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514B39" w14:textId="1E223D14" w:rsidR="00B22432" w:rsidRPr="00113180" w:rsidRDefault="00B22432">
      <w:pPr>
        <w:rPr>
          <w:rFonts w:ascii="Times New Roman" w:hAnsi="Times New Roman" w:cs="Times New Roman"/>
        </w:rPr>
      </w:pPr>
    </w:p>
    <w:sdt>
      <w:sdtPr>
        <w:rPr>
          <w:rFonts w:ascii="Times New Roman" w:hAnsi="Times New Roman" w:cs="Times New Roman"/>
        </w:rPr>
        <w:id w:val="-578444507"/>
        <w:docPartObj>
          <w:docPartGallery w:val="Cover Pages"/>
          <w:docPartUnique/>
        </w:docPartObj>
      </w:sdtPr>
      <w:sdtContent>
        <w:p w14:paraId="0E75AEFA" w14:textId="0A363F84" w:rsidR="00BB1030" w:rsidRPr="00113180" w:rsidRDefault="00BB1030">
          <w:pPr>
            <w:rPr>
              <w:rFonts w:ascii="Times New Roman" w:hAnsi="Times New Roman" w:cs="Times New Roman"/>
            </w:rPr>
          </w:pPr>
          <w:r w:rsidRPr="00113180">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7C35579B" wp14:editId="32494533">
                    <wp:simplePos x="0" y="0"/>
                    <wp:positionH relativeFrom="page">
                      <wp:align>right</wp:align>
                    </wp:positionH>
                    <wp:positionV relativeFrom="page">
                      <wp:align>top</wp:align>
                    </wp:positionV>
                    <wp:extent cx="3113670" cy="10058400"/>
                    <wp:effectExtent l="0" t="0" r="5080" b="0"/>
                    <wp:wrapNone/>
                    <wp:docPr id="453" name="Gruppe 78"/>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ktangel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ktangel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txbx>
                              <w:txbxContent>
                                <w:p w14:paraId="78DABD40" w14:textId="77777777" w:rsidR="008A2A21" w:rsidRDefault="008A2A21" w:rsidP="008A2A21">
                                  <w:pPr>
                                    <w:jc w:val="center"/>
                                  </w:pPr>
                                </w:p>
                                <w:p w14:paraId="10683C66" w14:textId="77777777" w:rsidR="008A2A21" w:rsidRDefault="008A2A21" w:rsidP="008A2A21">
                                  <w:pPr>
                                    <w:jc w:val="center"/>
                                  </w:pPr>
                                </w:p>
                              </w:txbxContent>
                            </wps:txbx>
                            <wps:bodyPr rot="0" vert="horz" wrap="square" lIns="91440" tIns="45720" rIns="91440" bIns="45720" anchor="t" anchorCtr="0" upright="1">
                              <a:noAutofit/>
                            </wps:bodyPr>
                          </wps:wsp>
                          <wps:wsp>
                            <wps:cNvPr id="461" name="Rektangel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År"/>
                                    <w:id w:val="1012341074"/>
                                    <w:dataBinding w:prefixMappings="xmlns:ns0='http://schemas.microsoft.com/office/2006/coverPageProps'" w:xpath="/ns0:CoverPageProperties[1]/ns0:PublishDate[1]" w:storeItemID="{55AF091B-3C7A-41E3-B477-F2FDAA23CFDA}"/>
                                    <w:date w:fullDate="2024-04-18T00:00:00Z">
                                      <w:dateFormat w:val="yyyy"/>
                                      <w:lid w:val="da-DK"/>
                                      <w:storeMappedDataAs w:val="dateTime"/>
                                      <w:calendar w:val="gregorian"/>
                                    </w:date>
                                  </w:sdtPr>
                                  <w:sdtContent>
                                    <w:p w14:paraId="1B725007" w14:textId="1E37A96D" w:rsidR="00BB1030" w:rsidRDefault="00BB1030">
                                      <w:pPr>
                                        <w:pStyle w:val="Ingenafstand"/>
                                        <w:rPr>
                                          <w:color w:val="FFFFFF" w:themeColor="background1"/>
                                          <w:sz w:val="96"/>
                                          <w:szCs w:val="96"/>
                                        </w:rPr>
                                      </w:pPr>
                                      <w:r w:rsidRPr="00113180">
                                        <w:rPr>
                                          <w:rFonts w:ascii="Times New Roman" w:hAnsi="Times New Roman" w:cs="Times New Roman"/>
                                          <w:color w:val="FFFFFF" w:themeColor="background1"/>
                                          <w:sz w:val="96"/>
                                          <w:szCs w:val="96"/>
                                        </w:rPr>
                                        <w:t>2024</w:t>
                                      </w:r>
                                    </w:p>
                                  </w:sdtContent>
                                </w:sdt>
                              </w:txbxContent>
                            </wps:txbx>
                            <wps:bodyPr rot="0" vert="horz" wrap="square" lIns="365760" tIns="182880" rIns="182880" bIns="182880" anchor="b" anchorCtr="0" upright="1">
                              <a:noAutofit/>
                            </wps:bodyPr>
                          </wps:wsp>
                          <wps:wsp>
                            <wps:cNvPr id="462" name="Rektangel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rPr>
                                    <w:alias w:val="Forfatter"/>
                                    <w:id w:val="1380359617"/>
                                    <w:dataBinding w:prefixMappings="xmlns:ns0='http://schemas.openxmlformats.org/package/2006/metadata/core-properties' xmlns:ns1='http://purl.org/dc/elements/1.1/'" w:xpath="/ns0:coreProperties[1]/ns1:creator[1]" w:storeItemID="{6C3C8BC8-F283-45AE-878A-BAB7291924A1}"/>
                                    <w:text/>
                                  </w:sdtPr>
                                  <w:sdtContent>
                                    <w:p w14:paraId="1C82544D" w14:textId="6343A719"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Lavet af: Ahmad</w:t>
                                      </w:r>
                                      <w:r w:rsidR="000749A1" w:rsidRPr="00113180">
                                        <w:rPr>
                                          <w:rFonts w:ascii="Times New Roman" w:hAnsi="Times New Roman" w:cs="Times New Roman"/>
                                          <w:color w:val="FFFFFF" w:themeColor="background1"/>
                                        </w:rPr>
                                        <w:t xml:space="preserve"> Hassan Khan, Robin Alan Koyuncu</w:t>
                                      </w:r>
                                      <w:r w:rsidRPr="00113180">
                                        <w:rPr>
                                          <w:rFonts w:ascii="Times New Roman" w:hAnsi="Times New Roman" w:cs="Times New Roman"/>
                                          <w:color w:val="FFFFFF" w:themeColor="background1"/>
                                        </w:rPr>
                                        <w:t xml:space="preserve"> og Saiem Qureshi</w:t>
                                      </w:r>
                                    </w:p>
                                  </w:sdtContent>
                                </w:sdt>
                                <w:sdt>
                                  <w:sdtPr>
                                    <w:rPr>
                                      <w:rFonts w:ascii="Times New Roman" w:hAnsi="Times New Roman" w:cs="Times New Roman"/>
                                      <w:color w:val="FFFFFF" w:themeColor="background1"/>
                                    </w:rPr>
                                    <w:alias w:val="Firma"/>
                                    <w:id w:val="1760174317"/>
                                    <w:dataBinding w:prefixMappings="xmlns:ns0='http://schemas.openxmlformats.org/officeDocument/2006/extended-properties'" w:xpath="/ns0:Properties[1]/ns0:Company[1]" w:storeItemID="{6668398D-A668-4E3E-A5EB-62B293D839F1}"/>
                                    <w:text/>
                                  </w:sdtPr>
                                  <w:sdtContent>
                                    <w:p w14:paraId="4EE8C2A6" w14:textId="6E45AF95"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Vejleder: Asger Lindholdt</w:t>
                                      </w:r>
                                    </w:p>
                                  </w:sdtContent>
                                </w:sdt>
                                <w:sdt>
                                  <w:sdtPr>
                                    <w:rPr>
                                      <w:rFonts w:ascii="Times New Roman" w:hAnsi="Times New Roman" w:cs="Times New Roman"/>
                                      <w:color w:val="FFFFFF" w:themeColor="background1"/>
                                    </w:rPr>
                                    <w:alias w:val="Dato"/>
                                    <w:id w:val="1724480474"/>
                                    <w:dataBinding w:prefixMappings="xmlns:ns0='http://schemas.microsoft.com/office/2006/coverPageProps'" w:xpath="/ns0:CoverPageProperties[1]/ns0:PublishDate[1]" w:storeItemID="{55AF091B-3C7A-41E3-B477-F2FDAA23CFDA}"/>
                                    <w:date w:fullDate="2024-04-18T00:00:00Z">
                                      <w:dateFormat w:val="dd-MM-yyyy"/>
                                      <w:lid w:val="da-DK"/>
                                      <w:storeMappedDataAs w:val="dateTime"/>
                                      <w:calendar w:val="gregorian"/>
                                    </w:date>
                                  </w:sdtPr>
                                  <w:sdtContent>
                                    <w:p w14:paraId="52802861" w14:textId="1EE418DA"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18-04-2024</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7C35579B" id="Gruppe 78"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">
                    <v:rect id="Rektangel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8dd873 [1945]" stroked="f" strokecolor="white" strokeweight="1pt">
                      <v:fill r:id="rId12" o:title="" opacity="52428f" color2="white [3212]" o:opacity2="52428f" type="pattern"/>
                      <v:shadow color="#d8d8d8" offset="3pt,3pt"/>
                    </v:rect>
                    <v:rect id="Rektangel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8dd873 [1945]" stroked="f" strokecolor="#d8d8d8">
                      <v:textbox>
                        <w:txbxContent>
                          <w:p w14:paraId="78DABD40" w14:textId="77777777" w:rsidR="008A2A21" w:rsidRDefault="008A2A21" w:rsidP="008A2A21">
                            <w:pPr>
                              <w:jc w:val="center"/>
                            </w:pPr>
                          </w:p>
                          <w:p w14:paraId="10683C66" w14:textId="77777777" w:rsidR="008A2A21" w:rsidRDefault="008A2A21" w:rsidP="008A2A21">
                            <w:pPr>
                              <w:jc w:val="center"/>
                            </w:pPr>
                          </w:p>
                        </w:txbxContent>
                      </v:textbox>
                    </v:rect>
                    <v:rect id="Rektangel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År"/>
                              <w:id w:val="1012341074"/>
                              <w:dataBinding w:prefixMappings="xmlns:ns0='http://schemas.microsoft.com/office/2006/coverPageProps'" w:xpath="/ns0:CoverPageProperties[1]/ns0:PublishDate[1]" w:storeItemID="{55AF091B-3C7A-41E3-B477-F2FDAA23CFDA}"/>
                              <w:date w:fullDate="2024-04-18T00:00:00Z">
                                <w:dateFormat w:val="yyyy"/>
                                <w:lid w:val="da-DK"/>
                                <w:storeMappedDataAs w:val="dateTime"/>
                                <w:calendar w:val="gregorian"/>
                              </w:date>
                            </w:sdtPr>
                            <w:sdtContent>
                              <w:p w14:paraId="1B725007" w14:textId="1E37A96D" w:rsidR="00BB1030" w:rsidRDefault="00BB1030">
                                <w:pPr>
                                  <w:pStyle w:val="Ingenafstand"/>
                                  <w:rPr>
                                    <w:color w:val="FFFFFF" w:themeColor="background1"/>
                                    <w:sz w:val="96"/>
                                    <w:szCs w:val="96"/>
                                  </w:rPr>
                                </w:pPr>
                                <w:r w:rsidRPr="00113180">
                                  <w:rPr>
                                    <w:rFonts w:ascii="Times New Roman" w:hAnsi="Times New Roman" w:cs="Times New Roman"/>
                                    <w:color w:val="FFFFFF" w:themeColor="background1"/>
                                    <w:sz w:val="96"/>
                                    <w:szCs w:val="96"/>
                                  </w:rPr>
                                  <w:t>2024</w:t>
                                </w:r>
                              </w:p>
                            </w:sdtContent>
                          </w:sdt>
                        </w:txbxContent>
                      </v:textbox>
                    </v:rect>
                    <v:rect id="Rektangel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color w:val="FFFFFF" w:themeColor="background1"/>
                              </w:rPr>
                              <w:alias w:val="Forfatter"/>
                              <w:id w:val="1380359617"/>
                              <w:dataBinding w:prefixMappings="xmlns:ns0='http://schemas.openxmlformats.org/package/2006/metadata/core-properties' xmlns:ns1='http://purl.org/dc/elements/1.1/'" w:xpath="/ns0:coreProperties[1]/ns1:creator[1]" w:storeItemID="{6C3C8BC8-F283-45AE-878A-BAB7291924A1}"/>
                              <w:text/>
                            </w:sdtPr>
                            <w:sdtContent>
                              <w:p w14:paraId="1C82544D" w14:textId="6343A719"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Lavet af: Ahmad</w:t>
                                </w:r>
                                <w:r w:rsidR="000749A1" w:rsidRPr="00113180">
                                  <w:rPr>
                                    <w:rFonts w:ascii="Times New Roman" w:hAnsi="Times New Roman" w:cs="Times New Roman"/>
                                    <w:color w:val="FFFFFF" w:themeColor="background1"/>
                                  </w:rPr>
                                  <w:t xml:space="preserve"> Hassan Khan, Robin Alan Koyuncu</w:t>
                                </w:r>
                                <w:r w:rsidRPr="00113180">
                                  <w:rPr>
                                    <w:rFonts w:ascii="Times New Roman" w:hAnsi="Times New Roman" w:cs="Times New Roman"/>
                                    <w:color w:val="FFFFFF" w:themeColor="background1"/>
                                  </w:rPr>
                                  <w:t xml:space="preserve"> og Saiem Qureshi</w:t>
                                </w:r>
                              </w:p>
                            </w:sdtContent>
                          </w:sdt>
                          <w:sdt>
                            <w:sdtPr>
                              <w:rPr>
                                <w:rFonts w:ascii="Times New Roman" w:hAnsi="Times New Roman" w:cs="Times New Roman"/>
                                <w:color w:val="FFFFFF" w:themeColor="background1"/>
                              </w:rPr>
                              <w:alias w:val="Firma"/>
                              <w:id w:val="1760174317"/>
                              <w:dataBinding w:prefixMappings="xmlns:ns0='http://schemas.openxmlformats.org/officeDocument/2006/extended-properties'" w:xpath="/ns0:Properties[1]/ns0:Company[1]" w:storeItemID="{6668398D-A668-4E3E-A5EB-62B293D839F1}"/>
                              <w:text/>
                            </w:sdtPr>
                            <w:sdtContent>
                              <w:p w14:paraId="4EE8C2A6" w14:textId="6E45AF95"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Vejleder: Asger Lindholdt</w:t>
                                </w:r>
                              </w:p>
                            </w:sdtContent>
                          </w:sdt>
                          <w:sdt>
                            <w:sdtPr>
                              <w:rPr>
                                <w:rFonts w:ascii="Times New Roman" w:hAnsi="Times New Roman" w:cs="Times New Roman"/>
                                <w:color w:val="FFFFFF" w:themeColor="background1"/>
                              </w:rPr>
                              <w:alias w:val="Dato"/>
                              <w:id w:val="1724480474"/>
                              <w:dataBinding w:prefixMappings="xmlns:ns0='http://schemas.microsoft.com/office/2006/coverPageProps'" w:xpath="/ns0:CoverPageProperties[1]/ns0:PublishDate[1]" w:storeItemID="{55AF091B-3C7A-41E3-B477-F2FDAA23CFDA}"/>
                              <w:date w:fullDate="2024-04-18T00:00:00Z">
                                <w:dateFormat w:val="dd-MM-yyyy"/>
                                <w:lid w:val="da-DK"/>
                                <w:storeMappedDataAs w:val="dateTime"/>
                                <w:calendar w:val="gregorian"/>
                              </w:date>
                            </w:sdtPr>
                            <w:sdtContent>
                              <w:p w14:paraId="52802861" w14:textId="1EE418DA" w:rsidR="00BB1030" w:rsidRPr="00113180" w:rsidRDefault="00BB1030">
                                <w:pPr>
                                  <w:pStyle w:val="Ingenafstand"/>
                                  <w:spacing w:line="360" w:lineRule="auto"/>
                                  <w:rPr>
                                    <w:rFonts w:ascii="Times New Roman" w:hAnsi="Times New Roman" w:cs="Times New Roman"/>
                                    <w:color w:val="FFFFFF" w:themeColor="background1"/>
                                  </w:rPr>
                                </w:pPr>
                                <w:r w:rsidRPr="00113180">
                                  <w:rPr>
                                    <w:rFonts w:ascii="Times New Roman" w:hAnsi="Times New Roman" w:cs="Times New Roman"/>
                                    <w:color w:val="FFFFFF" w:themeColor="background1"/>
                                  </w:rPr>
                                  <w:t>18-04-2024</w:t>
                                </w:r>
                              </w:p>
                            </w:sdtContent>
                          </w:sdt>
                        </w:txbxContent>
                      </v:textbox>
                    </v:rect>
                    <w10:wrap anchorx="page" anchory="page"/>
                  </v:group>
                </w:pict>
              </mc:Fallback>
            </mc:AlternateContent>
          </w:r>
          <w:r w:rsidRPr="00113180">
            <w:rPr>
              <w:rFonts w:ascii="Times New Roman" w:hAnsi="Times New Roman" w:cs="Times New Roman"/>
              <w:noProof/>
            </w:rPr>
            <mc:AlternateContent>
              <mc:Choice Requires="wps">
                <w:drawing>
                  <wp:anchor distT="0" distB="0" distL="114300" distR="114300" simplePos="0" relativeHeight="251658242" behindDoc="0" locked="0" layoutInCell="0" allowOverlap="1" wp14:anchorId="278ED983" wp14:editId="2E3B3BFA">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ktange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hAnsi="Times New Roman" w:cs="Times New Roman"/>
                                    <w:color w:val="FFFFFF" w:themeColor="background1"/>
                                    <w:sz w:val="72"/>
                                    <w:szCs w:val="72"/>
                                  </w:rPr>
                                  <w:alias w:val="Titel"/>
                                  <w:id w:val="-1704864950"/>
                                  <w:dataBinding w:prefixMappings="xmlns:ns0='http://schemas.openxmlformats.org/package/2006/metadata/core-properties' xmlns:ns1='http://purl.org/dc/elements/1.1/'" w:xpath="/ns0:coreProperties[1]/ns1:title[1]" w:storeItemID="{6C3C8BC8-F283-45AE-878A-BAB7291924A1}"/>
                                  <w:text/>
                                </w:sdtPr>
                                <w:sdtContent>
                                  <w:p w14:paraId="4268DE17" w14:textId="74B7A81D" w:rsidR="00BB1030" w:rsidRPr="00113180" w:rsidRDefault="00BB1030">
                                    <w:pPr>
                                      <w:pStyle w:val="Ingenafstand"/>
                                      <w:jc w:val="right"/>
                                      <w:rPr>
                                        <w:rFonts w:ascii="Times New Roman" w:hAnsi="Times New Roman" w:cs="Times New Roman"/>
                                        <w:color w:val="FFFFFF" w:themeColor="background1"/>
                                        <w:sz w:val="72"/>
                                        <w:szCs w:val="72"/>
                                      </w:rPr>
                                    </w:pPr>
                                    <w:r w:rsidRPr="00113180">
                                      <w:rPr>
                                        <w:rFonts w:ascii="Times New Roman" w:hAnsi="Times New Roman" w:cs="Times New Roman"/>
                                        <w:color w:val="FFFFFF" w:themeColor="background1"/>
                                        <w:sz w:val="72"/>
                                        <w:szCs w:val="72"/>
                                      </w:rPr>
                                      <w:t>Kemi Rapport: Plastik lavet af Biomasse</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78ED983" id="Rektangel 16" o:spid="_x0000_s1031"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sdt>
                          <w:sdtPr>
                            <w:rPr>
                              <w:rFonts w:ascii="Times New Roman" w:hAnsi="Times New Roman" w:cs="Times New Roman"/>
                              <w:color w:val="FFFFFF" w:themeColor="background1"/>
                              <w:sz w:val="72"/>
                              <w:szCs w:val="72"/>
                            </w:rPr>
                            <w:alias w:val="Titel"/>
                            <w:id w:val="-1704864950"/>
                            <w:dataBinding w:prefixMappings="xmlns:ns0='http://schemas.openxmlformats.org/package/2006/metadata/core-properties' xmlns:ns1='http://purl.org/dc/elements/1.1/'" w:xpath="/ns0:coreProperties[1]/ns1:title[1]" w:storeItemID="{6C3C8BC8-F283-45AE-878A-BAB7291924A1}"/>
                            <w:text/>
                          </w:sdtPr>
                          <w:sdtContent>
                            <w:p w14:paraId="4268DE17" w14:textId="74B7A81D" w:rsidR="00BB1030" w:rsidRPr="00113180" w:rsidRDefault="00BB1030">
                              <w:pPr>
                                <w:pStyle w:val="Ingenafstand"/>
                                <w:jc w:val="right"/>
                                <w:rPr>
                                  <w:rFonts w:ascii="Times New Roman" w:hAnsi="Times New Roman" w:cs="Times New Roman"/>
                                  <w:color w:val="FFFFFF" w:themeColor="background1"/>
                                  <w:sz w:val="72"/>
                                  <w:szCs w:val="72"/>
                                </w:rPr>
                              </w:pPr>
                              <w:r w:rsidRPr="00113180">
                                <w:rPr>
                                  <w:rFonts w:ascii="Times New Roman" w:hAnsi="Times New Roman" w:cs="Times New Roman"/>
                                  <w:color w:val="FFFFFF" w:themeColor="background1"/>
                                  <w:sz w:val="72"/>
                                  <w:szCs w:val="72"/>
                                </w:rPr>
                                <w:t>Kemi Rapport: Plastik lavet af Biomasse</w:t>
                              </w:r>
                            </w:p>
                          </w:sdtContent>
                        </w:sdt>
                      </w:txbxContent>
                    </v:textbox>
                    <w10:wrap anchorx="page" anchory="page"/>
                  </v:rect>
                </w:pict>
              </mc:Fallback>
            </mc:AlternateContent>
          </w:r>
        </w:p>
        <w:p w14:paraId="5C6073AA" w14:textId="77777777" w:rsidR="00037EC8" w:rsidRPr="00113180" w:rsidRDefault="00BB1030">
          <w:pPr>
            <w:rPr>
              <w:rFonts w:ascii="Times New Roman" w:hAnsi="Times New Roman" w:cs="Times New Roman"/>
            </w:rPr>
          </w:pPr>
          <w:r w:rsidRPr="00113180">
            <w:rPr>
              <w:rFonts w:ascii="Times New Roman" w:hAnsi="Times New Roman" w:cs="Times New Roman"/>
              <w:noProof/>
            </w:rPr>
            <w:drawing>
              <wp:anchor distT="0" distB="0" distL="114300" distR="114300" simplePos="0" relativeHeight="251658241" behindDoc="0" locked="0" layoutInCell="0" allowOverlap="1" wp14:anchorId="3178A0F1" wp14:editId="3AB7B20F">
                <wp:simplePos x="0" y="0"/>
                <wp:positionH relativeFrom="page">
                  <wp:posOffset>2301657</wp:posOffset>
                </wp:positionH>
                <wp:positionV relativeFrom="page">
                  <wp:posOffset>3495675</wp:posOffset>
                </wp:positionV>
                <wp:extent cx="4936926" cy="3702695"/>
                <wp:effectExtent l="0" t="0" r="0" b="0"/>
                <wp:wrapNone/>
                <wp:docPr id="46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Billed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36926"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113180">
            <w:rPr>
              <w:rFonts w:ascii="Times New Roman" w:hAnsi="Times New Roman" w:cs="Times New Roman"/>
            </w:rPr>
            <w:br w:type="page"/>
          </w:r>
        </w:p>
        <w:p w14:paraId="33B74B15" w14:textId="1D9AF2C7" w:rsidR="00BB1030" w:rsidRPr="00113180" w:rsidRDefault="00FC0C13">
          <w:pPr>
            <w:rPr>
              <w:rFonts w:ascii="Times New Roman" w:hAnsi="Times New Roman" w:cs="Times New Roman"/>
            </w:rPr>
          </w:pPr>
        </w:p>
      </w:sdtContent>
    </w:sdt>
    <w:sdt>
      <w:sdtPr>
        <w:rPr>
          <w:rFonts w:ascii="Times New Roman" w:eastAsiaTheme="minorEastAsia" w:hAnsi="Times New Roman" w:cs="Times New Roman"/>
          <w:color w:val="auto"/>
          <w:kern w:val="2"/>
          <w:sz w:val="22"/>
          <w:szCs w:val="22"/>
          <w:lang w:eastAsia="en-US"/>
          <w14:ligatures w14:val="standardContextual"/>
        </w:rPr>
        <w:id w:val="-600415833"/>
        <w:docPartObj>
          <w:docPartGallery w:val="Table of Contents"/>
          <w:docPartUnique/>
        </w:docPartObj>
      </w:sdtPr>
      <w:sdtEndPr>
        <w:rPr>
          <w:b/>
          <w:bCs/>
        </w:rPr>
      </w:sdtEndPr>
      <w:sdtContent>
        <w:p w14:paraId="78069959" w14:textId="4154D27B" w:rsidR="00013913" w:rsidRPr="00113180" w:rsidRDefault="00013913">
          <w:pPr>
            <w:pStyle w:val="Overskrift"/>
            <w:rPr>
              <w:rFonts w:ascii="Times New Roman" w:hAnsi="Times New Roman" w:cs="Times New Roman"/>
            </w:rPr>
          </w:pPr>
          <w:r w:rsidRPr="00113180">
            <w:rPr>
              <w:rFonts w:ascii="Times New Roman" w:hAnsi="Times New Roman" w:cs="Times New Roman"/>
            </w:rPr>
            <w:t>Indhold</w:t>
          </w:r>
        </w:p>
        <w:p w14:paraId="450A87C9" w14:textId="2C5262A3" w:rsidR="00D22194" w:rsidRDefault="00013913">
          <w:pPr>
            <w:pStyle w:val="Indholdsfortegnelse1"/>
            <w:tabs>
              <w:tab w:val="right" w:leader="dot" w:pos="9628"/>
            </w:tabs>
            <w:rPr>
              <w:rFonts w:eastAsiaTheme="minorEastAsia"/>
              <w:noProof/>
              <w:sz w:val="24"/>
              <w:szCs w:val="24"/>
              <w:lang w:eastAsia="da-DK"/>
            </w:rPr>
          </w:pPr>
          <w:r w:rsidRPr="00113180">
            <w:rPr>
              <w:rFonts w:ascii="Times New Roman" w:hAnsi="Times New Roman" w:cs="Times New Roman"/>
            </w:rPr>
            <w:fldChar w:fldCharType="begin"/>
          </w:r>
          <w:r w:rsidRPr="00113180">
            <w:rPr>
              <w:rFonts w:ascii="Times New Roman" w:hAnsi="Times New Roman" w:cs="Times New Roman"/>
            </w:rPr>
            <w:instrText xml:space="preserve"> TOC \o "1-3" \h \z \u </w:instrText>
          </w:r>
          <w:r w:rsidRPr="00113180">
            <w:rPr>
              <w:rFonts w:ascii="Times New Roman" w:hAnsi="Times New Roman" w:cs="Times New Roman"/>
            </w:rPr>
            <w:fldChar w:fldCharType="separate"/>
          </w:r>
          <w:hyperlink w:anchor="_Toc166092577" w:history="1">
            <w:r w:rsidR="00D22194" w:rsidRPr="00E33B82">
              <w:rPr>
                <w:rStyle w:val="Hyperlink"/>
                <w:rFonts w:ascii="Times New Roman" w:hAnsi="Times New Roman" w:cs="Times New Roman"/>
                <w:noProof/>
              </w:rPr>
              <w:t>Indledning med formål</w:t>
            </w:r>
            <w:r w:rsidR="00D22194">
              <w:rPr>
                <w:noProof/>
                <w:webHidden/>
              </w:rPr>
              <w:tab/>
            </w:r>
            <w:r w:rsidR="00D22194">
              <w:rPr>
                <w:noProof/>
                <w:webHidden/>
              </w:rPr>
              <w:fldChar w:fldCharType="begin"/>
            </w:r>
            <w:r w:rsidR="00D22194">
              <w:rPr>
                <w:noProof/>
                <w:webHidden/>
              </w:rPr>
              <w:instrText xml:space="preserve"> PAGEREF _Toc166092577 \h </w:instrText>
            </w:r>
            <w:r w:rsidR="00D22194">
              <w:rPr>
                <w:noProof/>
                <w:webHidden/>
              </w:rPr>
            </w:r>
            <w:r w:rsidR="00D22194">
              <w:rPr>
                <w:noProof/>
                <w:webHidden/>
              </w:rPr>
              <w:fldChar w:fldCharType="separate"/>
            </w:r>
            <w:r w:rsidR="00D22194">
              <w:rPr>
                <w:noProof/>
                <w:webHidden/>
              </w:rPr>
              <w:t>2</w:t>
            </w:r>
            <w:r w:rsidR="00D22194">
              <w:rPr>
                <w:noProof/>
                <w:webHidden/>
              </w:rPr>
              <w:fldChar w:fldCharType="end"/>
            </w:r>
          </w:hyperlink>
        </w:p>
        <w:p w14:paraId="40080F3F" w14:textId="38A27E92" w:rsidR="00D22194" w:rsidRDefault="000A2551">
          <w:pPr>
            <w:pStyle w:val="Indholdsfortegnelse1"/>
            <w:tabs>
              <w:tab w:val="right" w:leader="dot" w:pos="9628"/>
            </w:tabs>
            <w:rPr>
              <w:rFonts w:eastAsiaTheme="minorEastAsia"/>
              <w:noProof/>
              <w:sz w:val="24"/>
              <w:szCs w:val="24"/>
              <w:lang w:eastAsia="da-DK"/>
            </w:rPr>
          </w:pPr>
          <w:hyperlink w:anchor="_Toc166092578" w:history="1">
            <w:r w:rsidR="00D22194" w:rsidRPr="00E33B82">
              <w:rPr>
                <w:rStyle w:val="Hyperlink"/>
                <w:rFonts w:ascii="Times New Roman" w:hAnsi="Times New Roman" w:cs="Times New Roman"/>
                <w:noProof/>
              </w:rPr>
              <w:t>Hypotese</w:t>
            </w:r>
            <w:r w:rsidR="00D22194">
              <w:rPr>
                <w:noProof/>
                <w:webHidden/>
              </w:rPr>
              <w:tab/>
            </w:r>
            <w:r w:rsidR="00D22194">
              <w:rPr>
                <w:noProof/>
                <w:webHidden/>
              </w:rPr>
              <w:fldChar w:fldCharType="begin"/>
            </w:r>
            <w:r w:rsidR="00D22194">
              <w:rPr>
                <w:noProof/>
                <w:webHidden/>
              </w:rPr>
              <w:instrText xml:space="preserve"> PAGEREF _Toc166092578 \h </w:instrText>
            </w:r>
            <w:r w:rsidR="00D22194">
              <w:rPr>
                <w:noProof/>
                <w:webHidden/>
              </w:rPr>
            </w:r>
            <w:r w:rsidR="00D22194">
              <w:rPr>
                <w:noProof/>
                <w:webHidden/>
              </w:rPr>
              <w:fldChar w:fldCharType="separate"/>
            </w:r>
            <w:r w:rsidR="00D22194">
              <w:rPr>
                <w:noProof/>
                <w:webHidden/>
              </w:rPr>
              <w:t>2</w:t>
            </w:r>
            <w:r w:rsidR="00D22194">
              <w:rPr>
                <w:noProof/>
                <w:webHidden/>
              </w:rPr>
              <w:fldChar w:fldCharType="end"/>
            </w:r>
          </w:hyperlink>
        </w:p>
        <w:p w14:paraId="103DCCF0" w14:textId="45481386" w:rsidR="00D22194" w:rsidRDefault="000A2551">
          <w:pPr>
            <w:pStyle w:val="Indholdsfortegnelse1"/>
            <w:tabs>
              <w:tab w:val="right" w:leader="dot" w:pos="9628"/>
            </w:tabs>
            <w:rPr>
              <w:rFonts w:eastAsiaTheme="minorEastAsia"/>
              <w:noProof/>
              <w:sz w:val="24"/>
              <w:szCs w:val="24"/>
              <w:lang w:eastAsia="da-DK"/>
            </w:rPr>
          </w:pPr>
          <w:hyperlink w:anchor="_Toc166092579" w:history="1">
            <w:r w:rsidR="00D22194" w:rsidRPr="00E33B82">
              <w:rPr>
                <w:rStyle w:val="Hyperlink"/>
                <w:rFonts w:ascii="Times New Roman" w:hAnsi="Times New Roman" w:cs="Times New Roman"/>
                <w:noProof/>
              </w:rPr>
              <w:t>Teori</w:t>
            </w:r>
            <w:r w:rsidR="00D22194">
              <w:rPr>
                <w:noProof/>
                <w:webHidden/>
              </w:rPr>
              <w:tab/>
            </w:r>
            <w:r w:rsidR="00D22194">
              <w:rPr>
                <w:noProof/>
                <w:webHidden/>
              </w:rPr>
              <w:fldChar w:fldCharType="begin"/>
            </w:r>
            <w:r w:rsidR="00D22194">
              <w:rPr>
                <w:noProof/>
                <w:webHidden/>
              </w:rPr>
              <w:instrText xml:space="preserve"> PAGEREF _Toc166092579 \h </w:instrText>
            </w:r>
            <w:r w:rsidR="00D22194">
              <w:rPr>
                <w:noProof/>
                <w:webHidden/>
              </w:rPr>
            </w:r>
            <w:r w:rsidR="00D22194">
              <w:rPr>
                <w:noProof/>
                <w:webHidden/>
              </w:rPr>
              <w:fldChar w:fldCharType="separate"/>
            </w:r>
            <w:r w:rsidR="00D22194">
              <w:rPr>
                <w:noProof/>
                <w:webHidden/>
              </w:rPr>
              <w:t>2</w:t>
            </w:r>
            <w:r w:rsidR="00D22194">
              <w:rPr>
                <w:noProof/>
                <w:webHidden/>
              </w:rPr>
              <w:fldChar w:fldCharType="end"/>
            </w:r>
          </w:hyperlink>
        </w:p>
        <w:p w14:paraId="2DEBDFFE" w14:textId="4F759B52" w:rsidR="00D22194" w:rsidRDefault="000A2551">
          <w:pPr>
            <w:pStyle w:val="Indholdsfortegnelse1"/>
            <w:tabs>
              <w:tab w:val="right" w:leader="dot" w:pos="9628"/>
            </w:tabs>
            <w:rPr>
              <w:rFonts w:eastAsiaTheme="minorEastAsia"/>
              <w:noProof/>
              <w:sz w:val="24"/>
              <w:szCs w:val="24"/>
              <w:lang w:eastAsia="da-DK"/>
            </w:rPr>
          </w:pPr>
          <w:hyperlink w:anchor="_Toc166092580" w:history="1">
            <w:r w:rsidR="00D22194" w:rsidRPr="00E33B82">
              <w:rPr>
                <w:rStyle w:val="Hyperlink"/>
                <w:rFonts w:ascii="Times New Roman" w:hAnsi="Times New Roman" w:cs="Times New Roman"/>
                <w:noProof/>
              </w:rPr>
              <w:t>Materialer</w:t>
            </w:r>
            <w:r w:rsidR="00D22194">
              <w:rPr>
                <w:noProof/>
                <w:webHidden/>
              </w:rPr>
              <w:tab/>
            </w:r>
            <w:r w:rsidR="00D22194">
              <w:rPr>
                <w:noProof/>
                <w:webHidden/>
              </w:rPr>
              <w:fldChar w:fldCharType="begin"/>
            </w:r>
            <w:r w:rsidR="00D22194">
              <w:rPr>
                <w:noProof/>
                <w:webHidden/>
              </w:rPr>
              <w:instrText xml:space="preserve"> PAGEREF _Toc166092580 \h </w:instrText>
            </w:r>
            <w:r w:rsidR="00D22194">
              <w:rPr>
                <w:noProof/>
                <w:webHidden/>
              </w:rPr>
            </w:r>
            <w:r w:rsidR="00D22194">
              <w:rPr>
                <w:noProof/>
                <w:webHidden/>
              </w:rPr>
              <w:fldChar w:fldCharType="separate"/>
            </w:r>
            <w:r w:rsidR="00D22194">
              <w:rPr>
                <w:noProof/>
                <w:webHidden/>
              </w:rPr>
              <w:t>6</w:t>
            </w:r>
            <w:r w:rsidR="00D22194">
              <w:rPr>
                <w:noProof/>
                <w:webHidden/>
              </w:rPr>
              <w:fldChar w:fldCharType="end"/>
            </w:r>
          </w:hyperlink>
        </w:p>
        <w:p w14:paraId="4CFCCDB8" w14:textId="69B81C59" w:rsidR="00D22194" w:rsidRDefault="000A2551">
          <w:pPr>
            <w:pStyle w:val="Indholdsfortegnelse1"/>
            <w:tabs>
              <w:tab w:val="right" w:leader="dot" w:pos="9628"/>
            </w:tabs>
            <w:rPr>
              <w:rFonts w:eastAsiaTheme="minorEastAsia"/>
              <w:noProof/>
              <w:sz w:val="24"/>
              <w:szCs w:val="24"/>
              <w:lang w:eastAsia="da-DK"/>
            </w:rPr>
          </w:pPr>
          <w:hyperlink w:anchor="_Toc166092581" w:history="1">
            <w:r w:rsidR="00D22194" w:rsidRPr="00E33B82">
              <w:rPr>
                <w:rStyle w:val="Hyperlink"/>
                <w:rFonts w:ascii="Times New Roman" w:hAnsi="Times New Roman" w:cs="Times New Roman"/>
                <w:noProof/>
              </w:rPr>
              <w:t>Fremgangsmåde</w:t>
            </w:r>
            <w:r w:rsidR="00D22194">
              <w:rPr>
                <w:noProof/>
                <w:webHidden/>
              </w:rPr>
              <w:tab/>
            </w:r>
            <w:r w:rsidR="00D22194">
              <w:rPr>
                <w:noProof/>
                <w:webHidden/>
              </w:rPr>
              <w:fldChar w:fldCharType="begin"/>
            </w:r>
            <w:r w:rsidR="00D22194">
              <w:rPr>
                <w:noProof/>
                <w:webHidden/>
              </w:rPr>
              <w:instrText xml:space="preserve"> PAGEREF _Toc166092581 \h </w:instrText>
            </w:r>
            <w:r w:rsidR="00D22194">
              <w:rPr>
                <w:noProof/>
                <w:webHidden/>
              </w:rPr>
            </w:r>
            <w:r w:rsidR="00D22194">
              <w:rPr>
                <w:noProof/>
                <w:webHidden/>
              </w:rPr>
              <w:fldChar w:fldCharType="separate"/>
            </w:r>
            <w:r w:rsidR="00D22194">
              <w:rPr>
                <w:noProof/>
                <w:webHidden/>
              </w:rPr>
              <w:t>6</w:t>
            </w:r>
            <w:r w:rsidR="00D22194">
              <w:rPr>
                <w:noProof/>
                <w:webHidden/>
              </w:rPr>
              <w:fldChar w:fldCharType="end"/>
            </w:r>
          </w:hyperlink>
        </w:p>
        <w:p w14:paraId="196CD966" w14:textId="1E0C7424" w:rsidR="00D22194" w:rsidRDefault="000A2551">
          <w:pPr>
            <w:pStyle w:val="Indholdsfortegnelse1"/>
            <w:tabs>
              <w:tab w:val="right" w:leader="dot" w:pos="9628"/>
            </w:tabs>
            <w:rPr>
              <w:rFonts w:eastAsiaTheme="minorEastAsia"/>
              <w:noProof/>
              <w:sz w:val="24"/>
              <w:szCs w:val="24"/>
              <w:lang w:eastAsia="da-DK"/>
            </w:rPr>
          </w:pPr>
          <w:hyperlink w:anchor="_Toc166092582" w:history="1">
            <w:r w:rsidR="00D22194" w:rsidRPr="00E33B82">
              <w:rPr>
                <w:rStyle w:val="Hyperlink"/>
                <w:rFonts w:ascii="Times New Roman" w:hAnsi="Times New Roman" w:cs="Times New Roman"/>
                <w:noProof/>
              </w:rPr>
              <w:t>Observationer/data</w:t>
            </w:r>
            <w:r w:rsidR="00D22194">
              <w:rPr>
                <w:noProof/>
                <w:webHidden/>
              </w:rPr>
              <w:tab/>
            </w:r>
            <w:r w:rsidR="00D22194">
              <w:rPr>
                <w:noProof/>
                <w:webHidden/>
              </w:rPr>
              <w:fldChar w:fldCharType="begin"/>
            </w:r>
            <w:r w:rsidR="00D22194">
              <w:rPr>
                <w:noProof/>
                <w:webHidden/>
              </w:rPr>
              <w:instrText xml:space="preserve"> PAGEREF _Toc166092582 \h </w:instrText>
            </w:r>
            <w:r w:rsidR="00D22194">
              <w:rPr>
                <w:noProof/>
                <w:webHidden/>
              </w:rPr>
            </w:r>
            <w:r w:rsidR="00D22194">
              <w:rPr>
                <w:noProof/>
                <w:webHidden/>
              </w:rPr>
              <w:fldChar w:fldCharType="separate"/>
            </w:r>
            <w:r w:rsidR="00D22194">
              <w:rPr>
                <w:noProof/>
                <w:webHidden/>
              </w:rPr>
              <w:t>6</w:t>
            </w:r>
            <w:r w:rsidR="00D22194">
              <w:rPr>
                <w:noProof/>
                <w:webHidden/>
              </w:rPr>
              <w:fldChar w:fldCharType="end"/>
            </w:r>
          </w:hyperlink>
        </w:p>
        <w:p w14:paraId="7FDCD174" w14:textId="7FD4B8D5" w:rsidR="00D22194" w:rsidRDefault="000A2551">
          <w:pPr>
            <w:pStyle w:val="Indholdsfortegnelse1"/>
            <w:tabs>
              <w:tab w:val="right" w:leader="dot" w:pos="9628"/>
            </w:tabs>
            <w:rPr>
              <w:rFonts w:eastAsiaTheme="minorEastAsia"/>
              <w:noProof/>
              <w:sz w:val="24"/>
              <w:szCs w:val="24"/>
              <w:lang w:eastAsia="da-DK"/>
            </w:rPr>
          </w:pPr>
          <w:hyperlink w:anchor="_Toc166092583" w:history="1">
            <w:r w:rsidR="00D22194" w:rsidRPr="00E33B82">
              <w:rPr>
                <w:rStyle w:val="Hyperlink"/>
                <w:rFonts w:ascii="Times New Roman" w:hAnsi="Times New Roman" w:cs="Times New Roman"/>
                <w:noProof/>
              </w:rPr>
              <w:t>Resultater</w:t>
            </w:r>
            <w:r w:rsidR="00D22194">
              <w:rPr>
                <w:noProof/>
                <w:webHidden/>
              </w:rPr>
              <w:tab/>
            </w:r>
            <w:r w:rsidR="00D22194">
              <w:rPr>
                <w:noProof/>
                <w:webHidden/>
              </w:rPr>
              <w:fldChar w:fldCharType="begin"/>
            </w:r>
            <w:r w:rsidR="00D22194">
              <w:rPr>
                <w:noProof/>
                <w:webHidden/>
              </w:rPr>
              <w:instrText xml:space="preserve"> PAGEREF _Toc166092583 \h </w:instrText>
            </w:r>
            <w:r w:rsidR="00D22194">
              <w:rPr>
                <w:noProof/>
                <w:webHidden/>
              </w:rPr>
            </w:r>
            <w:r w:rsidR="00D22194">
              <w:rPr>
                <w:noProof/>
                <w:webHidden/>
              </w:rPr>
              <w:fldChar w:fldCharType="separate"/>
            </w:r>
            <w:r w:rsidR="00D22194">
              <w:rPr>
                <w:noProof/>
                <w:webHidden/>
              </w:rPr>
              <w:t>8</w:t>
            </w:r>
            <w:r w:rsidR="00D22194">
              <w:rPr>
                <w:noProof/>
                <w:webHidden/>
              </w:rPr>
              <w:fldChar w:fldCharType="end"/>
            </w:r>
          </w:hyperlink>
        </w:p>
        <w:p w14:paraId="555C4035" w14:textId="2B013EEB" w:rsidR="00D22194" w:rsidRDefault="000A2551">
          <w:pPr>
            <w:pStyle w:val="Indholdsfortegnelse1"/>
            <w:tabs>
              <w:tab w:val="right" w:leader="dot" w:pos="9628"/>
            </w:tabs>
            <w:rPr>
              <w:rFonts w:eastAsiaTheme="minorEastAsia"/>
              <w:noProof/>
              <w:sz w:val="24"/>
              <w:szCs w:val="24"/>
              <w:lang w:eastAsia="da-DK"/>
            </w:rPr>
          </w:pPr>
          <w:hyperlink w:anchor="_Toc166092584" w:history="1">
            <w:r w:rsidR="00D22194" w:rsidRPr="00E33B82">
              <w:rPr>
                <w:rStyle w:val="Hyperlink"/>
                <w:rFonts w:ascii="Times New Roman" w:hAnsi="Times New Roman" w:cs="Times New Roman"/>
                <w:noProof/>
              </w:rPr>
              <w:t>Fejlkilder</w:t>
            </w:r>
            <w:r w:rsidR="00D22194">
              <w:rPr>
                <w:noProof/>
                <w:webHidden/>
              </w:rPr>
              <w:tab/>
            </w:r>
            <w:r w:rsidR="00D22194">
              <w:rPr>
                <w:noProof/>
                <w:webHidden/>
              </w:rPr>
              <w:fldChar w:fldCharType="begin"/>
            </w:r>
            <w:r w:rsidR="00D22194">
              <w:rPr>
                <w:noProof/>
                <w:webHidden/>
              </w:rPr>
              <w:instrText xml:space="preserve"> PAGEREF _Toc166092584 \h </w:instrText>
            </w:r>
            <w:r w:rsidR="00D22194">
              <w:rPr>
                <w:noProof/>
                <w:webHidden/>
              </w:rPr>
            </w:r>
            <w:r w:rsidR="00D22194">
              <w:rPr>
                <w:noProof/>
                <w:webHidden/>
              </w:rPr>
              <w:fldChar w:fldCharType="separate"/>
            </w:r>
            <w:r w:rsidR="00D22194">
              <w:rPr>
                <w:noProof/>
                <w:webHidden/>
              </w:rPr>
              <w:t>9</w:t>
            </w:r>
            <w:r w:rsidR="00D22194">
              <w:rPr>
                <w:noProof/>
                <w:webHidden/>
              </w:rPr>
              <w:fldChar w:fldCharType="end"/>
            </w:r>
          </w:hyperlink>
        </w:p>
        <w:p w14:paraId="4F180ED7" w14:textId="2592552D" w:rsidR="00D22194" w:rsidRDefault="000A2551">
          <w:pPr>
            <w:pStyle w:val="Indholdsfortegnelse1"/>
            <w:tabs>
              <w:tab w:val="right" w:leader="dot" w:pos="9628"/>
            </w:tabs>
            <w:rPr>
              <w:rFonts w:eastAsiaTheme="minorEastAsia"/>
              <w:noProof/>
              <w:sz w:val="24"/>
              <w:szCs w:val="24"/>
              <w:lang w:eastAsia="da-DK"/>
            </w:rPr>
          </w:pPr>
          <w:hyperlink w:anchor="_Toc166092585" w:history="1">
            <w:r w:rsidR="00D22194" w:rsidRPr="00E33B82">
              <w:rPr>
                <w:rStyle w:val="Hyperlink"/>
                <w:rFonts w:ascii="Times New Roman" w:hAnsi="Times New Roman" w:cs="Times New Roman"/>
                <w:noProof/>
              </w:rPr>
              <w:t>Fortolkning og diskussion af resultater</w:t>
            </w:r>
            <w:r w:rsidR="00D22194">
              <w:rPr>
                <w:noProof/>
                <w:webHidden/>
              </w:rPr>
              <w:tab/>
            </w:r>
            <w:r w:rsidR="00D22194">
              <w:rPr>
                <w:noProof/>
                <w:webHidden/>
              </w:rPr>
              <w:fldChar w:fldCharType="begin"/>
            </w:r>
            <w:r w:rsidR="00D22194">
              <w:rPr>
                <w:noProof/>
                <w:webHidden/>
              </w:rPr>
              <w:instrText xml:space="preserve"> PAGEREF _Toc166092585 \h </w:instrText>
            </w:r>
            <w:r w:rsidR="00D22194">
              <w:rPr>
                <w:noProof/>
                <w:webHidden/>
              </w:rPr>
            </w:r>
            <w:r w:rsidR="00D22194">
              <w:rPr>
                <w:noProof/>
                <w:webHidden/>
              </w:rPr>
              <w:fldChar w:fldCharType="separate"/>
            </w:r>
            <w:r w:rsidR="00D22194">
              <w:rPr>
                <w:noProof/>
                <w:webHidden/>
              </w:rPr>
              <w:t>10</w:t>
            </w:r>
            <w:r w:rsidR="00D22194">
              <w:rPr>
                <w:noProof/>
                <w:webHidden/>
              </w:rPr>
              <w:fldChar w:fldCharType="end"/>
            </w:r>
          </w:hyperlink>
        </w:p>
        <w:p w14:paraId="68FE22EC" w14:textId="4A8FC31D" w:rsidR="00D22194" w:rsidRDefault="000A2551">
          <w:pPr>
            <w:pStyle w:val="Indholdsfortegnelse1"/>
            <w:tabs>
              <w:tab w:val="right" w:leader="dot" w:pos="9628"/>
            </w:tabs>
            <w:rPr>
              <w:rFonts w:eastAsiaTheme="minorEastAsia"/>
              <w:noProof/>
              <w:sz w:val="24"/>
              <w:szCs w:val="24"/>
              <w:lang w:eastAsia="da-DK"/>
            </w:rPr>
          </w:pPr>
          <w:hyperlink w:anchor="_Toc166092586" w:history="1">
            <w:r w:rsidR="00D22194" w:rsidRPr="00E33B82">
              <w:rPr>
                <w:rStyle w:val="Hyperlink"/>
                <w:rFonts w:ascii="Times New Roman" w:hAnsi="Times New Roman" w:cs="Times New Roman"/>
                <w:noProof/>
              </w:rPr>
              <w:t>Konklusion</w:t>
            </w:r>
            <w:r w:rsidR="00D22194">
              <w:rPr>
                <w:noProof/>
                <w:webHidden/>
              </w:rPr>
              <w:tab/>
            </w:r>
            <w:r w:rsidR="00D22194">
              <w:rPr>
                <w:noProof/>
                <w:webHidden/>
              </w:rPr>
              <w:fldChar w:fldCharType="begin"/>
            </w:r>
            <w:r w:rsidR="00D22194">
              <w:rPr>
                <w:noProof/>
                <w:webHidden/>
              </w:rPr>
              <w:instrText xml:space="preserve"> PAGEREF _Toc166092586 \h </w:instrText>
            </w:r>
            <w:r w:rsidR="00D22194">
              <w:rPr>
                <w:noProof/>
                <w:webHidden/>
              </w:rPr>
            </w:r>
            <w:r w:rsidR="00D22194">
              <w:rPr>
                <w:noProof/>
                <w:webHidden/>
              </w:rPr>
              <w:fldChar w:fldCharType="separate"/>
            </w:r>
            <w:r w:rsidR="00D22194">
              <w:rPr>
                <w:noProof/>
                <w:webHidden/>
              </w:rPr>
              <w:t>11</w:t>
            </w:r>
            <w:r w:rsidR="00D22194">
              <w:rPr>
                <w:noProof/>
                <w:webHidden/>
              </w:rPr>
              <w:fldChar w:fldCharType="end"/>
            </w:r>
          </w:hyperlink>
        </w:p>
        <w:p w14:paraId="3035E863" w14:textId="788EA93F" w:rsidR="00013913" w:rsidRPr="00113180" w:rsidRDefault="00013913" w:rsidP="00525C0B">
          <w:pPr>
            <w:rPr>
              <w:rFonts w:ascii="Times New Roman" w:hAnsi="Times New Roman" w:cs="Times New Roman"/>
            </w:rPr>
          </w:pPr>
          <w:r w:rsidRPr="00113180">
            <w:rPr>
              <w:rFonts w:ascii="Times New Roman" w:hAnsi="Times New Roman" w:cs="Times New Roman"/>
              <w:b/>
              <w:bCs/>
            </w:rPr>
            <w:fldChar w:fldCharType="end"/>
          </w:r>
        </w:p>
      </w:sdtContent>
    </w:sdt>
    <w:p w14:paraId="71F6D06A" w14:textId="77777777" w:rsidR="00013913" w:rsidRPr="00113180" w:rsidRDefault="00013913" w:rsidP="00525C0B">
      <w:pPr>
        <w:rPr>
          <w:rFonts w:ascii="Times New Roman" w:hAnsi="Times New Roman" w:cs="Times New Roman"/>
        </w:rPr>
      </w:pPr>
    </w:p>
    <w:p w14:paraId="435315E5" w14:textId="77777777" w:rsidR="00013913" w:rsidRPr="00113180" w:rsidRDefault="00013913" w:rsidP="00525C0B">
      <w:pPr>
        <w:rPr>
          <w:rFonts w:ascii="Times New Roman" w:hAnsi="Times New Roman" w:cs="Times New Roman"/>
        </w:rPr>
      </w:pPr>
    </w:p>
    <w:p w14:paraId="7379DB51" w14:textId="77777777" w:rsidR="00765C5E" w:rsidRPr="00113180" w:rsidRDefault="00765C5E" w:rsidP="00525C0B">
      <w:pPr>
        <w:rPr>
          <w:rFonts w:ascii="Times New Roman" w:hAnsi="Times New Roman" w:cs="Times New Roman"/>
        </w:rPr>
      </w:pPr>
    </w:p>
    <w:p w14:paraId="33C0A8A7" w14:textId="77777777" w:rsidR="00765C5E" w:rsidRPr="00113180" w:rsidRDefault="00765C5E" w:rsidP="00525C0B">
      <w:pPr>
        <w:rPr>
          <w:rFonts w:ascii="Times New Roman" w:hAnsi="Times New Roman" w:cs="Times New Roman"/>
        </w:rPr>
      </w:pPr>
    </w:p>
    <w:p w14:paraId="4A74D72B" w14:textId="77777777" w:rsidR="00765C5E" w:rsidRPr="00113180" w:rsidRDefault="00765C5E" w:rsidP="00525C0B">
      <w:pPr>
        <w:rPr>
          <w:rFonts w:ascii="Times New Roman" w:hAnsi="Times New Roman" w:cs="Times New Roman"/>
        </w:rPr>
      </w:pPr>
    </w:p>
    <w:p w14:paraId="72585BDE" w14:textId="77777777" w:rsidR="00765C5E" w:rsidRPr="00113180" w:rsidRDefault="00765C5E" w:rsidP="00525C0B">
      <w:pPr>
        <w:rPr>
          <w:rFonts w:ascii="Times New Roman" w:hAnsi="Times New Roman" w:cs="Times New Roman"/>
        </w:rPr>
      </w:pPr>
    </w:p>
    <w:p w14:paraId="74A8B64A" w14:textId="77777777" w:rsidR="00525C0B" w:rsidRPr="00113180" w:rsidRDefault="00525C0B" w:rsidP="00765C5E">
      <w:pPr>
        <w:rPr>
          <w:rFonts w:ascii="Times New Roman" w:hAnsi="Times New Roman" w:cs="Times New Roman"/>
        </w:rPr>
      </w:pPr>
    </w:p>
    <w:p w14:paraId="57ED907C" w14:textId="77777777" w:rsidR="00013913" w:rsidRPr="00113180" w:rsidRDefault="00013913" w:rsidP="2CA17A93">
      <w:pPr>
        <w:rPr>
          <w:rFonts w:ascii="Times New Roman" w:hAnsi="Times New Roman" w:cs="Times New Roman"/>
        </w:rPr>
      </w:pPr>
    </w:p>
    <w:p w14:paraId="0CDE967D" w14:textId="77777777" w:rsidR="00013913" w:rsidRPr="00113180" w:rsidRDefault="00013913" w:rsidP="2CA17A93">
      <w:pPr>
        <w:rPr>
          <w:rFonts w:ascii="Times New Roman" w:hAnsi="Times New Roman" w:cs="Times New Roman"/>
        </w:rPr>
      </w:pPr>
    </w:p>
    <w:p w14:paraId="774A8AD6" w14:textId="77777777" w:rsidR="00013913" w:rsidRPr="00113180" w:rsidRDefault="00013913" w:rsidP="2CA17A93">
      <w:pPr>
        <w:rPr>
          <w:rFonts w:ascii="Times New Roman" w:hAnsi="Times New Roman" w:cs="Times New Roman"/>
        </w:rPr>
      </w:pPr>
    </w:p>
    <w:p w14:paraId="4FA75D74" w14:textId="77777777" w:rsidR="00013913" w:rsidRPr="00113180" w:rsidRDefault="00013913" w:rsidP="2CA17A93">
      <w:pPr>
        <w:rPr>
          <w:rFonts w:ascii="Times New Roman" w:hAnsi="Times New Roman" w:cs="Times New Roman"/>
        </w:rPr>
      </w:pPr>
    </w:p>
    <w:p w14:paraId="720BF6CF" w14:textId="77777777" w:rsidR="00013913" w:rsidRPr="00113180" w:rsidRDefault="00013913" w:rsidP="00765C5E">
      <w:pPr>
        <w:rPr>
          <w:rFonts w:ascii="Times New Roman" w:hAnsi="Times New Roman" w:cs="Times New Roman"/>
        </w:rPr>
      </w:pPr>
    </w:p>
    <w:p w14:paraId="6AC94FF5" w14:textId="77777777" w:rsidR="00013913" w:rsidRPr="00113180" w:rsidRDefault="00013913" w:rsidP="00765C5E">
      <w:pPr>
        <w:rPr>
          <w:rFonts w:ascii="Times New Roman" w:hAnsi="Times New Roman" w:cs="Times New Roman"/>
        </w:rPr>
      </w:pPr>
    </w:p>
    <w:p w14:paraId="45516958" w14:textId="77777777" w:rsidR="00013913" w:rsidRPr="00113180" w:rsidRDefault="00013913" w:rsidP="00765C5E">
      <w:pPr>
        <w:rPr>
          <w:rFonts w:ascii="Times New Roman" w:hAnsi="Times New Roman" w:cs="Times New Roman"/>
        </w:rPr>
      </w:pPr>
    </w:p>
    <w:p w14:paraId="2ECF33BA" w14:textId="5B6C8D2F" w:rsidR="00013913" w:rsidRPr="00113180" w:rsidRDefault="00013913" w:rsidP="00765C5E">
      <w:pPr>
        <w:rPr>
          <w:rFonts w:ascii="Times New Roman" w:hAnsi="Times New Roman" w:cs="Times New Roman"/>
        </w:rPr>
      </w:pPr>
      <w:r w:rsidRPr="00113180">
        <w:rPr>
          <w:rFonts w:ascii="Times New Roman" w:hAnsi="Times New Roman" w:cs="Times New Roman"/>
        </w:rPr>
        <w:br/>
      </w:r>
      <w:r w:rsidRPr="00113180">
        <w:rPr>
          <w:rFonts w:ascii="Times New Roman" w:hAnsi="Times New Roman" w:cs="Times New Roman"/>
        </w:rPr>
        <w:br/>
      </w:r>
      <w:r w:rsidRPr="00113180">
        <w:rPr>
          <w:rFonts w:ascii="Times New Roman" w:hAnsi="Times New Roman" w:cs="Times New Roman"/>
        </w:rPr>
        <w:br/>
      </w:r>
      <w:r w:rsidRPr="00113180">
        <w:rPr>
          <w:rFonts w:ascii="Times New Roman" w:hAnsi="Times New Roman" w:cs="Times New Roman"/>
        </w:rPr>
        <w:br/>
      </w:r>
      <w:r w:rsidRPr="00113180">
        <w:rPr>
          <w:rFonts w:ascii="Times New Roman" w:hAnsi="Times New Roman" w:cs="Times New Roman"/>
        </w:rPr>
        <w:br/>
      </w:r>
    </w:p>
    <w:p w14:paraId="0C0239D9" w14:textId="41CB2D1A" w:rsidR="0021402E" w:rsidRPr="00113180" w:rsidRDefault="0021402E" w:rsidP="3F1EF98C">
      <w:pPr>
        <w:pStyle w:val="Overskrift1"/>
        <w:rPr>
          <w:rFonts w:ascii="Times New Roman" w:hAnsi="Times New Roman" w:cs="Times New Roman"/>
          <w:color w:val="auto"/>
        </w:rPr>
      </w:pPr>
      <w:bookmarkStart w:id="0" w:name="_Toc166092577"/>
      <w:r w:rsidRPr="00113180">
        <w:rPr>
          <w:rFonts w:ascii="Times New Roman" w:hAnsi="Times New Roman" w:cs="Times New Roman"/>
          <w:color w:val="auto"/>
        </w:rPr>
        <w:lastRenderedPageBreak/>
        <w:t>Indledning med formål</w:t>
      </w:r>
      <w:bookmarkEnd w:id="0"/>
      <w:r w:rsidRPr="00113180">
        <w:rPr>
          <w:rFonts w:ascii="Times New Roman" w:hAnsi="Times New Roman" w:cs="Times New Roman"/>
          <w:color w:val="auto"/>
        </w:rPr>
        <w:t xml:space="preserve"> </w:t>
      </w:r>
    </w:p>
    <w:p w14:paraId="2812BC85" w14:textId="02AE5455" w:rsidR="00694E68" w:rsidRPr="00113180" w:rsidRDefault="00113180" w:rsidP="78219CC2">
      <w:pPr>
        <w:rPr>
          <w:rFonts w:ascii="Times New Roman" w:hAnsi="Times New Roman" w:cs="Times New Roman"/>
        </w:rPr>
      </w:pPr>
      <w:r w:rsidRPr="00113180">
        <w:rPr>
          <w:rFonts w:ascii="Times New Roman" w:hAnsi="Times New Roman" w:cs="Times New Roman"/>
        </w:rPr>
        <w:t>Fremstillingen af plastik fra biomasse er et vigtigt skridt mod at reducere vores afhængighed af ikke-bæredygtige ressourcer. En metode til at opnå dette er ved at udskille og oprense proteiner fra mælk. Dette er en innovativ tilgang, der udnytter de naturlige komponenter i mælk til at skabe plastikmaterialer. Derfor er vores formål med dette forsøg at undersøge og optimere processen til udskillelse og oprensning af proteiner fra mælk med henblik på at anvende dem i fremstillingen af bioplastik.</w:t>
      </w:r>
    </w:p>
    <w:p w14:paraId="42EE148C" w14:textId="2F57962B" w:rsidR="0021402E" w:rsidRPr="00113180" w:rsidRDefault="76403DFA" w:rsidP="0021402E">
      <w:pPr>
        <w:pStyle w:val="Overskrift1"/>
        <w:rPr>
          <w:rFonts w:ascii="Times New Roman" w:hAnsi="Times New Roman" w:cs="Times New Roman"/>
          <w:color w:val="auto"/>
        </w:rPr>
      </w:pPr>
      <w:bookmarkStart w:id="1" w:name="_Toc166092578"/>
      <w:r w:rsidRPr="00113180">
        <w:rPr>
          <w:rFonts w:ascii="Times New Roman" w:hAnsi="Times New Roman" w:cs="Times New Roman"/>
          <w:color w:val="auto"/>
        </w:rPr>
        <w:t>H</w:t>
      </w:r>
      <w:r w:rsidR="0021402E" w:rsidRPr="00113180">
        <w:rPr>
          <w:rFonts w:ascii="Times New Roman" w:hAnsi="Times New Roman" w:cs="Times New Roman"/>
          <w:color w:val="auto"/>
        </w:rPr>
        <w:t>ypotese</w:t>
      </w:r>
      <w:bookmarkEnd w:id="1"/>
    </w:p>
    <w:p w14:paraId="063528B4" w14:textId="436B4407" w:rsidR="2409734E" w:rsidRPr="00255228" w:rsidRDefault="003C4CDB" w:rsidP="2409734E">
      <w:pPr>
        <w:rPr>
          <w:rFonts w:ascii="Times New Roman" w:hAnsi="Times New Roman" w:cs="Times New Roman"/>
        </w:rPr>
      </w:pPr>
      <w:r w:rsidRPr="00255228">
        <w:rPr>
          <w:rFonts w:ascii="Times New Roman" w:hAnsi="Times New Roman" w:cs="Times New Roman"/>
        </w:rPr>
        <w:t xml:space="preserve">Når mælken opvarmes og eddike tilsættes, forventes det, at de positive ioner fra </w:t>
      </w:r>
      <w:r w:rsidR="006F072E" w:rsidRPr="00255228">
        <w:rPr>
          <w:rFonts w:ascii="Times New Roman" w:hAnsi="Times New Roman" w:cs="Times New Roman"/>
        </w:rPr>
        <w:t>eddiken</w:t>
      </w:r>
      <w:r w:rsidRPr="00255228">
        <w:rPr>
          <w:rFonts w:ascii="Times New Roman" w:hAnsi="Times New Roman" w:cs="Times New Roman"/>
        </w:rPr>
        <w:t xml:space="preserve"> neutraliserer de negative ladninger på</w:t>
      </w:r>
      <w:r w:rsidR="00346F62" w:rsidRPr="00255228">
        <w:rPr>
          <w:rFonts w:ascii="Times New Roman" w:hAnsi="Times New Roman" w:cs="Times New Roman"/>
        </w:rPr>
        <w:t xml:space="preserve"> </w:t>
      </w:r>
      <w:proofErr w:type="spellStart"/>
      <w:r w:rsidR="006F634C" w:rsidRPr="00255228">
        <w:rPr>
          <w:rFonts w:ascii="Times New Roman" w:hAnsi="Times New Roman" w:cs="Times New Roman"/>
        </w:rPr>
        <w:t>c</w:t>
      </w:r>
      <w:r w:rsidR="00346F62" w:rsidRPr="00255228">
        <w:rPr>
          <w:rFonts w:ascii="Times New Roman" w:hAnsi="Times New Roman" w:cs="Times New Roman"/>
        </w:rPr>
        <w:t>asein</w:t>
      </w:r>
      <w:proofErr w:type="spellEnd"/>
      <w:r w:rsidR="00346F62" w:rsidRPr="00255228">
        <w:rPr>
          <w:rFonts w:ascii="Times New Roman" w:hAnsi="Times New Roman" w:cs="Times New Roman"/>
        </w:rPr>
        <w:t xml:space="preserve">-micellerne i mælken. Dette vil få </w:t>
      </w:r>
      <w:proofErr w:type="spellStart"/>
      <w:r w:rsidR="006F634C" w:rsidRPr="00255228">
        <w:rPr>
          <w:rFonts w:ascii="Times New Roman" w:hAnsi="Times New Roman" w:cs="Times New Roman"/>
        </w:rPr>
        <w:t>c</w:t>
      </w:r>
      <w:r w:rsidR="00346F62" w:rsidRPr="00255228">
        <w:rPr>
          <w:rFonts w:ascii="Times New Roman" w:hAnsi="Times New Roman" w:cs="Times New Roman"/>
        </w:rPr>
        <w:t>asien</w:t>
      </w:r>
      <w:proofErr w:type="spellEnd"/>
      <w:r w:rsidR="00346F62" w:rsidRPr="00255228">
        <w:rPr>
          <w:rFonts w:ascii="Times New Roman" w:hAnsi="Times New Roman" w:cs="Times New Roman"/>
        </w:rPr>
        <w:t>-micellerne</w:t>
      </w:r>
      <w:r w:rsidR="0059528F" w:rsidRPr="00255228">
        <w:rPr>
          <w:rFonts w:ascii="Times New Roman" w:hAnsi="Times New Roman" w:cs="Times New Roman"/>
        </w:rPr>
        <w:t xml:space="preserve"> til at klumpe sammen og</w:t>
      </w:r>
      <w:r w:rsidR="00735774" w:rsidRPr="00255228">
        <w:rPr>
          <w:rFonts w:ascii="Times New Roman" w:hAnsi="Times New Roman" w:cs="Times New Roman"/>
        </w:rPr>
        <w:t xml:space="preserve"> danne en fast masse, som er det ønskede resultat</w:t>
      </w:r>
      <w:r w:rsidR="00F30655" w:rsidRPr="00255228">
        <w:rPr>
          <w:rFonts w:ascii="Times New Roman" w:hAnsi="Times New Roman" w:cs="Times New Roman"/>
        </w:rPr>
        <w:t xml:space="preserve"> for at danne plastik. </w:t>
      </w:r>
      <w:r w:rsidR="00862F3D" w:rsidRPr="00255228">
        <w:rPr>
          <w:rFonts w:ascii="Times New Roman" w:hAnsi="Times New Roman" w:cs="Times New Roman"/>
        </w:rPr>
        <w:t xml:space="preserve">Det forventes også, at plastikken dannet fra denne proces vil have </w:t>
      </w:r>
      <w:r w:rsidR="00825B14" w:rsidRPr="00255228">
        <w:rPr>
          <w:rFonts w:ascii="Times New Roman" w:hAnsi="Times New Roman" w:cs="Times New Roman"/>
        </w:rPr>
        <w:t>en holdbarhed</w:t>
      </w:r>
      <w:r w:rsidR="00862F3D" w:rsidRPr="00255228">
        <w:rPr>
          <w:rFonts w:ascii="Times New Roman" w:hAnsi="Times New Roman" w:cs="Times New Roman"/>
        </w:rPr>
        <w:t>, der gør den velegnet til visse anvendelser.</w:t>
      </w:r>
      <w:r w:rsidR="00FE37E2" w:rsidRPr="00255228">
        <w:rPr>
          <w:rFonts w:ascii="Times New Roman" w:hAnsi="Times New Roman" w:cs="Times New Roman"/>
        </w:rPr>
        <w:br/>
      </w:r>
      <w:r w:rsidR="00FE37E2" w:rsidRPr="00255228">
        <w:rPr>
          <w:rFonts w:ascii="Times New Roman" w:hAnsi="Times New Roman" w:cs="Times New Roman"/>
        </w:rPr>
        <w:br/>
      </w:r>
    </w:p>
    <w:p w14:paraId="429715B4" w14:textId="04BB01D7" w:rsidR="0021402E" w:rsidRPr="00113180" w:rsidRDefault="0021402E" w:rsidP="0021402E">
      <w:pPr>
        <w:pStyle w:val="Overskrift1"/>
        <w:rPr>
          <w:rFonts w:ascii="Times New Roman" w:hAnsi="Times New Roman" w:cs="Times New Roman"/>
          <w:color w:val="auto"/>
        </w:rPr>
      </w:pPr>
      <w:bookmarkStart w:id="2" w:name="_Toc166092579"/>
      <w:r w:rsidRPr="00113180">
        <w:rPr>
          <w:rFonts w:ascii="Times New Roman" w:hAnsi="Times New Roman" w:cs="Times New Roman"/>
          <w:color w:val="auto"/>
        </w:rPr>
        <w:t>Teori</w:t>
      </w:r>
      <w:bookmarkEnd w:id="2"/>
    </w:p>
    <w:p w14:paraId="459EE88B" w14:textId="171104B6" w:rsidR="00964756" w:rsidRPr="00113180" w:rsidRDefault="00964756" w:rsidP="00964756">
      <w:pPr>
        <w:rPr>
          <w:rFonts w:ascii="Times New Roman" w:hAnsi="Times New Roman" w:cs="Times New Roman"/>
        </w:rPr>
      </w:pPr>
      <w:r w:rsidRPr="00113180">
        <w:rPr>
          <w:rFonts w:ascii="Times New Roman" w:hAnsi="Times New Roman" w:cs="Times New Roman"/>
        </w:rPr>
        <w:t xml:space="preserve">Ved normal pH-niveau i mælken er proteinerne jævnt fordelt, da de har en negativ ladning, hvilket resulterer i en elektrostatisk frastødning og dermed en fordeling af proteinerne i væsken. Imidlertid ændres denne dynamik, når vi introducerer eddikesyre, en syre. Eddikesyren neutraliserer den negative ladning på proteinerne, hvilket får dem til at tiltrække hinanden og klumpe sammen til større aggregater. Denne proces minder om den, der opstår under dannelse af </w:t>
      </w:r>
      <w:proofErr w:type="spellStart"/>
      <w:r w:rsidRPr="00113180">
        <w:rPr>
          <w:rFonts w:ascii="Times New Roman" w:hAnsi="Times New Roman" w:cs="Times New Roman"/>
        </w:rPr>
        <w:t>polyethen</w:t>
      </w:r>
      <w:proofErr w:type="spellEnd"/>
      <w:r w:rsidRPr="00113180">
        <w:rPr>
          <w:rFonts w:ascii="Times New Roman" w:hAnsi="Times New Roman" w:cs="Times New Roman"/>
        </w:rPr>
        <w:t xml:space="preserve">, hvor dobbeltbindingerne i </w:t>
      </w:r>
      <w:proofErr w:type="spellStart"/>
      <w:r w:rsidRPr="00113180">
        <w:rPr>
          <w:rFonts w:ascii="Times New Roman" w:hAnsi="Times New Roman" w:cs="Times New Roman"/>
        </w:rPr>
        <w:t>ethen</w:t>
      </w:r>
      <w:proofErr w:type="spellEnd"/>
      <w:r w:rsidRPr="00113180">
        <w:rPr>
          <w:rFonts w:ascii="Times New Roman" w:hAnsi="Times New Roman" w:cs="Times New Roman"/>
        </w:rPr>
        <w:t>-molekylerne brydes for at danne en lineær polymerkæde.</w:t>
      </w:r>
    </w:p>
    <w:p w14:paraId="71C81056" w14:textId="55D9601D" w:rsidR="24B8D037" w:rsidRPr="00113180" w:rsidRDefault="24B8D037" w:rsidP="470A057C">
      <w:pPr>
        <w:rPr>
          <w:rFonts w:ascii="Times New Roman" w:eastAsia="Times New Roman" w:hAnsi="Times New Roman" w:cs="Times New Roman"/>
          <w:color w:val="221E1F"/>
          <w:sz w:val="24"/>
          <w:szCs w:val="24"/>
        </w:rPr>
      </w:pPr>
      <w:r w:rsidRPr="00113180">
        <w:rPr>
          <w:rFonts w:ascii="Times New Roman" w:hAnsi="Times New Roman" w:cs="Times New Roman"/>
        </w:rPr>
        <w:t xml:space="preserve">Hvis vi kigger på </w:t>
      </w:r>
      <w:r w:rsidRPr="00113180">
        <w:rPr>
          <w:rFonts w:ascii="Times New Roman" w:eastAsia="Times New Roman" w:hAnsi="Times New Roman" w:cs="Times New Roman"/>
          <w:color w:val="221E1F"/>
          <w:sz w:val="24"/>
          <w:szCs w:val="24"/>
        </w:rPr>
        <w:t xml:space="preserve">hvad der sker med </w:t>
      </w:r>
      <w:proofErr w:type="spellStart"/>
      <w:r w:rsidRPr="00113180">
        <w:rPr>
          <w:rFonts w:ascii="Times New Roman" w:eastAsia="Times New Roman" w:hAnsi="Times New Roman" w:cs="Times New Roman"/>
          <w:color w:val="221E1F"/>
          <w:sz w:val="24"/>
          <w:szCs w:val="24"/>
        </w:rPr>
        <w:t>carbonbindingerne</w:t>
      </w:r>
      <w:proofErr w:type="spellEnd"/>
      <w:r w:rsidRPr="00113180">
        <w:rPr>
          <w:rFonts w:ascii="Times New Roman" w:eastAsia="Times New Roman" w:hAnsi="Times New Roman" w:cs="Times New Roman"/>
          <w:color w:val="221E1F"/>
          <w:sz w:val="24"/>
          <w:szCs w:val="24"/>
        </w:rPr>
        <w:t xml:space="preserve"> i </w:t>
      </w:r>
      <w:proofErr w:type="spellStart"/>
      <w:r w:rsidRPr="00113180">
        <w:rPr>
          <w:rFonts w:ascii="Times New Roman" w:eastAsia="Times New Roman" w:hAnsi="Times New Roman" w:cs="Times New Roman"/>
          <w:color w:val="221E1F"/>
          <w:sz w:val="24"/>
          <w:szCs w:val="24"/>
        </w:rPr>
        <w:t>ethen</w:t>
      </w:r>
      <w:proofErr w:type="spellEnd"/>
      <w:r w:rsidRPr="00113180">
        <w:rPr>
          <w:rFonts w:ascii="Times New Roman" w:eastAsia="Times New Roman" w:hAnsi="Times New Roman" w:cs="Times New Roman"/>
          <w:color w:val="221E1F"/>
          <w:sz w:val="24"/>
          <w:szCs w:val="24"/>
        </w:rPr>
        <w:t xml:space="preserve">-molekylet, når det bliver bundet i </w:t>
      </w:r>
      <w:proofErr w:type="spellStart"/>
      <w:r w:rsidRPr="00113180">
        <w:rPr>
          <w:rFonts w:ascii="Times New Roman" w:eastAsia="Times New Roman" w:hAnsi="Times New Roman" w:cs="Times New Roman"/>
          <w:color w:val="221E1F"/>
          <w:sz w:val="24"/>
          <w:szCs w:val="24"/>
        </w:rPr>
        <w:t>polyethen</w:t>
      </w:r>
      <w:proofErr w:type="spellEnd"/>
      <w:r w:rsidRPr="00113180">
        <w:rPr>
          <w:rFonts w:ascii="Times New Roman" w:eastAsia="Times New Roman" w:hAnsi="Times New Roman" w:cs="Times New Roman"/>
          <w:color w:val="221E1F"/>
          <w:sz w:val="24"/>
          <w:szCs w:val="24"/>
        </w:rPr>
        <w:t xml:space="preserve">, omdannes de dobbelte </w:t>
      </w:r>
      <w:proofErr w:type="spellStart"/>
      <w:r w:rsidRPr="00113180">
        <w:rPr>
          <w:rFonts w:ascii="Times New Roman" w:eastAsia="Times New Roman" w:hAnsi="Times New Roman" w:cs="Times New Roman"/>
          <w:color w:val="221E1F"/>
          <w:sz w:val="24"/>
          <w:szCs w:val="24"/>
        </w:rPr>
        <w:t>carbon</w:t>
      </w:r>
      <w:proofErr w:type="spellEnd"/>
      <w:r w:rsidRPr="00113180">
        <w:rPr>
          <w:rFonts w:ascii="Times New Roman" w:eastAsia="Times New Roman" w:hAnsi="Times New Roman" w:cs="Times New Roman"/>
          <w:color w:val="221E1F"/>
          <w:sz w:val="24"/>
          <w:szCs w:val="24"/>
        </w:rPr>
        <w:t>-bindinger til enkeltbindinger, som bliver gentaget flere gange i en lang kæde</w:t>
      </w:r>
      <w:r w:rsidR="355C676F" w:rsidRPr="00113180">
        <w:rPr>
          <w:rFonts w:ascii="Times New Roman" w:eastAsia="Times New Roman" w:hAnsi="Times New Roman" w:cs="Times New Roman"/>
          <w:color w:val="221E1F"/>
          <w:sz w:val="24"/>
          <w:szCs w:val="24"/>
        </w:rPr>
        <w:t>. Det skyldes at bindingerne brydes og dannes til enkeltbindinger,</w:t>
      </w:r>
      <w:r w:rsidRPr="00113180">
        <w:rPr>
          <w:rFonts w:ascii="Times New Roman" w:eastAsia="Times New Roman" w:hAnsi="Times New Roman" w:cs="Times New Roman"/>
          <w:color w:val="221E1F"/>
          <w:sz w:val="24"/>
          <w:szCs w:val="24"/>
        </w:rPr>
        <w:t xml:space="preserve"> som ses her.</w:t>
      </w:r>
      <w:r w:rsidR="43210F85" w:rsidRPr="00113180">
        <w:rPr>
          <w:rFonts w:ascii="Times New Roman" w:eastAsia="Times New Roman" w:hAnsi="Times New Roman" w:cs="Times New Roman"/>
          <w:color w:val="221E1F"/>
          <w:sz w:val="24"/>
          <w:szCs w:val="24"/>
        </w:rPr>
        <w:t xml:space="preserve"> </w:t>
      </w:r>
    </w:p>
    <w:p w14:paraId="1B4EFA46" w14:textId="41BF2D2E" w:rsidR="24B8D037" w:rsidRPr="00113180" w:rsidRDefault="24B8D037" w:rsidP="470A057C">
      <w:pPr>
        <w:rPr>
          <w:rFonts w:ascii="Times New Roman" w:hAnsi="Times New Roman" w:cs="Times New Roman"/>
        </w:rPr>
      </w:pPr>
      <w:r w:rsidRPr="00113180">
        <w:rPr>
          <w:rFonts w:ascii="Times New Roman" w:hAnsi="Times New Roman" w:cs="Times New Roman"/>
          <w:noProof/>
        </w:rPr>
        <w:drawing>
          <wp:inline distT="0" distB="0" distL="0" distR="0" wp14:anchorId="4DA66216" wp14:editId="09A65A60">
            <wp:extent cx="1533525" cy="492040"/>
            <wp:effectExtent l="0" t="0" r="0" b="0"/>
            <wp:docPr id="1204309040" name="Picture 120430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33525" cy="492040"/>
                    </a:xfrm>
                    <a:prstGeom prst="rect">
                      <a:avLst/>
                    </a:prstGeom>
                  </pic:spPr>
                </pic:pic>
              </a:graphicData>
            </a:graphic>
          </wp:inline>
        </w:drawing>
      </w:r>
    </w:p>
    <w:p w14:paraId="1D184E6C" w14:textId="6A3243A9" w:rsidR="470A057C" w:rsidRPr="00113180" w:rsidRDefault="470A057C" w:rsidP="470A057C">
      <w:pPr>
        <w:rPr>
          <w:rFonts w:ascii="Times New Roman" w:hAnsi="Times New Roman" w:cs="Times New Roman"/>
        </w:rPr>
      </w:pPr>
    </w:p>
    <w:p w14:paraId="081F3F76" w14:textId="0210ABC9" w:rsidR="00964756" w:rsidRPr="00113180" w:rsidRDefault="00964756" w:rsidP="00964756">
      <w:pPr>
        <w:rPr>
          <w:rFonts w:ascii="Times New Roman" w:hAnsi="Times New Roman" w:cs="Times New Roman"/>
        </w:rPr>
      </w:pPr>
      <w:r w:rsidRPr="00113180">
        <w:rPr>
          <w:rFonts w:ascii="Times New Roman" w:hAnsi="Times New Roman" w:cs="Times New Roman"/>
        </w:rPr>
        <w:t>Det er vigtigt at bemærke, at det plastik, der dannes på denne måde fra mælk og eddike, ikke har den samme holdbarhed som traditionel oliebaseret plastik. Dette skyldes, at molekylerne i oliebaserede polymerer har stærkere bindinger end dem i mælkeplasten, hvilket resulterer i en mere robust struktur.</w:t>
      </w:r>
    </w:p>
    <w:p w14:paraId="30B28189" w14:textId="31D25514" w:rsidR="00964756" w:rsidRPr="00113180" w:rsidRDefault="00964756" w:rsidP="00964756">
      <w:pPr>
        <w:rPr>
          <w:rFonts w:ascii="Times New Roman" w:hAnsi="Times New Roman" w:cs="Times New Roman"/>
        </w:rPr>
      </w:pPr>
      <w:r w:rsidRPr="00113180">
        <w:rPr>
          <w:rFonts w:ascii="Times New Roman" w:hAnsi="Times New Roman" w:cs="Times New Roman"/>
        </w:rPr>
        <w:t>Desuden observeres der en forskel i skrøbelighed mellem mælkeplast fremstillet af fed mælk og skummetmælk. Plastik lavet af fed mælk er ofte mere skrøbeligt på grund af tilstedeværelsen af flere urenheder, hvilket resulterer i en mindre ren polymerstruktur sammenlignet med skummetmælk.</w:t>
      </w:r>
    </w:p>
    <w:p w14:paraId="5482C4D8" w14:textId="5DC1D0F6" w:rsidR="00C445CC" w:rsidRPr="00113180" w:rsidRDefault="00C445CC" w:rsidP="00964756">
      <w:pPr>
        <w:rPr>
          <w:rFonts w:ascii="Times New Roman" w:hAnsi="Times New Roman" w:cs="Times New Roman"/>
          <w:sz w:val="30"/>
          <w:szCs w:val="30"/>
        </w:rPr>
      </w:pPr>
      <w:r w:rsidRPr="00113180">
        <w:rPr>
          <w:rFonts w:ascii="Times New Roman" w:hAnsi="Times New Roman" w:cs="Times New Roman"/>
          <w:sz w:val="30"/>
          <w:szCs w:val="30"/>
        </w:rPr>
        <w:t>Mælke</w:t>
      </w:r>
      <w:r w:rsidR="006A51AE" w:rsidRPr="00113180">
        <w:rPr>
          <w:rFonts w:ascii="Times New Roman" w:hAnsi="Times New Roman" w:cs="Times New Roman"/>
          <w:sz w:val="30"/>
          <w:szCs w:val="30"/>
        </w:rPr>
        <w:t>syre</w:t>
      </w:r>
      <w:r w:rsidR="00684832" w:rsidRPr="00113180">
        <w:rPr>
          <w:rFonts w:ascii="Times New Roman" w:hAnsi="Times New Roman" w:cs="Times New Roman"/>
          <w:sz w:val="30"/>
          <w:szCs w:val="30"/>
        </w:rPr>
        <w:t xml:space="preserve">-molekyle: </w:t>
      </w:r>
    </w:p>
    <w:p w14:paraId="4E35345B" w14:textId="0E71BCF9" w:rsidR="006A51AE" w:rsidRPr="00113180" w:rsidRDefault="006A51AE" w:rsidP="006A51AE">
      <w:pPr>
        <w:rPr>
          <w:rFonts w:ascii="Times New Roman" w:hAnsi="Times New Roman" w:cs="Times New Roman"/>
        </w:rPr>
      </w:pPr>
      <w:r w:rsidRPr="00113180">
        <w:rPr>
          <w:rFonts w:ascii="Times New Roman" w:hAnsi="Times New Roman" w:cs="Times New Roman"/>
        </w:rPr>
        <w:t>Når et mælkesyre-molekyle bliver bundet i en polymælkesyre-kæde (PLA), gennemgår det en proces kaldet polymerisation. I dette tilfælde vil mælkesyremolekylet miste en vandmolekyl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O</m:t>
        </m:r>
      </m:oMath>
      <w:r w:rsidRPr="00113180">
        <w:rPr>
          <w:rFonts w:ascii="Times New Roman" w:hAnsi="Times New Roman" w:cs="Times New Roman"/>
        </w:rPr>
        <w:t>) for at danne en forbindelse med det næste mælkesyremolekyle. Denne proces gentages for hvert efterfølgende mælkesyremolekyle, hvilket resulterer i dannelsen af ​​en lang kæde af polymælkesyre.</w:t>
      </w:r>
    </w:p>
    <w:p w14:paraId="115F0327" w14:textId="020150DD" w:rsidR="15270460" w:rsidRPr="00113180" w:rsidRDefault="15270460" w:rsidP="15270460">
      <w:pPr>
        <w:rPr>
          <w:rFonts w:ascii="Times New Roman" w:hAnsi="Times New Roman" w:cs="Times New Roman"/>
        </w:rPr>
      </w:pPr>
    </w:p>
    <w:p w14:paraId="6777AAEC" w14:textId="77FA9359" w:rsidR="2409734E" w:rsidRPr="00113180" w:rsidRDefault="006A51AE" w:rsidP="2409734E">
      <w:pPr>
        <w:rPr>
          <w:rFonts w:ascii="Times New Roman" w:hAnsi="Times New Roman" w:cs="Times New Roman"/>
        </w:rPr>
      </w:pPr>
      <w:r w:rsidRPr="00113180">
        <w:rPr>
          <w:rFonts w:ascii="Times New Roman" w:hAnsi="Times New Roman" w:cs="Times New Roman"/>
        </w:rPr>
        <w:t>Når vandmolekylet bliver frigivet, er det to hydrogenatomer (H) og et oxygenatom (O), der bliver tilovers fra mælkesyre-molekylet. Disse atomer bidrager ikke til den lineære kædestruktur af polymælkesyren, men de kan frigives som vanddamp under polymerisationsprocessen. Derfor er det ikke disse atomer, der indgår i den endelige struktur af PLA, men de kan blive en del af biprodukterne fra fremstillingsprocessen</w:t>
      </w:r>
    </w:p>
    <w:p w14:paraId="23DE1323" w14:textId="39E0CF89" w:rsidR="007C2E09" w:rsidRPr="00113180" w:rsidRDefault="000F630A" w:rsidP="2409734E">
      <w:pPr>
        <w:rPr>
          <w:rFonts w:ascii="Times New Roman" w:hAnsi="Times New Roman" w:cs="Times New Roman"/>
        </w:rPr>
      </w:pPr>
      <w:r w:rsidRPr="00113180">
        <w:rPr>
          <w:rFonts w:ascii="Times New Roman" w:hAnsi="Times New Roman" w:cs="Times New Roman"/>
        </w:rPr>
        <w:br/>
      </w:r>
    </w:p>
    <w:p w14:paraId="2087FFD3" w14:textId="77777777" w:rsidR="007C2E09" w:rsidRPr="00113180" w:rsidRDefault="007C2E09" w:rsidP="2409734E">
      <w:pPr>
        <w:rPr>
          <w:rFonts w:ascii="Times New Roman" w:hAnsi="Times New Roman" w:cs="Times New Roman"/>
        </w:rPr>
      </w:pPr>
    </w:p>
    <w:p w14:paraId="5A9D97E5" w14:textId="773CCB86" w:rsidR="007C2E09" w:rsidRPr="00113180" w:rsidRDefault="007C2E09" w:rsidP="2409734E">
      <w:pPr>
        <w:rPr>
          <w:rFonts w:ascii="Times New Roman" w:hAnsi="Times New Roman" w:cs="Times New Roman"/>
        </w:rPr>
      </w:pPr>
      <w:r w:rsidRPr="00113180">
        <w:rPr>
          <w:rFonts w:ascii="Times New Roman" w:hAnsi="Times New Roman" w:cs="Times New Roman"/>
        </w:rPr>
        <w:t xml:space="preserve">Afstemning </w:t>
      </w:r>
      <w:r w:rsidR="00107718" w:rsidRPr="00113180">
        <w:rPr>
          <w:rFonts w:ascii="Times New Roman" w:hAnsi="Times New Roman" w:cs="Times New Roman"/>
        </w:rPr>
        <w:t xml:space="preserve">af </w:t>
      </w:r>
      <w:r w:rsidR="00601F61" w:rsidRPr="00113180">
        <w:rPr>
          <w:rFonts w:ascii="Times New Roman" w:hAnsi="Times New Roman" w:cs="Times New Roman"/>
        </w:rPr>
        <w:t>reaktion for mælkesyre</w:t>
      </w:r>
      <w:r w:rsidR="001B5416" w:rsidRPr="00113180">
        <w:rPr>
          <w:rFonts w:ascii="Times New Roman" w:hAnsi="Times New Roman" w:cs="Times New Roman"/>
        </w:rPr>
        <w:t>gæring:</w:t>
      </w:r>
    </w:p>
    <w:p w14:paraId="5DB15ECD" w14:textId="03150696" w:rsidR="00672E21" w:rsidRPr="00113180" w:rsidRDefault="00672E21" w:rsidP="2409734E">
      <w:pPr>
        <w:rPr>
          <w:rFonts w:ascii="Times New Roman" w:hAnsi="Times New Roman" w:cs="Times New Roman"/>
        </w:rPr>
      </w:pPr>
      <w:r w:rsidRPr="00113180">
        <w:rPr>
          <w:rFonts w:ascii="Times New Roman" w:hAnsi="Times New Roman" w:cs="Times New Roman"/>
        </w:rPr>
        <w:t xml:space="preserve">Her har vi den </w:t>
      </w:r>
      <w:r w:rsidR="004C0617" w:rsidRPr="00113180">
        <w:rPr>
          <w:rFonts w:ascii="Times New Roman" w:hAnsi="Times New Roman" w:cs="Times New Roman"/>
        </w:rPr>
        <w:t>oprindelig</w:t>
      </w:r>
      <w:r w:rsidRPr="00113180">
        <w:rPr>
          <w:rFonts w:ascii="Times New Roman" w:hAnsi="Times New Roman" w:cs="Times New Roman"/>
        </w:rPr>
        <w:t xml:space="preserve"> </w:t>
      </w:r>
      <w:proofErr w:type="spellStart"/>
      <w:r w:rsidR="008F7AE2" w:rsidRPr="00113180">
        <w:rPr>
          <w:rFonts w:ascii="Times New Roman" w:hAnsi="Times New Roman" w:cs="Times New Roman"/>
        </w:rPr>
        <w:t>mæl</w:t>
      </w:r>
      <w:r w:rsidR="006927C3" w:rsidRPr="00113180">
        <w:rPr>
          <w:rFonts w:ascii="Times New Roman" w:hAnsi="Times New Roman" w:cs="Times New Roman"/>
        </w:rPr>
        <w:t>k</w:t>
      </w:r>
      <w:r w:rsidR="00667326" w:rsidRPr="00113180">
        <w:rPr>
          <w:rFonts w:ascii="Times New Roman" w:hAnsi="Times New Roman" w:cs="Times New Roman"/>
        </w:rPr>
        <w:t>syregæring</w:t>
      </w:r>
      <w:proofErr w:type="spellEnd"/>
      <w:r w:rsidR="00667326" w:rsidRPr="00113180">
        <w:rPr>
          <w:rFonts w:ascii="Times New Roman" w:hAnsi="Times New Roman" w:cs="Times New Roman"/>
        </w:rPr>
        <w:t>:</w:t>
      </w:r>
    </w:p>
    <w:p w14:paraId="4F422122" w14:textId="71CD326C" w:rsidR="00B32424" w:rsidRPr="00113180" w:rsidRDefault="00672E21" w:rsidP="2409734E">
      <w:pPr>
        <w:rPr>
          <w:rFonts w:ascii="Times New Roman" w:hAnsi="Times New Roman" w:cs="Times New Roman"/>
        </w:rPr>
      </w:pPr>
      <w:r w:rsidRPr="00113180">
        <w:rPr>
          <w:rStyle w:val="A13"/>
          <w:rFonts w:ascii="Times New Roman" w:hAnsi="Times New Roman" w:cs="Times New Roman"/>
          <w:noProof/>
          <w:sz w:val="24"/>
          <w:szCs w:val="24"/>
        </w:rPr>
        <w:drawing>
          <wp:inline distT="0" distB="0" distL="0" distR="0" wp14:anchorId="6814420F" wp14:editId="6C3717C8">
            <wp:extent cx="2609850" cy="520700"/>
            <wp:effectExtent l="0" t="0" r="0" b="0"/>
            <wp:docPr id="722293508"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520700"/>
                    </a:xfrm>
                    <a:prstGeom prst="rect">
                      <a:avLst/>
                    </a:prstGeom>
                    <a:noFill/>
                    <a:ln>
                      <a:noFill/>
                    </a:ln>
                  </pic:spPr>
                </pic:pic>
              </a:graphicData>
            </a:graphic>
          </wp:inline>
        </w:drawing>
      </w:r>
    </w:p>
    <w:p w14:paraId="349FAD99" w14:textId="77777777" w:rsidR="00667326" w:rsidRPr="00113180" w:rsidRDefault="00667326" w:rsidP="2409734E">
      <w:pPr>
        <w:rPr>
          <w:rFonts w:ascii="Times New Roman" w:hAnsi="Times New Roman" w:cs="Times New Roman"/>
        </w:rPr>
      </w:pPr>
    </w:p>
    <w:p w14:paraId="2593E134" w14:textId="77777777" w:rsidR="00B32424" w:rsidRPr="00113180" w:rsidRDefault="00FC0C13" w:rsidP="00B32424">
      <w:pPr>
        <w:pStyle w:val="Pa8"/>
        <w:ind w:left="280" w:hanging="280"/>
        <w:jc w:val="both"/>
        <w:rPr>
          <w:rStyle w:val="A15"/>
          <w:rFonts w:ascii="Times New Roman" w:eastAsiaTheme="minorEastAsia" w:hAnsi="Times New Roman" w:cs="Times New Roman"/>
        </w:rPr>
      </w:pPr>
      <m:oMathPara>
        <m:oMath>
          <m:sSub>
            <m:sSubPr>
              <m:ctrlPr>
                <w:rPr>
                  <w:rStyle w:val="A15"/>
                  <w:rFonts w:ascii="Cambria Math" w:hAnsi="Cambria Math" w:cs="Times New Roman"/>
                  <w:i/>
                  <w:sz w:val="24"/>
                  <w:szCs w:val="24"/>
                </w:rPr>
              </m:ctrlPr>
            </m:sSubPr>
            <m:e>
              <m:r>
                <w:rPr>
                  <w:rStyle w:val="A15"/>
                  <w:rFonts w:ascii="Cambria Math" w:hAnsi="Cambria Math" w:cs="Times New Roman"/>
                </w:rPr>
                <m:t>C</m:t>
              </m:r>
            </m:e>
            <m:sub>
              <m:r>
                <w:rPr>
                  <w:rStyle w:val="A15"/>
                  <w:rFonts w:ascii="Cambria Math" w:hAnsi="Cambria Math" w:cs="Times New Roman"/>
                </w:rPr>
                <m:t>6</m:t>
              </m:r>
            </m:sub>
          </m:sSub>
          <m:sSub>
            <m:sSubPr>
              <m:ctrlPr>
                <w:rPr>
                  <w:rStyle w:val="A15"/>
                  <w:rFonts w:ascii="Cambria Math" w:hAnsi="Cambria Math" w:cs="Times New Roman"/>
                  <w:i/>
                  <w:sz w:val="24"/>
                  <w:szCs w:val="24"/>
                </w:rPr>
              </m:ctrlPr>
            </m:sSubPr>
            <m:e>
              <m:r>
                <w:rPr>
                  <w:rStyle w:val="A15"/>
                  <w:rFonts w:ascii="Cambria Math" w:hAnsi="Cambria Math" w:cs="Times New Roman"/>
                </w:rPr>
                <m:t>H</m:t>
              </m:r>
            </m:e>
            <m:sub>
              <m:r>
                <w:rPr>
                  <w:rStyle w:val="A15"/>
                  <w:rFonts w:ascii="Cambria Math" w:hAnsi="Cambria Math" w:cs="Times New Roman"/>
                </w:rPr>
                <m:t>12</m:t>
              </m:r>
            </m:sub>
          </m:sSub>
          <m:sSub>
            <m:sSubPr>
              <m:ctrlPr>
                <w:rPr>
                  <w:rStyle w:val="A15"/>
                  <w:rFonts w:ascii="Cambria Math" w:hAnsi="Cambria Math" w:cs="Times New Roman"/>
                  <w:i/>
                  <w:sz w:val="24"/>
                  <w:szCs w:val="24"/>
                </w:rPr>
              </m:ctrlPr>
            </m:sSubPr>
            <m:e>
              <m:r>
                <w:rPr>
                  <w:rStyle w:val="A15"/>
                  <w:rFonts w:ascii="Cambria Math" w:hAnsi="Cambria Math" w:cs="Times New Roman"/>
                </w:rPr>
                <m:t>O</m:t>
              </m:r>
            </m:e>
            <m:sub>
              <m:r>
                <w:rPr>
                  <w:rStyle w:val="A15"/>
                  <w:rFonts w:ascii="Cambria Math" w:hAnsi="Cambria Math" w:cs="Times New Roman"/>
                </w:rPr>
                <m:t>6</m:t>
              </m:r>
            </m:sub>
          </m:sSub>
          <m:r>
            <w:rPr>
              <w:rStyle w:val="A15"/>
              <w:rFonts w:ascii="Cambria Math" w:hAnsi="Cambria Math" w:cs="Times New Roman"/>
            </w:rPr>
            <m:t>→</m:t>
          </m:r>
          <m:sSub>
            <m:sSubPr>
              <m:ctrlPr>
                <w:rPr>
                  <w:rStyle w:val="A15"/>
                  <w:rFonts w:ascii="Cambria Math" w:hAnsi="Cambria Math" w:cs="Times New Roman"/>
                  <w:i/>
                  <w:sz w:val="24"/>
                  <w:szCs w:val="24"/>
                </w:rPr>
              </m:ctrlPr>
            </m:sSubPr>
            <m:e>
              <m:r>
                <w:rPr>
                  <w:rStyle w:val="A15"/>
                  <w:rFonts w:ascii="Cambria Math" w:hAnsi="Cambria Math" w:cs="Times New Roman"/>
                </w:rPr>
                <m:t>CH</m:t>
              </m:r>
            </m:e>
            <m:sub>
              <m:r>
                <w:rPr>
                  <w:rStyle w:val="A15"/>
                  <w:rFonts w:ascii="Cambria Math" w:hAnsi="Cambria Math" w:cs="Times New Roman"/>
                </w:rPr>
                <m:t>3</m:t>
              </m:r>
            </m:sub>
          </m:sSub>
          <m:r>
            <w:rPr>
              <w:rStyle w:val="A15"/>
              <w:rFonts w:ascii="Cambria Math" w:hAnsi="Cambria Math" w:cs="Times New Roman"/>
            </w:rPr>
            <m:t>CH(OH)COOH</m:t>
          </m:r>
        </m:oMath>
      </m:oMathPara>
    </w:p>
    <w:p w14:paraId="09537A6B" w14:textId="77777777" w:rsidR="00594B8F" w:rsidRPr="00113180" w:rsidRDefault="00594B8F" w:rsidP="00594B8F">
      <w:pPr>
        <w:rPr>
          <w:rFonts w:ascii="Times New Roman" w:hAnsi="Times New Roman" w:cs="Times New Roman"/>
        </w:rPr>
      </w:pPr>
    </w:p>
    <w:p w14:paraId="35334CAD" w14:textId="77777777" w:rsidR="00B32424" w:rsidRPr="00113180" w:rsidRDefault="00FC0C13" w:rsidP="00B32424">
      <w:pPr>
        <w:pStyle w:val="Pa8"/>
        <w:ind w:left="280" w:hanging="280"/>
        <w:jc w:val="both"/>
        <w:rPr>
          <w:rStyle w:val="A15"/>
          <w:rFonts w:ascii="Times New Roman" w:eastAsiaTheme="minorEastAsia" w:hAnsi="Times New Roman" w:cs="Times New Roman"/>
        </w:rPr>
      </w:pPr>
      <m:oMathPara>
        <m:oMath>
          <m:sSub>
            <m:sSubPr>
              <m:ctrlPr>
                <w:rPr>
                  <w:rStyle w:val="A15"/>
                  <w:rFonts w:ascii="Cambria Math" w:hAnsi="Cambria Math" w:cs="Times New Roman"/>
                  <w:i/>
                  <w:sz w:val="24"/>
                  <w:szCs w:val="24"/>
                </w:rPr>
              </m:ctrlPr>
            </m:sSubPr>
            <m:e>
              <m:r>
                <w:rPr>
                  <w:rStyle w:val="A15"/>
                  <w:rFonts w:ascii="Cambria Math" w:hAnsi="Cambria Math" w:cs="Times New Roman"/>
                </w:rPr>
                <m:t>C</m:t>
              </m:r>
            </m:e>
            <m:sub>
              <m:r>
                <w:rPr>
                  <w:rStyle w:val="A15"/>
                  <w:rFonts w:ascii="Cambria Math" w:hAnsi="Cambria Math" w:cs="Times New Roman"/>
                </w:rPr>
                <m:t>6</m:t>
              </m:r>
            </m:sub>
          </m:sSub>
          <m:sSub>
            <m:sSubPr>
              <m:ctrlPr>
                <w:rPr>
                  <w:rStyle w:val="A15"/>
                  <w:rFonts w:ascii="Cambria Math" w:hAnsi="Cambria Math" w:cs="Times New Roman"/>
                  <w:i/>
                  <w:sz w:val="24"/>
                  <w:szCs w:val="24"/>
                </w:rPr>
              </m:ctrlPr>
            </m:sSubPr>
            <m:e>
              <m:r>
                <w:rPr>
                  <w:rStyle w:val="A15"/>
                  <w:rFonts w:ascii="Cambria Math" w:hAnsi="Cambria Math" w:cs="Times New Roman"/>
                </w:rPr>
                <m:t>H</m:t>
              </m:r>
            </m:e>
            <m:sub>
              <m:r>
                <w:rPr>
                  <w:rStyle w:val="A15"/>
                  <w:rFonts w:ascii="Cambria Math" w:hAnsi="Cambria Math" w:cs="Times New Roman"/>
                </w:rPr>
                <m:t>12</m:t>
              </m:r>
            </m:sub>
          </m:sSub>
          <m:sSub>
            <m:sSubPr>
              <m:ctrlPr>
                <w:rPr>
                  <w:rStyle w:val="A15"/>
                  <w:rFonts w:ascii="Cambria Math" w:hAnsi="Cambria Math" w:cs="Times New Roman"/>
                  <w:i/>
                  <w:sz w:val="24"/>
                  <w:szCs w:val="24"/>
                </w:rPr>
              </m:ctrlPr>
            </m:sSubPr>
            <m:e>
              <m:r>
                <w:rPr>
                  <w:rStyle w:val="A15"/>
                  <w:rFonts w:ascii="Cambria Math" w:hAnsi="Cambria Math" w:cs="Times New Roman"/>
                </w:rPr>
                <m:t>O</m:t>
              </m:r>
            </m:e>
            <m:sub>
              <m:r>
                <w:rPr>
                  <w:rStyle w:val="A15"/>
                  <w:rFonts w:ascii="Cambria Math" w:hAnsi="Cambria Math" w:cs="Times New Roman"/>
                </w:rPr>
                <m:t>6</m:t>
              </m:r>
            </m:sub>
          </m:sSub>
          <m:r>
            <w:rPr>
              <w:rStyle w:val="A15"/>
              <w:rFonts w:ascii="Cambria Math" w:hAnsi="Cambria Math" w:cs="Times New Roman"/>
              <w:color w:val="auto"/>
            </w:rPr>
            <m:t>→2</m:t>
          </m:r>
          <m:sSub>
            <m:sSubPr>
              <m:ctrlPr>
                <w:rPr>
                  <w:rStyle w:val="A15"/>
                  <w:rFonts w:ascii="Cambria Math" w:hAnsi="Cambria Math" w:cs="Times New Roman"/>
                  <w:i/>
                  <w:color w:val="auto"/>
                  <w:sz w:val="24"/>
                  <w:szCs w:val="24"/>
                </w:rPr>
              </m:ctrlPr>
            </m:sSubPr>
            <m:e>
              <m:r>
                <w:rPr>
                  <w:rStyle w:val="A15"/>
                  <w:rFonts w:ascii="Cambria Math" w:hAnsi="Cambria Math" w:cs="Times New Roman"/>
                  <w:color w:val="auto"/>
                </w:rPr>
                <m:t>CH</m:t>
              </m:r>
            </m:e>
            <m:sub>
              <m:r>
                <w:rPr>
                  <w:rStyle w:val="A15"/>
                  <w:rFonts w:ascii="Cambria Math" w:hAnsi="Cambria Math" w:cs="Times New Roman"/>
                  <w:color w:val="auto"/>
                </w:rPr>
                <m:t>3</m:t>
              </m:r>
            </m:sub>
          </m:sSub>
          <m:r>
            <w:rPr>
              <w:rStyle w:val="A15"/>
              <w:rFonts w:ascii="Cambria Math" w:hAnsi="Cambria Math" w:cs="Times New Roman"/>
            </w:rPr>
            <m:t>CH</m:t>
          </m:r>
          <m:d>
            <m:dPr>
              <m:ctrlPr>
                <w:rPr>
                  <w:rStyle w:val="A15"/>
                  <w:rFonts w:ascii="Cambria Math" w:hAnsi="Cambria Math" w:cs="Times New Roman"/>
                  <w:i/>
                </w:rPr>
              </m:ctrlPr>
            </m:dPr>
            <m:e>
              <m:r>
                <w:rPr>
                  <w:rStyle w:val="A15"/>
                  <w:rFonts w:ascii="Cambria Math" w:hAnsi="Cambria Math" w:cs="Times New Roman"/>
                </w:rPr>
                <m:t>OH</m:t>
              </m:r>
            </m:e>
          </m:d>
          <m:r>
            <w:rPr>
              <w:rStyle w:val="A15"/>
              <w:rFonts w:ascii="Cambria Math" w:hAnsi="Cambria Math" w:cs="Times New Roman"/>
            </w:rPr>
            <m:t>COOH</m:t>
          </m:r>
        </m:oMath>
      </m:oMathPara>
    </w:p>
    <w:p w14:paraId="099690C3" w14:textId="75CA9908" w:rsidR="00667326" w:rsidRPr="00113180" w:rsidRDefault="00667326" w:rsidP="00667326">
      <w:pPr>
        <w:rPr>
          <w:rFonts w:ascii="Times New Roman" w:hAnsi="Times New Roman" w:cs="Times New Roman"/>
        </w:rPr>
      </w:pPr>
      <w:r w:rsidRPr="00113180">
        <w:rPr>
          <w:rFonts w:ascii="Times New Roman" w:hAnsi="Times New Roman" w:cs="Times New Roman"/>
        </w:rPr>
        <w:t>Hvis vi sætter 2 foran produktet vil reaktion afstemme</w:t>
      </w:r>
      <w:r w:rsidR="00AB63B2" w:rsidRPr="00113180">
        <w:rPr>
          <w:rFonts w:ascii="Times New Roman" w:hAnsi="Times New Roman" w:cs="Times New Roman"/>
        </w:rPr>
        <w:t>.</w:t>
      </w:r>
    </w:p>
    <w:p w14:paraId="0595F4DB" w14:textId="1A1BEED1" w:rsidR="00C2335C" w:rsidRPr="00113180" w:rsidRDefault="00C2335C" w:rsidP="00667326">
      <w:pPr>
        <w:rPr>
          <w:rFonts w:ascii="Times New Roman" w:hAnsi="Times New Roman" w:cs="Times New Roman"/>
        </w:rPr>
      </w:pPr>
      <w:r w:rsidRPr="00113180">
        <w:rPr>
          <w:rFonts w:ascii="Times New Roman" w:hAnsi="Times New Roman" w:cs="Times New Roman"/>
        </w:rPr>
        <w:t>Når mælken bliver sur</w:t>
      </w:r>
      <w:r w:rsidR="003661AE" w:rsidRPr="00113180">
        <w:rPr>
          <w:rFonts w:ascii="Times New Roman" w:hAnsi="Times New Roman" w:cs="Times New Roman"/>
        </w:rPr>
        <w:t>,</w:t>
      </w:r>
      <w:r w:rsidRPr="00113180">
        <w:rPr>
          <w:rFonts w:ascii="Times New Roman" w:hAnsi="Times New Roman" w:cs="Times New Roman"/>
        </w:rPr>
        <w:t xml:space="preserve"> falder dens pH-værdi som </w:t>
      </w:r>
      <w:r w:rsidR="00481ADC" w:rsidRPr="00113180">
        <w:rPr>
          <w:rFonts w:ascii="Times New Roman" w:hAnsi="Times New Roman" w:cs="Times New Roman"/>
        </w:rPr>
        <w:t>kan få proteiner i mælken til at klumpe.</w:t>
      </w:r>
    </w:p>
    <w:p w14:paraId="55D7F4C0" w14:textId="77777777" w:rsidR="00481ADC" w:rsidRPr="00113180" w:rsidRDefault="00481ADC" w:rsidP="00667326">
      <w:pPr>
        <w:rPr>
          <w:rFonts w:ascii="Times New Roman" w:hAnsi="Times New Roman" w:cs="Times New Roman"/>
        </w:rPr>
      </w:pPr>
    </w:p>
    <w:p w14:paraId="52E8A62E" w14:textId="2D9C19D7" w:rsidR="69BFB946" w:rsidRPr="00113180" w:rsidRDefault="69506ACB" w:rsidP="69BFB946">
      <w:pPr>
        <w:rPr>
          <w:rFonts w:ascii="Times New Roman" w:eastAsia="Times New Roman" w:hAnsi="Times New Roman" w:cs="Times New Roman"/>
          <w:color w:val="221E1F"/>
          <w:sz w:val="24"/>
          <w:szCs w:val="24"/>
        </w:rPr>
      </w:pPr>
      <w:r w:rsidRPr="00113180">
        <w:rPr>
          <w:rFonts w:ascii="Times New Roman" w:eastAsia="Times New Roman" w:hAnsi="Times New Roman" w:cs="Times New Roman"/>
          <w:color w:val="221E1F"/>
          <w:sz w:val="24"/>
          <w:szCs w:val="24"/>
        </w:rPr>
        <w:t>Når mælk bliver gammel og sur, skyldes det, at bakterier omdanner mælkesukker til mælkesyre. Det der sker med pH-værdien, når koncentrationen stiger</w:t>
      </w:r>
      <w:r w:rsidR="2C37270D" w:rsidRPr="00113180">
        <w:rPr>
          <w:rFonts w:ascii="Times New Roman" w:eastAsia="Times New Roman" w:hAnsi="Times New Roman" w:cs="Times New Roman"/>
          <w:color w:val="221E1F"/>
          <w:sz w:val="24"/>
          <w:szCs w:val="24"/>
        </w:rPr>
        <w:t xml:space="preserve"> er at pH-værdien falder, som får proteinerne til at klumpe sammen</w:t>
      </w:r>
      <w:r w:rsidR="07D58535" w:rsidRPr="00113180">
        <w:rPr>
          <w:rFonts w:ascii="Times New Roman" w:eastAsia="Times New Roman" w:hAnsi="Times New Roman" w:cs="Times New Roman"/>
          <w:color w:val="221E1F"/>
          <w:sz w:val="24"/>
          <w:szCs w:val="24"/>
        </w:rPr>
        <w:t>, som gør mælken tyk</w:t>
      </w:r>
      <w:r w:rsidR="34E6A9C0" w:rsidRPr="00113180">
        <w:rPr>
          <w:rFonts w:ascii="Times New Roman" w:eastAsia="Times New Roman" w:hAnsi="Times New Roman" w:cs="Times New Roman"/>
          <w:color w:val="221E1F"/>
          <w:sz w:val="24"/>
          <w:szCs w:val="24"/>
        </w:rPr>
        <w:t xml:space="preserve"> og sur. </w:t>
      </w:r>
      <w:r w:rsidR="2D6C4354" w:rsidRPr="00113180">
        <w:rPr>
          <w:rFonts w:ascii="Times New Roman" w:eastAsia="Times New Roman" w:hAnsi="Times New Roman" w:cs="Times New Roman"/>
          <w:color w:val="221E1F"/>
          <w:sz w:val="24"/>
          <w:szCs w:val="24"/>
        </w:rPr>
        <w:t xml:space="preserve">Grundet til dette er at bakterierne omdanner det naturlige mælkesukker og laktose til mælkesyre. </w:t>
      </w:r>
    </w:p>
    <w:p w14:paraId="684D5FEC" w14:textId="4890832E" w:rsidR="3A92EF11" w:rsidRPr="00113180" w:rsidRDefault="3A92EF11" w:rsidP="3A92EF11">
      <w:pPr>
        <w:rPr>
          <w:rFonts w:ascii="Times New Roman" w:hAnsi="Times New Roman" w:cs="Times New Roman"/>
        </w:rPr>
      </w:pPr>
    </w:p>
    <w:p w14:paraId="693DEB43" w14:textId="0642F8E8" w:rsidR="3A92EF11" w:rsidRPr="00113180" w:rsidRDefault="3A92EF11" w:rsidP="3A92EF11">
      <w:pPr>
        <w:rPr>
          <w:rFonts w:ascii="Times New Roman" w:hAnsi="Times New Roman" w:cs="Times New Roman"/>
        </w:rPr>
      </w:pPr>
    </w:p>
    <w:p w14:paraId="407F4FBF" w14:textId="60A09D7C" w:rsidR="00AB63B2" w:rsidRPr="00113180" w:rsidRDefault="00D33235" w:rsidP="00667326">
      <w:pPr>
        <w:rPr>
          <w:rFonts w:ascii="Times New Roman" w:hAnsi="Times New Roman" w:cs="Times New Roman"/>
        </w:rPr>
      </w:pPr>
      <w:r w:rsidRPr="00113180">
        <w:rPr>
          <w:rFonts w:ascii="Times New Roman" w:hAnsi="Times New Roman" w:cs="Times New Roman"/>
        </w:rPr>
        <w:t>Når mælken gennemgår en sur proces, som følge af bakteriel aktivitet, omdannes mælkesukker til mælkesyre. Dette sænker pH-værdien og resulterer i et surere miljø. I dette surere miljø ændrer kaseinproteinerne deres struktur og klumper sammen, hvilket fører til koaguleringen af mælken.</w:t>
      </w:r>
      <w:r w:rsidRPr="00113180">
        <w:rPr>
          <w:rFonts w:ascii="Times New Roman" w:hAnsi="Times New Roman" w:cs="Times New Roman"/>
        </w:rPr>
        <w:br/>
      </w:r>
      <w:r w:rsidRPr="00113180">
        <w:rPr>
          <w:rFonts w:ascii="Times New Roman" w:hAnsi="Times New Roman" w:cs="Times New Roman"/>
        </w:rPr>
        <w:br/>
        <w:t>Koagulering er, når en væske klumper sammen. Det sker ofte på grund af ændringer i pH-værdien eller ved tilsætning af et bestemt stof. I mælk dannes klumper, når kaseinproteinerne ændrer deres struktur og samler sig. Det spiller en vigtig rolle i madlavning, som f.eks. i processen med at lave ost.</w:t>
      </w:r>
      <w:r w:rsidRPr="00113180">
        <w:rPr>
          <w:rFonts w:ascii="Times New Roman" w:hAnsi="Times New Roman" w:cs="Times New Roman"/>
        </w:rPr>
        <w:br/>
      </w:r>
      <w:r w:rsidRPr="00113180">
        <w:rPr>
          <w:rFonts w:ascii="Times New Roman" w:hAnsi="Times New Roman" w:cs="Times New Roman"/>
        </w:rPr>
        <w:br/>
        <w:t>Denne koagulering manifesteres som synlige klumper eller udfældninger i mælken, og det er en af årsagerne til, at sur mælk adskiller sig fra frisk mælk både i konsistens og smag. Dette fænomen er centralt i processen med at lave ost, hvor koagulering af mælken er et trin i at adskille ostemassen fra valle</w:t>
      </w:r>
      <w:r w:rsidR="0063229E" w:rsidRPr="00113180">
        <w:rPr>
          <w:rFonts w:ascii="Times New Roman" w:hAnsi="Times New Roman" w:cs="Times New Roman"/>
        </w:rPr>
        <w:t>.</w:t>
      </w:r>
      <w:r w:rsidR="0063229E" w:rsidRPr="00113180">
        <w:rPr>
          <w:rFonts w:ascii="Times New Roman" w:hAnsi="Times New Roman" w:cs="Times New Roman"/>
        </w:rPr>
        <w:br/>
      </w:r>
    </w:p>
    <w:p w14:paraId="47C621E9" w14:textId="77777777" w:rsidR="00960D21" w:rsidRDefault="00960D21" w:rsidP="00667326">
      <w:pPr>
        <w:rPr>
          <w:rFonts w:ascii="Times New Roman" w:hAnsi="Times New Roman" w:cs="Times New Roman"/>
        </w:rPr>
      </w:pPr>
    </w:p>
    <w:p w14:paraId="35DDC688" w14:textId="5701FF7C" w:rsidR="0063229E" w:rsidRPr="00113180" w:rsidRDefault="0063229E" w:rsidP="00667326">
      <w:pPr>
        <w:rPr>
          <w:rFonts w:ascii="Times New Roman" w:hAnsi="Times New Roman" w:cs="Times New Roman"/>
        </w:rPr>
      </w:pPr>
      <w:r w:rsidRPr="00113180">
        <w:rPr>
          <w:rFonts w:ascii="Times New Roman" w:hAnsi="Times New Roman" w:cs="Times New Roman"/>
        </w:rPr>
        <w:lastRenderedPageBreak/>
        <w:t>Her er et billede</w:t>
      </w:r>
      <w:r w:rsidR="00C93211" w:rsidRPr="00113180">
        <w:rPr>
          <w:rFonts w:ascii="Times New Roman" w:hAnsi="Times New Roman" w:cs="Times New Roman"/>
        </w:rPr>
        <w:t xml:space="preserve"> af </w:t>
      </w:r>
      <w:r w:rsidR="00162A16" w:rsidRPr="00113180">
        <w:rPr>
          <w:rFonts w:ascii="Times New Roman" w:hAnsi="Times New Roman" w:cs="Times New Roman"/>
        </w:rPr>
        <w:t xml:space="preserve">mælkesyre med Fischerprojektion for </w:t>
      </w:r>
      <w:r w:rsidR="003661AE">
        <w:rPr>
          <w:rFonts w:ascii="Times New Roman" w:hAnsi="Times New Roman" w:cs="Times New Roman"/>
        </w:rPr>
        <w:t xml:space="preserve">at </w:t>
      </w:r>
      <w:r w:rsidR="007B4391">
        <w:rPr>
          <w:rFonts w:ascii="Times New Roman" w:hAnsi="Times New Roman" w:cs="Times New Roman"/>
        </w:rPr>
        <w:t>give noget visuelt til læseren</w:t>
      </w:r>
      <w:r w:rsidR="00162A16" w:rsidRPr="00113180">
        <w:rPr>
          <w:rFonts w:ascii="Times New Roman" w:hAnsi="Times New Roman" w:cs="Times New Roman"/>
        </w:rPr>
        <w:t>:</w:t>
      </w:r>
    </w:p>
    <w:p w14:paraId="387AF7DC" w14:textId="291BAD74" w:rsidR="00162A16" w:rsidRPr="00113180" w:rsidRDefault="006B2E81" w:rsidP="006B2E81">
      <w:pPr>
        <w:jc w:val="center"/>
        <w:rPr>
          <w:rFonts w:ascii="Times New Roman" w:hAnsi="Times New Roman" w:cs="Times New Roman"/>
        </w:rPr>
      </w:pPr>
      <w:r w:rsidRPr="00113180">
        <w:rPr>
          <w:rFonts w:ascii="Times New Roman" w:hAnsi="Times New Roman" w:cs="Times New Roman"/>
          <w:noProof/>
        </w:rPr>
        <w:drawing>
          <wp:inline distT="0" distB="0" distL="0" distR="0" wp14:anchorId="1DB1C691" wp14:editId="5A487775">
            <wp:extent cx="3476625" cy="2733675"/>
            <wp:effectExtent l="0" t="0" r="0" b="0"/>
            <wp:docPr id="2130638117"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6625" cy="2733675"/>
                    </a:xfrm>
                    <a:prstGeom prst="rect">
                      <a:avLst/>
                    </a:prstGeom>
                    <a:noFill/>
                    <a:ln>
                      <a:noFill/>
                    </a:ln>
                  </pic:spPr>
                </pic:pic>
              </a:graphicData>
            </a:graphic>
          </wp:inline>
        </w:drawing>
      </w:r>
    </w:p>
    <w:p w14:paraId="3977FD76" w14:textId="16A2C270" w:rsidR="006B2E81" w:rsidRPr="00113180" w:rsidRDefault="002E6EE8" w:rsidP="00667326">
      <w:pPr>
        <w:rPr>
          <w:rFonts w:ascii="Times New Roman" w:hAnsi="Times New Roman" w:cs="Times New Roman"/>
        </w:rPr>
      </w:pPr>
      <w:r w:rsidRPr="00113180">
        <w:rPr>
          <w:rFonts w:ascii="Times New Roman" w:hAnsi="Times New Roman" w:cs="Times New Roman"/>
        </w:rPr>
        <w:t xml:space="preserve">I mælkesyre findes et </w:t>
      </w:r>
      <w:r w:rsidR="009E6151" w:rsidRPr="00113180">
        <w:rPr>
          <w:rFonts w:ascii="Times New Roman" w:hAnsi="Times New Roman" w:cs="Times New Roman"/>
        </w:rPr>
        <w:t xml:space="preserve">asymmetrisk </w:t>
      </w:r>
      <w:proofErr w:type="spellStart"/>
      <w:r w:rsidR="002952C9" w:rsidRPr="00113180">
        <w:rPr>
          <w:rFonts w:ascii="Times New Roman" w:hAnsi="Times New Roman" w:cs="Times New Roman"/>
        </w:rPr>
        <w:t>carbon</w:t>
      </w:r>
      <w:proofErr w:type="spellEnd"/>
      <w:r w:rsidR="002952C9" w:rsidRPr="00113180">
        <w:rPr>
          <w:rFonts w:ascii="Times New Roman" w:hAnsi="Times New Roman" w:cs="Times New Roman"/>
        </w:rPr>
        <w:t xml:space="preserve"> atom</w:t>
      </w:r>
      <w:r w:rsidRPr="00113180">
        <w:rPr>
          <w:rFonts w:ascii="Times New Roman" w:hAnsi="Times New Roman" w:cs="Times New Roman"/>
        </w:rPr>
        <w:t>, fordi det er bundet til fire forskellige grupper: et hydrogenatom, en hydroxylgruppe</w:t>
      </w:r>
      <w:r w:rsidR="000632EF" w:rsidRPr="00113180">
        <w:rPr>
          <w:rFonts w:ascii="Times New Roman" w:hAnsi="Times New Roman" w:cs="Times New Roman"/>
        </w:rPr>
        <w:t xml:space="preserve">, en carboxylgruppe og en </w:t>
      </w:r>
      <w:proofErr w:type="spellStart"/>
      <w:r w:rsidR="000632EF" w:rsidRPr="00113180">
        <w:rPr>
          <w:rFonts w:ascii="Times New Roman" w:hAnsi="Times New Roman" w:cs="Times New Roman"/>
        </w:rPr>
        <w:t>methylgruppe</w:t>
      </w:r>
      <w:proofErr w:type="spellEnd"/>
      <w:r w:rsidR="000632EF" w:rsidRPr="00113180">
        <w:rPr>
          <w:rFonts w:ascii="Times New Roman" w:hAnsi="Times New Roman" w:cs="Times New Roman"/>
        </w:rPr>
        <w:t>. Dette gør mæ</w:t>
      </w:r>
      <w:r w:rsidR="00E56EDB" w:rsidRPr="00113180">
        <w:rPr>
          <w:rFonts w:ascii="Times New Roman" w:hAnsi="Times New Roman" w:cs="Times New Roman"/>
        </w:rPr>
        <w:t>l</w:t>
      </w:r>
      <w:r w:rsidR="000632EF" w:rsidRPr="00113180">
        <w:rPr>
          <w:rFonts w:ascii="Times New Roman" w:hAnsi="Times New Roman" w:cs="Times New Roman"/>
        </w:rPr>
        <w:t xml:space="preserve">kesyre til et </w:t>
      </w:r>
      <w:proofErr w:type="spellStart"/>
      <w:r w:rsidR="000632EF" w:rsidRPr="00113180">
        <w:rPr>
          <w:rFonts w:ascii="Times New Roman" w:hAnsi="Times New Roman" w:cs="Times New Roman"/>
        </w:rPr>
        <w:t>chiralt</w:t>
      </w:r>
      <w:proofErr w:type="spellEnd"/>
      <w:r w:rsidR="000632EF" w:rsidRPr="00113180">
        <w:rPr>
          <w:rFonts w:ascii="Times New Roman" w:hAnsi="Times New Roman" w:cs="Times New Roman"/>
        </w:rPr>
        <w:t xml:space="preserve"> molekyle, hvilket betyder, at det har to </w:t>
      </w:r>
      <w:proofErr w:type="spellStart"/>
      <w:r w:rsidR="000632EF" w:rsidRPr="00113180">
        <w:rPr>
          <w:rFonts w:ascii="Times New Roman" w:hAnsi="Times New Roman" w:cs="Times New Roman"/>
        </w:rPr>
        <w:t>enantiomerer</w:t>
      </w:r>
      <w:proofErr w:type="spellEnd"/>
      <w:r w:rsidR="000632EF" w:rsidRPr="00113180">
        <w:rPr>
          <w:rFonts w:ascii="Times New Roman" w:hAnsi="Times New Roman" w:cs="Times New Roman"/>
        </w:rPr>
        <w:t xml:space="preserve"> eller spejlbilleder, ke</w:t>
      </w:r>
      <w:r w:rsidR="00E56EDB" w:rsidRPr="00113180">
        <w:rPr>
          <w:rFonts w:ascii="Times New Roman" w:hAnsi="Times New Roman" w:cs="Times New Roman"/>
        </w:rPr>
        <w:t>ndt som L- og D- formen.</w:t>
      </w:r>
    </w:p>
    <w:p w14:paraId="55B6CBFC" w14:textId="7AC9CBBE" w:rsidR="001B5416" w:rsidRPr="00113180" w:rsidRDefault="001671D7" w:rsidP="00A82AB8">
      <w:pPr>
        <w:jc w:val="center"/>
        <w:rPr>
          <w:rFonts w:ascii="Times New Roman" w:hAnsi="Times New Roman" w:cs="Times New Roman"/>
          <w:noProof/>
        </w:rPr>
      </w:pPr>
      <w:r w:rsidRPr="00113180">
        <w:rPr>
          <w:rFonts w:ascii="Times New Roman" w:hAnsi="Times New Roman" w:cs="Times New Roman"/>
          <w:noProof/>
        </w:rPr>
        <w:t>S</w:t>
      </w:r>
      <w:r w:rsidR="00DE71AC" w:rsidRPr="00113180">
        <w:rPr>
          <w:rFonts w:ascii="Times New Roman" w:hAnsi="Times New Roman" w:cs="Times New Roman"/>
          <w:noProof/>
        </w:rPr>
        <w:t>-form</w:t>
      </w:r>
      <w:r w:rsidR="00A82AB8" w:rsidRPr="00113180">
        <w:rPr>
          <w:rFonts w:ascii="Times New Roman" w:hAnsi="Times New Roman" w:cs="Times New Roman"/>
          <w:noProof/>
        </w:rPr>
        <w:t xml:space="preserve"> </w:t>
      </w:r>
      <w:r w:rsidR="00CE5CED" w:rsidRPr="00113180">
        <w:rPr>
          <w:rFonts w:ascii="Times New Roman" w:hAnsi="Times New Roman" w:cs="Times New Roman"/>
          <w:noProof/>
        </w:rPr>
        <w:t>af mælkesyre tegnet med fischerprojektion</w:t>
      </w:r>
    </w:p>
    <w:p w14:paraId="6B25D3E2" w14:textId="4760FE12" w:rsidR="00351782" w:rsidRPr="00113180" w:rsidRDefault="00762110" w:rsidP="008F017F">
      <w:pPr>
        <w:jc w:val="center"/>
        <w:rPr>
          <w:rFonts w:ascii="Times New Roman" w:hAnsi="Times New Roman" w:cs="Times New Roman"/>
          <w:noProof/>
        </w:rPr>
      </w:pPr>
      <w:r w:rsidRPr="00113180">
        <w:rPr>
          <w:rFonts w:ascii="Times New Roman" w:hAnsi="Times New Roman" w:cs="Times New Roman"/>
          <w:noProof/>
        </w:rPr>
        <w:drawing>
          <wp:inline distT="0" distB="0" distL="0" distR="0" wp14:anchorId="4AD54D03" wp14:editId="41A391D5">
            <wp:extent cx="2209800" cy="3572443"/>
            <wp:effectExtent l="0" t="0" r="0" b="0"/>
            <wp:docPr id="715198316"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9800" cy="3572443"/>
                    </a:xfrm>
                    <a:prstGeom prst="rect">
                      <a:avLst/>
                    </a:prstGeom>
                    <a:noFill/>
                    <a:ln>
                      <a:noFill/>
                    </a:ln>
                  </pic:spPr>
                </pic:pic>
              </a:graphicData>
            </a:graphic>
          </wp:inline>
        </w:drawing>
      </w:r>
    </w:p>
    <w:p w14:paraId="76F8C6F4" w14:textId="2EBD463E" w:rsidR="001671D7" w:rsidRPr="00113180" w:rsidRDefault="00351782" w:rsidP="00762110">
      <w:pPr>
        <w:jc w:val="center"/>
        <w:rPr>
          <w:rFonts w:ascii="Times New Roman" w:hAnsi="Times New Roman" w:cs="Times New Roman"/>
          <w:noProof/>
        </w:rPr>
      </w:pPr>
      <w:r w:rsidRPr="00113180">
        <w:rPr>
          <w:rFonts w:ascii="Times New Roman" w:hAnsi="Times New Roman" w:cs="Times New Roman"/>
          <w:noProof/>
        </w:rPr>
        <w:lastRenderedPageBreak/>
        <w:drawing>
          <wp:inline distT="0" distB="0" distL="0" distR="0" wp14:anchorId="4830ACC9" wp14:editId="59CF0E5A">
            <wp:extent cx="1962150" cy="1438275"/>
            <wp:effectExtent l="0" t="0" r="0" b="9525"/>
            <wp:docPr id="935514530"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514530" name="Billede 4"/>
                    <pic:cNvPicPr>
                      <a:picLocks noChangeAspect="1" noChangeArrowheads="1"/>
                    </pic:cNvPicPr>
                  </pic:nvPicPr>
                  <pic:blipFill>
                    <a:blip r:embed="rId18" cstate="print">
                      <a:extLst>
                        <a:ext uri="{28A0092B-C50C-407E-A947-70E740481C1C}">
                          <a14:useLocalDpi xmlns:a14="http://schemas.microsoft.com/office/drawing/2010/main" val="0"/>
                        </a:ext>
                      </a:extLst>
                    </a:blip>
                    <a:srcRect l="1552" r="1552"/>
                    <a:stretch>
                      <a:fillRect/>
                    </a:stretch>
                  </pic:blipFill>
                  <pic:spPr bwMode="auto">
                    <a:xfrm>
                      <a:off x="0" y="0"/>
                      <a:ext cx="19621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7612C3B5" w14:textId="5289E1C7" w:rsidR="00443093" w:rsidRPr="00113180" w:rsidRDefault="00443093" w:rsidP="00762110">
      <w:pPr>
        <w:jc w:val="center"/>
        <w:rPr>
          <w:rFonts w:ascii="Times New Roman" w:hAnsi="Times New Roman" w:cs="Times New Roman"/>
          <w:noProof/>
        </w:rPr>
      </w:pPr>
    </w:p>
    <w:p w14:paraId="664BF240" w14:textId="6EA932EA" w:rsidR="4AF68EC8" w:rsidRPr="00113180" w:rsidRDefault="682F4D7B" w:rsidP="4AF68EC8">
      <w:pPr>
        <w:rPr>
          <w:rFonts w:ascii="Times New Roman" w:eastAsia="Times New Roman" w:hAnsi="Times New Roman" w:cs="Times New Roman"/>
          <w:color w:val="221E1F"/>
          <w:sz w:val="24"/>
          <w:szCs w:val="24"/>
        </w:rPr>
      </w:pPr>
      <w:r w:rsidRPr="00113180">
        <w:rPr>
          <w:rFonts w:ascii="Times New Roman" w:eastAsia="Times New Roman" w:hAnsi="Times New Roman" w:cs="Times New Roman"/>
          <w:color w:val="221E1F"/>
          <w:sz w:val="24"/>
          <w:szCs w:val="24"/>
        </w:rPr>
        <w:t>Polymælkesyre og mælkesyre har funktionelle grupper.</w:t>
      </w:r>
      <w:r w:rsidR="51BC988F" w:rsidRPr="00113180">
        <w:rPr>
          <w:rFonts w:ascii="Times New Roman" w:eastAsia="Times New Roman" w:hAnsi="Times New Roman" w:cs="Times New Roman"/>
          <w:color w:val="221E1F"/>
          <w:sz w:val="24"/>
          <w:szCs w:val="24"/>
        </w:rPr>
        <w:t xml:space="preserve"> En af de funktionelle grupper er carboxylsyregruppen</w:t>
      </w:r>
      <w:r w:rsidR="651A69FD" w:rsidRPr="00113180">
        <w:rPr>
          <w:rFonts w:ascii="Times New Roman" w:eastAsia="Times New Roman" w:hAnsi="Times New Roman" w:cs="Times New Roman"/>
          <w:color w:val="221E1F"/>
          <w:sz w:val="24"/>
          <w:szCs w:val="24"/>
        </w:rPr>
        <w:t xml:space="preserve">. </w:t>
      </w:r>
      <w:r w:rsidR="651A69FD" w:rsidRPr="00113180">
        <w:rPr>
          <w:rFonts w:ascii="Times New Roman" w:eastAsia="Times New Roman" w:hAnsi="Times New Roman" w:cs="Times New Roman"/>
          <w:sz w:val="24"/>
          <w:szCs w:val="24"/>
        </w:rPr>
        <w:t xml:space="preserve">Carboxylsyregruppen </w:t>
      </w:r>
      <w:r w:rsidR="651A69FD" w:rsidRPr="00113180">
        <w:rPr>
          <w:rFonts w:ascii="Times New Roman" w:eastAsia="Times New Roman" w:hAnsi="Times New Roman" w:cs="Times New Roman"/>
          <w:color w:val="221E1F"/>
          <w:sz w:val="24"/>
          <w:szCs w:val="24"/>
        </w:rPr>
        <w:t xml:space="preserve">består af et </w:t>
      </w:r>
      <w:proofErr w:type="spellStart"/>
      <w:r w:rsidR="651A69FD" w:rsidRPr="00113180">
        <w:rPr>
          <w:rFonts w:ascii="Times New Roman" w:eastAsia="Times New Roman" w:hAnsi="Times New Roman" w:cs="Times New Roman"/>
          <w:color w:val="221E1F"/>
          <w:sz w:val="24"/>
          <w:szCs w:val="24"/>
        </w:rPr>
        <w:t>carbonatom</w:t>
      </w:r>
      <w:proofErr w:type="spellEnd"/>
      <w:r w:rsidR="651A69FD" w:rsidRPr="00113180">
        <w:rPr>
          <w:rFonts w:ascii="Times New Roman" w:eastAsia="Times New Roman" w:hAnsi="Times New Roman" w:cs="Times New Roman"/>
          <w:color w:val="221E1F"/>
          <w:sz w:val="24"/>
          <w:szCs w:val="24"/>
        </w:rPr>
        <w:t xml:space="preserve"> bundet til et oxygenatom ved en dobbeltbinding og til en hydroxylgruppe ved en enkeltbinding. </w:t>
      </w:r>
      <w:r w:rsidR="083FE72A" w:rsidRPr="00113180">
        <w:rPr>
          <w:rFonts w:ascii="Times New Roman" w:eastAsia="Times New Roman" w:hAnsi="Times New Roman" w:cs="Times New Roman"/>
          <w:color w:val="221E1F"/>
          <w:sz w:val="24"/>
          <w:szCs w:val="24"/>
        </w:rPr>
        <w:t xml:space="preserve">Hydrogenatomet i en carboxylgruppe er surt og kan fraspaltes som en </w:t>
      </w:r>
      <w:proofErr w:type="spellStart"/>
      <w:r w:rsidR="083FE72A" w:rsidRPr="00113180">
        <w:rPr>
          <w:rFonts w:ascii="Times New Roman" w:eastAsia="Times New Roman" w:hAnsi="Times New Roman" w:cs="Times New Roman"/>
          <w:color w:val="221E1F"/>
          <w:sz w:val="24"/>
          <w:szCs w:val="24"/>
        </w:rPr>
        <w:t>hydron</w:t>
      </w:r>
      <w:proofErr w:type="spellEnd"/>
      <w:r w:rsidR="083FE72A" w:rsidRPr="00113180">
        <w:rPr>
          <w:rFonts w:ascii="Times New Roman" w:eastAsia="Times New Roman" w:hAnsi="Times New Roman" w:cs="Times New Roman"/>
          <w:color w:val="221E1F"/>
          <w:sz w:val="24"/>
          <w:szCs w:val="24"/>
        </w:rPr>
        <w:t xml:space="preserve">. </w:t>
      </w:r>
      <w:r w:rsidR="701199F0" w:rsidRPr="00113180">
        <w:rPr>
          <w:rFonts w:ascii="Times New Roman" w:eastAsia="Times New Roman" w:hAnsi="Times New Roman" w:cs="Times New Roman"/>
          <w:color w:val="221E1F"/>
          <w:sz w:val="24"/>
          <w:szCs w:val="24"/>
        </w:rPr>
        <w:t xml:space="preserve">-COOH. </w:t>
      </w:r>
      <w:r w:rsidR="62DAAF7B" w:rsidRPr="00113180">
        <w:rPr>
          <w:rFonts w:ascii="Times New Roman" w:eastAsia="Times New Roman" w:hAnsi="Times New Roman" w:cs="Times New Roman"/>
          <w:color w:val="221E1F"/>
          <w:sz w:val="24"/>
          <w:szCs w:val="24"/>
        </w:rPr>
        <w:t xml:space="preserve">Carboxylgruppen kan frigive en </w:t>
      </w:r>
      <w:proofErr w:type="spellStart"/>
      <w:r w:rsidR="62DAAF7B" w:rsidRPr="00113180">
        <w:rPr>
          <w:rFonts w:ascii="Times New Roman" w:eastAsia="Times New Roman" w:hAnsi="Times New Roman" w:cs="Times New Roman"/>
          <w:color w:val="221E1F"/>
          <w:sz w:val="24"/>
          <w:szCs w:val="24"/>
        </w:rPr>
        <w:t>hydrogenion</w:t>
      </w:r>
      <w:proofErr w:type="spellEnd"/>
      <w:r w:rsidR="62DAAF7B" w:rsidRPr="00113180">
        <w:rPr>
          <w:rFonts w:ascii="Times New Roman" w:eastAsia="Times New Roman" w:hAnsi="Times New Roman" w:cs="Times New Roman"/>
          <w:color w:val="221E1F"/>
          <w:sz w:val="24"/>
          <w:szCs w:val="24"/>
        </w:rPr>
        <w:t xml:space="preserve"> (H+), hvilket resulterer i en sur smag og et lavt pH-niveau</w:t>
      </w:r>
    </w:p>
    <w:p w14:paraId="4537B1B4" w14:textId="7C1F241A" w:rsidR="1CE8EDC1" w:rsidRPr="00113180" w:rsidRDefault="1CE8EDC1" w:rsidP="68D394A5">
      <w:pPr>
        <w:rPr>
          <w:rFonts w:ascii="Times New Roman" w:eastAsia="Times New Roman" w:hAnsi="Times New Roman" w:cs="Times New Roman"/>
          <w:color w:val="221E1F"/>
          <w:sz w:val="24"/>
          <w:szCs w:val="24"/>
        </w:rPr>
      </w:pPr>
    </w:p>
    <w:p w14:paraId="0C489EF0" w14:textId="77777777" w:rsidR="00286C69" w:rsidRDefault="00286C69" w:rsidP="68D394A5">
      <w:pPr>
        <w:spacing w:after="0"/>
        <w:rPr>
          <w:rFonts w:ascii="Times New Roman" w:eastAsia="Times New Roman" w:hAnsi="Times New Roman" w:cs="Times New Roman"/>
          <w:color w:val="000000" w:themeColor="text1"/>
          <w:sz w:val="24"/>
          <w:szCs w:val="24"/>
        </w:rPr>
      </w:pPr>
    </w:p>
    <w:p w14:paraId="58B45BB0" w14:textId="77777777" w:rsidR="00286C69" w:rsidRDefault="00286C69" w:rsidP="68D394A5">
      <w:pPr>
        <w:spacing w:after="0"/>
        <w:rPr>
          <w:rFonts w:ascii="Times New Roman" w:eastAsia="Times New Roman" w:hAnsi="Times New Roman" w:cs="Times New Roman"/>
          <w:color w:val="000000" w:themeColor="text1"/>
          <w:sz w:val="24"/>
          <w:szCs w:val="24"/>
        </w:rPr>
      </w:pPr>
    </w:p>
    <w:p w14:paraId="7DD5BE83" w14:textId="77777777" w:rsidR="00286C69" w:rsidRDefault="00286C69" w:rsidP="68D394A5">
      <w:pPr>
        <w:spacing w:after="0"/>
        <w:rPr>
          <w:rFonts w:ascii="Times New Roman" w:eastAsia="Times New Roman" w:hAnsi="Times New Roman" w:cs="Times New Roman"/>
          <w:color w:val="000000" w:themeColor="text1"/>
          <w:sz w:val="24"/>
          <w:szCs w:val="24"/>
        </w:rPr>
      </w:pPr>
    </w:p>
    <w:p w14:paraId="3B2A724A" w14:textId="1E7B483F" w:rsidR="00CF3AD5" w:rsidRDefault="00CF3AD5" w:rsidP="68D394A5">
      <w:pPr>
        <w:spacing w:after="0"/>
        <w:rPr>
          <w:rFonts w:ascii="Times New Roman" w:eastAsia="Times New Roman" w:hAnsi="Times New Roman" w:cs="Times New Roman"/>
          <w:color w:val="000000" w:themeColor="text1"/>
          <w:sz w:val="24"/>
          <w:szCs w:val="24"/>
        </w:rPr>
      </w:pPr>
      <w:r>
        <w:rPr>
          <w:noProof/>
        </w:rPr>
        <w:drawing>
          <wp:inline distT="0" distB="0" distL="0" distR="0" wp14:anchorId="40A507A2" wp14:editId="1622B86E">
            <wp:extent cx="1817028" cy="1741805"/>
            <wp:effectExtent l="0" t="0" r="0" b="0"/>
            <wp:docPr id="1442620549"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07518" name=""/>
                    <pic:cNvPicPr/>
                  </pic:nvPicPr>
                  <pic:blipFill>
                    <a:blip r:embed="rId19"/>
                    <a:stretch>
                      <a:fillRect/>
                    </a:stretch>
                  </pic:blipFill>
                  <pic:spPr>
                    <a:xfrm>
                      <a:off x="0" y="0"/>
                      <a:ext cx="1829887" cy="1754132"/>
                    </a:xfrm>
                    <a:prstGeom prst="rect">
                      <a:avLst/>
                    </a:prstGeom>
                  </pic:spPr>
                </pic:pic>
              </a:graphicData>
            </a:graphic>
          </wp:inline>
        </w:drawing>
      </w:r>
      <w:r w:rsidR="00FE57AA">
        <w:rPr>
          <w:rFonts w:ascii="Times New Roman" w:eastAsia="Times New Roman" w:hAnsi="Times New Roman" w:cs="Times New Roman"/>
          <w:color w:val="000000" w:themeColor="text1"/>
          <w:sz w:val="24"/>
          <w:szCs w:val="24"/>
        </w:rPr>
        <w:t xml:space="preserve">                                        </w:t>
      </w:r>
      <w:r>
        <w:rPr>
          <w:noProof/>
        </w:rPr>
        <w:drawing>
          <wp:inline distT="0" distB="0" distL="0" distR="0" wp14:anchorId="5BC3E9E1" wp14:editId="05F03396">
            <wp:extent cx="2368550" cy="2644037"/>
            <wp:effectExtent l="0" t="0" r="0" b="0"/>
            <wp:docPr id="921951596" name="Billede 1" descr="Et billede, der indeholder bold&#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06899" name="Billede 1" descr="Et billede, der indeholder bold&#10;&#10;Automatisk genereret beskrivelse"/>
                    <pic:cNvPicPr/>
                  </pic:nvPicPr>
                  <pic:blipFill>
                    <a:blip r:embed="rId20"/>
                    <a:stretch>
                      <a:fillRect/>
                    </a:stretch>
                  </pic:blipFill>
                  <pic:spPr>
                    <a:xfrm>
                      <a:off x="0" y="0"/>
                      <a:ext cx="2372089" cy="2647988"/>
                    </a:xfrm>
                    <a:prstGeom prst="rect">
                      <a:avLst/>
                    </a:prstGeom>
                  </pic:spPr>
                </pic:pic>
              </a:graphicData>
            </a:graphic>
          </wp:inline>
        </w:drawing>
      </w:r>
      <w:r>
        <w:rPr>
          <w:rFonts w:ascii="Times New Roman" w:eastAsia="Times New Roman" w:hAnsi="Times New Roman" w:cs="Times New Roman"/>
          <w:color w:val="000000" w:themeColor="text1"/>
          <w:sz w:val="24"/>
          <w:szCs w:val="24"/>
        </w:rPr>
        <w:t xml:space="preserve"> </w:t>
      </w:r>
    </w:p>
    <w:p w14:paraId="5012B122" w14:textId="6A8A8E40" w:rsidR="00CF3AD5" w:rsidRDefault="00CF3AD5" w:rsidP="68D394A5">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raf 1</w:t>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sidR="00FE57AA">
        <w:rPr>
          <w:rFonts w:ascii="Times New Roman" w:eastAsia="Times New Roman" w:hAnsi="Times New Roman" w:cs="Times New Roman"/>
          <w:color w:val="000000" w:themeColor="text1"/>
          <w:sz w:val="24"/>
          <w:szCs w:val="24"/>
        </w:rPr>
        <w:tab/>
      </w:r>
      <w:r w:rsidR="00FE57AA">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Graf 2</w:t>
      </w:r>
      <w:r>
        <w:rPr>
          <w:rFonts w:ascii="Times New Roman" w:eastAsia="Times New Roman" w:hAnsi="Times New Roman" w:cs="Times New Roman"/>
          <w:color w:val="000000" w:themeColor="text1"/>
          <w:sz w:val="24"/>
          <w:szCs w:val="24"/>
        </w:rPr>
        <w:tab/>
      </w:r>
    </w:p>
    <w:p w14:paraId="7585C2B6" w14:textId="432E7F03" w:rsidR="1CE8EDC1" w:rsidRDefault="2916D9E9" w:rsidP="68D394A5">
      <w:pPr>
        <w:spacing w:after="0"/>
        <w:rPr>
          <w:rFonts w:ascii="Times New Roman" w:eastAsia="Times New Roman" w:hAnsi="Times New Roman" w:cs="Times New Roman"/>
          <w:color w:val="000000" w:themeColor="text1"/>
          <w:sz w:val="24"/>
          <w:szCs w:val="24"/>
        </w:rPr>
      </w:pPr>
      <w:r w:rsidRPr="00113180">
        <w:rPr>
          <w:rFonts w:ascii="Times New Roman" w:eastAsia="Times New Roman" w:hAnsi="Times New Roman" w:cs="Times New Roman"/>
          <w:color w:val="000000" w:themeColor="text1"/>
          <w:sz w:val="24"/>
          <w:szCs w:val="24"/>
        </w:rPr>
        <w:t xml:space="preserve">Lad os kigge på </w:t>
      </w:r>
      <w:r w:rsidR="5C7353A9" w:rsidRPr="00113180">
        <w:rPr>
          <w:rFonts w:ascii="Times New Roman" w:eastAsia="Times New Roman" w:hAnsi="Times New Roman" w:cs="Times New Roman"/>
          <w:color w:val="000000" w:themeColor="text1"/>
          <w:sz w:val="24"/>
          <w:szCs w:val="24"/>
        </w:rPr>
        <w:t xml:space="preserve">hvorfor det negativt ladede </w:t>
      </w:r>
      <w:proofErr w:type="spellStart"/>
      <w:r w:rsidR="00EC5E6C">
        <w:rPr>
          <w:rFonts w:ascii="Times New Roman" w:eastAsia="Times New Roman" w:hAnsi="Times New Roman" w:cs="Times New Roman"/>
          <w:color w:val="000000" w:themeColor="text1"/>
          <w:sz w:val="24"/>
          <w:szCs w:val="24"/>
        </w:rPr>
        <w:t>c</w:t>
      </w:r>
      <w:r w:rsidR="5C7353A9" w:rsidRPr="00113180">
        <w:rPr>
          <w:rFonts w:ascii="Times New Roman" w:eastAsia="Times New Roman" w:hAnsi="Times New Roman" w:cs="Times New Roman"/>
          <w:color w:val="000000" w:themeColor="text1"/>
          <w:sz w:val="24"/>
          <w:szCs w:val="24"/>
        </w:rPr>
        <w:t>aseinmolekyle</w:t>
      </w:r>
      <w:proofErr w:type="spellEnd"/>
      <w:r w:rsidR="5C7353A9" w:rsidRPr="00113180">
        <w:rPr>
          <w:rFonts w:ascii="Times New Roman" w:eastAsia="Times New Roman" w:hAnsi="Times New Roman" w:cs="Times New Roman"/>
          <w:color w:val="000000" w:themeColor="text1"/>
          <w:sz w:val="24"/>
          <w:szCs w:val="24"/>
        </w:rPr>
        <w:t xml:space="preserve"> (Figur 1) findes ved en højere pH-værdi end kaseinmolekylet med både positive og negative ladninger (Figur 2)</w:t>
      </w:r>
      <w:r w:rsidR="004A7E95">
        <w:rPr>
          <w:rFonts w:ascii="Times New Roman" w:eastAsia="Times New Roman" w:hAnsi="Times New Roman" w:cs="Times New Roman"/>
          <w:color w:val="000000" w:themeColor="text1"/>
          <w:sz w:val="24"/>
          <w:szCs w:val="24"/>
        </w:rPr>
        <w:t>.</w:t>
      </w:r>
    </w:p>
    <w:p w14:paraId="54B018D3" w14:textId="77777777" w:rsidR="009A2E58" w:rsidRPr="009A2E58" w:rsidRDefault="009A2E58" w:rsidP="009A2E58">
      <w:pPr>
        <w:rPr>
          <w:rFonts w:ascii="Times New Roman" w:eastAsia="Times New Roman" w:hAnsi="Times New Roman" w:cs="Times New Roman"/>
          <w:color w:val="221E1F"/>
          <w:sz w:val="24"/>
          <w:szCs w:val="24"/>
        </w:rPr>
      </w:pPr>
    </w:p>
    <w:p w14:paraId="02F32AF3" w14:textId="085C65B7" w:rsidR="0037732F" w:rsidRDefault="0037732F" w:rsidP="1CE8EDC1">
      <w:pPr>
        <w:rPr>
          <w:rFonts w:ascii="Times New Roman" w:eastAsia="Times New Roman" w:hAnsi="Times New Roman" w:cs="Times New Roman"/>
          <w:color w:val="221E1F"/>
          <w:sz w:val="24"/>
          <w:szCs w:val="24"/>
        </w:rPr>
      </w:pPr>
      <w:r w:rsidRPr="0037732F">
        <w:rPr>
          <w:rFonts w:ascii="Times New Roman" w:eastAsia="Times New Roman" w:hAnsi="Times New Roman" w:cs="Times New Roman"/>
          <w:color w:val="221E1F"/>
          <w:sz w:val="24"/>
          <w:szCs w:val="24"/>
        </w:rPr>
        <w:t xml:space="preserve">I figur 1, hvor </w:t>
      </w:r>
      <w:proofErr w:type="spellStart"/>
      <w:r w:rsidR="004B5215">
        <w:rPr>
          <w:rFonts w:ascii="Times New Roman" w:eastAsia="Times New Roman" w:hAnsi="Times New Roman" w:cs="Times New Roman"/>
          <w:color w:val="221E1F"/>
          <w:sz w:val="24"/>
          <w:szCs w:val="24"/>
        </w:rPr>
        <w:t>c</w:t>
      </w:r>
      <w:r w:rsidRPr="0037732F">
        <w:rPr>
          <w:rFonts w:ascii="Times New Roman" w:eastAsia="Times New Roman" w:hAnsi="Times New Roman" w:cs="Times New Roman"/>
          <w:color w:val="221E1F"/>
          <w:sz w:val="24"/>
          <w:szCs w:val="24"/>
        </w:rPr>
        <w:t>aseinmolekylet</w:t>
      </w:r>
      <w:proofErr w:type="spellEnd"/>
      <w:r w:rsidRPr="0037732F">
        <w:rPr>
          <w:rFonts w:ascii="Times New Roman" w:eastAsia="Times New Roman" w:hAnsi="Times New Roman" w:cs="Times New Roman"/>
          <w:color w:val="221E1F"/>
          <w:sz w:val="24"/>
          <w:szCs w:val="24"/>
        </w:rPr>
        <w:t xml:space="preserve"> har en negativ ladning, er dette sandsynligvis fordi </w:t>
      </w:r>
      <w:proofErr w:type="spellStart"/>
      <w:r w:rsidR="00BB58D1">
        <w:rPr>
          <w:rFonts w:ascii="Times New Roman" w:eastAsia="Times New Roman" w:hAnsi="Times New Roman" w:cs="Times New Roman"/>
          <w:color w:val="221E1F"/>
          <w:sz w:val="24"/>
          <w:szCs w:val="24"/>
        </w:rPr>
        <w:t>c</w:t>
      </w:r>
      <w:r w:rsidRPr="0037732F">
        <w:rPr>
          <w:rFonts w:ascii="Times New Roman" w:eastAsia="Times New Roman" w:hAnsi="Times New Roman" w:cs="Times New Roman"/>
          <w:color w:val="221E1F"/>
          <w:sz w:val="24"/>
          <w:szCs w:val="24"/>
        </w:rPr>
        <w:t>asein</w:t>
      </w:r>
      <w:proofErr w:type="spellEnd"/>
      <w:r w:rsidRPr="0037732F">
        <w:rPr>
          <w:rFonts w:ascii="Times New Roman" w:eastAsia="Times New Roman" w:hAnsi="Times New Roman" w:cs="Times New Roman"/>
          <w:color w:val="221E1F"/>
          <w:sz w:val="24"/>
          <w:szCs w:val="24"/>
        </w:rPr>
        <w:t xml:space="preserve"> har </w:t>
      </w:r>
      <w:r w:rsidR="00E85A57">
        <w:rPr>
          <w:rFonts w:ascii="Times New Roman" w:eastAsia="Times New Roman" w:hAnsi="Times New Roman" w:cs="Times New Roman"/>
          <w:color w:val="221E1F"/>
          <w:sz w:val="24"/>
          <w:szCs w:val="24"/>
        </w:rPr>
        <w:t xml:space="preserve">mistet </w:t>
      </w:r>
      <w:r w:rsidR="00E85A57" w:rsidRPr="0037732F">
        <w:rPr>
          <w:rFonts w:ascii="Times New Roman" w:eastAsia="Times New Roman" w:hAnsi="Times New Roman" w:cs="Times New Roman"/>
          <w:color w:val="221E1F"/>
          <w:sz w:val="24"/>
          <w:szCs w:val="24"/>
        </w:rPr>
        <w:t>nogle</w:t>
      </w:r>
      <w:r w:rsidR="00DA1853">
        <w:rPr>
          <w:rFonts w:ascii="Times New Roman" w:eastAsia="Times New Roman" w:hAnsi="Times New Roman" w:cs="Times New Roman"/>
          <w:color w:val="221E1F"/>
          <w:sz w:val="24"/>
          <w:szCs w:val="24"/>
        </w:rPr>
        <w:t xml:space="preserve"> </w:t>
      </w:r>
      <w:r w:rsidRPr="0037732F">
        <w:rPr>
          <w:rFonts w:ascii="Times New Roman" w:eastAsia="Times New Roman" w:hAnsi="Times New Roman" w:cs="Times New Roman"/>
          <w:color w:val="221E1F"/>
          <w:sz w:val="24"/>
          <w:szCs w:val="24"/>
        </w:rPr>
        <w:t xml:space="preserve">af sine funktionelle grupper (for eksempel aminogrupper eller carboxylgrupper) på grund af en højere pH. Ved højere pH-værdier optager </w:t>
      </w:r>
      <w:proofErr w:type="spellStart"/>
      <w:r w:rsidR="00BB58D1">
        <w:rPr>
          <w:rFonts w:ascii="Times New Roman" w:eastAsia="Times New Roman" w:hAnsi="Times New Roman" w:cs="Times New Roman"/>
          <w:color w:val="221E1F"/>
          <w:sz w:val="24"/>
          <w:szCs w:val="24"/>
        </w:rPr>
        <w:t>c</w:t>
      </w:r>
      <w:r w:rsidRPr="0037732F">
        <w:rPr>
          <w:rFonts w:ascii="Times New Roman" w:eastAsia="Times New Roman" w:hAnsi="Times New Roman" w:cs="Times New Roman"/>
          <w:color w:val="221E1F"/>
          <w:sz w:val="24"/>
          <w:szCs w:val="24"/>
        </w:rPr>
        <w:t>aseinmolekylerne</w:t>
      </w:r>
      <w:proofErr w:type="spellEnd"/>
      <w:r w:rsidRPr="0037732F">
        <w:rPr>
          <w:rFonts w:ascii="Times New Roman" w:eastAsia="Times New Roman" w:hAnsi="Times New Roman" w:cs="Times New Roman"/>
          <w:color w:val="221E1F"/>
          <w:sz w:val="24"/>
          <w:szCs w:val="24"/>
        </w:rPr>
        <w:t xml:space="preserve"> flere </w:t>
      </w:r>
      <w:proofErr w:type="spellStart"/>
      <w:r w:rsidRPr="0037732F">
        <w:rPr>
          <w:rFonts w:ascii="Times New Roman" w:eastAsia="Times New Roman" w:hAnsi="Times New Roman" w:cs="Times New Roman"/>
          <w:color w:val="221E1F"/>
          <w:sz w:val="24"/>
          <w:szCs w:val="24"/>
        </w:rPr>
        <w:t>hydroxidioner</w:t>
      </w:r>
      <w:proofErr w:type="spellEnd"/>
      <w:r w:rsidRPr="0037732F">
        <w:rPr>
          <w:rFonts w:ascii="Times New Roman" w:eastAsia="Times New Roman" w:hAnsi="Times New Roman" w:cs="Times New Roman"/>
          <w:color w:val="221E1F"/>
          <w:sz w:val="24"/>
          <w:szCs w:val="24"/>
        </w:rPr>
        <w:t xml:space="preserve"> (OH⁻), hvilket resulterer i </w:t>
      </w:r>
      <w:r w:rsidR="009B7089">
        <w:rPr>
          <w:rFonts w:ascii="Times New Roman" w:eastAsia="Times New Roman" w:hAnsi="Times New Roman" w:cs="Times New Roman"/>
          <w:color w:val="221E1F"/>
          <w:sz w:val="24"/>
          <w:szCs w:val="24"/>
        </w:rPr>
        <w:t xml:space="preserve">at </w:t>
      </w:r>
      <w:proofErr w:type="spellStart"/>
      <w:r w:rsidR="009B7089">
        <w:rPr>
          <w:rFonts w:ascii="Times New Roman" w:eastAsia="Times New Roman" w:hAnsi="Times New Roman" w:cs="Times New Roman"/>
          <w:color w:val="221E1F"/>
          <w:sz w:val="24"/>
          <w:szCs w:val="24"/>
        </w:rPr>
        <w:t>miste</w:t>
      </w:r>
      <w:r w:rsidR="00444145">
        <w:rPr>
          <w:rFonts w:ascii="Times New Roman" w:eastAsia="Times New Roman" w:hAnsi="Times New Roman" w:cs="Times New Roman"/>
          <w:color w:val="221E1F"/>
          <w:sz w:val="24"/>
          <w:szCs w:val="24"/>
        </w:rPr>
        <w:t>lse</w:t>
      </w:r>
      <w:proofErr w:type="spellEnd"/>
      <w:r w:rsidR="00444145">
        <w:rPr>
          <w:rFonts w:ascii="Times New Roman" w:eastAsia="Times New Roman" w:hAnsi="Times New Roman" w:cs="Times New Roman"/>
          <w:color w:val="221E1F"/>
          <w:sz w:val="24"/>
          <w:szCs w:val="24"/>
        </w:rPr>
        <w:t xml:space="preserve"> af</w:t>
      </w:r>
      <w:r w:rsidR="009B7089">
        <w:rPr>
          <w:rFonts w:ascii="Times New Roman" w:eastAsia="Times New Roman" w:hAnsi="Times New Roman" w:cs="Times New Roman"/>
          <w:color w:val="221E1F"/>
          <w:sz w:val="24"/>
          <w:szCs w:val="24"/>
        </w:rPr>
        <w:t xml:space="preserve"> </w:t>
      </w:r>
      <w:r w:rsidR="00133EC1">
        <w:rPr>
          <w:rFonts w:ascii="Times New Roman" w:eastAsia="Times New Roman" w:hAnsi="Times New Roman" w:cs="Times New Roman"/>
          <w:color w:val="221E1F"/>
          <w:sz w:val="24"/>
          <w:szCs w:val="24"/>
        </w:rPr>
        <w:t>hydrogen-ioner i</w:t>
      </w:r>
      <w:r w:rsidR="00444145">
        <w:rPr>
          <w:rFonts w:ascii="Times New Roman" w:eastAsia="Times New Roman" w:hAnsi="Times New Roman" w:cs="Times New Roman"/>
          <w:color w:val="221E1F"/>
          <w:sz w:val="24"/>
          <w:szCs w:val="24"/>
        </w:rPr>
        <w:t xml:space="preserve"> </w:t>
      </w:r>
      <w:r w:rsidRPr="0037732F">
        <w:rPr>
          <w:rFonts w:ascii="Times New Roman" w:eastAsia="Times New Roman" w:hAnsi="Times New Roman" w:cs="Times New Roman"/>
          <w:color w:val="221E1F"/>
          <w:sz w:val="24"/>
          <w:szCs w:val="24"/>
        </w:rPr>
        <w:t>visse funktionelle grupper og dermed en negativ ladning.</w:t>
      </w:r>
    </w:p>
    <w:p w14:paraId="112BEC2C" w14:textId="55AB188C" w:rsidR="00126C5E" w:rsidRPr="00126C5E" w:rsidRDefault="00126C5E" w:rsidP="00126C5E">
      <w:pPr>
        <w:rPr>
          <w:rFonts w:ascii="Times New Roman" w:eastAsia="Times New Roman" w:hAnsi="Times New Roman" w:cs="Times New Roman"/>
          <w:color w:val="221E1F"/>
          <w:sz w:val="24"/>
          <w:szCs w:val="24"/>
        </w:rPr>
      </w:pPr>
      <w:r w:rsidRPr="00126C5E">
        <w:rPr>
          <w:rFonts w:ascii="Times New Roman" w:eastAsia="Times New Roman" w:hAnsi="Times New Roman" w:cs="Times New Roman"/>
          <w:color w:val="221E1F"/>
          <w:sz w:val="24"/>
          <w:szCs w:val="24"/>
        </w:rPr>
        <w:t xml:space="preserve">I figur 2, hvor </w:t>
      </w:r>
      <w:proofErr w:type="spellStart"/>
      <w:r w:rsidR="00A340C0">
        <w:rPr>
          <w:rFonts w:ascii="Times New Roman" w:eastAsia="Times New Roman" w:hAnsi="Times New Roman" w:cs="Times New Roman"/>
          <w:color w:val="221E1F"/>
          <w:sz w:val="24"/>
          <w:szCs w:val="24"/>
        </w:rPr>
        <w:t>c</w:t>
      </w:r>
      <w:r w:rsidRPr="00126C5E">
        <w:rPr>
          <w:rFonts w:ascii="Times New Roman" w:eastAsia="Times New Roman" w:hAnsi="Times New Roman" w:cs="Times New Roman"/>
          <w:color w:val="221E1F"/>
          <w:sz w:val="24"/>
          <w:szCs w:val="24"/>
        </w:rPr>
        <w:t>aseinmolekylet</w:t>
      </w:r>
      <w:proofErr w:type="spellEnd"/>
      <w:r w:rsidRPr="00126C5E">
        <w:rPr>
          <w:rFonts w:ascii="Times New Roman" w:eastAsia="Times New Roman" w:hAnsi="Times New Roman" w:cs="Times New Roman"/>
          <w:color w:val="221E1F"/>
          <w:sz w:val="24"/>
          <w:szCs w:val="24"/>
        </w:rPr>
        <w:t xml:space="preserve"> har både positive og negative ladninger, kan dette repræsentere et mere komplekst billede af </w:t>
      </w:r>
      <w:proofErr w:type="spellStart"/>
      <w:r w:rsidR="00A340C0">
        <w:rPr>
          <w:rFonts w:ascii="Times New Roman" w:eastAsia="Times New Roman" w:hAnsi="Times New Roman" w:cs="Times New Roman"/>
          <w:color w:val="221E1F"/>
          <w:sz w:val="24"/>
          <w:szCs w:val="24"/>
        </w:rPr>
        <w:t>c</w:t>
      </w:r>
      <w:r w:rsidRPr="00126C5E">
        <w:rPr>
          <w:rFonts w:ascii="Times New Roman" w:eastAsia="Times New Roman" w:hAnsi="Times New Roman" w:cs="Times New Roman"/>
          <w:color w:val="221E1F"/>
          <w:sz w:val="24"/>
          <w:szCs w:val="24"/>
        </w:rPr>
        <w:t>aseinmolekylet</w:t>
      </w:r>
      <w:proofErr w:type="spellEnd"/>
      <w:r w:rsidRPr="00126C5E">
        <w:rPr>
          <w:rFonts w:ascii="Times New Roman" w:eastAsia="Times New Roman" w:hAnsi="Times New Roman" w:cs="Times New Roman"/>
          <w:color w:val="221E1F"/>
          <w:sz w:val="24"/>
          <w:szCs w:val="24"/>
        </w:rPr>
        <w:t xml:space="preserve">. Dette kan skyldes, at </w:t>
      </w:r>
      <w:proofErr w:type="spellStart"/>
      <w:r w:rsidR="00A340C0">
        <w:rPr>
          <w:rFonts w:ascii="Times New Roman" w:eastAsia="Times New Roman" w:hAnsi="Times New Roman" w:cs="Times New Roman"/>
          <w:color w:val="221E1F"/>
          <w:sz w:val="24"/>
          <w:szCs w:val="24"/>
        </w:rPr>
        <w:t>c</w:t>
      </w:r>
      <w:r w:rsidRPr="00126C5E">
        <w:rPr>
          <w:rFonts w:ascii="Times New Roman" w:eastAsia="Times New Roman" w:hAnsi="Times New Roman" w:cs="Times New Roman"/>
          <w:color w:val="221E1F"/>
          <w:sz w:val="24"/>
          <w:szCs w:val="24"/>
        </w:rPr>
        <w:t>aseinmolekylerne</w:t>
      </w:r>
      <w:proofErr w:type="spellEnd"/>
      <w:r w:rsidRPr="00126C5E">
        <w:rPr>
          <w:rFonts w:ascii="Times New Roman" w:eastAsia="Times New Roman" w:hAnsi="Times New Roman" w:cs="Times New Roman"/>
          <w:color w:val="221E1F"/>
          <w:sz w:val="24"/>
          <w:szCs w:val="24"/>
        </w:rPr>
        <w:t xml:space="preserve"> har flere </w:t>
      </w:r>
      <w:r w:rsidRPr="00126C5E">
        <w:rPr>
          <w:rFonts w:ascii="Times New Roman" w:eastAsia="Times New Roman" w:hAnsi="Times New Roman" w:cs="Times New Roman"/>
          <w:color w:val="221E1F"/>
          <w:sz w:val="24"/>
          <w:szCs w:val="24"/>
        </w:rPr>
        <w:lastRenderedPageBreak/>
        <w:t xml:space="preserve">forskellige funktionelle grupper, der reagerer forskelligt med protoner ved forskellige pH-niveauer. Således kan nogle grupper </w:t>
      </w:r>
      <w:r w:rsidR="00936CE5">
        <w:rPr>
          <w:rFonts w:ascii="Times New Roman" w:eastAsia="Times New Roman" w:hAnsi="Times New Roman" w:cs="Times New Roman"/>
          <w:color w:val="221E1F"/>
          <w:sz w:val="24"/>
          <w:szCs w:val="24"/>
        </w:rPr>
        <w:t>hav</w:t>
      </w:r>
      <w:r w:rsidR="008544ED">
        <w:rPr>
          <w:rFonts w:ascii="Times New Roman" w:eastAsia="Times New Roman" w:hAnsi="Times New Roman" w:cs="Times New Roman"/>
          <w:color w:val="221E1F"/>
          <w:sz w:val="24"/>
          <w:szCs w:val="24"/>
        </w:rPr>
        <w:t>e</w:t>
      </w:r>
      <w:r w:rsidR="00936CE5">
        <w:rPr>
          <w:rFonts w:ascii="Times New Roman" w:eastAsia="Times New Roman" w:hAnsi="Times New Roman" w:cs="Times New Roman"/>
          <w:color w:val="221E1F"/>
          <w:sz w:val="24"/>
          <w:szCs w:val="24"/>
        </w:rPr>
        <w:t xml:space="preserve"> mistet </w:t>
      </w:r>
      <w:r w:rsidR="003A7E7F">
        <w:rPr>
          <w:rFonts w:ascii="Times New Roman" w:eastAsia="Times New Roman" w:hAnsi="Times New Roman" w:cs="Times New Roman"/>
          <w:color w:val="221E1F"/>
          <w:sz w:val="24"/>
          <w:szCs w:val="24"/>
        </w:rPr>
        <w:t xml:space="preserve">hydrogen-ioner </w:t>
      </w:r>
      <w:r w:rsidRPr="00126C5E">
        <w:rPr>
          <w:rFonts w:ascii="Times New Roman" w:eastAsia="Times New Roman" w:hAnsi="Times New Roman" w:cs="Times New Roman"/>
          <w:color w:val="221E1F"/>
          <w:sz w:val="24"/>
          <w:szCs w:val="24"/>
        </w:rPr>
        <w:t>og ha</w:t>
      </w:r>
      <w:r w:rsidR="00814435">
        <w:rPr>
          <w:rFonts w:ascii="Times New Roman" w:eastAsia="Times New Roman" w:hAnsi="Times New Roman" w:cs="Times New Roman"/>
          <w:color w:val="221E1F"/>
          <w:sz w:val="24"/>
          <w:szCs w:val="24"/>
        </w:rPr>
        <w:t>r</w:t>
      </w:r>
      <w:r w:rsidRPr="00126C5E">
        <w:rPr>
          <w:rFonts w:ascii="Times New Roman" w:eastAsia="Times New Roman" w:hAnsi="Times New Roman" w:cs="Times New Roman"/>
          <w:color w:val="221E1F"/>
          <w:sz w:val="24"/>
          <w:szCs w:val="24"/>
        </w:rPr>
        <w:t xml:space="preserve"> en negativ ladning, mens andre grupper </w:t>
      </w:r>
      <w:r w:rsidR="00814435">
        <w:rPr>
          <w:rFonts w:ascii="Times New Roman" w:eastAsia="Times New Roman" w:hAnsi="Times New Roman" w:cs="Times New Roman"/>
          <w:color w:val="221E1F"/>
          <w:sz w:val="24"/>
          <w:szCs w:val="24"/>
        </w:rPr>
        <w:t xml:space="preserve">beholder deres hydrogen-ioner </w:t>
      </w:r>
      <w:r w:rsidRPr="00126C5E">
        <w:rPr>
          <w:rFonts w:ascii="Times New Roman" w:eastAsia="Times New Roman" w:hAnsi="Times New Roman" w:cs="Times New Roman"/>
          <w:color w:val="221E1F"/>
          <w:sz w:val="24"/>
          <w:szCs w:val="24"/>
        </w:rPr>
        <w:t>og har en positiv ladning.</w:t>
      </w:r>
    </w:p>
    <w:p w14:paraId="35FF7F3D" w14:textId="2D0ACADE" w:rsidR="00FC1273" w:rsidRPr="00914153" w:rsidRDefault="00914153" w:rsidP="00914153">
      <w:pPr>
        <w:rPr>
          <w:rFonts w:ascii="Times New Roman" w:hAnsi="Times New Roman" w:cs="Times New Roman"/>
        </w:rPr>
      </w:pPr>
      <w:r w:rsidRPr="00914153">
        <w:rPr>
          <w:rFonts w:ascii="Times New Roman" w:hAnsi="Times New Roman" w:cs="Times New Roman"/>
        </w:rPr>
        <w:t xml:space="preserve">Derfor kan det negative ladede </w:t>
      </w:r>
      <w:proofErr w:type="spellStart"/>
      <w:r w:rsidR="00814435">
        <w:rPr>
          <w:rFonts w:ascii="Times New Roman" w:hAnsi="Times New Roman" w:cs="Times New Roman"/>
        </w:rPr>
        <w:t>c</w:t>
      </w:r>
      <w:r w:rsidRPr="00914153">
        <w:rPr>
          <w:rFonts w:ascii="Times New Roman" w:hAnsi="Times New Roman" w:cs="Times New Roman"/>
        </w:rPr>
        <w:t>aseinmolekyle</w:t>
      </w:r>
      <w:proofErr w:type="spellEnd"/>
      <w:r w:rsidRPr="00914153">
        <w:rPr>
          <w:rFonts w:ascii="Times New Roman" w:hAnsi="Times New Roman" w:cs="Times New Roman"/>
        </w:rPr>
        <w:t xml:space="preserve"> findes ved en højere pH-værdi end kaseinmolekylet med både positive og negative ladninger, fordi det førstnævnte </w:t>
      </w:r>
      <w:r w:rsidR="00A32728">
        <w:rPr>
          <w:rFonts w:ascii="Times New Roman" w:hAnsi="Times New Roman" w:cs="Times New Roman"/>
        </w:rPr>
        <w:t xml:space="preserve">har mistet </w:t>
      </w:r>
      <w:r w:rsidR="00C54A5E">
        <w:rPr>
          <w:rFonts w:ascii="Times New Roman" w:hAnsi="Times New Roman" w:cs="Times New Roman"/>
        </w:rPr>
        <w:t>hydrogen-ioner</w:t>
      </w:r>
      <w:r w:rsidRPr="00914153">
        <w:rPr>
          <w:rFonts w:ascii="Times New Roman" w:hAnsi="Times New Roman" w:cs="Times New Roman"/>
        </w:rPr>
        <w:t xml:space="preserve"> og har derfor en højere negativ ladning ved denne pH-værdi.</w:t>
      </w:r>
    </w:p>
    <w:p w14:paraId="46D2E9A9" w14:textId="73058656" w:rsidR="00A46613" w:rsidRPr="00113180" w:rsidRDefault="00175A68" w:rsidP="00A46613">
      <w:pPr>
        <w:pStyle w:val="Overskrift1"/>
        <w:rPr>
          <w:rFonts w:ascii="Times New Roman" w:hAnsi="Times New Roman" w:cs="Times New Roman"/>
          <w:color w:val="000000" w:themeColor="text1"/>
        </w:rPr>
      </w:pPr>
      <w:bookmarkStart w:id="3" w:name="_Toc166092580"/>
      <w:r w:rsidRPr="00113180">
        <w:rPr>
          <w:rFonts w:ascii="Times New Roman" w:hAnsi="Times New Roman" w:cs="Times New Roman"/>
          <w:color w:val="000000" w:themeColor="text1"/>
        </w:rPr>
        <w:t>Materialer</w:t>
      </w:r>
      <w:bookmarkEnd w:id="3"/>
    </w:p>
    <w:p w14:paraId="72400C6B" w14:textId="688379F3"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20 ml eddike </w:t>
      </w:r>
    </w:p>
    <w:p w14:paraId="4176CB6F" w14:textId="277D74C3" w:rsidR="00A46613" w:rsidRPr="00113180" w:rsidRDefault="00A46613"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En gryde</w:t>
      </w:r>
    </w:p>
    <w:p w14:paraId="64749776" w14:textId="684F636A"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200 ml mini</w:t>
      </w:r>
      <w:r w:rsidR="00D97A43">
        <w:rPr>
          <w:rFonts w:ascii="Times New Roman" w:eastAsia="Times New Roman" w:hAnsi="Times New Roman" w:cs="Times New Roman"/>
          <w:color w:val="221E1F"/>
        </w:rPr>
        <w:t>mælk</w:t>
      </w:r>
    </w:p>
    <w:p w14:paraId="07EA1B84" w14:textId="25B14ADB"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Bægerglas (250 ml) </w:t>
      </w:r>
    </w:p>
    <w:p w14:paraId="20004656" w14:textId="20A90C85"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Bægerglas (500 ml) eller stor skål </w:t>
      </w:r>
    </w:p>
    <w:p w14:paraId="28D16D1B" w14:textId="3C935625"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Indikatorpapir </w:t>
      </w:r>
    </w:p>
    <w:p w14:paraId="3486AC19" w14:textId="05803A99"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Måleglas (100 ml) </w:t>
      </w:r>
    </w:p>
    <w:p w14:paraId="30E91CED" w14:textId="7C82E1E2"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Røreske </w:t>
      </w:r>
    </w:p>
    <w:p w14:paraId="2EFF7746" w14:textId="7467DCD6"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Termometer </w:t>
      </w:r>
    </w:p>
    <w:p w14:paraId="01D51767" w14:textId="0F346152"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 xml:space="preserve">Varmeplade </w:t>
      </w:r>
    </w:p>
    <w:p w14:paraId="1421E192" w14:textId="572FDDF1" w:rsidR="46448EF8" w:rsidRPr="00113180" w:rsidRDefault="08E568B0" w:rsidP="2BE59800">
      <w:pPr>
        <w:pStyle w:val="Listeafsnit"/>
        <w:numPr>
          <w:ilvl w:val="0"/>
          <w:numId w:val="10"/>
        </w:numPr>
        <w:spacing w:after="0"/>
        <w:jc w:val="both"/>
        <w:rPr>
          <w:rFonts w:ascii="Times New Roman" w:eastAsia="Times New Roman" w:hAnsi="Times New Roman" w:cs="Times New Roman"/>
          <w:color w:val="221E1F"/>
        </w:rPr>
      </w:pPr>
      <w:r w:rsidRPr="00113180">
        <w:rPr>
          <w:rFonts w:ascii="Times New Roman" w:eastAsia="Times New Roman" w:hAnsi="Times New Roman" w:cs="Times New Roman"/>
          <w:color w:val="221E1F"/>
        </w:rPr>
        <w:t>Viskestykke</w:t>
      </w:r>
    </w:p>
    <w:p w14:paraId="43F0A726" w14:textId="7CC54AA1" w:rsidR="46448EF8" w:rsidRPr="00113180" w:rsidRDefault="46448EF8" w:rsidP="46448EF8">
      <w:pPr>
        <w:rPr>
          <w:rFonts w:ascii="Times New Roman" w:hAnsi="Times New Roman" w:cs="Times New Roman"/>
        </w:rPr>
      </w:pPr>
    </w:p>
    <w:p w14:paraId="4F8C8D97" w14:textId="1D0D3A7C" w:rsidR="00175A68" w:rsidRPr="00113180" w:rsidRDefault="00175A68" w:rsidP="00175A68">
      <w:pPr>
        <w:pStyle w:val="Overskrift1"/>
        <w:rPr>
          <w:rFonts w:ascii="Times New Roman" w:hAnsi="Times New Roman" w:cs="Times New Roman"/>
          <w:color w:val="000000" w:themeColor="text1"/>
        </w:rPr>
      </w:pPr>
      <w:bookmarkStart w:id="4" w:name="_Toc166092581"/>
      <w:r w:rsidRPr="00113180">
        <w:rPr>
          <w:rFonts w:ascii="Times New Roman" w:hAnsi="Times New Roman" w:cs="Times New Roman"/>
          <w:color w:val="000000" w:themeColor="text1"/>
        </w:rPr>
        <w:t>Fremgangsmåde</w:t>
      </w:r>
      <w:bookmarkEnd w:id="4"/>
    </w:p>
    <w:p w14:paraId="741A9012" w14:textId="1780D1AE" w:rsidR="00175A68" w:rsidRPr="00113180" w:rsidRDefault="00CD68FC"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Vi startede </w:t>
      </w:r>
      <w:r w:rsidR="006153C5" w:rsidRPr="00113180">
        <w:rPr>
          <w:rFonts w:ascii="Times New Roman" w:hAnsi="Times New Roman" w:cs="Times New Roman"/>
        </w:rPr>
        <w:t>med at</w:t>
      </w:r>
      <w:r w:rsidRPr="00113180">
        <w:rPr>
          <w:rFonts w:ascii="Times New Roman" w:hAnsi="Times New Roman" w:cs="Times New Roman"/>
        </w:rPr>
        <w:t xml:space="preserve"> ligge et stykke viskestyk </w:t>
      </w:r>
      <w:r w:rsidR="00F372F4" w:rsidRPr="00113180">
        <w:rPr>
          <w:rFonts w:ascii="Times New Roman" w:hAnsi="Times New Roman" w:cs="Times New Roman"/>
        </w:rPr>
        <w:t xml:space="preserve">over </w:t>
      </w:r>
      <w:r w:rsidR="00B805E4" w:rsidRPr="00113180">
        <w:rPr>
          <w:rFonts w:ascii="Times New Roman" w:hAnsi="Times New Roman" w:cs="Times New Roman"/>
        </w:rPr>
        <w:t>en skål</w:t>
      </w:r>
      <w:r w:rsidR="00F372F4" w:rsidRPr="00113180">
        <w:rPr>
          <w:rFonts w:ascii="Times New Roman" w:hAnsi="Times New Roman" w:cs="Times New Roman"/>
        </w:rPr>
        <w:t>.</w:t>
      </w:r>
    </w:p>
    <w:p w14:paraId="1C2C8848" w14:textId="7859FF5A" w:rsidR="005B6C59" w:rsidRPr="00113180" w:rsidRDefault="005B6C59"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Derefter hældte vi </w:t>
      </w:r>
      <w:r w:rsidR="00B76BDF" w:rsidRPr="00113180">
        <w:rPr>
          <w:rFonts w:ascii="Times New Roman" w:hAnsi="Times New Roman" w:cs="Times New Roman"/>
        </w:rPr>
        <w:t>200ml minimælk i gryden.</w:t>
      </w:r>
    </w:p>
    <w:p w14:paraId="13B525C9" w14:textId="7B8B2755" w:rsidR="00B76BDF" w:rsidRPr="00113180" w:rsidRDefault="001B79BC"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Herefter tændt vi </w:t>
      </w:r>
      <w:r w:rsidR="006153C5" w:rsidRPr="00113180">
        <w:rPr>
          <w:rFonts w:ascii="Times New Roman" w:hAnsi="Times New Roman" w:cs="Times New Roman"/>
        </w:rPr>
        <w:t>f</w:t>
      </w:r>
      <w:r w:rsidR="006153C5">
        <w:rPr>
          <w:rFonts w:ascii="Times New Roman" w:hAnsi="Times New Roman" w:cs="Times New Roman"/>
        </w:rPr>
        <w:t>o</w:t>
      </w:r>
      <w:r w:rsidR="006153C5" w:rsidRPr="00113180">
        <w:rPr>
          <w:rFonts w:ascii="Times New Roman" w:hAnsi="Times New Roman" w:cs="Times New Roman"/>
        </w:rPr>
        <w:t>r</w:t>
      </w:r>
      <w:r w:rsidR="009522E0">
        <w:rPr>
          <w:rFonts w:ascii="Times New Roman" w:hAnsi="Times New Roman" w:cs="Times New Roman"/>
        </w:rPr>
        <w:t>,</w:t>
      </w:r>
      <w:r w:rsidRPr="00113180">
        <w:rPr>
          <w:rFonts w:ascii="Times New Roman" w:hAnsi="Times New Roman" w:cs="Times New Roman"/>
        </w:rPr>
        <w:t xml:space="preserve"> varmpladen </w:t>
      </w:r>
      <w:r w:rsidR="004B1CEE" w:rsidRPr="00113180">
        <w:rPr>
          <w:rFonts w:ascii="Times New Roman" w:hAnsi="Times New Roman" w:cs="Times New Roman"/>
        </w:rPr>
        <w:t xml:space="preserve">og sat </w:t>
      </w:r>
      <w:r w:rsidR="009522E0" w:rsidRPr="00113180">
        <w:rPr>
          <w:rFonts w:ascii="Times New Roman" w:hAnsi="Times New Roman" w:cs="Times New Roman"/>
        </w:rPr>
        <w:t>et termometer</w:t>
      </w:r>
      <w:r w:rsidR="004B1CEE" w:rsidRPr="00113180">
        <w:rPr>
          <w:rFonts w:ascii="Times New Roman" w:hAnsi="Times New Roman" w:cs="Times New Roman"/>
        </w:rPr>
        <w:t xml:space="preserve"> i</w:t>
      </w:r>
      <w:r w:rsidR="001D722E">
        <w:rPr>
          <w:rFonts w:ascii="Times New Roman" w:hAnsi="Times New Roman" w:cs="Times New Roman"/>
        </w:rPr>
        <w:t xml:space="preserve"> gryden</w:t>
      </w:r>
      <w:r w:rsidR="004B1CEE" w:rsidRPr="00113180">
        <w:rPr>
          <w:rFonts w:ascii="Times New Roman" w:hAnsi="Times New Roman" w:cs="Times New Roman"/>
        </w:rPr>
        <w:t>.</w:t>
      </w:r>
    </w:p>
    <w:p w14:paraId="53ABD74B" w14:textId="16C73B5E" w:rsidR="004B1CEE" w:rsidRPr="00113180" w:rsidRDefault="004B1CEE"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Vi rørte rundt i mælken indtil den blev </w:t>
      </w:r>
      <w:r w:rsidR="009F75AD" w:rsidRPr="00113180">
        <w:rPr>
          <w:rFonts w:ascii="Times New Roman" w:hAnsi="Times New Roman" w:cs="Times New Roman"/>
        </w:rPr>
        <w:t>55</w:t>
      </w:r>
      <w:r w:rsidR="00C83A93" w:rsidRPr="00113180">
        <w:rPr>
          <w:rStyle w:val="A15"/>
          <w:rFonts w:ascii="Times New Roman" w:hAnsi="Times New Roman" w:cs="Times New Roman"/>
          <w:sz w:val="24"/>
          <w:szCs w:val="24"/>
        </w:rPr>
        <w:t xml:space="preserve">° C og </w:t>
      </w:r>
      <w:r w:rsidR="002F27C2" w:rsidRPr="00113180">
        <w:rPr>
          <w:rStyle w:val="A15"/>
          <w:rFonts w:ascii="Times New Roman" w:hAnsi="Times New Roman" w:cs="Times New Roman"/>
          <w:sz w:val="24"/>
          <w:szCs w:val="24"/>
        </w:rPr>
        <w:t xml:space="preserve">slukket for varmen </w:t>
      </w:r>
      <w:r w:rsidR="001D722E" w:rsidRPr="00113180">
        <w:rPr>
          <w:rStyle w:val="A15"/>
          <w:rFonts w:ascii="Times New Roman" w:hAnsi="Times New Roman" w:cs="Times New Roman"/>
          <w:sz w:val="24"/>
          <w:szCs w:val="24"/>
        </w:rPr>
        <w:t>herefter.</w:t>
      </w:r>
    </w:p>
    <w:p w14:paraId="5B497029" w14:textId="1CFF269B" w:rsidR="006E250B" w:rsidRPr="00113180" w:rsidRDefault="00994489"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Lig efter at have </w:t>
      </w:r>
      <w:r w:rsidR="00C62B57" w:rsidRPr="00113180">
        <w:rPr>
          <w:rFonts w:ascii="Times New Roman" w:hAnsi="Times New Roman" w:cs="Times New Roman"/>
        </w:rPr>
        <w:t xml:space="preserve">slukket for </w:t>
      </w:r>
      <w:r w:rsidR="0063047F" w:rsidRPr="00113180">
        <w:rPr>
          <w:rFonts w:ascii="Times New Roman" w:hAnsi="Times New Roman" w:cs="Times New Roman"/>
        </w:rPr>
        <w:t>varmen</w:t>
      </w:r>
      <w:r w:rsidR="00C62B57" w:rsidRPr="00113180">
        <w:rPr>
          <w:rFonts w:ascii="Times New Roman" w:hAnsi="Times New Roman" w:cs="Times New Roman"/>
        </w:rPr>
        <w:t xml:space="preserve"> puttede vi indikator papir i</w:t>
      </w:r>
      <w:r w:rsidRPr="00113180">
        <w:rPr>
          <w:rFonts w:ascii="Times New Roman" w:hAnsi="Times New Roman" w:cs="Times New Roman"/>
        </w:rPr>
        <w:t xml:space="preserve"> mælke</w:t>
      </w:r>
      <w:r w:rsidR="00C62B57" w:rsidRPr="00113180">
        <w:rPr>
          <w:rFonts w:ascii="Times New Roman" w:hAnsi="Times New Roman" w:cs="Times New Roman"/>
        </w:rPr>
        <w:t xml:space="preserve">n for at måle </w:t>
      </w:r>
      <w:r w:rsidR="006E6228" w:rsidRPr="00113180">
        <w:rPr>
          <w:rFonts w:ascii="Times New Roman" w:hAnsi="Times New Roman" w:cs="Times New Roman"/>
        </w:rPr>
        <w:t>pH-værdien.</w:t>
      </w:r>
    </w:p>
    <w:p w14:paraId="3159F54D" w14:textId="5ECB6D68" w:rsidR="006E6228" w:rsidRPr="00113180" w:rsidRDefault="00276557"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Derefter </w:t>
      </w:r>
      <w:r w:rsidR="0063047F" w:rsidRPr="00113180">
        <w:rPr>
          <w:rFonts w:ascii="Times New Roman" w:hAnsi="Times New Roman" w:cs="Times New Roman"/>
        </w:rPr>
        <w:t>tilsæt</w:t>
      </w:r>
      <w:r w:rsidRPr="00113180">
        <w:rPr>
          <w:rFonts w:ascii="Times New Roman" w:hAnsi="Times New Roman" w:cs="Times New Roman"/>
        </w:rPr>
        <w:t xml:space="preserve"> vi </w:t>
      </w:r>
      <w:r w:rsidR="00F008A5" w:rsidRPr="00113180">
        <w:rPr>
          <w:rFonts w:ascii="Times New Roman" w:hAnsi="Times New Roman" w:cs="Times New Roman"/>
        </w:rPr>
        <w:t>2</w:t>
      </w:r>
      <w:r w:rsidR="00271009">
        <w:rPr>
          <w:rFonts w:ascii="Times New Roman" w:hAnsi="Times New Roman" w:cs="Times New Roman"/>
        </w:rPr>
        <w:t>0</w:t>
      </w:r>
      <w:r w:rsidR="00F008A5" w:rsidRPr="00113180">
        <w:rPr>
          <w:rFonts w:ascii="Times New Roman" w:hAnsi="Times New Roman" w:cs="Times New Roman"/>
        </w:rPr>
        <w:t xml:space="preserve">ml eddike </w:t>
      </w:r>
      <w:r w:rsidR="00855C73" w:rsidRPr="00113180">
        <w:rPr>
          <w:rFonts w:ascii="Times New Roman" w:hAnsi="Times New Roman" w:cs="Times New Roman"/>
        </w:rPr>
        <w:t xml:space="preserve">i mælken og rørte rundt i ca. </w:t>
      </w:r>
      <w:r w:rsidR="00182FE9" w:rsidRPr="00113180">
        <w:rPr>
          <w:rFonts w:ascii="Times New Roman" w:hAnsi="Times New Roman" w:cs="Times New Roman"/>
        </w:rPr>
        <w:t>3</w:t>
      </w:r>
      <w:r w:rsidR="00855C73" w:rsidRPr="00113180">
        <w:rPr>
          <w:rFonts w:ascii="Times New Roman" w:hAnsi="Times New Roman" w:cs="Times New Roman"/>
        </w:rPr>
        <w:t xml:space="preserve">min. </w:t>
      </w:r>
    </w:p>
    <w:p w14:paraId="36009F45" w14:textId="5FB44FC0" w:rsidR="00855C73" w:rsidRPr="00113180" w:rsidRDefault="0006396D" w:rsidP="006E250B">
      <w:pPr>
        <w:pStyle w:val="Listeafsnit"/>
        <w:numPr>
          <w:ilvl w:val="0"/>
          <w:numId w:val="12"/>
        </w:numPr>
        <w:rPr>
          <w:rFonts w:ascii="Times New Roman" w:hAnsi="Times New Roman" w:cs="Times New Roman"/>
        </w:rPr>
      </w:pPr>
      <w:r w:rsidRPr="00113180">
        <w:rPr>
          <w:rFonts w:ascii="Times New Roman" w:hAnsi="Times New Roman" w:cs="Times New Roman"/>
        </w:rPr>
        <w:t>Også</w:t>
      </w:r>
      <w:r w:rsidR="005802DD" w:rsidRPr="00113180">
        <w:rPr>
          <w:rFonts w:ascii="Times New Roman" w:hAnsi="Times New Roman" w:cs="Times New Roman"/>
        </w:rPr>
        <w:t xml:space="preserve"> hældt vi </w:t>
      </w:r>
      <w:r w:rsidR="00A25077" w:rsidRPr="00113180">
        <w:rPr>
          <w:rFonts w:ascii="Times New Roman" w:hAnsi="Times New Roman" w:cs="Times New Roman"/>
        </w:rPr>
        <w:t xml:space="preserve">klumpede mælk i skålen igennem viskestykket og </w:t>
      </w:r>
      <w:r w:rsidR="004B1633">
        <w:rPr>
          <w:rFonts w:ascii="Times New Roman" w:hAnsi="Times New Roman" w:cs="Times New Roman"/>
        </w:rPr>
        <w:t>lade</w:t>
      </w:r>
      <w:r w:rsidR="00A25077" w:rsidRPr="00113180">
        <w:rPr>
          <w:rFonts w:ascii="Times New Roman" w:hAnsi="Times New Roman" w:cs="Times New Roman"/>
        </w:rPr>
        <w:t xml:space="preserve"> </w:t>
      </w:r>
      <w:r w:rsidR="00BF1299" w:rsidRPr="00113180">
        <w:rPr>
          <w:rFonts w:ascii="Times New Roman" w:hAnsi="Times New Roman" w:cs="Times New Roman"/>
        </w:rPr>
        <w:t>de</w:t>
      </w:r>
      <w:r w:rsidR="00A25077" w:rsidRPr="00113180">
        <w:rPr>
          <w:rFonts w:ascii="Times New Roman" w:hAnsi="Times New Roman" w:cs="Times New Roman"/>
        </w:rPr>
        <w:t xml:space="preserve"> køle a</w:t>
      </w:r>
      <w:r w:rsidR="00583901" w:rsidRPr="00113180">
        <w:rPr>
          <w:rFonts w:ascii="Times New Roman" w:hAnsi="Times New Roman" w:cs="Times New Roman"/>
        </w:rPr>
        <w:t xml:space="preserve">f. </w:t>
      </w:r>
    </w:p>
    <w:p w14:paraId="53110866" w14:textId="00FF70C2" w:rsidR="00583901" w:rsidRPr="00113180" w:rsidRDefault="00583901" w:rsidP="006E250B">
      <w:pPr>
        <w:pStyle w:val="Listeafsnit"/>
        <w:numPr>
          <w:ilvl w:val="0"/>
          <w:numId w:val="12"/>
        </w:numPr>
        <w:rPr>
          <w:rFonts w:ascii="Times New Roman" w:hAnsi="Times New Roman" w:cs="Times New Roman"/>
        </w:rPr>
      </w:pPr>
      <w:r w:rsidRPr="00113180">
        <w:rPr>
          <w:rFonts w:ascii="Times New Roman" w:hAnsi="Times New Roman" w:cs="Times New Roman"/>
        </w:rPr>
        <w:t xml:space="preserve">Efter 20min </w:t>
      </w:r>
      <w:r w:rsidR="00C645EB" w:rsidRPr="00113180">
        <w:rPr>
          <w:rFonts w:ascii="Times New Roman" w:hAnsi="Times New Roman" w:cs="Times New Roman"/>
        </w:rPr>
        <w:t xml:space="preserve">var mælken afkølet derfor begyndte vi at forme </w:t>
      </w:r>
      <w:r w:rsidR="0006396D" w:rsidRPr="00113180">
        <w:rPr>
          <w:rFonts w:ascii="Times New Roman" w:hAnsi="Times New Roman" w:cs="Times New Roman"/>
        </w:rPr>
        <w:t>plastik i et boldt form.</w:t>
      </w:r>
    </w:p>
    <w:p w14:paraId="1BF10E4F" w14:textId="23E1CEDF" w:rsidR="00FC1273" w:rsidRPr="00113180" w:rsidRDefault="00BF1299" w:rsidP="0021402E">
      <w:pPr>
        <w:pStyle w:val="Listeafsnit"/>
        <w:numPr>
          <w:ilvl w:val="0"/>
          <w:numId w:val="12"/>
        </w:numPr>
        <w:rPr>
          <w:rFonts w:ascii="Times New Roman" w:hAnsi="Times New Roman" w:cs="Times New Roman"/>
        </w:rPr>
      </w:pPr>
      <w:r w:rsidRPr="00113180">
        <w:rPr>
          <w:rFonts w:ascii="Times New Roman" w:hAnsi="Times New Roman" w:cs="Times New Roman"/>
        </w:rPr>
        <w:t>Til sidst</w:t>
      </w:r>
      <w:r w:rsidR="0006396D" w:rsidRPr="00113180">
        <w:rPr>
          <w:rFonts w:ascii="Times New Roman" w:hAnsi="Times New Roman" w:cs="Times New Roman"/>
        </w:rPr>
        <w:t xml:space="preserve"> målt vi vægten af plastik </w:t>
      </w:r>
      <w:r w:rsidR="0066477E" w:rsidRPr="00113180">
        <w:rPr>
          <w:rFonts w:ascii="Times New Roman" w:hAnsi="Times New Roman" w:cs="Times New Roman"/>
        </w:rPr>
        <w:t>boldt til 22,6 g.</w:t>
      </w:r>
    </w:p>
    <w:p w14:paraId="0BC71388" w14:textId="77777777" w:rsidR="00F33863" w:rsidRPr="00113180" w:rsidRDefault="00F33863" w:rsidP="00BF1299"/>
    <w:p w14:paraId="7B7D5F95" w14:textId="77777777" w:rsidR="00A36933" w:rsidRDefault="00A36933" w:rsidP="00BF1299">
      <w:pPr>
        <w:rPr>
          <w:rFonts w:ascii="Times New Roman" w:hAnsi="Times New Roman" w:cs="Times New Roman"/>
        </w:rPr>
      </w:pPr>
    </w:p>
    <w:p w14:paraId="392861DF" w14:textId="13C8CB32" w:rsidR="0021402E" w:rsidRPr="00113180" w:rsidRDefault="0021402E" w:rsidP="0021402E">
      <w:pPr>
        <w:pStyle w:val="Overskrift1"/>
        <w:rPr>
          <w:rFonts w:ascii="Times New Roman" w:hAnsi="Times New Roman" w:cs="Times New Roman"/>
          <w:color w:val="auto"/>
        </w:rPr>
      </w:pPr>
      <w:bookmarkStart w:id="5" w:name="_Toc166092582"/>
      <w:r w:rsidRPr="00113180">
        <w:rPr>
          <w:rFonts w:ascii="Times New Roman" w:hAnsi="Times New Roman" w:cs="Times New Roman"/>
          <w:color w:val="auto"/>
        </w:rPr>
        <w:t>Observationer/data</w:t>
      </w:r>
      <w:bookmarkEnd w:id="5"/>
    </w:p>
    <w:p w14:paraId="717CFE5F" w14:textId="0D2CFC7E" w:rsidR="00761DD9" w:rsidRPr="00113180" w:rsidRDefault="009D1DE7" w:rsidP="00761DD9">
      <w:pPr>
        <w:rPr>
          <w:rFonts w:ascii="Times New Roman" w:hAnsi="Times New Roman" w:cs="Times New Roman"/>
        </w:rPr>
      </w:pPr>
      <w:r w:rsidRPr="00113180">
        <w:rPr>
          <w:rFonts w:ascii="Times New Roman" w:hAnsi="Times New Roman" w:cs="Times New Roman"/>
        </w:rPr>
        <w:t>Her har vi pH-værdi af eddike i mælk.</w:t>
      </w:r>
      <w:r w:rsidR="000671FB" w:rsidRPr="00113180">
        <w:rPr>
          <w:rFonts w:ascii="Times New Roman" w:hAnsi="Times New Roman" w:cs="Times New Roman"/>
        </w:rPr>
        <w:t xml:space="preserve"> </w:t>
      </w:r>
    </w:p>
    <w:p w14:paraId="37257045" w14:textId="3EC64003" w:rsidR="000671FB" w:rsidRPr="00113180" w:rsidRDefault="000671FB" w:rsidP="00761DD9">
      <w:pPr>
        <w:rPr>
          <w:rFonts w:ascii="Times New Roman" w:hAnsi="Times New Roman" w:cs="Times New Roman"/>
        </w:rPr>
      </w:pPr>
      <w:r w:rsidRPr="00113180">
        <w:rPr>
          <w:rFonts w:ascii="Times New Roman" w:hAnsi="Times New Roman" w:cs="Times New Roman"/>
        </w:rPr>
        <w:t>pH-værdi = 4</w:t>
      </w:r>
      <w:r w:rsidR="001C2FC3" w:rsidRPr="00113180">
        <w:rPr>
          <w:rFonts w:ascii="Times New Roman" w:hAnsi="Times New Roman" w:cs="Times New Roman"/>
        </w:rPr>
        <w:t>,5</w:t>
      </w:r>
    </w:p>
    <w:p w14:paraId="1EE3EC0E" w14:textId="3B6D8069" w:rsidR="00761DD9" w:rsidRPr="00113180" w:rsidRDefault="00761DD9" w:rsidP="00761DD9">
      <w:pPr>
        <w:rPr>
          <w:rFonts w:ascii="Times New Roman" w:hAnsi="Times New Roman" w:cs="Times New Roman"/>
        </w:rPr>
      </w:pPr>
      <w:r w:rsidRPr="00113180">
        <w:rPr>
          <w:rFonts w:ascii="Times New Roman" w:hAnsi="Times New Roman" w:cs="Times New Roman"/>
          <w:noProof/>
        </w:rPr>
        <w:lastRenderedPageBreak/>
        <w:drawing>
          <wp:inline distT="0" distB="0" distL="0" distR="0" wp14:anchorId="09469519" wp14:editId="24FFB1F8">
            <wp:extent cx="1775517" cy="1333500"/>
            <wp:effectExtent l="0" t="0" r="0" b="0"/>
            <wp:docPr id="2123924374"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7985" cy="1350374"/>
                    </a:xfrm>
                    <a:prstGeom prst="rect">
                      <a:avLst/>
                    </a:prstGeom>
                    <a:noFill/>
                  </pic:spPr>
                </pic:pic>
              </a:graphicData>
            </a:graphic>
          </wp:inline>
        </w:drawing>
      </w:r>
    </w:p>
    <w:p w14:paraId="62ACE0AC" w14:textId="345E68C8" w:rsidR="00301E69" w:rsidRPr="00113180" w:rsidRDefault="00301E69" w:rsidP="00301E69">
      <w:pPr>
        <w:rPr>
          <w:rFonts w:ascii="Times New Roman" w:hAnsi="Times New Roman" w:cs="Times New Roman"/>
        </w:rPr>
      </w:pPr>
      <w:r w:rsidRPr="00113180">
        <w:rPr>
          <w:rFonts w:ascii="Times New Roman" w:hAnsi="Times New Roman" w:cs="Times New Roman"/>
        </w:rPr>
        <w:t xml:space="preserve">Her bliver der målt </w:t>
      </w:r>
      <w:r w:rsidR="00A43B9D" w:rsidRPr="00113180">
        <w:rPr>
          <w:rFonts w:ascii="Times New Roman" w:hAnsi="Times New Roman" w:cs="Times New Roman"/>
        </w:rPr>
        <w:t>pH</w:t>
      </w:r>
      <w:r w:rsidR="00CC56D6" w:rsidRPr="00113180">
        <w:rPr>
          <w:rFonts w:ascii="Times New Roman" w:hAnsi="Times New Roman" w:cs="Times New Roman"/>
        </w:rPr>
        <w:t>-værdi af bare mælk på 55</w:t>
      </w:r>
      <w:r w:rsidR="009D1DE7" w:rsidRPr="00113180">
        <w:rPr>
          <w:rFonts w:ascii="Times New Roman" w:hAnsi="Times New Roman" w:cs="Times New Roman"/>
        </w:rPr>
        <w:t xml:space="preserve"> grader.</w:t>
      </w:r>
    </w:p>
    <w:p w14:paraId="6857208A" w14:textId="6E36727E" w:rsidR="000671FB" w:rsidRPr="00113180" w:rsidRDefault="000671FB" w:rsidP="00301E69">
      <w:pPr>
        <w:rPr>
          <w:rFonts w:ascii="Times New Roman" w:hAnsi="Times New Roman" w:cs="Times New Roman"/>
        </w:rPr>
      </w:pPr>
      <w:r w:rsidRPr="00113180">
        <w:rPr>
          <w:rFonts w:ascii="Times New Roman" w:hAnsi="Times New Roman" w:cs="Times New Roman"/>
        </w:rPr>
        <w:t xml:space="preserve">pH-værdi = </w:t>
      </w:r>
      <w:r w:rsidR="001C2FC3" w:rsidRPr="00113180">
        <w:rPr>
          <w:rFonts w:ascii="Times New Roman" w:hAnsi="Times New Roman" w:cs="Times New Roman"/>
        </w:rPr>
        <w:t>6</w:t>
      </w:r>
      <w:r w:rsidR="00D46631" w:rsidRPr="00113180">
        <w:rPr>
          <w:rFonts w:ascii="Times New Roman" w:hAnsi="Times New Roman" w:cs="Times New Roman"/>
        </w:rPr>
        <w:t>,</w:t>
      </w:r>
      <w:r w:rsidR="009632C3" w:rsidRPr="00113180">
        <w:rPr>
          <w:rFonts w:ascii="Times New Roman" w:hAnsi="Times New Roman" w:cs="Times New Roman"/>
        </w:rPr>
        <w:t>5</w:t>
      </w:r>
    </w:p>
    <w:p w14:paraId="304543E0" w14:textId="77777777" w:rsidR="00301E69" w:rsidRPr="00113180" w:rsidRDefault="00301E69" w:rsidP="00301E69">
      <w:pPr>
        <w:rPr>
          <w:rFonts w:ascii="Times New Roman" w:hAnsi="Times New Roman" w:cs="Times New Roman"/>
        </w:rPr>
      </w:pPr>
      <w:r w:rsidRPr="00113180">
        <w:rPr>
          <w:rFonts w:ascii="Times New Roman" w:hAnsi="Times New Roman" w:cs="Times New Roman"/>
          <w:noProof/>
        </w:rPr>
        <w:drawing>
          <wp:inline distT="0" distB="0" distL="0" distR="0" wp14:anchorId="72539F07" wp14:editId="5CC2B8AA">
            <wp:extent cx="1869452" cy="1403350"/>
            <wp:effectExtent l="0" t="0" r="0" b="6350"/>
            <wp:docPr id="5" name="Billed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3984" cy="1459300"/>
                    </a:xfrm>
                    <a:prstGeom prst="rect">
                      <a:avLst/>
                    </a:prstGeom>
                    <a:noFill/>
                    <a:ln>
                      <a:noFill/>
                    </a:ln>
                  </pic:spPr>
                </pic:pic>
              </a:graphicData>
            </a:graphic>
          </wp:inline>
        </w:drawing>
      </w:r>
    </w:p>
    <w:p w14:paraId="6CEBD92D" w14:textId="606AC952" w:rsidR="00301E69" w:rsidRPr="00113180" w:rsidRDefault="00301E69" w:rsidP="00301E69">
      <w:pPr>
        <w:rPr>
          <w:rFonts w:ascii="Times New Roman" w:hAnsi="Times New Roman" w:cs="Times New Roman"/>
        </w:rPr>
      </w:pPr>
      <w:r w:rsidRPr="00113180">
        <w:rPr>
          <w:rFonts w:ascii="Times New Roman" w:hAnsi="Times New Roman" w:cs="Times New Roman"/>
        </w:rPr>
        <w:t xml:space="preserve">Her har udformning af plastik efter den har </w:t>
      </w:r>
      <w:r w:rsidR="000B3433" w:rsidRPr="00113180">
        <w:rPr>
          <w:rFonts w:ascii="Times New Roman" w:hAnsi="Times New Roman" w:cs="Times New Roman"/>
        </w:rPr>
        <w:t>tørret</w:t>
      </w:r>
      <w:r w:rsidRPr="00113180">
        <w:rPr>
          <w:rFonts w:ascii="Times New Roman" w:hAnsi="Times New Roman" w:cs="Times New Roman"/>
        </w:rPr>
        <w:t xml:space="preserve"> sig</w:t>
      </w:r>
      <w:r w:rsidR="00D9565F" w:rsidRPr="00113180">
        <w:rPr>
          <w:rFonts w:ascii="Times New Roman" w:hAnsi="Times New Roman" w:cs="Times New Roman"/>
        </w:rPr>
        <w:t xml:space="preserve"> lidt</w:t>
      </w:r>
      <w:r w:rsidRPr="00113180">
        <w:rPr>
          <w:rFonts w:ascii="Times New Roman" w:hAnsi="Times New Roman" w:cs="Times New Roman"/>
        </w:rPr>
        <w:t>.</w:t>
      </w:r>
    </w:p>
    <w:p w14:paraId="77DE60B1" w14:textId="77777777" w:rsidR="00301E69" w:rsidRPr="00113180" w:rsidRDefault="00AD0DBC" w:rsidP="00AD0DBC">
      <w:pPr>
        <w:rPr>
          <w:rFonts w:ascii="Times New Roman" w:hAnsi="Times New Roman" w:cs="Times New Roman"/>
        </w:rPr>
      </w:pPr>
      <w:r w:rsidRPr="00113180">
        <w:rPr>
          <w:rFonts w:ascii="Times New Roman" w:hAnsi="Times New Roman" w:cs="Times New Roman"/>
        </w:rPr>
        <w:fldChar w:fldCharType="begin"/>
      </w:r>
      <w:r w:rsidRPr="00113180">
        <w:rPr>
          <w:rFonts w:ascii="Times New Roman" w:hAnsi="Times New Roman" w:cs="Times New Roman"/>
        </w:rPr>
        <w:instrText xml:space="preserve"> INCLUDEPICTURE "https://media.discordapp.net/attachments/1048619901935439933/1230461569901531146/IMG_9329.jpg?ex=663367a3&amp;is=6620f2a3&amp;hm=71af6eeca7dfa766f6cd7cd0df0a6d7a653c3896d0dee85c2e907e44d793eddb&amp;=&amp;format=webp&amp;width=1532&amp;height=1150" \* MERGEFORMATINET </w:instrText>
      </w:r>
      <w:r w:rsidRPr="00113180">
        <w:rPr>
          <w:rFonts w:ascii="Times New Roman" w:hAnsi="Times New Roman" w:cs="Times New Roman"/>
        </w:rPr>
        <w:fldChar w:fldCharType="separate"/>
      </w:r>
      <w:r w:rsidRPr="00113180">
        <w:rPr>
          <w:rFonts w:ascii="Times New Roman" w:hAnsi="Times New Roman" w:cs="Times New Roman"/>
          <w:noProof/>
        </w:rPr>
        <w:drawing>
          <wp:inline distT="0" distB="0" distL="0" distR="0" wp14:anchorId="3A2E2D80" wp14:editId="3C4F3BF5">
            <wp:extent cx="1708150" cy="1282266"/>
            <wp:effectExtent l="0" t="0" r="6350" b="0"/>
            <wp:docPr id="4" name="Billed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54843" cy="1317317"/>
                    </a:xfrm>
                    <a:prstGeom prst="rect">
                      <a:avLst/>
                    </a:prstGeom>
                    <a:noFill/>
                    <a:ln>
                      <a:noFill/>
                    </a:ln>
                  </pic:spPr>
                </pic:pic>
              </a:graphicData>
            </a:graphic>
          </wp:inline>
        </w:drawing>
      </w:r>
      <w:r w:rsidRPr="00113180">
        <w:rPr>
          <w:rFonts w:ascii="Times New Roman" w:hAnsi="Times New Roman" w:cs="Times New Roman"/>
        </w:rPr>
        <w:fldChar w:fldCharType="end"/>
      </w:r>
    </w:p>
    <w:p w14:paraId="33EEE824" w14:textId="150EF7E7" w:rsidR="2409734E" w:rsidRPr="00113180" w:rsidRDefault="00AD0DBC" w:rsidP="2409734E">
      <w:pPr>
        <w:rPr>
          <w:rFonts w:ascii="Times New Roman" w:hAnsi="Times New Roman" w:cs="Times New Roman"/>
        </w:rPr>
      </w:pPr>
      <w:r w:rsidRPr="00113180">
        <w:rPr>
          <w:rFonts w:ascii="Times New Roman" w:hAnsi="Times New Roman" w:cs="Times New Roman"/>
        </w:rPr>
        <w:fldChar w:fldCharType="begin"/>
      </w:r>
      <w:r w:rsidRPr="00113180">
        <w:rPr>
          <w:rFonts w:ascii="Times New Roman" w:hAnsi="Times New Roman" w:cs="Times New Roman"/>
        </w:rPr>
        <w:instrText xml:space="preserve"> INCLUDEPICTURE "https://media.discordapp.net/attachments/1048619901935439933/1230461567024365579/IMG_9325.jpg?ex=663367a2&amp;is=6620f2a2&amp;hm=c01c502e29bbd4696b62b7a1069e5b774ce5b90becce5119bf7b86b6a1d57d6e&amp;=&amp;format=webp&amp;width=1532&amp;height=1150" \* MERGEFORMATINET </w:instrText>
      </w:r>
      <w:r w:rsidR="00FC0C13">
        <w:rPr>
          <w:rFonts w:ascii="Times New Roman" w:hAnsi="Times New Roman" w:cs="Times New Roman"/>
        </w:rPr>
        <w:fldChar w:fldCharType="separate"/>
      </w:r>
      <w:r w:rsidRPr="00113180">
        <w:rPr>
          <w:rFonts w:ascii="Times New Roman" w:hAnsi="Times New Roman" w:cs="Times New Roman"/>
        </w:rPr>
        <w:fldChar w:fldCharType="end"/>
      </w:r>
      <w:r w:rsidR="000671FB" w:rsidRPr="00113180">
        <w:rPr>
          <w:rFonts w:ascii="Times New Roman" w:hAnsi="Times New Roman" w:cs="Times New Roman"/>
        </w:rPr>
        <w:t>Her bliver vores plastik bold vejet.</w:t>
      </w:r>
    </w:p>
    <w:p w14:paraId="0177C1AE" w14:textId="08792835" w:rsidR="2409734E" w:rsidRPr="00113180" w:rsidRDefault="00301E69" w:rsidP="2409734E">
      <w:pPr>
        <w:rPr>
          <w:rFonts w:ascii="Times New Roman" w:hAnsi="Times New Roman" w:cs="Times New Roman"/>
        </w:rPr>
      </w:pPr>
      <w:r w:rsidRPr="00113180">
        <w:rPr>
          <w:rFonts w:ascii="Times New Roman" w:hAnsi="Times New Roman" w:cs="Times New Roman"/>
          <w:noProof/>
        </w:rPr>
        <w:drawing>
          <wp:inline distT="0" distB="0" distL="0" distR="0" wp14:anchorId="6698655B" wp14:editId="646F82F4">
            <wp:extent cx="2768896" cy="1816100"/>
            <wp:effectExtent l="0" t="0" r="0" b="0"/>
            <wp:docPr id="185154502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62289" cy="1877356"/>
                    </a:xfrm>
                    <a:prstGeom prst="rect">
                      <a:avLst/>
                    </a:prstGeom>
                    <a:noFill/>
                  </pic:spPr>
                </pic:pic>
              </a:graphicData>
            </a:graphic>
          </wp:inline>
        </w:drawing>
      </w:r>
    </w:p>
    <w:p w14:paraId="577F4581" w14:textId="21C46F88" w:rsidR="2409734E" w:rsidRPr="00113180" w:rsidRDefault="2409734E" w:rsidP="2409734E">
      <w:pPr>
        <w:rPr>
          <w:rFonts w:ascii="Times New Roman" w:hAnsi="Times New Roman" w:cs="Times New Roman"/>
        </w:rPr>
      </w:pPr>
    </w:p>
    <w:p w14:paraId="5D3F8CCA" w14:textId="7FF3ADE4" w:rsidR="0021402E" w:rsidRPr="00113180" w:rsidRDefault="0021402E" w:rsidP="0021402E">
      <w:pPr>
        <w:pStyle w:val="Overskrift1"/>
        <w:rPr>
          <w:rFonts w:ascii="Times New Roman" w:hAnsi="Times New Roman" w:cs="Times New Roman"/>
          <w:color w:val="auto"/>
        </w:rPr>
      </w:pPr>
      <w:bookmarkStart w:id="6" w:name="_Toc166092583"/>
      <w:r w:rsidRPr="00113180">
        <w:rPr>
          <w:rFonts w:ascii="Times New Roman" w:hAnsi="Times New Roman" w:cs="Times New Roman"/>
          <w:color w:val="auto"/>
        </w:rPr>
        <w:t>Resultater</w:t>
      </w:r>
      <w:bookmarkEnd w:id="6"/>
    </w:p>
    <w:p w14:paraId="361CDFEF" w14:textId="34688591" w:rsidR="00186291" w:rsidRPr="00113180" w:rsidRDefault="00186291" w:rsidP="00186291">
      <w:pPr>
        <w:rPr>
          <w:rFonts w:ascii="Times New Roman" w:hAnsi="Times New Roman" w:cs="Times New Roman"/>
        </w:rPr>
      </w:pPr>
      <w:r w:rsidRPr="00113180">
        <w:rPr>
          <w:rFonts w:ascii="Times New Roman" w:hAnsi="Times New Roman" w:cs="Times New Roman"/>
        </w:rPr>
        <w:t xml:space="preserve">For at beregne udbyttet af </w:t>
      </w:r>
      <w:proofErr w:type="spellStart"/>
      <w:r w:rsidR="0069136C" w:rsidRPr="00113180">
        <w:rPr>
          <w:rFonts w:ascii="Times New Roman" w:hAnsi="Times New Roman" w:cs="Times New Roman"/>
        </w:rPr>
        <w:t>c</w:t>
      </w:r>
      <w:r w:rsidRPr="00113180">
        <w:rPr>
          <w:rFonts w:ascii="Times New Roman" w:hAnsi="Times New Roman" w:cs="Times New Roman"/>
        </w:rPr>
        <w:t>asein</w:t>
      </w:r>
      <w:proofErr w:type="spellEnd"/>
      <w:r w:rsidRPr="00113180">
        <w:rPr>
          <w:rFonts w:ascii="Times New Roman" w:hAnsi="Times New Roman" w:cs="Times New Roman"/>
        </w:rPr>
        <w:t xml:space="preserve"> i mælk ved hjælp af den angivne formel, sætter vi værdierne ind:</w:t>
      </w:r>
    </w:p>
    <w:p w14:paraId="31B0864C" w14:textId="5F1EFFCA" w:rsidR="00186291" w:rsidRPr="00113180" w:rsidRDefault="00220AB9" w:rsidP="00324055">
      <w:pPr>
        <w:rPr>
          <w:rFonts w:ascii="Times New Roman" w:eastAsiaTheme="minorEastAsia" w:hAnsi="Times New Roman" w:cs="Times New Roman"/>
        </w:rPr>
      </w:pPr>
      <m:oMathPara>
        <m:oMath>
          <m:r>
            <w:rPr>
              <w:rFonts w:ascii="Cambria Math" w:hAnsi="Cambria Math" w:cs="Times New Roman"/>
            </w:rPr>
            <w:lastRenderedPageBreak/>
            <m:t>Udbytte=</m:t>
          </m:r>
          <m:f>
            <m:fPr>
              <m:ctrlPr>
                <w:rPr>
                  <w:rFonts w:ascii="Cambria Math" w:hAnsi="Cambria Math" w:cs="Times New Roman"/>
                  <w:i/>
                </w:rPr>
              </m:ctrlPr>
            </m:fPr>
            <m:num>
              <m:r>
                <w:rPr>
                  <w:rFonts w:ascii="Cambria Math" w:hAnsi="Cambria Math" w:cs="Times New Roman"/>
                </w:rPr>
                <m:t>Masse af casein</m:t>
              </m:r>
            </m:num>
            <m:den>
              <m:r>
                <w:rPr>
                  <w:rFonts w:ascii="Cambria Math" w:hAnsi="Cambria Math" w:cs="Times New Roman"/>
                </w:rPr>
                <m:t>Masse af mælk</m:t>
              </m:r>
            </m:den>
          </m:f>
          <m:r>
            <w:rPr>
              <w:rFonts w:ascii="Cambria Math" w:hAnsi="Cambria Math" w:cs="Times New Roman"/>
            </w:rPr>
            <m:t>*100%</m:t>
          </m:r>
        </m:oMath>
      </m:oMathPara>
    </w:p>
    <w:p w14:paraId="4CC07D29" w14:textId="240C4913" w:rsidR="00047D8C" w:rsidRPr="00113180" w:rsidRDefault="00186291" w:rsidP="2409734E">
      <w:pPr>
        <w:rPr>
          <w:rFonts w:ascii="Times New Roman" w:eastAsiaTheme="minorEastAsia" w:hAnsi="Times New Roman" w:cs="Times New Roman"/>
        </w:rPr>
      </w:pPr>
      <w:r w:rsidRPr="00113180">
        <w:rPr>
          <w:rFonts w:ascii="Times New Roman" w:eastAsiaTheme="minorEastAsia" w:hAnsi="Times New Roman" w:cs="Times New Roman"/>
        </w:rPr>
        <w:t xml:space="preserve">Givet at massen af </w:t>
      </w:r>
      <w:proofErr w:type="spellStart"/>
      <w:r w:rsidR="0069136C" w:rsidRPr="00113180">
        <w:rPr>
          <w:rFonts w:ascii="Times New Roman" w:eastAsiaTheme="minorEastAsia" w:hAnsi="Times New Roman" w:cs="Times New Roman"/>
        </w:rPr>
        <w:t>c</w:t>
      </w:r>
      <w:r w:rsidR="00EE3958" w:rsidRPr="00113180">
        <w:rPr>
          <w:rFonts w:ascii="Times New Roman" w:eastAsiaTheme="minorEastAsia" w:hAnsi="Times New Roman" w:cs="Times New Roman"/>
        </w:rPr>
        <w:t>asein</w:t>
      </w:r>
      <w:proofErr w:type="spellEnd"/>
      <w:r w:rsidRPr="00113180">
        <w:rPr>
          <w:rFonts w:ascii="Times New Roman" w:eastAsiaTheme="minorEastAsia" w:hAnsi="Times New Roman" w:cs="Times New Roman"/>
        </w:rPr>
        <w:t xml:space="preserve"> er 22</w:t>
      </w:r>
      <w:r w:rsidR="00EE492E" w:rsidRPr="00113180">
        <w:rPr>
          <w:rFonts w:ascii="Times New Roman" w:eastAsiaTheme="minorEastAsia" w:hAnsi="Times New Roman" w:cs="Times New Roman"/>
        </w:rPr>
        <w:t xml:space="preserve">,5659 </w:t>
      </w:r>
      <w:r w:rsidR="00301E21" w:rsidRPr="00113180">
        <w:rPr>
          <w:rFonts w:ascii="Times New Roman" w:eastAsiaTheme="minorEastAsia" w:hAnsi="Times New Roman" w:cs="Times New Roman"/>
        </w:rPr>
        <w:t>og massen af mælk er 200 g:</w:t>
      </w:r>
      <w:r w:rsidR="00180B2D" w:rsidRPr="00113180">
        <w:rPr>
          <w:rFonts w:ascii="Times New Roman" w:eastAsiaTheme="minorEastAsia" w:hAnsi="Times New Roman" w:cs="Times New Roman"/>
        </w:rPr>
        <w:br/>
      </w:r>
      <w:r w:rsidR="007A4BA9" w:rsidRPr="00113180">
        <w:rPr>
          <w:rFonts w:ascii="Times New Roman" w:eastAsiaTheme="minorEastAsia" w:hAnsi="Times New Roman" w:cs="Times New Roman"/>
        </w:rPr>
        <w:br/>
      </w:r>
      <m:oMathPara>
        <m:oMath>
          <m:r>
            <w:rPr>
              <w:rFonts w:ascii="Cambria Math" w:hAnsi="Cambria Math" w:cs="Times New Roman"/>
            </w:rPr>
            <m:t>Udbytte=</m:t>
          </m:r>
          <m:f>
            <m:fPr>
              <m:ctrlPr>
                <w:rPr>
                  <w:rFonts w:ascii="Cambria Math" w:hAnsi="Cambria Math" w:cs="Times New Roman"/>
                  <w:i/>
                </w:rPr>
              </m:ctrlPr>
            </m:fPr>
            <m:num>
              <m:r>
                <w:rPr>
                  <w:rFonts w:ascii="Cambria Math" w:hAnsi="Cambria Math" w:cs="Times New Roman"/>
                </w:rPr>
                <m:t>22.5659 gram</m:t>
              </m:r>
            </m:num>
            <m:den>
              <m:r>
                <w:rPr>
                  <w:rFonts w:ascii="Cambria Math" w:hAnsi="Cambria Math" w:cs="Times New Roman"/>
                </w:rPr>
                <m:t>200 gram</m:t>
              </m:r>
            </m:den>
          </m:f>
          <m:r>
            <w:rPr>
              <w:rFonts w:ascii="Cambria Math" w:hAnsi="Cambria Math" w:cs="Times New Roman"/>
            </w:rPr>
            <m:t>*100%</m:t>
          </m:r>
          <m:r>
            <m:rPr>
              <m:sty m:val="p"/>
            </m:rPr>
            <w:rPr>
              <w:rFonts w:ascii="Cambria Math" w:eastAsiaTheme="minorEastAsia" w:hAnsi="Cambria Math" w:cs="Times New Roman"/>
            </w:rPr>
            <w:br/>
          </m:r>
        </m:oMath>
        <m:oMath>
          <m:r>
            <m:rPr>
              <m:sty m:val="p"/>
            </m:rPr>
            <w:rPr>
              <w:rFonts w:ascii="Cambria Math" w:eastAsiaTheme="minorEastAsia" w:hAnsi="Cambria Math" w:cs="Times New Roman"/>
            </w:rPr>
            <w:br/>
          </m:r>
        </m:oMath>
        <m:oMath>
          <m:r>
            <w:rPr>
              <w:rFonts w:ascii="Cambria Math" w:hAnsi="Cambria Math" w:cs="Times New Roman"/>
            </w:rPr>
            <m:t>Udbytte=</m:t>
          </m:r>
          <m:f>
            <m:fPr>
              <m:ctrlPr>
                <w:rPr>
                  <w:rFonts w:ascii="Cambria Math" w:hAnsi="Cambria Math" w:cs="Times New Roman"/>
                  <w:i/>
                </w:rPr>
              </m:ctrlPr>
            </m:fPr>
            <m:num>
              <m:r>
                <w:rPr>
                  <w:rFonts w:ascii="Cambria Math" w:hAnsi="Cambria Math" w:cs="Times New Roman"/>
                </w:rPr>
                <m:t>22.5659 gram</m:t>
              </m:r>
            </m:num>
            <m:den>
              <m:r>
                <w:rPr>
                  <w:rFonts w:ascii="Cambria Math" w:hAnsi="Cambria Math" w:cs="Times New Roman"/>
                </w:rPr>
                <m:t>200 gram</m:t>
              </m:r>
            </m:den>
          </m:f>
          <m:r>
            <w:rPr>
              <w:rFonts w:ascii="Cambria Math" w:hAnsi="Cambria Math" w:cs="Times New Roman"/>
            </w:rPr>
            <m:t>*100</m:t>
          </m:r>
          <m:r>
            <m:rPr>
              <m:sty m:val="p"/>
            </m:rPr>
            <w:rPr>
              <w:rFonts w:ascii="Cambria Math" w:eastAsiaTheme="minorEastAsia" w:hAnsi="Cambria Math" w:cs="Times New Roman"/>
            </w:rPr>
            <w:br/>
          </m:r>
        </m:oMath>
        <m:oMath>
          <m:r>
            <m:rPr>
              <m:sty m:val="p"/>
            </m:rPr>
            <w:rPr>
              <w:rFonts w:ascii="Cambria Math" w:eastAsiaTheme="minorEastAsia" w:hAnsi="Cambria Math" w:cs="Times New Roman"/>
            </w:rPr>
            <w:br/>
          </m:r>
        </m:oMath>
        <m:oMath>
          <m:r>
            <w:rPr>
              <w:rFonts w:ascii="Cambria Math" w:hAnsi="Cambria Math" w:cs="Times New Roman"/>
            </w:rPr>
            <m:t>Udbytte=11.28295%</m:t>
          </m:r>
          <m:r>
            <m:rPr>
              <m:sty m:val="p"/>
            </m:rPr>
            <w:rPr>
              <w:rFonts w:ascii="Cambria Math" w:eastAsiaTheme="minorEastAsia" w:hAnsi="Cambria Math" w:cs="Times New Roman"/>
            </w:rPr>
            <w:br/>
          </m:r>
        </m:oMath>
        <m:oMath>
          <m:r>
            <m:rPr>
              <m:sty m:val="p"/>
            </m:rPr>
            <w:rPr>
              <w:rFonts w:ascii="Cambria Math" w:hAnsi="Cambria Math" w:cs="Times New Roman"/>
            </w:rPr>
            <w:br/>
          </m:r>
        </m:oMath>
        <m:oMath>
          <m:r>
            <w:rPr>
              <w:rFonts w:ascii="Cambria Math" w:hAnsi="Cambria Math" w:cs="Times New Roman"/>
            </w:rPr>
            <m:t>Udbytte=11.28%</m:t>
          </m:r>
        </m:oMath>
      </m:oMathPara>
    </w:p>
    <w:p w14:paraId="596F4838" w14:textId="77777777" w:rsidR="00A54852" w:rsidRPr="00113180" w:rsidRDefault="00A54852" w:rsidP="2409734E">
      <w:pPr>
        <w:rPr>
          <w:rFonts w:ascii="Times New Roman" w:eastAsiaTheme="minorEastAsia" w:hAnsi="Times New Roman" w:cs="Times New Roman"/>
        </w:rPr>
      </w:pPr>
    </w:p>
    <w:p w14:paraId="77CD23CC" w14:textId="77777777" w:rsidR="00A54852" w:rsidRPr="00113180" w:rsidRDefault="00A54852" w:rsidP="00A54852">
      <w:pPr>
        <w:rPr>
          <w:rFonts w:ascii="Times New Roman" w:eastAsiaTheme="minorEastAsia" w:hAnsi="Times New Roman" w:cs="Times New Roman"/>
        </w:rPr>
      </w:pPr>
    </w:p>
    <w:p w14:paraId="34EB03B1" w14:textId="6B56F803" w:rsidR="00A54852" w:rsidRPr="00113180" w:rsidRDefault="00A54852" w:rsidP="00A54852">
      <w:pPr>
        <w:rPr>
          <w:rFonts w:ascii="Times New Roman" w:eastAsiaTheme="minorEastAsia" w:hAnsi="Times New Roman" w:cs="Times New Roman"/>
        </w:rPr>
      </w:pPr>
      <w:r w:rsidRPr="00113180">
        <w:rPr>
          <w:rFonts w:ascii="Times New Roman" w:eastAsiaTheme="minorEastAsia" w:hAnsi="Times New Roman" w:cs="Times New Roman"/>
        </w:rPr>
        <w:t xml:space="preserve">Når </w:t>
      </w:r>
      <w:proofErr w:type="spellStart"/>
      <w:r w:rsidR="00A83969" w:rsidRPr="00113180">
        <w:rPr>
          <w:rFonts w:ascii="Times New Roman" w:eastAsiaTheme="minorEastAsia" w:hAnsi="Times New Roman" w:cs="Times New Roman"/>
        </w:rPr>
        <w:t>c</w:t>
      </w:r>
      <w:r w:rsidRPr="00113180">
        <w:rPr>
          <w:rFonts w:ascii="Times New Roman" w:eastAsiaTheme="minorEastAsia" w:hAnsi="Times New Roman" w:cs="Times New Roman"/>
        </w:rPr>
        <w:t>asein</w:t>
      </w:r>
      <w:proofErr w:type="spellEnd"/>
      <w:r w:rsidRPr="00113180">
        <w:rPr>
          <w:rFonts w:ascii="Times New Roman" w:eastAsiaTheme="minorEastAsia" w:hAnsi="Times New Roman" w:cs="Times New Roman"/>
        </w:rPr>
        <w:t xml:space="preserve"> og formaldehyd blandes for at lave </w:t>
      </w:r>
      <w:proofErr w:type="spellStart"/>
      <w:r w:rsidR="00A83969" w:rsidRPr="00113180">
        <w:rPr>
          <w:rFonts w:ascii="Times New Roman" w:eastAsiaTheme="minorEastAsia" w:hAnsi="Times New Roman" w:cs="Times New Roman"/>
        </w:rPr>
        <w:t>c</w:t>
      </w:r>
      <w:r w:rsidRPr="00113180">
        <w:rPr>
          <w:rFonts w:ascii="Times New Roman" w:eastAsiaTheme="minorEastAsia" w:hAnsi="Times New Roman" w:cs="Times New Roman"/>
        </w:rPr>
        <w:t>aseinplastik</w:t>
      </w:r>
      <w:proofErr w:type="spellEnd"/>
      <w:r w:rsidRPr="00113180">
        <w:rPr>
          <w:rFonts w:ascii="Times New Roman" w:eastAsiaTheme="minorEastAsia" w:hAnsi="Times New Roman" w:cs="Times New Roman"/>
        </w:rPr>
        <w:t>, sker der en bestemt type reaktion kaldet kondensation. Det betyder, at to molekyler binder sig sammen og samtidig frigiver et lille molekyle, som her er vand. Det er en typisk måde at lave plastik på, hvor små byggesten (monomerer) sættes sammen til lange kæder.</w:t>
      </w:r>
    </w:p>
    <w:p w14:paraId="37A1B990" w14:textId="77777777" w:rsidR="00A54852" w:rsidRPr="00113180" w:rsidRDefault="00A54852" w:rsidP="00A54852">
      <w:pPr>
        <w:rPr>
          <w:rFonts w:ascii="Times New Roman" w:eastAsiaTheme="minorEastAsia" w:hAnsi="Times New Roman" w:cs="Times New Roman"/>
        </w:rPr>
      </w:pPr>
    </w:p>
    <w:p w14:paraId="02FF7CD1" w14:textId="55B043BE" w:rsidR="00C41ADA" w:rsidRPr="00113180" w:rsidRDefault="00C41ADA" w:rsidP="00C41ADA">
      <w:pPr>
        <w:rPr>
          <w:rFonts w:ascii="Times New Roman" w:eastAsiaTheme="minorEastAsia" w:hAnsi="Times New Roman" w:cs="Times New Roman"/>
        </w:rPr>
      </w:pPr>
      <w:r w:rsidRPr="00113180">
        <w:rPr>
          <w:rFonts w:ascii="Times New Roman" w:eastAsiaTheme="minorEastAsia" w:hAnsi="Times New Roman" w:cs="Times New Roman"/>
        </w:rPr>
        <w:t xml:space="preserve">Her beregnes koncentration af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3</m:t>
            </m:r>
          </m:sub>
        </m:sSub>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m:t>
            </m:r>
          </m:sup>
        </m:sSup>
      </m:oMath>
      <w:r w:rsidRPr="00113180">
        <w:rPr>
          <w:rFonts w:ascii="Times New Roman" w:eastAsiaTheme="minorEastAsia" w:hAnsi="Times New Roman" w:cs="Times New Roman"/>
        </w:rPr>
        <w:t xml:space="preserve"> af mælk.</w:t>
      </w:r>
    </w:p>
    <w:p w14:paraId="48B61E82" w14:textId="0579A0AC" w:rsidR="00C41ADA" w:rsidRPr="00113180" w:rsidRDefault="00C41ADA" w:rsidP="00C41ADA">
      <w:pPr>
        <w:rPr>
          <w:rFonts w:ascii="Times New Roman" w:eastAsiaTheme="minorEastAsia" w:hAnsi="Times New Roman" w:cs="Times New Roman"/>
        </w:rPr>
      </w:pPr>
      <m:oMathPara>
        <m:oMath>
          <m:r>
            <w:rPr>
              <w:rFonts w:ascii="Cambria Math" w:eastAsiaTheme="minorEastAsia" w:hAnsi="Cambria Math" w:cs="Times New Roman"/>
            </w:rPr>
            <m:t>pH=6,5</m:t>
          </m:r>
        </m:oMath>
      </m:oMathPara>
    </w:p>
    <w:p w14:paraId="0DBD2C15" w14:textId="24F70D18" w:rsidR="00C41ADA" w:rsidRPr="00113180" w:rsidRDefault="00C41ADA" w:rsidP="00C41ADA">
      <w:pPr>
        <w:rPr>
          <w:rFonts w:ascii="Times New Roman" w:eastAsiaTheme="minorEastAsia" w:hAnsi="Times New Roman" w:cs="Times New Roman"/>
        </w:rPr>
      </w:pPr>
      <m:oMathPara>
        <m:oMath>
          <m:r>
            <w:rPr>
              <w:rFonts w:ascii="Cambria Math" w:eastAsiaTheme="minorEastAsia" w:hAnsi="Cambria Math" w:cs="Times New Roman"/>
            </w:rPr>
            <m:t>pH=-</m:t>
          </m:r>
          <m:r>
            <m:rPr>
              <m:sty m:val="p"/>
            </m:rPr>
            <w:rPr>
              <w:rFonts w:ascii="Cambria Math" w:eastAsiaTheme="minorEastAsia" w:hAnsi="Cambria Math" w:cs="Times New Roman"/>
            </w:rPr>
            <m:t>log⁡</m:t>
          </m:r>
          <m:r>
            <w:rPr>
              <w:rFonts w:ascii="Cambria Math" w:eastAsiaTheme="minorEastAsia" w:hAnsi="Cambria Math" w:cs="Times New Roman"/>
            </w:rPr>
            <m:t>[10](s)</m:t>
          </m:r>
        </m:oMath>
      </m:oMathPara>
    </w:p>
    <w:p w14:paraId="6507ED4D" w14:textId="77777777" w:rsidR="00C41ADA" w:rsidRPr="00113180" w:rsidRDefault="00C41ADA" w:rsidP="00C41ADA">
      <w:pPr>
        <w:rPr>
          <w:rFonts w:ascii="Times New Roman" w:eastAsiaTheme="minorEastAsia" w:hAnsi="Times New Roman" w:cs="Times New Roman"/>
        </w:rPr>
      </w:pPr>
      <w:r w:rsidRPr="00113180">
        <w:rPr>
          <w:rFonts w:ascii="Times New Roman" w:eastAsiaTheme="minorEastAsia" w:hAnsi="Times New Roman" w:cs="Times New Roman"/>
        </w:rPr>
        <w:t>Vi udregner negativt logaritme til k og isolere k.</w:t>
      </w:r>
    </w:p>
    <w:p w14:paraId="7C27A1D3" w14:textId="0CD84481" w:rsidR="00C41ADA" w:rsidRPr="00113180" w:rsidRDefault="00C41ADA" w:rsidP="00C41ADA">
      <w:pPr>
        <w:rPr>
          <w:rFonts w:ascii="Times New Roman" w:eastAsiaTheme="minorEastAsia" w:hAnsi="Times New Roman" w:cs="Times New Roman"/>
        </w:rPr>
      </w:pPr>
      <m:oMathPara>
        <m:oMath>
          <m:r>
            <w:rPr>
              <w:rFonts w:ascii="Cambria Math" w:eastAsiaTheme="minorEastAsia" w:hAnsi="Cambria Math" w:cs="Times New Roman"/>
            </w:rPr>
            <m:t>6,5=-</m:t>
          </m:r>
          <m:r>
            <m:rPr>
              <m:sty m:val="p"/>
            </m:rPr>
            <w:rPr>
              <w:rFonts w:ascii="Cambria Math" w:eastAsiaTheme="minorEastAsia" w:hAnsi="Cambria Math" w:cs="Times New Roman"/>
            </w:rPr>
            <m:t>log⁡</m:t>
          </m:r>
          <m:r>
            <w:rPr>
              <w:rFonts w:ascii="Cambria Math" w:eastAsiaTheme="minorEastAsia" w:hAnsi="Cambria Math" w:cs="Times New Roman"/>
            </w:rPr>
            <m:t>[10](k)</m:t>
          </m:r>
        </m:oMath>
      </m:oMathPara>
    </w:p>
    <w:p w14:paraId="1778095A" w14:textId="77777777" w:rsidR="00C41ADA" w:rsidRPr="00113180" w:rsidRDefault="00C41ADA" w:rsidP="00C41ADA">
      <w:pPr>
        <w:rPr>
          <w:rFonts w:ascii="Times New Roman" w:eastAsiaTheme="minorEastAsia" w:hAnsi="Times New Roman" w:cs="Times New Roman"/>
        </w:rPr>
      </w:pPr>
      <w:r w:rsidRPr="00113180">
        <w:rPr>
          <w:rFonts w:ascii="Times New Roman" w:eastAsiaTheme="minorEastAsia" w:hAnsi="Times New Roman" w:cs="Times New Roman"/>
        </w:rPr>
        <w:t>Her beregnes så k til 0,000031622</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r>
          <w:rPr>
            <w:rFonts w:ascii="Cambria Math" w:eastAsiaTheme="minorEastAsia" w:hAnsi="Cambria Math" w:cs="Times New Roman"/>
          </w:rPr>
          <m:t>]</m:t>
        </m:r>
      </m:oMath>
    </w:p>
    <w:p w14:paraId="219371F9" w14:textId="5D11EF61" w:rsidR="003F0F91" w:rsidRPr="00113180" w:rsidRDefault="00FC0C13" w:rsidP="003F0F91">
      <w:pP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3</m:t>
              </m:r>
            </m:sub>
          </m:sSub>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m:t>
              </m:r>
            </m:sup>
          </m:sSup>
          <m:r>
            <w:rPr>
              <w:rFonts w:ascii="Cambria Math" w:eastAsiaTheme="minorEastAsia" w:hAnsi="Cambria Math" w:cs="Times New Roman"/>
            </w:rPr>
            <m:t>=0.000031622[</m:t>
          </m:r>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r>
            <w:rPr>
              <w:rFonts w:ascii="Cambria Math" w:eastAsiaTheme="minorEastAsia" w:hAnsi="Cambria Math" w:cs="Times New Roman"/>
            </w:rPr>
            <m:t>]</m:t>
          </m:r>
        </m:oMath>
      </m:oMathPara>
    </w:p>
    <w:p w14:paraId="6CF93B33" w14:textId="4BEAC70B" w:rsidR="002278A5" w:rsidRPr="00113180" w:rsidRDefault="003F0F91" w:rsidP="2409734E">
      <w:pPr>
        <w:rPr>
          <w:rFonts w:ascii="Times New Roman" w:eastAsiaTheme="minorEastAsia" w:hAnsi="Times New Roman" w:cs="Times New Roman"/>
        </w:rPr>
      </w:pPr>
      <w:r w:rsidRPr="00113180">
        <w:rPr>
          <w:rFonts w:ascii="Times New Roman" w:hAnsi="Times New Roman" w:cs="Times New Roman"/>
        </w:rPr>
        <w:t xml:space="preserve">Her er vores beregne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sSup>
          <m:sSupPr>
            <m:ctrlPr>
              <w:rPr>
                <w:rFonts w:ascii="Cambria Math" w:hAnsi="Cambria Math" w:cs="Times New Roman"/>
                <w:i/>
              </w:rPr>
            </m:ctrlPr>
          </m:sSupPr>
          <m:e>
            <m:r>
              <w:rPr>
                <w:rFonts w:ascii="Cambria Math" w:hAnsi="Cambria Math" w:cs="Times New Roman"/>
              </w:rPr>
              <m:t>O</m:t>
            </m:r>
          </m:e>
          <m:sup>
            <m:r>
              <w:rPr>
                <w:rFonts w:ascii="Cambria Math" w:hAnsi="Cambria Math" w:cs="Times New Roman"/>
              </w:rPr>
              <m:t>+</m:t>
            </m:r>
          </m:sup>
        </m:sSup>
      </m:oMath>
      <w:r w:rsidRPr="00113180">
        <w:rPr>
          <w:rFonts w:ascii="Times New Roman" w:eastAsiaTheme="minorEastAsia" w:hAnsi="Times New Roman" w:cs="Times New Roman"/>
        </w:rPr>
        <w:t xml:space="preserve"> koncentration som svarer til </w:t>
      </w:r>
      <m:oMath>
        <m:r>
          <m:rPr>
            <m:sty m:val="p"/>
          </m:rPr>
          <w:rPr>
            <w:rFonts w:ascii="Cambria Math" w:eastAsiaTheme="minorEastAsia" w:hAnsi="Cambria Math" w:cs="Times New Roman"/>
          </w:rPr>
          <m:t>3,1622·</m:t>
        </m:r>
        <m:sSup>
          <m:sSupPr>
            <m:ctrlPr>
              <w:rPr>
                <w:rFonts w:ascii="Cambria Math" w:eastAsiaTheme="minorEastAsia" w:hAnsi="Cambria Math" w:cs="Times New Roman"/>
              </w:rPr>
            </m:ctrlPr>
          </m:sSupPr>
          <m:e>
            <m:r>
              <m:rPr>
                <m:sty m:val="p"/>
              </m:rPr>
              <w:rPr>
                <w:rFonts w:ascii="Cambria Math" w:eastAsiaTheme="minorEastAsia" w:hAnsi="Cambria Math" w:cs="Times New Roman"/>
              </w:rPr>
              <m:t>10</m:t>
            </m:r>
          </m:e>
          <m:sup>
            <m:r>
              <w:rPr>
                <w:rFonts w:ascii="Cambria Math" w:eastAsiaTheme="minorEastAsia" w:hAnsi="Cambria Math" w:cs="Times New Roman"/>
              </w:rPr>
              <m:t>-7</m:t>
            </m:r>
          </m:sup>
        </m:sSup>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oMath>
      <w:r w:rsidRPr="00113180">
        <w:rPr>
          <w:rFonts w:ascii="Times New Roman" w:eastAsiaTheme="minorEastAsia" w:hAnsi="Times New Roman" w:cs="Times New Roman"/>
        </w:rPr>
        <w:t xml:space="preserve"> i forhold pH-værdien 5,5. </w:t>
      </w:r>
    </w:p>
    <w:p w14:paraId="13D4E600" w14:textId="77777777" w:rsidR="002278A5" w:rsidRPr="00113180" w:rsidRDefault="002278A5" w:rsidP="2409734E">
      <w:pPr>
        <w:rPr>
          <w:rFonts w:ascii="Times New Roman" w:eastAsiaTheme="minorEastAsia" w:hAnsi="Times New Roman" w:cs="Times New Roman"/>
        </w:rPr>
      </w:pPr>
    </w:p>
    <w:p w14:paraId="75A4DBD9" w14:textId="3060FCF4" w:rsidR="007411A7" w:rsidRPr="00113180" w:rsidRDefault="00F55BCA" w:rsidP="2409734E">
      <w:pPr>
        <w:rPr>
          <w:rFonts w:ascii="Times New Roman" w:eastAsiaTheme="minorEastAsia" w:hAnsi="Times New Roman" w:cs="Times New Roman"/>
        </w:rPr>
      </w:pPr>
      <w:r w:rsidRPr="00113180">
        <w:rPr>
          <w:rFonts w:ascii="Times New Roman" w:eastAsiaTheme="minorEastAsia" w:hAnsi="Times New Roman" w:cs="Times New Roman"/>
        </w:rPr>
        <w:t xml:space="preserve">Her beregnes koncentration af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3</m:t>
            </m:r>
          </m:sub>
        </m:sSub>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m:t>
            </m:r>
          </m:sup>
        </m:sSup>
      </m:oMath>
      <w:r w:rsidRPr="00113180">
        <w:rPr>
          <w:rFonts w:ascii="Times New Roman" w:eastAsiaTheme="minorEastAsia" w:hAnsi="Times New Roman" w:cs="Times New Roman"/>
        </w:rPr>
        <w:t xml:space="preserve"> </w:t>
      </w:r>
      <w:r w:rsidR="00DB0D23" w:rsidRPr="00113180">
        <w:rPr>
          <w:rFonts w:ascii="Times New Roman" w:eastAsiaTheme="minorEastAsia" w:hAnsi="Times New Roman" w:cs="Times New Roman"/>
        </w:rPr>
        <w:t>af mælk med eddike</w:t>
      </w:r>
      <w:r w:rsidR="002278A5" w:rsidRPr="00113180">
        <w:rPr>
          <w:rFonts w:ascii="Times New Roman" w:eastAsiaTheme="minorEastAsia" w:hAnsi="Times New Roman" w:cs="Times New Roman"/>
        </w:rPr>
        <w:t>.</w:t>
      </w:r>
    </w:p>
    <w:p w14:paraId="0A6DEE4C" w14:textId="0BFBF722" w:rsidR="00997C55" w:rsidRPr="00113180" w:rsidRDefault="00997C55" w:rsidP="2409734E">
      <w:pPr>
        <w:rPr>
          <w:rFonts w:ascii="Times New Roman" w:eastAsiaTheme="minorEastAsia" w:hAnsi="Times New Roman" w:cs="Times New Roman"/>
        </w:rPr>
      </w:pPr>
      <m:oMathPara>
        <m:oMath>
          <m:r>
            <w:rPr>
              <w:rFonts w:ascii="Cambria Math" w:eastAsiaTheme="minorEastAsia" w:hAnsi="Cambria Math" w:cs="Times New Roman"/>
            </w:rPr>
            <m:t>pH=4,5</m:t>
          </m:r>
        </m:oMath>
      </m:oMathPara>
    </w:p>
    <w:p w14:paraId="272B5F50" w14:textId="58603CB7" w:rsidR="00997C55" w:rsidRPr="00113180" w:rsidRDefault="00997C55" w:rsidP="2409734E">
      <w:pPr>
        <w:rPr>
          <w:rFonts w:ascii="Times New Roman" w:eastAsiaTheme="minorEastAsia" w:hAnsi="Times New Roman" w:cs="Times New Roman"/>
        </w:rPr>
      </w:pPr>
      <m:oMathPara>
        <m:oMath>
          <m:r>
            <w:rPr>
              <w:rFonts w:ascii="Cambria Math" w:eastAsiaTheme="minorEastAsia" w:hAnsi="Cambria Math" w:cs="Times New Roman"/>
            </w:rPr>
            <m:t>pH=-</m:t>
          </m:r>
          <m:r>
            <m:rPr>
              <m:sty m:val="p"/>
            </m:rPr>
            <w:rPr>
              <w:rFonts w:ascii="Cambria Math" w:eastAsiaTheme="minorEastAsia" w:hAnsi="Cambria Math" w:cs="Times New Roman"/>
            </w:rPr>
            <m:t>log⁡</m:t>
          </m:r>
          <m:r>
            <w:rPr>
              <w:rFonts w:ascii="Cambria Math" w:eastAsiaTheme="minorEastAsia" w:hAnsi="Cambria Math" w:cs="Times New Roman"/>
            </w:rPr>
            <m:t>[10](k)</m:t>
          </m:r>
        </m:oMath>
      </m:oMathPara>
    </w:p>
    <w:p w14:paraId="1969798B" w14:textId="0DDBEA4F" w:rsidR="002B227E" w:rsidRPr="00113180" w:rsidRDefault="00D21E6C" w:rsidP="2409734E">
      <w:pPr>
        <w:rPr>
          <w:rFonts w:ascii="Times New Roman" w:eastAsiaTheme="minorEastAsia" w:hAnsi="Times New Roman" w:cs="Times New Roman"/>
        </w:rPr>
      </w:pPr>
      <w:r w:rsidRPr="00113180">
        <w:rPr>
          <w:rFonts w:ascii="Times New Roman" w:eastAsiaTheme="minorEastAsia" w:hAnsi="Times New Roman" w:cs="Times New Roman"/>
        </w:rPr>
        <w:t xml:space="preserve">Vi udregner </w:t>
      </w:r>
      <w:r w:rsidR="0051480F" w:rsidRPr="00113180">
        <w:rPr>
          <w:rFonts w:ascii="Times New Roman" w:eastAsiaTheme="minorEastAsia" w:hAnsi="Times New Roman" w:cs="Times New Roman"/>
        </w:rPr>
        <w:t xml:space="preserve">negativt logaritme </w:t>
      </w:r>
      <w:r w:rsidR="00DF7EB6" w:rsidRPr="00113180">
        <w:rPr>
          <w:rFonts w:ascii="Times New Roman" w:eastAsiaTheme="minorEastAsia" w:hAnsi="Times New Roman" w:cs="Times New Roman"/>
        </w:rPr>
        <w:t xml:space="preserve">til </w:t>
      </w:r>
      <w:r w:rsidR="007124CD" w:rsidRPr="00113180">
        <w:rPr>
          <w:rFonts w:ascii="Times New Roman" w:eastAsiaTheme="minorEastAsia" w:hAnsi="Times New Roman" w:cs="Times New Roman"/>
        </w:rPr>
        <w:t>k og isolere k.</w:t>
      </w:r>
    </w:p>
    <w:p w14:paraId="5196BDD7" w14:textId="4B0F4F08" w:rsidR="00617133" w:rsidRPr="00113180" w:rsidRDefault="00B642FD" w:rsidP="2409734E">
      <w:pPr>
        <w:rPr>
          <w:rFonts w:ascii="Times New Roman" w:eastAsiaTheme="minorEastAsia" w:hAnsi="Times New Roman" w:cs="Times New Roman"/>
        </w:rPr>
      </w:pPr>
      <m:oMathPara>
        <m:oMath>
          <m:r>
            <w:rPr>
              <w:rFonts w:ascii="Cambria Math" w:eastAsiaTheme="minorEastAsia" w:hAnsi="Cambria Math" w:cs="Times New Roman"/>
            </w:rPr>
            <m:t>4,5=-</m:t>
          </m:r>
          <m:r>
            <m:rPr>
              <m:sty m:val="p"/>
            </m:rPr>
            <w:rPr>
              <w:rFonts w:ascii="Cambria Math" w:eastAsiaTheme="minorEastAsia" w:hAnsi="Cambria Math" w:cs="Times New Roman"/>
            </w:rPr>
            <m:t>log⁡</m:t>
          </m:r>
          <m:r>
            <w:rPr>
              <w:rFonts w:ascii="Cambria Math" w:eastAsiaTheme="minorEastAsia" w:hAnsi="Cambria Math" w:cs="Times New Roman"/>
            </w:rPr>
            <m:t>[10](k)</m:t>
          </m:r>
        </m:oMath>
      </m:oMathPara>
    </w:p>
    <w:p w14:paraId="6A9BAF61" w14:textId="51ADD82A" w:rsidR="007124CD" w:rsidRPr="00113180" w:rsidRDefault="00A94C83" w:rsidP="2409734E">
      <w:pPr>
        <w:rPr>
          <w:rFonts w:ascii="Times New Roman" w:eastAsiaTheme="minorEastAsia" w:hAnsi="Times New Roman" w:cs="Times New Roman"/>
        </w:rPr>
      </w:pPr>
      <w:r w:rsidRPr="00113180">
        <w:rPr>
          <w:rFonts w:ascii="Times New Roman" w:eastAsiaTheme="minorEastAsia" w:hAnsi="Times New Roman" w:cs="Times New Roman"/>
        </w:rPr>
        <w:lastRenderedPageBreak/>
        <w:t>Her beregnes så k til 0,000</w:t>
      </w:r>
      <w:r w:rsidR="00F537B5" w:rsidRPr="00113180">
        <w:rPr>
          <w:rFonts w:ascii="Times New Roman" w:eastAsiaTheme="minorEastAsia" w:hAnsi="Times New Roman" w:cs="Times New Roman"/>
        </w:rPr>
        <w:t>031622</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r>
          <w:rPr>
            <w:rFonts w:ascii="Cambria Math" w:eastAsiaTheme="minorEastAsia" w:hAnsi="Cambria Math" w:cs="Times New Roman"/>
          </w:rPr>
          <m:t>]</m:t>
        </m:r>
      </m:oMath>
    </w:p>
    <w:p w14:paraId="56CC9042" w14:textId="10D7F170" w:rsidR="001203DC" w:rsidRPr="00113180" w:rsidRDefault="00FC0C13" w:rsidP="2409734E">
      <w:pP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3</m:t>
              </m:r>
            </m:sub>
          </m:sSub>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m:t>
              </m:r>
            </m:sup>
          </m:sSup>
          <m:r>
            <w:rPr>
              <w:rFonts w:ascii="Cambria Math" w:eastAsiaTheme="minorEastAsia" w:hAnsi="Cambria Math" w:cs="Times New Roman"/>
            </w:rPr>
            <m:t>=0.000031622[</m:t>
          </m:r>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r>
            <w:rPr>
              <w:rFonts w:ascii="Cambria Math" w:eastAsiaTheme="minorEastAsia" w:hAnsi="Cambria Math" w:cs="Times New Roman"/>
            </w:rPr>
            <m:t>]</m:t>
          </m:r>
        </m:oMath>
      </m:oMathPara>
    </w:p>
    <w:p w14:paraId="7BA3C60F" w14:textId="2F74E098" w:rsidR="2409734E" w:rsidRPr="00113180" w:rsidRDefault="00186291" w:rsidP="2409734E">
      <w:pPr>
        <w:rPr>
          <w:rFonts w:ascii="Times New Roman" w:eastAsiaTheme="minorEastAsia" w:hAnsi="Times New Roman" w:cs="Times New Roman"/>
        </w:rPr>
      </w:pPr>
      <m:oMathPara>
        <m:oMathParaPr>
          <m:jc m:val="left"/>
        </m:oMathParaPr>
        <m:oMath>
          <m:r>
            <m:rPr>
              <m:sty m:val="p"/>
            </m:rPr>
            <w:rPr>
              <w:rFonts w:ascii="Cambria Math" w:hAnsi="Cambria Math" w:cs="Times New Roman"/>
            </w:rPr>
            <w:br/>
          </m:r>
        </m:oMath>
      </m:oMathPara>
      <w:r w:rsidR="00047D8C" w:rsidRPr="00113180">
        <w:rPr>
          <w:rFonts w:ascii="Times New Roman" w:hAnsi="Times New Roman" w:cs="Times New Roman"/>
        </w:rPr>
        <w:t xml:space="preserve">Her er vores </w:t>
      </w:r>
      <w:r w:rsidR="008760FB" w:rsidRPr="00113180">
        <w:rPr>
          <w:rFonts w:ascii="Times New Roman" w:hAnsi="Times New Roman" w:cs="Times New Roman"/>
        </w:rPr>
        <w:t xml:space="preserve">beregne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sSup>
          <m:sSupPr>
            <m:ctrlPr>
              <w:rPr>
                <w:rFonts w:ascii="Cambria Math" w:hAnsi="Cambria Math" w:cs="Times New Roman"/>
                <w:i/>
              </w:rPr>
            </m:ctrlPr>
          </m:sSupPr>
          <m:e>
            <m:r>
              <w:rPr>
                <w:rFonts w:ascii="Cambria Math" w:hAnsi="Cambria Math" w:cs="Times New Roman"/>
              </w:rPr>
              <m:t>O</m:t>
            </m:r>
          </m:e>
          <m:sup>
            <m:r>
              <w:rPr>
                <w:rFonts w:ascii="Cambria Math" w:hAnsi="Cambria Math" w:cs="Times New Roman"/>
              </w:rPr>
              <m:t>+</m:t>
            </m:r>
          </m:sup>
        </m:sSup>
      </m:oMath>
      <w:r w:rsidR="00A1365A" w:rsidRPr="00113180">
        <w:rPr>
          <w:rFonts w:ascii="Times New Roman" w:eastAsiaTheme="minorEastAsia" w:hAnsi="Times New Roman" w:cs="Times New Roman"/>
        </w:rPr>
        <w:t xml:space="preserve"> koncentration </w:t>
      </w:r>
      <w:r w:rsidR="00D92150" w:rsidRPr="00113180">
        <w:rPr>
          <w:rFonts w:ascii="Times New Roman" w:eastAsiaTheme="minorEastAsia" w:hAnsi="Times New Roman" w:cs="Times New Roman"/>
        </w:rPr>
        <w:t xml:space="preserve">som svarer til </w:t>
      </w:r>
      <m:oMath>
        <m:r>
          <m:rPr>
            <m:sty m:val="p"/>
          </m:rPr>
          <w:rPr>
            <w:rFonts w:ascii="Cambria Math" w:eastAsiaTheme="minorEastAsia" w:hAnsi="Cambria Math" w:cs="Times New Roman"/>
          </w:rPr>
          <m:t>3,1622·</m:t>
        </m:r>
        <m:sSup>
          <m:sSupPr>
            <m:ctrlPr>
              <w:rPr>
                <w:rFonts w:ascii="Cambria Math" w:eastAsiaTheme="minorEastAsia" w:hAnsi="Cambria Math" w:cs="Times New Roman"/>
              </w:rPr>
            </m:ctrlPr>
          </m:sSupPr>
          <m:e>
            <m:r>
              <m:rPr>
                <m:sty m:val="p"/>
              </m:rPr>
              <w:rPr>
                <w:rFonts w:ascii="Cambria Math" w:eastAsiaTheme="minorEastAsia" w:hAnsi="Cambria Math" w:cs="Times New Roman"/>
              </w:rPr>
              <m:t>10</m:t>
            </m:r>
          </m:e>
          <m:sup>
            <m:r>
              <m:rPr>
                <m:sty m:val="p"/>
              </m:rPr>
              <w:rPr>
                <w:rFonts w:ascii="Cambria Math" w:eastAsiaTheme="minorEastAsia" w:hAnsi="Cambria Math" w:cs="Times New Roman"/>
              </w:rPr>
              <m:t>-5</m:t>
            </m:r>
          </m:sup>
        </m:sSup>
        <m:f>
          <m:fPr>
            <m:ctrlPr>
              <w:rPr>
                <w:rFonts w:ascii="Cambria Math" w:eastAsiaTheme="minorEastAsia" w:hAnsi="Cambria Math" w:cs="Times New Roman"/>
                <w:i/>
              </w:rPr>
            </m:ctrlPr>
          </m:fPr>
          <m:num>
            <m:r>
              <w:rPr>
                <w:rFonts w:ascii="Cambria Math" w:eastAsiaTheme="minorEastAsia" w:hAnsi="Cambria Math" w:cs="Times New Roman"/>
              </w:rPr>
              <m:t>M</m:t>
            </m:r>
          </m:num>
          <m:den>
            <m:r>
              <w:rPr>
                <w:rFonts w:ascii="Cambria Math" w:eastAsiaTheme="minorEastAsia" w:hAnsi="Cambria Math" w:cs="Times New Roman"/>
              </w:rPr>
              <m:t>l</m:t>
            </m:r>
          </m:den>
        </m:f>
      </m:oMath>
      <w:r w:rsidR="005C1BEC" w:rsidRPr="00113180">
        <w:rPr>
          <w:rFonts w:ascii="Times New Roman" w:eastAsiaTheme="minorEastAsia" w:hAnsi="Times New Roman" w:cs="Times New Roman"/>
        </w:rPr>
        <w:t xml:space="preserve"> </w:t>
      </w:r>
      <w:r w:rsidR="004C18A1" w:rsidRPr="00113180">
        <w:rPr>
          <w:rFonts w:ascii="Times New Roman" w:eastAsiaTheme="minorEastAsia" w:hAnsi="Times New Roman" w:cs="Times New Roman"/>
        </w:rPr>
        <w:t>i forhold pH-værdien 4</w:t>
      </w:r>
      <w:r w:rsidR="003F0F91" w:rsidRPr="00113180">
        <w:rPr>
          <w:rFonts w:ascii="Times New Roman" w:eastAsiaTheme="minorEastAsia" w:hAnsi="Times New Roman" w:cs="Times New Roman"/>
        </w:rPr>
        <w:t>,5</w:t>
      </w:r>
      <w:r w:rsidR="004C18A1" w:rsidRPr="00113180">
        <w:rPr>
          <w:rFonts w:ascii="Times New Roman" w:eastAsiaTheme="minorEastAsia" w:hAnsi="Times New Roman" w:cs="Times New Roman"/>
        </w:rPr>
        <w:t xml:space="preserve">. </w:t>
      </w:r>
    </w:p>
    <w:p w14:paraId="03FDE1EA" w14:textId="77777777" w:rsidR="000B3433" w:rsidRPr="00113180" w:rsidRDefault="000B3433" w:rsidP="2409734E">
      <w:pPr>
        <w:rPr>
          <w:rFonts w:ascii="Times New Roman" w:hAnsi="Times New Roman" w:cs="Times New Roman"/>
        </w:rPr>
      </w:pPr>
    </w:p>
    <w:p w14:paraId="3E3C003F" w14:textId="22ABDFA8" w:rsidR="00C74537" w:rsidRPr="00113180" w:rsidRDefault="00C74537" w:rsidP="00C74537">
      <w:pPr>
        <w:rPr>
          <w:rFonts w:ascii="Times New Roman" w:hAnsi="Times New Roman" w:cs="Times New Roman"/>
        </w:rPr>
      </w:pPr>
      <w:r w:rsidRPr="00113180">
        <w:rPr>
          <w:rFonts w:ascii="Times New Roman" w:hAnsi="Times New Roman" w:cs="Times New Roman"/>
        </w:rPr>
        <w:t>Resultaterne af forsøget demonstrerer tydeligt effekten af tilsætning af eddike til mælken. Før tilsætningen af eddike havde mælken en pH-værdi på 6,5, hvilket indikerer en svagt sur opløsning. Efter tilsætningen af eddike faldt pH-værdien markant til 4,5, hvilket tyder på en betydelig stigning i surheden.</w:t>
      </w:r>
    </w:p>
    <w:p w14:paraId="6B4C60F8" w14:textId="1EE2476E" w:rsidR="00C74537" w:rsidRPr="00113180" w:rsidRDefault="00C74537" w:rsidP="00C74537">
      <w:pPr>
        <w:rPr>
          <w:rFonts w:ascii="Times New Roman" w:hAnsi="Times New Roman" w:cs="Times New Roman"/>
        </w:rPr>
      </w:pPr>
      <w:r w:rsidRPr="00113180">
        <w:rPr>
          <w:rFonts w:ascii="Times New Roman" w:hAnsi="Times New Roman" w:cs="Times New Roman"/>
        </w:rPr>
        <w:t xml:space="preserve">Desuden blev udbyttet af </w:t>
      </w:r>
      <w:proofErr w:type="spellStart"/>
      <w:r w:rsidRPr="00113180">
        <w:rPr>
          <w:rFonts w:ascii="Times New Roman" w:hAnsi="Times New Roman" w:cs="Times New Roman"/>
        </w:rPr>
        <w:t>casein</w:t>
      </w:r>
      <w:proofErr w:type="spellEnd"/>
      <w:r w:rsidRPr="00113180">
        <w:rPr>
          <w:rFonts w:ascii="Times New Roman" w:hAnsi="Times New Roman" w:cs="Times New Roman"/>
        </w:rPr>
        <w:t xml:space="preserve"> i mælken beregnet til at være 11,28%. Dette viser, hvor stor en del af mælken der reagerede med eddike og resulterede i dannelse af </w:t>
      </w:r>
      <w:proofErr w:type="spellStart"/>
      <w:r w:rsidRPr="00113180">
        <w:rPr>
          <w:rFonts w:ascii="Times New Roman" w:hAnsi="Times New Roman" w:cs="Times New Roman"/>
        </w:rPr>
        <w:t>caseinbaseret</w:t>
      </w:r>
      <w:proofErr w:type="spellEnd"/>
      <w:r w:rsidRPr="00113180">
        <w:rPr>
          <w:rFonts w:ascii="Times New Roman" w:hAnsi="Times New Roman" w:cs="Times New Roman"/>
        </w:rPr>
        <w:t xml:space="preserve"> plastik.</w:t>
      </w:r>
    </w:p>
    <w:p w14:paraId="4590BCDB" w14:textId="77777777" w:rsidR="00BC718A" w:rsidRPr="00113180" w:rsidRDefault="00BC718A" w:rsidP="00BC718A">
      <w:pPr>
        <w:rPr>
          <w:rFonts w:ascii="Times New Roman" w:hAnsi="Times New Roman" w:cs="Times New Roman"/>
        </w:rPr>
      </w:pPr>
    </w:p>
    <w:p w14:paraId="5CA9ECE8" w14:textId="77777777" w:rsidR="00BC718A" w:rsidRPr="00113180" w:rsidRDefault="00BC718A" w:rsidP="00BC718A">
      <w:pPr>
        <w:rPr>
          <w:rFonts w:ascii="Times New Roman" w:hAnsi="Times New Roman" w:cs="Times New Roman"/>
        </w:rPr>
      </w:pPr>
      <w:r w:rsidRPr="00113180">
        <w:rPr>
          <w:rFonts w:ascii="Times New Roman" w:hAnsi="Times New Roman" w:cs="Times New Roman"/>
        </w:rPr>
        <w:t>Resultaterne af forsøget demonstrerer tydeligt effekten af tilsætning af eddike til mælken. Før tilsætningen af eddike havde mælken en pH-værdi på 6,5, hvilket indikerer en svagt sur opløsning. Efter tilsætningen af eddike faldt pH-værdien markant til 4,5, hvilket tyder på en betydelig stigning i surheden.</w:t>
      </w:r>
    </w:p>
    <w:p w14:paraId="7DF267D4" w14:textId="77777777" w:rsidR="00BC718A" w:rsidRPr="00113180" w:rsidRDefault="00BC718A" w:rsidP="00BC718A">
      <w:pPr>
        <w:rPr>
          <w:rFonts w:ascii="Times New Roman" w:hAnsi="Times New Roman" w:cs="Times New Roman"/>
        </w:rPr>
      </w:pPr>
    </w:p>
    <w:p w14:paraId="4614DEDA" w14:textId="50BDD536" w:rsidR="2409734E" w:rsidRPr="00113180" w:rsidRDefault="00BC718A" w:rsidP="00BC718A">
      <w:pPr>
        <w:rPr>
          <w:rFonts w:ascii="Times New Roman" w:hAnsi="Times New Roman" w:cs="Times New Roman"/>
        </w:rPr>
      </w:pPr>
      <w:r w:rsidRPr="00113180">
        <w:rPr>
          <w:rFonts w:ascii="Times New Roman" w:hAnsi="Times New Roman" w:cs="Times New Roman"/>
        </w:rPr>
        <w:t xml:space="preserve">Desuden blev udbyttet af </w:t>
      </w:r>
      <w:proofErr w:type="spellStart"/>
      <w:r w:rsidRPr="00113180">
        <w:rPr>
          <w:rFonts w:ascii="Times New Roman" w:hAnsi="Times New Roman" w:cs="Times New Roman"/>
        </w:rPr>
        <w:t>casein</w:t>
      </w:r>
      <w:proofErr w:type="spellEnd"/>
      <w:r w:rsidRPr="00113180">
        <w:rPr>
          <w:rFonts w:ascii="Times New Roman" w:hAnsi="Times New Roman" w:cs="Times New Roman"/>
        </w:rPr>
        <w:t xml:space="preserve"> i mælken beregnet til at være 11,28%. Dette viser, hvor stor en del af mælken der reagerede med eddike og resulterede i dannelse af </w:t>
      </w:r>
      <w:proofErr w:type="spellStart"/>
      <w:r w:rsidRPr="00113180">
        <w:rPr>
          <w:rFonts w:ascii="Times New Roman" w:hAnsi="Times New Roman" w:cs="Times New Roman"/>
        </w:rPr>
        <w:t>caseinbaseret</w:t>
      </w:r>
      <w:proofErr w:type="spellEnd"/>
      <w:r w:rsidRPr="00113180">
        <w:rPr>
          <w:rFonts w:ascii="Times New Roman" w:hAnsi="Times New Roman" w:cs="Times New Roman"/>
        </w:rPr>
        <w:t xml:space="preserve"> plastik.</w:t>
      </w:r>
      <w:r w:rsidR="004A5FB6">
        <w:rPr>
          <w:rFonts w:ascii="Times New Roman" w:hAnsi="Times New Roman" w:cs="Times New Roman"/>
        </w:rPr>
        <w:br/>
      </w:r>
      <w:r w:rsidR="004A5FB6">
        <w:rPr>
          <w:rFonts w:ascii="Times New Roman" w:hAnsi="Times New Roman" w:cs="Times New Roman"/>
        </w:rPr>
        <w:br/>
      </w:r>
      <w:r w:rsidRPr="00113180">
        <w:rPr>
          <w:rFonts w:ascii="Times New Roman" w:hAnsi="Times New Roman" w:cs="Times New Roman"/>
        </w:rPr>
        <w:t xml:space="preserve">Ved at beregne koncentrationen af </w:t>
      </w:r>
      <m:oMath>
        <m:r>
          <w:rPr>
            <w:rFonts w:ascii="Cambria Math" w:hAnsi="Cambria Math" w:cs="Times New Roman"/>
          </w:rPr>
          <m:t>H₃O⁺-ioner</m:t>
        </m:r>
      </m:oMath>
      <w:r w:rsidRPr="00113180">
        <w:rPr>
          <w:rFonts w:ascii="Times New Roman" w:hAnsi="Times New Roman" w:cs="Times New Roman"/>
        </w:rPr>
        <w:t xml:space="preserve"> (hydroniumioner) før og efter tilsætningen af eddike, kunne vi observere en væsentlig stigning i surheden af mælken. Ved en pH-værdi på 6,5 var koncentrationen af </w:t>
      </w:r>
      <m:oMath>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3</m:t>
            </m:r>
          </m:sup>
        </m:sSup>
        <m:sSup>
          <m:sSupPr>
            <m:ctrlPr>
              <w:rPr>
                <w:rFonts w:ascii="Cambria Math" w:hAnsi="Cambria Math" w:cs="Times New Roman"/>
                <w:i/>
              </w:rPr>
            </m:ctrlPr>
          </m:sSupPr>
          <m:e>
            <m:r>
              <w:rPr>
                <w:rFonts w:ascii="Cambria Math" w:hAnsi="Cambria Math" w:cs="Times New Roman"/>
              </w:rPr>
              <m:t>O</m:t>
            </m:r>
          </m:e>
          <m:sup>
            <m:r>
              <w:rPr>
                <w:rFonts w:ascii="Cambria Math" w:hAnsi="Cambria Math" w:cs="Times New Roman"/>
              </w:rPr>
              <m:t>+</m:t>
            </m:r>
          </m:sup>
        </m:sSup>
        <m:r>
          <w:rPr>
            <w:rFonts w:ascii="Cambria Math" w:hAnsi="Cambria Math" w:cs="Times New Roman"/>
          </w:rPr>
          <m:t>3,1622·</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7</m:t>
            </m:r>
          </m:sup>
        </m:sSup>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l</m:t>
            </m:r>
          </m:den>
        </m:f>
        <m:r>
          <m:rPr>
            <m:sty m:val="p"/>
          </m:rPr>
          <w:rPr>
            <w:rFonts w:ascii="Cambria Math" w:hAnsi="Cambria Math" w:cs="Times New Roman"/>
          </w:rPr>
          <m:t xml:space="preserve"> </m:t>
        </m:r>
      </m:oMath>
      <w:r w:rsidRPr="00113180">
        <w:rPr>
          <w:rFonts w:ascii="Times New Roman" w:hAnsi="Times New Roman" w:cs="Times New Roman"/>
        </w:rPr>
        <w:t xml:space="preserve">, mens den steg til </w:t>
      </w:r>
      <m:oMath>
        <m:r>
          <w:rPr>
            <w:rFonts w:ascii="Cambria Math" w:hAnsi="Cambria Math" w:cs="Times New Roman"/>
          </w:rPr>
          <m:t>3,1622·</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l</m:t>
            </m:r>
          </m:den>
        </m:f>
      </m:oMath>
      <w:r w:rsidRPr="00113180">
        <w:rPr>
          <w:rFonts w:ascii="Times New Roman" w:hAnsi="Times New Roman" w:cs="Times New Roman"/>
        </w:rPr>
        <w:t xml:space="preserve"> ved en pH-værdi på 4,5. Denne ændring </w:t>
      </w:r>
      <w:r w:rsidRPr="00113180">
        <w:rPr>
          <w:rFonts w:ascii="Times New Roman" w:eastAsiaTheme="minorEastAsia" w:hAnsi="Times New Roman" w:cs="Times New Roman"/>
        </w:rPr>
        <w:t>i</w:t>
      </w:r>
      <m:oMath>
        <m:r>
          <w:rPr>
            <w:rFonts w:ascii="Cambria Math" w:hAnsi="Cambria Math" w:cs="Times New Roman"/>
          </w:rPr>
          <m:t xml:space="preserve"> H₃O⁺-</m:t>
        </m:r>
      </m:oMath>
      <w:r w:rsidRPr="00113180">
        <w:rPr>
          <w:rFonts w:ascii="Times New Roman" w:hAnsi="Times New Roman" w:cs="Times New Roman"/>
        </w:rPr>
        <w:t>koncentrationen understreger den øgede surhed i mælken som følge af tilsætningen af eddike.</w:t>
      </w:r>
    </w:p>
    <w:p w14:paraId="35099543" w14:textId="4D34FBEB" w:rsidR="2409734E" w:rsidRPr="00113180" w:rsidRDefault="00BF6644" w:rsidP="2409734E">
      <w:pPr>
        <w:rPr>
          <w:rFonts w:ascii="Times New Roman" w:hAnsi="Times New Roman" w:cs="Times New Roman"/>
        </w:rPr>
      </w:pPr>
      <w:r w:rsidRPr="00113180">
        <w:rPr>
          <w:rFonts w:ascii="Times New Roman" w:hAnsi="Times New Roman" w:cs="Times New Roman"/>
        </w:rPr>
        <w:t xml:space="preserve">Samlet set viser resultaterne, at tilsætning af eddike til mælk forårsager en markant ændring i pH-værdien og surheden af mælken, hvilket er afgørende for dannelsen af </w:t>
      </w:r>
      <w:proofErr w:type="spellStart"/>
      <w:r w:rsidRPr="00113180">
        <w:rPr>
          <w:rFonts w:ascii="Times New Roman" w:hAnsi="Times New Roman" w:cs="Times New Roman"/>
        </w:rPr>
        <w:t>caseinbaseret</w:t>
      </w:r>
      <w:proofErr w:type="spellEnd"/>
      <w:r w:rsidRPr="00113180">
        <w:rPr>
          <w:rFonts w:ascii="Times New Roman" w:hAnsi="Times New Roman" w:cs="Times New Roman"/>
        </w:rPr>
        <w:t xml:space="preserve"> plastik.</w:t>
      </w:r>
      <w:r w:rsidR="004A5FB6">
        <w:rPr>
          <w:rFonts w:ascii="Times New Roman" w:hAnsi="Times New Roman" w:cs="Times New Roman"/>
        </w:rPr>
        <w:br/>
      </w:r>
    </w:p>
    <w:p w14:paraId="6A0906FC" w14:textId="5EE18F4F" w:rsidR="0021402E" w:rsidRPr="00113180" w:rsidRDefault="0021402E" w:rsidP="0021402E">
      <w:pPr>
        <w:pStyle w:val="Overskrift1"/>
        <w:rPr>
          <w:rFonts w:ascii="Times New Roman" w:hAnsi="Times New Roman" w:cs="Times New Roman"/>
          <w:color w:val="auto"/>
        </w:rPr>
      </w:pPr>
      <w:bookmarkStart w:id="7" w:name="_Toc166092584"/>
      <w:r w:rsidRPr="00113180">
        <w:rPr>
          <w:rFonts w:ascii="Times New Roman" w:hAnsi="Times New Roman" w:cs="Times New Roman"/>
          <w:color w:val="auto"/>
        </w:rPr>
        <w:t>Fejlkilder</w:t>
      </w:r>
      <w:bookmarkEnd w:id="7"/>
    </w:p>
    <w:p w14:paraId="2B0E8AF3" w14:textId="60781469" w:rsidR="00DE06E6" w:rsidRPr="00113180" w:rsidRDefault="005B7AF5" w:rsidP="2409734E">
      <w:pPr>
        <w:rPr>
          <w:rFonts w:ascii="Times New Roman" w:hAnsi="Times New Roman" w:cs="Times New Roman"/>
        </w:rPr>
      </w:pPr>
      <w:r w:rsidRPr="00113180">
        <w:rPr>
          <w:rFonts w:ascii="Times New Roman" w:hAnsi="Times New Roman" w:cs="Times New Roman"/>
        </w:rPr>
        <w:t>Måleusikkerhed er en væsentlig faktor, da præcise målinger af masse, temperatur og pH-værdi er afgørende for at opnå pålidelige resultater.</w:t>
      </w:r>
      <w:r w:rsidR="00E65961" w:rsidRPr="00113180">
        <w:rPr>
          <w:rFonts w:ascii="Times New Roman" w:hAnsi="Times New Roman" w:cs="Times New Roman"/>
        </w:rPr>
        <w:t xml:space="preserve"> Eventuelle unøjagtigheder i disse målinger kan føre til fejl i udbytteberegningerne og svække gyldigheden af vores konklusioner.</w:t>
      </w:r>
      <w:r w:rsidR="00496711" w:rsidRPr="00113180">
        <w:rPr>
          <w:rFonts w:ascii="Times New Roman" w:hAnsi="Times New Roman" w:cs="Times New Roman"/>
        </w:rPr>
        <w:br/>
      </w:r>
      <w:r w:rsidR="00496711" w:rsidRPr="00113180">
        <w:rPr>
          <w:rFonts w:ascii="Times New Roman" w:hAnsi="Times New Roman" w:cs="Times New Roman"/>
        </w:rPr>
        <w:br/>
      </w:r>
      <w:r w:rsidR="00E245F0" w:rsidRPr="00113180">
        <w:rPr>
          <w:rFonts w:ascii="Times New Roman" w:hAnsi="Times New Roman" w:cs="Times New Roman"/>
        </w:rPr>
        <w:t>Variabiliteten i mælkesammensætningen er en vigtig overvejelse, da faktorer</w:t>
      </w:r>
      <w:r w:rsidR="009572BE" w:rsidRPr="00113180">
        <w:rPr>
          <w:rFonts w:ascii="Times New Roman" w:hAnsi="Times New Roman" w:cs="Times New Roman"/>
        </w:rPr>
        <w:t xml:space="preserve"> som dyrets diæt, race og individuelle forskelle kan påvirke sammensætningen af mælken. Forståelse af disse variationer er nødvendig for at forudsige og håndtere potentielle ændringer i kvaliteten og konsistensen af det resulterende plastik.</w:t>
      </w:r>
      <w:r w:rsidR="009C4194" w:rsidRPr="00113180">
        <w:rPr>
          <w:rFonts w:ascii="Times New Roman" w:hAnsi="Times New Roman" w:cs="Times New Roman"/>
        </w:rPr>
        <w:br/>
      </w:r>
      <w:r w:rsidR="009C4194" w:rsidRPr="00113180">
        <w:rPr>
          <w:rFonts w:ascii="Times New Roman" w:hAnsi="Times New Roman" w:cs="Times New Roman"/>
        </w:rPr>
        <w:br/>
        <w:t xml:space="preserve">En mindre </w:t>
      </w:r>
      <w:r w:rsidR="001F7027" w:rsidRPr="00113180">
        <w:rPr>
          <w:rFonts w:ascii="Times New Roman" w:hAnsi="Times New Roman" w:cs="Times New Roman"/>
        </w:rPr>
        <w:t xml:space="preserve">nøjagtig separation under filteringsprocessen kan forvride vores resultater. Det er vigtigt at optimere filteringsprocessen for at sikre effektiv separation af </w:t>
      </w:r>
      <w:r w:rsidR="0053606D" w:rsidRPr="00113180">
        <w:rPr>
          <w:rFonts w:ascii="Times New Roman" w:hAnsi="Times New Roman" w:cs="Times New Roman"/>
        </w:rPr>
        <w:t>kaseinproteinerne</w:t>
      </w:r>
      <w:r w:rsidR="001F7027" w:rsidRPr="00113180">
        <w:rPr>
          <w:rFonts w:ascii="Times New Roman" w:hAnsi="Times New Roman" w:cs="Times New Roman"/>
        </w:rPr>
        <w:t xml:space="preserve"> og dermed forbedre nøjagtigheden af udbytteberegningerne</w:t>
      </w:r>
      <w:r w:rsidR="00B22BAC" w:rsidRPr="00113180">
        <w:rPr>
          <w:rFonts w:ascii="Times New Roman" w:hAnsi="Times New Roman" w:cs="Times New Roman"/>
        </w:rPr>
        <w:t>.</w:t>
      </w:r>
    </w:p>
    <w:p w14:paraId="4AD75E63" w14:textId="58B82A0B" w:rsidR="2409734E" w:rsidRPr="00113180" w:rsidRDefault="00B22BAC" w:rsidP="2409734E">
      <w:pPr>
        <w:rPr>
          <w:rFonts w:ascii="Times New Roman" w:hAnsi="Times New Roman" w:cs="Times New Roman"/>
        </w:rPr>
      </w:pPr>
      <w:r w:rsidRPr="00113180">
        <w:rPr>
          <w:rFonts w:ascii="Times New Roman" w:hAnsi="Times New Roman" w:cs="Times New Roman"/>
        </w:rPr>
        <w:lastRenderedPageBreak/>
        <w:t xml:space="preserve">Variationer i </w:t>
      </w:r>
      <w:proofErr w:type="spellStart"/>
      <w:r w:rsidRPr="00113180">
        <w:rPr>
          <w:rFonts w:ascii="Times New Roman" w:hAnsi="Times New Roman" w:cs="Times New Roman"/>
        </w:rPr>
        <w:t>klumpningsgraden</w:t>
      </w:r>
      <w:proofErr w:type="spellEnd"/>
      <w:r w:rsidRPr="00113180">
        <w:rPr>
          <w:rFonts w:ascii="Times New Roman" w:hAnsi="Times New Roman" w:cs="Times New Roman"/>
        </w:rPr>
        <w:t xml:space="preserve"> af </w:t>
      </w:r>
      <w:r w:rsidR="005F4B1D" w:rsidRPr="00113180">
        <w:rPr>
          <w:rFonts w:ascii="Times New Roman" w:hAnsi="Times New Roman" w:cs="Times New Roman"/>
        </w:rPr>
        <w:t>kaseinproteinerne</w:t>
      </w:r>
      <w:r w:rsidR="00036102" w:rsidRPr="00113180">
        <w:rPr>
          <w:rFonts w:ascii="Times New Roman" w:hAnsi="Times New Roman" w:cs="Times New Roman"/>
        </w:rPr>
        <w:t xml:space="preserve"> kan påvirke resultatets repro</w:t>
      </w:r>
      <w:r w:rsidR="006E570B" w:rsidRPr="00113180">
        <w:rPr>
          <w:rFonts w:ascii="Times New Roman" w:hAnsi="Times New Roman" w:cs="Times New Roman"/>
        </w:rPr>
        <w:t>ducerbarhed og pålidelighed</w:t>
      </w:r>
      <w:r w:rsidR="00BC1EDF" w:rsidRPr="00113180">
        <w:rPr>
          <w:rFonts w:ascii="Times New Roman" w:hAnsi="Times New Roman" w:cs="Times New Roman"/>
        </w:rPr>
        <w:t>. Faktorer som temperatur, pH og blandingstid skal forstås og kontrolleres for at opnå ensartede og pålidelige resultater.</w:t>
      </w:r>
      <w:r w:rsidR="00C54EC8" w:rsidRPr="00113180">
        <w:rPr>
          <w:rFonts w:ascii="Times New Roman" w:hAnsi="Times New Roman" w:cs="Times New Roman"/>
        </w:rPr>
        <w:br/>
      </w:r>
      <w:r w:rsidR="00C54EC8" w:rsidRPr="00113180">
        <w:rPr>
          <w:rFonts w:ascii="Times New Roman" w:hAnsi="Times New Roman" w:cs="Times New Roman"/>
        </w:rPr>
        <w:br/>
      </w:r>
      <w:r w:rsidR="00B93DC4" w:rsidRPr="00113180">
        <w:rPr>
          <w:rFonts w:ascii="Times New Roman" w:hAnsi="Times New Roman" w:cs="Times New Roman"/>
        </w:rPr>
        <w:t>Små variationer i eks</w:t>
      </w:r>
      <w:r w:rsidR="00F567DB" w:rsidRPr="00113180">
        <w:rPr>
          <w:rFonts w:ascii="Times New Roman" w:hAnsi="Times New Roman" w:cs="Times New Roman"/>
        </w:rPr>
        <w:t xml:space="preserve">perimentelle </w:t>
      </w:r>
      <w:r w:rsidR="00603246" w:rsidRPr="00113180">
        <w:rPr>
          <w:rFonts w:ascii="Times New Roman" w:hAnsi="Times New Roman" w:cs="Times New Roman"/>
        </w:rPr>
        <w:t>betingelser</w:t>
      </w:r>
      <w:r w:rsidR="00F567DB" w:rsidRPr="00113180">
        <w:rPr>
          <w:rFonts w:ascii="Times New Roman" w:hAnsi="Times New Roman" w:cs="Times New Roman"/>
        </w:rPr>
        <w:t xml:space="preserve"> kan have stor </w:t>
      </w:r>
      <w:r w:rsidR="00603246" w:rsidRPr="00113180">
        <w:rPr>
          <w:rFonts w:ascii="Times New Roman" w:hAnsi="Times New Roman" w:cs="Times New Roman"/>
        </w:rPr>
        <w:t>indvirkning</w:t>
      </w:r>
      <w:r w:rsidR="00F567DB" w:rsidRPr="00113180">
        <w:rPr>
          <w:rFonts w:ascii="Times New Roman" w:hAnsi="Times New Roman" w:cs="Times New Roman"/>
        </w:rPr>
        <w:t xml:space="preserve"> på resultaternes reproducerbarhed.</w:t>
      </w:r>
      <w:r w:rsidR="00477CA0" w:rsidRPr="00113180">
        <w:rPr>
          <w:rFonts w:ascii="Times New Roman" w:hAnsi="Times New Roman" w:cs="Times New Roman"/>
        </w:rPr>
        <w:t xml:space="preserve"> Faktorer som temperatur, pH og blandingstid skal forstås og kontrolleres for at opnå ensartede og pålidelige resultater.</w:t>
      </w:r>
      <w:r w:rsidR="00C54EC8" w:rsidRPr="00113180">
        <w:rPr>
          <w:rFonts w:ascii="Times New Roman" w:hAnsi="Times New Roman" w:cs="Times New Roman"/>
        </w:rPr>
        <w:br/>
      </w:r>
      <w:r w:rsidR="00C54EC8" w:rsidRPr="00113180">
        <w:rPr>
          <w:rFonts w:ascii="Times New Roman" w:hAnsi="Times New Roman" w:cs="Times New Roman"/>
        </w:rPr>
        <w:br/>
      </w:r>
      <w:r w:rsidR="00C70EEB" w:rsidRPr="00113180">
        <w:rPr>
          <w:rFonts w:ascii="Times New Roman" w:hAnsi="Times New Roman" w:cs="Times New Roman"/>
        </w:rPr>
        <w:t xml:space="preserve">Endelig kan subjektive faktorer såsom </w:t>
      </w:r>
      <w:r w:rsidR="00CB3FA9" w:rsidRPr="00113180">
        <w:rPr>
          <w:rFonts w:ascii="Times New Roman" w:hAnsi="Times New Roman" w:cs="Times New Roman"/>
        </w:rPr>
        <w:t xml:space="preserve">individuelle forskelle i </w:t>
      </w:r>
      <w:r w:rsidR="009937C8" w:rsidRPr="00113180">
        <w:rPr>
          <w:rFonts w:ascii="Times New Roman" w:hAnsi="Times New Roman" w:cs="Times New Roman"/>
        </w:rPr>
        <w:t>formningsteknik</w:t>
      </w:r>
      <w:r w:rsidR="00CB3FA9" w:rsidRPr="00113180">
        <w:rPr>
          <w:rFonts w:ascii="Times New Roman" w:hAnsi="Times New Roman" w:cs="Times New Roman"/>
        </w:rPr>
        <w:t xml:space="preserve"> og præference påvirke resultatets kvalitet. Det er vigtigt at være opmærksom på disse faktorer ved tolkning af resultaterne eller standardisere processen for at minimere variabiliteten.</w:t>
      </w:r>
      <w:r w:rsidR="00C54EC8" w:rsidRPr="00113180">
        <w:rPr>
          <w:rFonts w:ascii="Times New Roman" w:hAnsi="Times New Roman" w:cs="Times New Roman"/>
        </w:rPr>
        <w:br/>
      </w:r>
      <w:r w:rsidR="00C54EC8" w:rsidRPr="00113180">
        <w:rPr>
          <w:rFonts w:ascii="Times New Roman" w:hAnsi="Times New Roman" w:cs="Times New Roman"/>
        </w:rPr>
        <w:br/>
      </w:r>
      <w:r w:rsidR="001748F2" w:rsidRPr="00113180">
        <w:rPr>
          <w:rFonts w:ascii="Times New Roman" w:hAnsi="Times New Roman" w:cs="Times New Roman"/>
        </w:rPr>
        <w:t>Da vores plastikbold ikke er fuldstændig tørt</w:t>
      </w:r>
      <w:r w:rsidR="00FF5A55" w:rsidRPr="00113180">
        <w:rPr>
          <w:rFonts w:ascii="Times New Roman" w:hAnsi="Times New Roman" w:cs="Times New Roman"/>
        </w:rPr>
        <w:t>,</w:t>
      </w:r>
      <w:r w:rsidR="001748F2" w:rsidRPr="00113180">
        <w:rPr>
          <w:rFonts w:ascii="Times New Roman" w:hAnsi="Times New Roman" w:cs="Times New Roman"/>
        </w:rPr>
        <w:t xml:space="preserve"> indeholder den stadig mængder </w:t>
      </w:r>
      <w:r w:rsidR="00B649AA" w:rsidRPr="00113180">
        <w:rPr>
          <w:rFonts w:ascii="Times New Roman" w:hAnsi="Times New Roman" w:cs="Times New Roman"/>
        </w:rPr>
        <w:t xml:space="preserve">af vand. Derfor </w:t>
      </w:r>
      <w:r w:rsidR="00FC480C" w:rsidRPr="00113180">
        <w:rPr>
          <w:rFonts w:ascii="Times New Roman" w:hAnsi="Times New Roman" w:cs="Times New Roman"/>
        </w:rPr>
        <w:t xml:space="preserve">er </w:t>
      </w:r>
      <w:r w:rsidR="00FF5A55" w:rsidRPr="00113180">
        <w:rPr>
          <w:rFonts w:ascii="Times New Roman" w:hAnsi="Times New Roman" w:cs="Times New Roman"/>
        </w:rPr>
        <w:t>vægt</w:t>
      </w:r>
      <w:r w:rsidR="00D80512" w:rsidRPr="00113180">
        <w:rPr>
          <w:rFonts w:ascii="Times New Roman" w:hAnsi="Times New Roman" w:cs="Times New Roman"/>
        </w:rPr>
        <w:t xml:space="preserve"> af bolde ikke nøjagtig</w:t>
      </w:r>
      <w:r w:rsidR="00FF5A55" w:rsidRPr="00113180">
        <w:rPr>
          <w:rFonts w:ascii="Times New Roman" w:hAnsi="Times New Roman" w:cs="Times New Roman"/>
        </w:rPr>
        <w:t>t.</w:t>
      </w:r>
      <w:r w:rsidR="00C54EC8" w:rsidRPr="00113180">
        <w:rPr>
          <w:rFonts w:ascii="Times New Roman" w:hAnsi="Times New Roman" w:cs="Times New Roman"/>
        </w:rPr>
        <w:t xml:space="preserve"> Hvilket ikke giver særlige nøjagtige eller pålidelige resultater.</w:t>
      </w:r>
      <w:r w:rsidR="009937C8" w:rsidRPr="00113180">
        <w:rPr>
          <w:rFonts w:ascii="Times New Roman" w:hAnsi="Times New Roman" w:cs="Times New Roman"/>
        </w:rPr>
        <w:br/>
      </w:r>
      <w:r w:rsidR="009937C8" w:rsidRPr="00113180">
        <w:rPr>
          <w:rFonts w:ascii="Times New Roman" w:hAnsi="Times New Roman" w:cs="Times New Roman"/>
        </w:rPr>
        <w:br/>
        <w:t>Ved at forstå betydningen af disse fejlkilder kan vi identificere potentielle områder for forbedring og øge nøjagtigheden og pålideligheden af vores forsøgsresultater.</w:t>
      </w:r>
    </w:p>
    <w:p w14:paraId="3CDBFBCE" w14:textId="6D7BD88F" w:rsidR="2409734E" w:rsidRPr="00C61660" w:rsidRDefault="0021402E" w:rsidP="00C61660">
      <w:pPr>
        <w:pStyle w:val="Overskrift1"/>
        <w:rPr>
          <w:rFonts w:ascii="Times New Roman" w:hAnsi="Times New Roman" w:cs="Times New Roman"/>
          <w:color w:val="auto"/>
        </w:rPr>
      </w:pPr>
      <w:bookmarkStart w:id="8" w:name="_Toc166092585"/>
      <w:r w:rsidRPr="00113180">
        <w:rPr>
          <w:rFonts w:ascii="Times New Roman" w:hAnsi="Times New Roman" w:cs="Times New Roman"/>
          <w:color w:val="auto"/>
        </w:rPr>
        <w:t>Fortolkning og diskussion af resultater</w:t>
      </w:r>
      <w:bookmarkEnd w:id="8"/>
    </w:p>
    <w:p w14:paraId="538E887E" w14:textId="2E5CA73E" w:rsidR="009B0F9A" w:rsidRPr="009B0F9A" w:rsidRDefault="009B0F9A" w:rsidP="009B0F9A">
      <w:pPr>
        <w:rPr>
          <w:rFonts w:ascii="Times New Roman" w:hAnsi="Times New Roman" w:cs="Times New Roman"/>
        </w:rPr>
      </w:pPr>
      <w:r w:rsidRPr="009B0F9A">
        <w:rPr>
          <w:rFonts w:ascii="Times New Roman" w:hAnsi="Times New Roman" w:cs="Times New Roman"/>
        </w:rPr>
        <w:t xml:space="preserve">Resultaterne af forsøget bekræfter vores hypotese om, at tilsætningen af eddike til mælken ville resultere i en </w:t>
      </w:r>
      <w:proofErr w:type="spellStart"/>
      <w:r w:rsidRPr="009B0F9A">
        <w:rPr>
          <w:rFonts w:ascii="Times New Roman" w:hAnsi="Times New Roman" w:cs="Times New Roman"/>
        </w:rPr>
        <w:t>klumpning</w:t>
      </w:r>
      <w:proofErr w:type="spellEnd"/>
      <w:r w:rsidRPr="009B0F9A">
        <w:rPr>
          <w:rFonts w:ascii="Times New Roman" w:hAnsi="Times New Roman" w:cs="Times New Roman"/>
        </w:rPr>
        <w:t xml:space="preserve"> af kaseinproteinerne og dannelsen af </w:t>
      </w:r>
      <w:proofErr w:type="spellStart"/>
      <w:r w:rsidRPr="009B0F9A">
        <w:rPr>
          <w:rFonts w:ascii="Times New Roman" w:hAnsi="Times New Roman" w:cs="Times New Roman"/>
        </w:rPr>
        <w:t>caseinplastik</w:t>
      </w:r>
      <w:proofErr w:type="spellEnd"/>
      <w:r w:rsidRPr="009B0F9A">
        <w:rPr>
          <w:rFonts w:ascii="Times New Roman" w:hAnsi="Times New Roman" w:cs="Times New Roman"/>
        </w:rPr>
        <w:t>. Den markante ændring i pH-værdien fra 6,5 til 4,5 efter tilsætningen af eddike indikerer en betydelig stigning i surheden, hvilket er afgørende for at fremme koaguleringen af kaseinproteinerne.</w:t>
      </w:r>
    </w:p>
    <w:p w14:paraId="78C0EF93" w14:textId="0EF62AB5" w:rsidR="009B0F9A" w:rsidRPr="009B0F9A" w:rsidRDefault="009B0F9A" w:rsidP="009B0F9A">
      <w:pPr>
        <w:rPr>
          <w:rFonts w:ascii="Times New Roman" w:hAnsi="Times New Roman" w:cs="Times New Roman"/>
        </w:rPr>
      </w:pPr>
      <w:r w:rsidRPr="009B0F9A">
        <w:rPr>
          <w:rFonts w:ascii="Times New Roman" w:hAnsi="Times New Roman" w:cs="Times New Roman"/>
        </w:rPr>
        <w:t xml:space="preserve">Udbyttet af </w:t>
      </w:r>
      <w:proofErr w:type="spellStart"/>
      <w:r w:rsidRPr="009B0F9A">
        <w:rPr>
          <w:rFonts w:ascii="Times New Roman" w:hAnsi="Times New Roman" w:cs="Times New Roman"/>
        </w:rPr>
        <w:t>casein</w:t>
      </w:r>
      <w:proofErr w:type="spellEnd"/>
      <w:r w:rsidRPr="009B0F9A">
        <w:rPr>
          <w:rFonts w:ascii="Times New Roman" w:hAnsi="Times New Roman" w:cs="Times New Roman"/>
        </w:rPr>
        <w:t xml:space="preserve"> i mælken blev beregnet til 11,28%, hvilket tyder på, at en betydelig del af mælken reagerede med eddike og resulterede i dannelse af </w:t>
      </w:r>
      <w:proofErr w:type="spellStart"/>
      <w:r w:rsidRPr="009B0F9A">
        <w:rPr>
          <w:rFonts w:ascii="Times New Roman" w:hAnsi="Times New Roman" w:cs="Times New Roman"/>
        </w:rPr>
        <w:t>caseinplastik</w:t>
      </w:r>
      <w:proofErr w:type="spellEnd"/>
      <w:r w:rsidRPr="009B0F9A">
        <w:rPr>
          <w:rFonts w:ascii="Times New Roman" w:hAnsi="Times New Roman" w:cs="Times New Roman"/>
        </w:rPr>
        <w:t>. Dette resultat indikerer effektiviteten af processen til udskillelse og oprensning af proteiner fra mælk i dannelse af plastik.</w:t>
      </w:r>
    </w:p>
    <w:p w14:paraId="3A26E605" w14:textId="3E8F311F" w:rsidR="009B0F9A" w:rsidRPr="009B0F9A" w:rsidRDefault="009B0F9A" w:rsidP="009B0F9A">
      <w:pPr>
        <w:rPr>
          <w:rFonts w:ascii="Times New Roman" w:hAnsi="Times New Roman" w:cs="Times New Roman"/>
        </w:rPr>
      </w:pPr>
      <w:r w:rsidRPr="009B0F9A">
        <w:rPr>
          <w:rFonts w:ascii="Times New Roman" w:hAnsi="Times New Roman" w:cs="Times New Roman"/>
        </w:rPr>
        <w:t xml:space="preserve">Desuden observeredes en forskel i pH-værdien mellem mælk uden eddike og mælk med tilsat eddike, hvilket indikerer en ændring i surheden af opløsningen. Denne ændring i pH-værdien er afgørende for at fremme </w:t>
      </w:r>
      <w:proofErr w:type="spellStart"/>
      <w:r w:rsidRPr="009B0F9A">
        <w:rPr>
          <w:rFonts w:ascii="Times New Roman" w:hAnsi="Times New Roman" w:cs="Times New Roman"/>
        </w:rPr>
        <w:t>klumpningen</w:t>
      </w:r>
      <w:proofErr w:type="spellEnd"/>
      <w:r w:rsidRPr="009B0F9A">
        <w:rPr>
          <w:rFonts w:ascii="Times New Roman" w:hAnsi="Times New Roman" w:cs="Times New Roman"/>
        </w:rPr>
        <w:t xml:space="preserve"> af kaseinproteinerne og dermed dannelse af plastik.</w:t>
      </w:r>
    </w:p>
    <w:p w14:paraId="6D98500A" w14:textId="00DF805C" w:rsidR="009B0F9A" w:rsidRPr="009B0F9A" w:rsidRDefault="009B0F9A" w:rsidP="009B0F9A">
      <w:pPr>
        <w:rPr>
          <w:rFonts w:ascii="Times New Roman" w:hAnsi="Times New Roman" w:cs="Times New Roman"/>
        </w:rPr>
      </w:pPr>
      <w:r w:rsidRPr="009B0F9A">
        <w:rPr>
          <w:rFonts w:ascii="Times New Roman" w:hAnsi="Times New Roman" w:cs="Times New Roman"/>
        </w:rPr>
        <w:t>Ved at beregne koncentrationen af H₃O⁺-ioner kunne vi kvantificere ændringen i surheden af mælken før og efter tilsætningen af eddike. Den betydelige stigning i H₃O⁺-koncentrationen efter tilsætningen af eddike understreger den øgede surhed og den effektive koagulering af kaseinproteinerne.</w:t>
      </w:r>
    </w:p>
    <w:p w14:paraId="41A4F37C" w14:textId="78A9A689" w:rsidR="009B0F9A" w:rsidRPr="009B0F9A" w:rsidRDefault="009B0F9A" w:rsidP="009B0F9A">
      <w:pPr>
        <w:rPr>
          <w:rFonts w:ascii="Times New Roman" w:hAnsi="Times New Roman" w:cs="Times New Roman"/>
        </w:rPr>
      </w:pPr>
      <w:r w:rsidRPr="009B0F9A">
        <w:rPr>
          <w:rFonts w:ascii="Times New Roman" w:hAnsi="Times New Roman" w:cs="Times New Roman"/>
        </w:rPr>
        <w:t>Fejlkilderne i forsøget inkluderer måleusikkerhed, variationer i mælkesammensætningen, unøjagtigheder i separationsprocessen og variationer i eksperimentelle betingelser. Disse faktorer kan have påvirket nøjagtigheden og pålideligheden af vores resultater og kræver yderligere opmærksomhed og kontrol for at forbedre kvaliteten af vores forsøgsdata.</w:t>
      </w:r>
    </w:p>
    <w:p w14:paraId="6206EC5C" w14:textId="0DA66C3E" w:rsidR="46448EF8" w:rsidRPr="00113180" w:rsidRDefault="009B0F9A" w:rsidP="46448EF8">
      <w:pPr>
        <w:rPr>
          <w:rFonts w:ascii="Times New Roman" w:hAnsi="Times New Roman" w:cs="Times New Roman"/>
        </w:rPr>
      </w:pPr>
      <w:r w:rsidRPr="009B0F9A">
        <w:rPr>
          <w:rFonts w:ascii="Times New Roman" w:hAnsi="Times New Roman" w:cs="Times New Roman"/>
        </w:rPr>
        <w:t xml:space="preserve">Samlet set bekræfter resultaterne af forsøget effektiviteten af processen til fremstilling af </w:t>
      </w:r>
      <w:proofErr w:type="spellStart"/>
      <w:r w:rsidRPr="009B0F9A">
        <w:rPr>
          <w:rFonts w:ascii="Times New Roman" w:hAnsi="Times New Roman" w:cs="Times New Roman"/>
        </w:rPr>
        <w:t>caseinplastik</w:t>
      </w:r>
      <w:proofErr w:type="spellEnd"/>
      <w:r w:rsidRPr="009B0F9A">
        <w:rPr>
          <w:rFonts w:ascii="Times New Roman" w:hAnsi="Times New Roman" w:cs="Times New Roman"/>
        </w:rPr>
        <w:t xml:space="preserve"> fra mælk ved tilsætning af eddike. Denne tilgang udnytter naturlige komponenter i mælk til at skabe plastikmaterialer og repræsenterer et vigtigt skridt mod reduktion af vores afhængighed af ikke-bæredygtige</w:t>
      </w:r>
      <w:r w:rsidR="00C7294E">
        <w:rPr>
          <w:rFonts w:ascii="Times New Roman" w:hAnsi="Times New Roman" w:cs="Times New Roman"/>
        </w:rPr>
        <w:t xml:space="preserve"> </w:t>
      </w:r>
      <w:r w:rsidRPr="009B0F9A">
        <w:rPr>
          <w:rFonts w:ascii="Times New Roman" w:hAnsi="Times New Roman" w:cs="Times New Roman"/>
        </w:rPr>
        <w:t>ressourcer.</w:t>
      </w:r>
      <w:r w:rsidR="004A5FB6">
        <w:rPr>
          <w:rFonts w:ascii="Times New Roman" w:hAnsi="Times New Roman" w:cs="Times New Roman"/>
        </w:rPr>
        <w:br/>
      </w:r>
    </w:p>
    <w:p w14:paraId="1788DB71" w14:textId="5F0442DE" w:rsidR="00765C5E" w:rsidRPr="00113180" w:rsidRDefault="0021402E" w:rsidP="00765C5E">
      <w:pPr>
        <w:pStyle w:val="Overskrift1"/>
        <w:rPr>
          <w:rFonts w:ascii="Times New Roman" w:hAnsi="Times New Roman" w:cs="Times New Roman"/>
          <w:color w:val="auto"/>
        </w:rPr>
      </w:pPr>
      <w:bookmarkStart w:id="9" w:name="_Toc166092586"/>
      <w:r w:rsidRPr="00113180">
        <w:rPr>
          <w:rFonts w:ascii="Times New Roman" w:hAnsi="Times New Roman" w:cs="Times New Roman"/>
          <w:color w:val="auto"/>
        </w:rPr>
        <w:lastRenderedPageBreak/>
        <w:t>Konklusion</w:t>
      </w:r>
      <w:bookmarkEnd w:id="9"/>
      <w:r w:rsidR="3BE28223" w:rsidRPr="5D0D01D3">
        <w:rPr>
          <w:rFonts w:ascii="Times New Roman" w:hAnsi="Times New Roman" w:cs="Times New Roman"/>
          <w:color w:val="auto"/>
        </w:rPr>
        <w:t xml:space="preserve"> </w:t>
      </w:r>
    </w:p>
    <w:p w14:paraId="27C95729" w14:textId="0149E1BD" w:rsidR="00132769" w:rsidRPr="00765C5E" w:rsidRDefault="71A7E296" w:rsidP="00765C5E">
      <w:r>
        <w:t xml:space="preserve">Formålet med forsøget var at fremstille plastik fra biomasse ved at udskille og oprense proteiner fra mælk. Dette blev opnået ved at bruge mælk som element til kasein, et protein, der kan omdannes til plastik. </w:t>
      </w:r>
    </w:p>
    <w:p w14:paraId="5256861C" w14:textId="52A3203C" w:rsidR="536B315C" w:rsidRDefault="536B315C" w:rsidP="294AE639">
      <w:pPr>
        <w:rPr>
          <w:rFonts w:ascii="Times New Roman" w:hAnsi="Times New Roman" w:cs="Times New Roman"/>
        </w:rPr>
      </w:pPr>
      <w:r>
        <w:t xml:space="preserve">Vores hypotese var at når mælken opvarmes og der tilsættes eddike, forventes det, at de positive ioner fra eddiken neutraliserer </w:t>
      </w:r>
      <w:r w:rsidRPr="294AE639">
        <w:rPr>
          <w:rFonts w:ascii="Times New Roman" w:hAnsi="Times New Roman" w:cs="Times New Roman"/>
        </w:rPr>
        <w:t xml:space="preserve">de negative ladninger på </w:t>
      </w:r>
      <w:proofErr w:type="spellStart"/>
      <w:r w:rsidRPr="294AE639">
        <w:rPr>
          <w:rFonts w:ascii="Times New Roman" w:hAnsi="Times New Roman" w:cs="Times New Roman"/>
        </w:rPr>
        <w:t>casein</w:t>
      </w:r>
      <w:proofErr w:type="spellEnd"/>
      <w:r w:rsidRPr="294AE639">
        <w:rPr>
          <w:rFonts w:ascii="Times New Roman" w:hAnsi="Times New Roman" w:cs="Times New Roman"/>
        </w:rPr>
        <w:t xml:space="preserve">-micellerne i </w:t>
      </w:r>
      <w:proofErr w:type="spellStart"/>
      <w:proofErr w:type="gramStart"/>
      <w:r w:rsidRPr="294AE639">
        <w:rPr>
          <w:rFonts w:ascii="Times New Roman" w:hAnsi="Times New Roman" w:cs="Times New Roman"/>
        </w:rPr>
        <w:t>mælken.Dette</w:t>
      </w:r>
      <w:proofErr w:type="spellEnd"/>
      <w:proofErr w:type="gramEnd"/>
      <w:r w:rsidRPr="294AE639">
        <w:rPr>
          <w:rFonts w:ascii="Times New Roman" w:hAnsi="Times New Roman" w:cs="Times New Roman"/>
        </w:rPr>
        <w:t xml:space="preserve"> vil få </w:t>
      </w:r>
      <w:proofErr w:type="spellStart"/>
      <w:r w:rsidRPr="294AE639">
        <w:rPr>
          <w:rFonts w:ascii="Times New Roman" w:hAnsi="Times New Roman" w:cs="Times New Roman"/>
        </w:rPr>
        <w:t>casien</w:t>
      </w:r>
      <w:proofErr w:type="spellEnd"/>
      <w:r w:rsidRPr="294AE639">
        <w:rPr>
          <w:rFonts w:ascii="Times New Roman" w:hAnsi="Times New Roman" w:cs="Times New Roman"/>
        </w:rPr>
        <w:t>-micellerne til at klumpe sammen og danne en fast masse, som er det ønskede resultat for at danne plastik. Det forventes også, at plastikken dannet fra denne proces vil have en holdbarhed, der gør den velegnet til visse anvendelser.</w:t>
      </w:r>
      <w:r w:rsidR="00ADF53E" w:rsidRPr="294AE639">
        <w:rPr>
          <w:rFonts w:ascii="Times New Roman" w:hAnsi="Times New Roman" w:cs="Times New Roman"/>
        </w:rPr>
        <w:t xml:space="preserve"> </w:t>
      </w:r>
      <w:r>
        <w:br/>
      </w:r>
    </w:p>
    <w:p w14:paraId="42996E53" w14:textId="3DC337F9" w:rsidR="53A49456" w:rsidRDefault="53A49456" w:rsidP="294AE639">
      <w:pPr>
        <w:rPr>
          <w:rFonts w:ascii="Times New Roman" w:eastAsiaTheme="minorEastAsia" w:hAnsi="Times New Roman" w:cs="Times New Roman"/>
        </w:rPr>
      </w:pPr>
      <w:r>
        <w:t xml:space="preserve">Ved at anvende </w:t>
      </w:r>
      <w:r w:rsidR="662537EC">
        <w:t>logaritmen</w:t>
      </w:r>
      <w:r>
        <w:t xml:space="preserve"> formlen</w:t>
      </w:r>
      <w:r w:rsidR="176F90C1">
        <w:t xml:space="preserve"> har vi beregnet koncentrationen af </w:t>
      </w:r>
      <m:oMath>
        <m:sSub>
          <m:sSubPr>
            <m:ctrlPr>
              <w:rPr>
                <w:rFonts w:ascii="Cambria Math" w:hAnsi="Cambria Math"/>
              </w:rPr>
            </m:ctrlPr>
          </m:sSubPr>
          <m:e>
            <m:r>
              <w:rPr>
                <w:rFonts w:ascii="Cambria Math" w:hAnsi="Cambria Math"/>
              </w:rPr>
              <m:t>H</m:t>
            </m:r>
          </m:e>
          <m:sub>
            <m:r>
              <w:rPr>
                <w:rFonts w:ascii="Cambria Math" w:hAnsi="Cambria Math"/>
              </w:rPr>
              <m:t>3</m:t>
            </m:r>
          </m:sub>
        </m:sSub>
        <m:sSup>
          <m:sSupPr>
            <m:ctrlPr>
              <w:rPr>
                <w:rFonts w:ascii="Cambria Math" w:hAnsi="Cambria Math"/>
              </w:rPr>
            </m:ctrlPr>
          </m:sSupPr>
          <m:e>
            <m:r>
              <w:rPr>
                <w:rFonts w:ascii="Cambria Math" w:hAnsi="Cambria Math"/>
              </w:rPr>
              <m:t>O</m:t>
            </m:r>
          </m:e>
          <m:sup>
            <m:r>
              <w:rPr>
                <w:rFonts w:ascii="Cambria Math" w:hAnsi="Cambria Math"/>
              </w:rPr>
              <m:t>+</m:t>
            </m:r>
          </m:sup>
        </m:sSup>
      </m:oMath>
      <w:r w:rsidR="36BA10A1">
        <w:t xml:space="preserve"> som svarer ti</w:t>
      </w:r>
      <w:r w:rsidR="504D8F0A">
        <w:t xml:space="preserve">l </w:t>
      </w:r>
      <m:oMath>
        <m:r>
          <w:rPr>
            <w:rFonts w:ascii="Cambria Math" w:hAnsi="Cambria Math"/>
          </w:rPr>
          <m:t>3,1622⋅</m:t>
        </m:r>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 </m:t>
        </m:r>
        <m:f>
          <m:fPr>
            <m:ctrlPr>
              <w:rPr>
                <w:rFonts w:ascii="Cambria Math" w:hAnsi="Cambria Math"/>
              </w:rPr>
            </m:ctrlPr>
          </m:fPr>
          <m:num>
            <m:r>
              <w:rPr>
                <w:rFonts w:ascii="Cambria Math" w:hAnsi="Cambria Math"/>
              </w:rPr>
              <m:t>M</m:t>
            </m:r>
          </m:num>
          <m:den>
            <m:r>
              <w:rPr>
                <w:rFonts w:ascii="Cambria Math" w:hAnsi="Cambria Math"/>
              </w:rPr>
              <m:t>l</m:t>
            </m:r>
          </m:den>
        </m:f>
      </m:oMath>
      <w:r w:rsidR="2779D5F6">
        <w:t xml:space="preserve"> i forhold til </w:t>
      </w:r>
      <w:r w:rsidR="2779D5F6" w:rsidRPr="294AE639">
        <w:rPr>
          <w:rFonts w:ascii="Times New Roman" w:eastAsiaTheme="minorEastAsia" w:hAnsi="Times New Roman" w:cs="Times New Roman"/>
        </w:rPr>
        <w:t>pH-værdien 4,5.</w:t>
      </w:r>
      <w:r w:rsidR="1AE0A742" w:rsidRPr="294AE639">
        <w:rPr>
          <w:rFonts w:ascii="Times New Roman" w:eastAsiaTheme="minorEastAsia" w:hAnsi="Times New Roman" w:cs="Times New Roman"/>
        </w:rPr>
        <w:t xml:space="preserve"> </w:t>
      </w:r>
      <w:r w:rsidR="6F6DA1F3" w:rsidRPr="294AE639">
        <w:rPr>
          <w:rFonts w:ascii="Times New Roman" w:eastAsiaTheme="minorEastAsia" w:hAnsi="Times New Roman" w:cs="Times New Roman"/>
        </w:rPr>
        <w:t>Resultaterne af forsøget bekræftede vores hypotese, idet mælken klumpede sammen og dannede en fast masse, når eddike blev tilsat, hvilket viser dannelse af plastik</w:t>
      </w:r>
      <w:r w:rsidR="5503862B" w:rsidRPr="294AE639">
        <w:rPr>
          <w:rFonts w:ascii="Times New Roman" w:eastAsiaTheme="minorEastAsia" w:hAnsi="Times New Roman" w:cs="Times New Roman"/>
        </w:rPr>
        <w:t xml:space="preserve">. Dermed kan der også konkluderes at vores fremstillet plastik ikke er lige så holdbart, som andre former for plastik, som vi normalt ser. </w:t>
      </w:r>
    </w:p>
    <w:p w14:paraId="0F6A7B01" w14:textId="247D7679" w:rsidR="1FDEBC63" w:rsidRDefault="1FDEBC63" w:rsidP="294AE639">
      <w:pPr>
        <w:rPr>
          <w:rFonts w:ascii="Times New Roman" w:eastAsiaTheme="minorEastAsia" w:hAnsi="Times New Roman" w:cs="Times New Roman"/>
        </w:rPr>
      </w:pPr>
      <w:r w:rsidRPr="294AE639">
        <w:rPr>
          <w:rFonts w:ascii="Times New Roman" w:eastAsiaTheme="minorEastAsia" w:hAnsi="Times New Roman" w:cs="Times New Roman"/>
        </w:rPr>
        <w:t>Fejlkilderne i forsøget</w:t>
      </w:r>
      <w:r w:rsidR="13338BBD" w:rsidRPr="294AE639">
        <w:rPr>
          <w:rFonts w:ascii="Times New Roman" w:eastAsiaTheme="minorEastAsia" w:hAnsi="Times New Roman" w:cs="Times New Roman"/>
        </w:rPr>
        <w:t xml:space="preserve">, såsom </w:t>
      </w:r>
      <w:r w:rsidR="57936D9E" w:rsidRPr="294AE639">
        <w:rPr>
          <w:rFonts w:ascii="Times New Roman" w:eastAsiaTheme="minorEastAsia" w:hAnsi="Times New Roman" w:cs="Times New Roman"/>
        </w:rPr>
        <w:t>måleusikkerhed</w:t>
      </w:r>
      <w:r w:rsidR="7A60CC10" w:rsidRPr="294AE639">
        <w:rPr>
          <w:rFonts w:ascii="Times New Roman" w:eastAsiaTheme="minorEastAsia" w:hAnsi="Times New Roman" w:cs="Times New Roman"/>
        </w:rPr>
        <w:t xml:space="preserve"> kunne have påvirket vores resultater og derefter også mælkesammensætningsprocessen, som kunne have en indflydelse i resultaterne. </w:t>
      </w:r>
      <w:r w:rsidR="57936D9E" w:rsidRPr="294AE639">
        <w:rPr>
          <w:rFonts w:ascii="Times New Roman" w:eastAsiaTheme="minorEastAsia" w:hAnsi="Times New Roman" w:cs="Times New Roman"/>
        </w:rPr>
        <w:t xml:space="preserve"> </w:t>
      </w:r>
    </w:p>
    <w:p w14:paraId="37F35208" w14:textId="6EF3C299" w:rsidR="00497D1B" w:rsidRPr="003F0BAB" w:rsidRDefault="00497D1B" w:rsidP="00497D1B">
      <w:pPr>
        <w:pStyle w:val="Default"/>
        <w:rPr>
          <w:rFonts w:ascii="Times New Roman" w:hAnsi="Times New Roman" w:cs="Times New Roman"/>
        </w:rPr>
      </w:pPr>
      <w:r w:rsidRPr="003F0BAB">
        <w:rPr>
          <w:rFonts w:ascii="Times New Roman" w:hAnsi="Times New Roman" w:cs="Times New Roman"/>
        </w:rPr>
        <w:t xml:space="preserve">I fremtidige forsøg </w:t>
      </w:r>
      <w:r>
        <w:rPr>
          <w:rFonts w:ascii="Times New Roman" w:hAnsi="Times New Roman" w:cs="Times New Roman"/>
        </w:rPr>
        <w:t>vil vi</w:t>
      </w:r>
      <w:r w:rsidRPr="003F0BAB">
        <w:rPr>
          <w:rFonts w:ascii="Times New Roman" w:hAnsi="Times New Roman" w:cs="Times New Roman"/>
        </w:rPr>
        <w:t xml:space="preserve"> fokusere på at optimere processen for at øge holdbarheden af det fremstillede plastik, så det kan være mere konkurrencedygtigt med konventionelle plastiktyper. Dette kan indebære eksperimenter med forskellige temperaturer, koncentrationer af eddike eller andre tilføjelser for at forbedre plastikkens egenskaber. Ved at fortsætte med denne tilgang og tage hensyn til fejlkilderne kan vi sikre mere pålidelige og informative resultater i fremtiden.</w:t>
      </w:r>
    </w:p>
    <w:p w14:paraId="0B562396" w14:textId="2E276250" w:rsidR="536B315C" w:rsidRDefault="536B315C" w:rsidP="00497D1B"/>
    <w:p w14:paraId="1DE97D02" w14:textId="2CB01F1B" w:rsidR="00497D1B" w:rsidRDefault="00497D1B" w:rsidP="00497D1B"/>
    <w:sectPr w:rsidR="00497D1B" w:rsidSect="00AE1604">
      <w:headerReference w:type="default" r:id="rId25"/>
      <w:footerReference w:type="default" r:id="rId26"/>
      <w:pgSz w:w="11906" w:h="16838"/>
      <w:pgMar w:top="1701" w:right="1134" w:bottom="1701"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38F041" w14:textId="77777777" w:rsidR="00AE1604" w:rsidRDefault="00AE1604" w:rsidP="00E02EA3">
      <w:pPr>
        <w:spacing w:after="0" w:line="240" w:lineRule="auto"/>
      </w:pPr>
      <w:r>
        <w:separator/>
      </w:r>
    </w:p>
  </w:endnote>
  <w:endnote w:type="continuationSeparator" w:id="0">
    <w:p w14:paraId="5293767A" w14:textId="77777777" w:rsidR="00AE1604" w:rsidRDefault="00AE1604" w:rsidP="00E02EA3">
      <w:pPr>
        <w:spacing w:after="0" w:line="240" w:lineRule="auto"/>
      </w:pPr>
      <w:r>
        <w:continuationSeparator/>
      </w:r>
    </w:p>
  </w:endnote>
  <w:endnote w:type="continuationNotice" w:id="1">
    <w:p w14:paraId="560B6BC2" w14:textId="77777777" w:rsidR="00AE1604" w:rsidRDefault="00AE16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Neo Sans St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1189767"/>
      <w:docPartObj>
        <w:docPartGallery w:val="Page Numbers (Bottom of Page)"/>
        <w:docPartUnique/>
      </w:docPartObj>
    </w:sdtPr>
    <w:sdtContent>
      <w:sdt>
        <w:sdtPr>
          <w:id w:val="1728636285"/>
          <w:docPartObj>
            <w:docPartGallery w:val="Page Numbers (Top of Page)"/>
            <w:docPartUnique/>
          </w:docPartObj>
        </w:sdtPr>
        <w:sdtContent>
          <w:p w14:paraId="630ACACD" w14:textId="358C76D9" w:rsidR="001D3B30" w:rsidRDefault="001D3B30">
            <w:pPr>
              <w:pStyle w:val="Sidefod"/>
              <w:jc w:val="center"/>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626D7433" w14:textId="77777777" w:rsidR="00E02EA3" w:rsidRDefault="00E02EA3">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1D41A9" w14:textId="77777777" w:rsidR="00AE1604" w:rsidRDefault="00AE1604" w:rsidP="00E02EA3">
      <w:pPr>
        <w:spacing w:after="0" w:line="240" w:lineRule="auto"/>
      </w:pPr>
      <w:r>
        <w:separator/>
      </w:r>
    </w:p>
  </w:footnote>
  <w:footnote w:type="continuationSeparator" w:id="0">
    <w:p w14:paraId="0F8BDD80" w14:textId="77777777" w:rsidR="00AE1604" w:rsidRDefault="00AE1604" w:rsidP="00E02EA3">
      <w:pPr>
        <w:spacing w:after="0" w:line="240" w:lineRule="auto"/>
      </w:pPr>
      <w:r>
        <w:continuationSeparator/>
      </w:r>
    </w:p>
  </w:footnote>
  <w:footnote w:type="continuationNotice" w:id="1">
    <w:p w14:paraId="0B06EBEB" w14:textId="77777777" w:rsidR="00AE1604" w:rsidRDefault="00AE16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C521F" w14:textId="77777777" w:rsidR="00E02EA3" w:rsidRDefault="001D3B30">
    <w:pPr>
      <w:pStyle w:val="Sidehoved"/>
    </w:pPr>
    <w:r>
      <w:t xml:space="preserve">Ahmad, Robin &amp; </w:t>
    </w:r>
    <w:proofErr w:type="spellStart"/>
    <w:r>
      <w:t>Saiem</w:t>
    </w:r>
    <w:proofErr w:type="spellEnd"/>
    <w:r>
      <w:ptab w:relativeTo="margin" w:alignment="center" w:leader="none"/>
    </w:r>
    <w:r>
      <w:t>2.M</w:t>
    </w:r>
    <w:r>
      <w:ptab w:relativeTo="margin" w:alignment="right" w:leader="none"/>
    </w:r>
    <w:r>
      <w:t>Sukkertoppen Gymnasium</w:t>
    </w:r>
  </w:p>
</w:hdr>
</file>

<file path=word/intelligence2.xml><?xml version="1.0" encoding="utf-8"?>
<int2:intelligence xmlns:int2="http://schemas.microsoft.com/office/intelligence/2020/intelligence" xmlns:oel="http://schemas.microsoft.com/office/2019/extlst">
  <int2:observations>
    <int2:textHash int2:hashCode="2kMP0MNenvODom" int2:id="gq8Rs2n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1A9E8"/>
    <w:multiLevelType w:val="hybridMultilevel"/>
    <w:tmpl w:val="FFFFFFFF"/>
    <w:lvl w:ilvl="0" w:tplc="94B8C79E">
      <w:start w:val="1"/>
      <w:numFmt w:val="bullet"/>
      <w:lvlText w:val="·"/>
      <w:lvlJc w:val="left"/>
      <w:pPr>
        <w:ind w:left="720" w:hanging="360"/>
      </w:pPr>
      <w:rPr>
        <w:rFonts w:ascii="Symbol" w:hAnsi="Symbol" w:hint="default"/>
      </w:rPr>
    </w:lvl>
    <w:lvl w:ilvl="1" w:tplc="8EF263E4">
      <w:start w:val="1"/>
      <w:numFmt w:val="bullet"/>
      <w:lvlText w:val="o"/>
      <w:lvlJc w:val="left"/>
      <w:pPr>
        <w:ind w:left="1440" w:hanging="360"/>
      </w:pPr>
      <w:rPr>
        <w:rFonts w:ascii="Courier New" w:hAnsi="Courier New" w:hint="default"/>
      </w:rPr>
    </w:lvl>
    <w:lvl w:ilvl="2" w:tplc="BCB6497A">
      <w:start w:val="1"/>
      <w:numFmt w:val="bullet"/>
      <w:lvlText w:val=""/>
      <w:lvlJc w:val="left"/>
      <w:pPr>
        <w:ind w:left="2160" w:hanging="360"/>
      </w:pPr>
      <w:rPr>
        <w:rFonts w:ascii="Wingdings" w:hAnsi="Wingdings" w:hint="default"/>
      </w:rPr>
    </w:lvl>
    <w:lvl w:ilvl="3" w:tplc="5900AF2C">
      <w:start w:val="1"/>
      <w:numFmt w:val="bullet"/>
      <w:lvlText w:val=""/>
      <w:lvlJc w:val="left"/>
      <w:pPr>
        <w:ind w:left="2880" w:hanging="360"/>
      </w:pPr>
      <w:rPr>
        <w:rFonts w:ascii="Symbol" w:hAnsi="Symbol" w:hint="default"/>
      </w:rPr>
    </w:lvl>
    <w:lvl w:ilvl="4" w:tplc="9A846516">
      <w:start w:val="1"/>
      <w:numFmt w:val="bullet"/>
      <w:lvlText w:val="o"/>
      <w:lvlJc w:val="left"/>
      <w:pPr>
        <w:ind w:left="3600" w:hanging="360"/>
      </w:pPr>
      <w:rPr>
        <w:rFonts w:ascii="Courier New" w:hAnsi="Courier New" w:hint="default"/>
      </w:rPr>
    </w:lvl>
    <w:lvl w:ilvl="5" w:tplc="54BC4BC0">
      <w:start w:val="1"/>
      <w:numFmt w:val="bullet"/>
      <w:lvlText w:val=""/>
      <w:lvlJc w:val="left"/>
      <w:pPr>
        <w:ind w:left="4320" w:hanging="360"/>
      </w:pPr>
      <w:rPr>
        <w:rFonts w:ascii="Wingdings" w:hAnsi="Wingdings" w:hint="default"/>
      </w:rPr>
    </w:lvl>
    <w:lvl w:ilvl="6" w:tplc="96AE075C">
      <w:start w:val="1"/>
      <w:numFmt w:val="bullet"/>
      <w:lvlText w:val=""/>
      <w:lvlJc w:val="left"/>
      <w:pPr>
        <w:ind w:left="5040" w:hanging="360"/>
      </w:pPr>
      <w:rPr>
        <w:rFonts w:ascii="Symbol" w:hAnsi="Symbol" w:hint="default"/>
      </w:rPr>
    </w:lvl>
    <w:lvl w:ilvl="7" w:tplc="B67C4C0E">
      <w:start w:val="1"/>
      <w:numFmt w:val="bullet"/>
      <w:lvlText w:val="o"/>
      <w:lvlJc w:val="left"/>
      <w:pPr>
        <w:ind w:left="5760" w:hanging="360"/>
      </w:pPr>
      <w:rPr>
        <w:rFonts w:ascii="Courier New" w:hAnsi="Courier New" w:hint="default"/>
      </w:rPr>
    </w:lvl>
    <w:lvl w:ilvl="8" w:tplc="21D4176A">
      <w:start w:val="1"/>
      <w:numFmt w:val="bullet"/>
      <w:lvlText w:val=""/>
      <w:lvlJc w:val="left"/>
      <w:pPr>
        <w:ind w:left="6480" w:hanging="360"/>
      </w:pPr>
      <w:rPr>
        <w:rFonts w:ascii="Wingdings" w:hAnsi="Wingdings" w:hint="default"/>
      </w:rPr>
    </w:lvl>
  </w:abstractNum>
  <w:abstractNum w:abstractNumId="1" w15:restartNumberingAfterBreak="0">
    <w:nsid w:val="05F3DBE8"/>
    <w:multiLevelType w:val="hybridMultilevel"/>
    <w:tmpl w:val="FFFFFFFF"/>
    <w:lvl w:ilvl="0" w:tplc="6C1E138C">
      <w:start w:val="1"/>
      <w:numFmt w:val="bullet"/>
      <w:lvlText w:val="·"/>
      <w:lvlJc w:val="left"/>
      <w:pPr>
        <w:ind w:left="720" w:hanging="360"/>
      </w:pPr>
      <w:rPr>
        <w:rFonts w:ascii="Symbol" w:hAnsi="Symbol" w:hint="default"/>
      </w:rPr>
    </w:lvl>
    <w:lvl w:ilvl="1" w:tplc="3154E1CA">
      <w:start w:val="1"/>
      <w:numFmt w:val="bullet"/>
      <w:lvlText w:val="o"/>
      <w:lvlJc w:val="left"/>
      <w:pPr>
        <w:ind w:left="1440" w:hanging="360"/>
      </w:pPr>
      <w:rPr>
        <w:rFonts w:ascii="Courier New" w:hAnsi="Courier New" w:hint="default"/>
      </w:rPr>
    </w:lvl>
    <w:lvl w:ilvl="2" w:tplc="AFF60106">
      <w:start w:val="1"/>
      <w:numFmt w:val="bullet"/>
      <w:lvlText w:val=""/>
      <w:lvlJc w:val="left"/>
      <w:pPr>
        <w:ind w:left="2160" w:hanging="360"/>
      </w:pPr>
      <w:rPr>
        <w:rFonts w:ascii="Wingdings" w:hAnsi="Wingdings" w:hint="default"/>
      </w:rPr>
    </w:lvl>
    <w:lvl w:ilvl="3" w:tplc="A3DA7004">
      <w:start w:val="1"/>
      <w:numFmt w:val="bullet"/>
      <w:lvlText w:val=""/>
      <w:lvlJc w:val="left"/>
      <w:pPr>
        <w:ind w:left="2880" w:hanging="360"/>
      </w:pPr>
      <w:rPr>
        <w:rFonts w:ascii="Symbol" w:hAnsi="Symbol" w:hint="default"/>
      </w:rPr>
    </w:lvl>
    <w:lvl w:ilvl="4" w:tplc="BE28892E">
      <w:start w:val="1"/>
      <w:numFmt w:val="bullet"/>
      <w:lvlText w:val="o"/>
      <w:lvlJc w:val="left"/>
      <w:pPr>
        <w:ind w:left="3600" w:hanging="360"/>
      </w:pPr>
      <w:rPr>
        <w:rFonts w:ascii="Courier New" w:hAnsi="Courier New" w:hint="default"/>
      </w:rPr>
    </w:lvl>
    <w:lvl w:ilvl="5" w:tplc="3B84A7F8">
      <w:start w:val="1"/>
      <w:numFmt w:val="bullet"/>
      <w:lvlText w:val=""/>
      <w:lvlJc w:val="left"/>
      <w:pPr>
        <w:ind w:left="4320" w:hanging="360"/>
      </w:pPr>
      <w:rPr>
        <w:rFonts w:ascii="Wingdings" w:hAnsi="Wingdings" w:hint="default"/>
      </w:rPr>
    </w:lvl>
    <w:lvl w:ilvl="6" w:tplc="5C164930">
      <w:start w:val="1"/>
      <w:numFmt w:val="bullet"/>
      <w:lvlText w:val=""/>
      <w:lvlJc w:val="left"/>
      <w:pPr>
        <w:ind w:left="5040" w:hanging="360"/>
      </w:pPr>
      <w:rPr>
        <w:rFonts w:ascii="Symbol" w:hAnsi="Symbol" w:hint="default"/>
      </w:rPr>
    </w:lvl>
    <w:lvl w:ilvl="7" w:tplc="2E5E476A">
      <w:start w:val="1"/>
      <w:numFmt w:val="bullet"/>
      <w:lvlText w:val="o"/>
      <w:lvlJc w:val="left"/>
      <w:pPr>
        <w:ind w:left="5760" w:hanging="360"/>
      </w:pPr>
      <w:rPr>
        <w:rFonts w:ascii="Courier New" w:hAnsi="Courier New" w:hint="default"/>
      </w:rPr>
    </w:lvl>
    <w:lvl w:ilvl="8" w:tplc="228CB7E0">
      <w:start w:val="1"/>
      <w:numFmt w:val="bullet"/>
      <w:lvlText w:val=""/>
      <w:lvlJc w:val="left"/>
      <w:pPr>
        <w:ind w:left="6480" w:hanging="360"/>
      </w:pPr>
      <w:rPr>
        <w:rFonts w:ascii="Wingdings" w:hAnsi="Wingdings" w:hint="default"/>
      </w:rPr>
    </w:lvl>
  </w:abstractNum>
  <w:abstractNum w:abstractNumId="2" w15:restartNumberingAfterBreak="0">
    <w:nsid w:val="1B1BE3FB"/>
    <w:multiLevelType w:val="hybridMultilevel"/>
    <w:tmpl w:val="FFFFFFFF"/>
    <w:lvl w:ilvl="0" w:tplc="E0244A76">
      <w:start w:val="1"/>
      <w:numFmt w:val="bullet"/>
      <w:lvlText w:val="·"/>
      <w:lvlJc w:val="left"/>
      <w:pPr>
        <w:ind w:left="720" w:hanging="360"/>
      </w:pPr>
      <w:rPr>
        <w:rFonts w:ascii="Symbol" w:hAnsi="Symbol" w:hint="default"/>
      </w:rPr>
    </w:lvl>
    <w:lvl w:ilvl="1" w:tplc="0FEAD2C8">
      <w:start w:val="1"/>
      <w:numFmt w:val="bullet"/>
      <w:lvlText w:val="o"/>
      <w:lvlJc w:val="left"/>
      <w:pPr>
        <w:ind w:left="1440" w:hanging="360"/>
      </w:pPr>
      <w:rPr>
        <w:rFonts w:ascii="Courier New" w:hAnsi="Courier New" w:hint="default"/>
      </w:rPr>
    </w:lvl>
    <w:lvl w:ilvl="2" w:tplc="FA5C61AE">
      <w:start w:val="1"/>
      <w:numFmt w:val="bullet"/>
      <w:lvlText w:val=""/>
      <w:lvlJc w:val="left"/>
      <w:pPr>
        <w:ind w:left="2160" w:hanging="360"/>
      </w:pPr>
      <w:rPr>
        <w:rFonts w:ascii="Wingdings" w:hAnsi="Wingdings" w:hint="default"/>
      </w:rPr>
    </w:lvl>
    <w:lvl w:ilvl="3" w:tplc="C6428D20">
      <w:start w:val="1"/>
      <w:numFmt w:val="bullet"/>
      <w:lvlText w:val=""/>
      <w:lvlJc w:val="left"/>
      <w:pPr>
        <w:ind w:left="2880" w:hanging="360"/>
      </w:pPr>
      <w:rPr>
        <w:rFonts w:ascii="Symbol" w:hAnsi="Symbol" w:hint="default"/>
      </w:rPr>
    </w:lvl>
    <w:lvl w:ilvl="4" w:tplc="7BCCA33A">
      <w:start w:val="1"/>
      <w:numFmt w:val="bullet"/>
      <w:lvlText w:val="o"/>
      <w:lvlJc w:val="left"/>
      <w:pPr>
        <w:ind w:left="3600" w:hanging="360"/>
      </w:pPr>
      <w:rPr>
        <w:rFonts w:ascii="Courier New" w:hAnsi="Courier New" w:hint="default"/>
      </w:rPr>
    </w:lvl>
    <w:lvl w:ilvl="5" w:tplc="6F4EA53A">
      <w:start w:val="1"/>
      <w:numFmt w:val="bullet"/>
      <w:lvlText w:val=""/>
      <w:lvlJc w:val="left"/>
      <w:pPr>
        <w:ind w:left="4320" w:hanging="360"/>
      </w:pPr>
      <w:rPr>
        <w:rFonts w:ascii="Wingdings" w:hAnsi="Wingdings" w:hint="default"/>
      </w:rPr>
    </w:lvl>
    <w:lvl w:ilvl="6" w:tplc="0FEC278A">
      <w:start w:val="1"/>
      <w:numFmt w:val="bullet"/>
      <w:lvlText w:val=""/>
      <w:lvlJc w:val="left"/>
      <w:pPr>
        <w:ind w:left="5040" w:hanging="360"/>
      </w:pPr>
      <w:rPr>
        <w:rFonts w:ascii="Symbol" w:hAnsi="Symbol" w:hint="default"/>
      </w:rPr>
    </w:lvl>
    <w:lvl w:ilvl="7" w:tplc="562ADC30">
      <w:start w:val="1"/>
      <w:numFmt w:val="bullet"/>
      <w:lvlText w:val="o"/>
      <w:lvlJc w:val="left"/>
      <w:pPr>
        <w:ind w:left="5760" w:hanging="360"/>
      </w:pPr>
      <w:rPr>
        <w:rFonts w:ascii="Courier New" w:hAnsi="Courier New" w:hint="default"/>
      </w:rPr>
    </w:lvl>
    <w:lvl w:ilvl="8" w:tplc="ABFA0B44">
      <w:start w:val="1"/>
      <w:numFmt w:val="bullet"/>
      <w:lvlText w:val=""/>
      <w:lvlJc w:val="left"/>
      <w:pPr>
        <w:ind w:left="6480" w:hanging="360"/>
      </w:pPr>
      <w:rPr>
        <w:rFonts w:ascii="Wingdings" w:hAnsi="Wingdings" w:hint="default"/>
      </w:rPr>
    </w:lvl>
  </w:abstractNum>
  <w:abstractNum w:abstractNumId="3" w15:restartNumberingAfterBreak="0">
    <w:nsid w:val="1E973E84"/>
    <w:multiLevelType w:val="hybridMultilevel"/>
    <w:tmpl w:val="400804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F1DF460"/>
    <w:multiLevelType w:val="hybridMultilevel"/>
    <w:tmpl w:val="FFFFFFFF"/>
    <w:lvl w:ilvl="0" w:tplc="D3448170">
      <w:start w:val="1"/>
      <w:numFmt w:val="bullet"/>
      <w:lvlText w:val="·"/>
      <w:lvlJc w:val="left"/>
      <w:pPr>
        <w:ind w:left="720" w:hanging="360"/>
      </w:pPr>
      <w:rPr>
        <w:rFonts w:ascii="Symbol" w:hAnsi="Symbol" w:hint="default"/>
      </w:rPr>
    </w:lvl>
    <w:lvl w:ilvl="1" w:tplc="19B80EE4">
      <w:start w:val="1"/>
      <w:numFmt w:val="bullet"/>
      <w:lvlText w:val="o"/>
      <w:lvlJc w:val="left"/>
      <w:pPr>
        <w:ind w:left="1440" w:hanging="360"/>
      </w:pPr>
      <w:rPr>
        <w:rFonts w:ascii="Courier New" w:hAnsi="Courier New" w:hint="default"/>
      </w:rPr>
    </w:lvl>
    <w:lvl w:ilvl="2" w:tplc="A0E27BCE">
      <w:start w:val="1"/>
      <w:numFmt w:val="bullet"/>
      <w:lvlText w:val=""/>
      <w:lvlJc w:val="left"/>
      <w:pPr>
        <w:ind w:left="2160" w:hanging="360"/>
      </w:pPr>
      <w:rPr>
        <w:rFonts w:ascii="Wingdings" w:hAnsi="Wingdings" w:hint="default"/>
      </w:rPr>
    </w:lvl>
    <w:lvl w:ilvl="3" w:tplc="1CB807A2">
      <w:start w:val="1"/>
      <w:numFmt w:val="bullet"/>
      <w:lvlText w:val=""/>
      <w:lvlJc w:val="left"/>
      <w:pPr>
        <w:ind w:left="2880" w:hanging="360"/>
      </w:pPr>
      <w:rPr>
        <w:rFonts w:ascii="Symbol" w:hAnsi="Symbol" w:hint="default"/>
      </w:rPr>
    </w:lvl>
    <w:lvl w:ilvl="4" w:tplc="2CE80F60">
      <w:start w:val="1"/>
      <w:numFmt w:val="bullet"/>
      <w:lvlText w:val="o"/>
      <w:lvlJc w:val="left"/>
      <w:pPr>
        <w:ind w:left="3600" w:hanging="360"/>
      </w:pPr>
      <w:rPr>
        <w:rFonts w:ascii="Courier New" w:hAnsi="Courier New" w:hint="default"/>
      </w:rPr>
    </w:lvl>
    <w:lvl w:ilvl="5" w:tplc="2646A312">
      <w:start w:val="1"/>
      <w:numFmt w:val="bullet"/>
      <w:lvlText w:val=""/>
      <w:lvlJc w:val="left"/>
      <w:pPr>
        <w:ind w:left="4320" w:hanging="360"/>
      </w:pPr>
      <w:rPr>
        <w:rFonts w:ascii="Wingdings" w:hAnsi="Wingdings" w:hint="default"/>
      </w:rPr>
    </w:lvl>
    <w:lvl w:ilvl="6" w:tplc="787C8CAC">
      <w:start w:val="1"/>
      <w:numFmt w:val="bullet"/>
      <w:lvlText w:val=""/>
      <w:lvlJc w:val="left"/>
      <w:pPr>
        <w:ind w:left="5040" w:hanging="360"/>
      </w:pPr>
      <w:rPr>
        <w:rFonts w:ascii="Symbol" w:hAnsi="Symbol" w:hint="default"/>
      </w:rPr>
    </w:lvl>
    <w:lvl w:ilvl="7" w:tplc="44C0F416">
      <w:start w:val="1"/>
      <w:numFmt w:val="bullet"/>
      <w:lvlText w:val="o"/>
      <w:lvlJc w:val="left"/>
      <w:pPr>
        <w:ind w:left="5760" w:hanging="360"/>
      </w:pPr>
      <w:rPr>
        <w:rFonts w:ascii="Courier New" w:hAnsi="Courier New" w:hint="default"/>
      </w:rPr>
    </w:lvl>
    <w:lvl w:ilvl="8" w:tplc="800E1202">
      <w:start w:val="1"/>
      <w:numFmt w:val="bullet"/>
      <w:lvlText w:val=""/>
      <w:lvlJc w:val="left"/>
      <w:pPr>
        <w:ind w:left="6480" w:hanging="360"/>
      </w:pPr>
      <w:rPr>
        <w:rFonts w:ascii="Wingdings" w:hAnsi="Wingdings" w:hint="default"/>
      </w:rPr>
    </w:lvl>
  </w:abstractNum>
  <w:abstractNum w:abstractNumId="5" w15:restartNumberingAfterBreak="0">
    <w:nsid w:val="37E0A361"/>
    <w:multiLevelType w:val="hybridMultilevel"/>
    <w:tmpl w:val="FFFFFFFF"/>
    <w:lvl w:ilvl="0" w:tplc="A024338A">
      <w:start w:val="1"/>
      <w:numFmt w:val="bullet"/>
      <w:lvlText w:val="·"/>
      <w:lvlJc w:val="left"/>
      <w:pPr>
        <w:ind w:left="720" w:hanging="360"/>
      </w:pPr>
      <w:rPr>
        <w:rFonts w:ascii="Symbol" w:hAnsi="Symbol" w:hint="default"/>
      </w:rPr>
    </w:lvl>
    <w:lvl w:ilvl="1" w:tplc="C44E7E30">
      <w:start w:val="1"/>
      <w:numFmt w:val="bullet"/>
      <w:lvlText w:val="o"/>
      <w:lvlJc w:val="left"/>
      <w:pPr>
        <w:ind w:left="1440" w:hanging="360"/>
      </w:pPr>
      <w:rPr>
        <w:rFonts w:ascii="Courier New" w:hAnsi="Courier New" w:hint="default"/>
      </w:rPr>
    </w:lvl>
    <w:lvl w:ilvl="2" w:tplc="6AA0F3D8">
      <w:start w:val="1"/>
      <w:numFmt w:val="bullet"/>
      <w:lvlText w:val=""/>
      <w:lvlJc w:val="left"/>
      <w:pPr>
        <w:ind w:left="2160" w:hanging="360"/>
      </w:pPr>
      <w:rPr>
        <w:rFonts w:ascii="Wingdings" w:hAnsi="Wingdings" w:hint="default"/>
      </w:rPr>
    </w:lvl>
    <w:lvl w:ilvl="3" w:tplc="67E89ACA">
      <w:start w:val="1"/>
      <w:numFmt w:val="bullet"/>
      <w:lvlText w:val=""/>
      <w:lvlJc w:val="left"/>
      <w:pPr>
        <w:ind w:left="2880" w:hanging="360"/>
      </w:pPr>
      <w:rPr>
        <w:rFonts w:ascii="Symbol" w:hAnsi="Symbol" w:hint="default"/>
      </w:rPr>
    </w:lvl>
    <w:lvl w:ilvl="4" w:tplc="D5A6B9CE">
      <w:start w:val="1"/>
      <w:numFmt w:val="bullet"/>
      <w:lvlText w:val="o"/>
      <w:lvlJc w:val="left"/>
      <w:pPr>
        <w:ind w:left="3600" w:hanging="360"/>
      </w:pPr>
      <w:rPr>
        <w:rFonts w:ascii="Courier New" w:hAnsi="Courier New" w:hint="default"/>
      </w:rPr>
    </w:lvl>
    <w:lvl w:ilvl="5" w:tplc="C0BC6BC6">
      <w:start w:val="1"/>
      <w:numFmt w:val="bullet"/>
      <w:lvlText w:val=""/>
      <w:lvlJc w:val="left"/>
      <w:pPr>
        <w:ind w:left="4320" w:hanging="360"/>
      </w:pPr>
      <w:rPr>
        <w:rFonts w:ascii="Wingdings" w:hAnsi="Wingdings" w:hint="default"/>
      </w:rPr>
    </w:lvl>
    <w:lvl w:ilvl="6" w:tplc="1F320FF0">
      <w:start w:val="1"/>
      <w:numFmt w:val="bullet"/>
      <w:lvlText w:val=""/>
      <w:lvlJc w:val="left"/>
      <w:pPr>
        <w:ind w:left="5040" w:hanging="360"/>
      </w:pPr>
      <w:rPr>
        <w:rFonts w:ascii="Symbol" w:hAnsi="Symbol" w:hint="default"/>
      </w:rPr>
    </w:lvl>
    <w:lvl w:ilvl="7" w:tplc="AABEAF38">
      <w:start w:val="1"/>
      <w:numFmt w:val="bullet"/>
      <w:lvlText w:val="o"/>
      <w:lvlJc w:val="left"/>
      <w:pPr>
        <w:ind w:left="5760" w:hanging="360"/>
      </w:pPr>
      <w:rPr>
        <w:rFonts w:ascii="Courier New" w:hAnsi="Courier New" w:hint="default"/>
      </w:rPr>
    </w:lvl>
    <w:lvl w:ilvl="8" w:tplc="809ECF5C">
      <w:start w:val="1"/>
      <w:numFmt w:val="bullet"/>
      <w:lvlText w:val=""/>
      <w:lvlJc w:val="left"/>
      <w:pPr>
        <w:ind w:left="6480" w:hanging="360"/>
      </w:pPr>
      <w:rPr>
        <w:rFonts w:ascii="Wingdings" w:hAnsi="Wingdings" w:hint="default"/>
      </w:rPr>
    </w:lvl>
  </w:abstractNum>
  <w:abstractNum w:abstractNumId="6" w15:restartNumberingAfterBreak="0">
    <w:nsid w:val="43135EDC"/>
    <w:multiLevelType w:val="hybridMultilevel"/>
    <w:tmpl w:val="FFFFFFFF"/>
    <w:lvl w:ilvl="0" w:tplc="8780D61C">
      <w:start w:val="1"/>
      <w:numFmt w:val="bullet"/>
      <w:lvlText w:val="·"/>
      <w:lvlJc w:val="left"/>
      <w:pPr>
        <w:ind w:left="720" w:hanging="360"/>
      </w:pPr>
      <w:rPr>
        <w:rFonts w:ascii="Symbol" w:hAnsi="Symbol" w:hint="default"/>
      </w:rPr>
    </w:lvl>
    <w:lvl w:ilvl="1" w:tplc="6A024C24">
      <w:start w:val="1"/>
      <w:numFmt w:val="bullet"/>
      <w:lvlText w:val="o"/>
      <w:lvlJc w:val="left"/>
      <w:pPr>
        <w:ind w:left="1440" w:hanging="360"/>
      </w:pPr>
      <w:rPr>
        <w:rFonts w:ascii="Courier New" w:hAnsi="Courier New" w:hint="default"/>
      </w:rPr>
    </w:lvl>
    <w:lvl w:ilvl="2" w:tplc="544A3674">
      <w:start w:val="1"/>
      <w:numFmt w:val="bullet"/>
      <w:lvlText w:val=""/>
      <w:lvlJc w:val="left"/>
      <w:pPr>
        <w:ind w:left="2160" w:hanging="360"/>
      </w:pPr>
      <w:rPr>
        <w:rFonts w:ascii="Wingdings" w:hAnsi="Wingdings" w:hint="default"/>
      </w:rPr>
    </w:lvl>
    <w:lvl w:ilvl="3" w:tplc="8E3402EC">
      <w:start w:val="1"/>
      <w:numFmt w:val="bullet"/>
      <w:lvlText w:val=""/>
      <w:lvlJc w:val="left"/>
      <w:pPr>
        <w:ind w:left="2880" w:hanging="360"/>
      </w:pPr>
      <w:rPr>
        <w:rFonts w:ascii="Symbol" w:hAnsi="Symbol" w:hint="default"/>
      </w:rPr>
    </w:lvl>
    <w:lvl w:ilvl="4" w:tplc="8D661C78">
      <w:start w:val="1"/>
      <w:numFmt w:val="bullet"/>
      <w:lvlText w:val="o"/>
      <w:lvlJc w:val="left"/>
      <w:pPr>
        <w:ind w:left="3600" w:hanging="360"/>
      </w:pPr>
      <w:rPr>
        <w:rFonts w:ascii="Courier New" w:hAnsi="Courier New" w:hint="default"/>
      </w:rPr>
    </w:lvl>
    <w:lvl w:ilvl="5" w:tplc="ACF609CC">
      <w:start w:val="1"/>
      <w:numFmt w:val="bullet"/>
      <w:lvlText w:val=""/>
      <w:lvlJc w:val="left"/>
      <w:pPr>
        <w:ind w:left="4320" w:hanging="360"/>
      </w:pPr>
      <w:rPr>
        <w:rFonts w:ascii="Wingdings" w:hAnsi="Wingdings" w:hint="default"/>
      </w:rPr>
    </w:lvl>
    <w:lvl w:ilvl="6" w:tplc="5336C39C">
      <w:start w:val="1"/>
      <w:numFmt w:val="bullet"/>
      <w:lvlText w:val=""/>
      <w:lvlJc w:val="left"/>
      <w:pPr>
        <w:ind w:left="5040" w:hanging="360"/>
      </w:pPr>
      <w:rPr>
        <w:rFonts w:ascii="Symbol" w:hAnsi="Symbol" w:hint="default"/>
      </w:rPr>
    </w:lvl>
    <w:lvl w:ilvl="7" w:tplc="EDE4C708">
      <w:start w:val="1"/>
      <w:numFmt w:val="bullet"/>
      <w:lvlText w:val="o"/>
      <w:lvlJc w:val="left"/>
      <w:pPr>
        <w:ind w:left="5760" w:hanging="360"/>
      </w:pPr>
      <w:rPr>
        <w:rFonts w:ascii="Courier New" w:hAnsi="Courier New" w:hint="default"/>
      </w:rPr>
    </w:lvl>
    <w:lvl w:ilvl="8" w:tplc="EFEE29E8">
      <w:start w:val="1"/>
      <w:numFmt w:val="bullet"/>
      <w:lvlText w:val=""/>
      <w:lvlJc w:val="left"/>
      <w:pPr>
        <w:ind w:left="6480" w:hanging="360"/>
      </w:pPr>
      <w:rPr>
        <w:rFonts w:ascii="Wingdings" w:hAnsi="Wingdings" w:hint="default"/>
      </w:rPr>
    </w:lvl>
  </w:abstractNum>
  <w:abstractNum w:abstractNumId="7" w15:restartNumberingAfterBreak="0">
    <w:nsid w:val="46A5CC79"/>
    <w:multiLevelType w:val="hybridMultilevel"/>
    <w:tmpl w:val="FFFFFFFF"/>
    <w:lvl w:ilvl="0" w:tplc="438CA02E">
      <w:start w:val="1"/>
      <w:numFmt w:val="bullet"/>
      <w:lvlText w:val="·"/>
      <w:lvlJc w:val="left"/>
      <w:pPr>
        <w:ind w:left="720" w:hanging="360"/>
      </w:pPr>
      <w:rPr>
        <w:rFonts w:ascii="Symbol" w:hAnsi="Symbol" w:hint="default"/>
      </w:rPr>
    </w:lvl>
    <w:lvl w:ilvl="1" w:tplc="75CA4F00">
      <w:start w:val="1"/>
      <w:numFmt w:val="bullet"/>
      <w:lvlText w:val="o"/>
      <w:lvlJc w:val="left"/>
      <w:pPr>
        <w:ind w:left="1440" w:hanging="360"/>
      </w:pPr>
      <w:rPr>
        <w:rFonts w:ascii="Courier New" w:hAnsi="Courier New" w:hint="default"/>
      </w:rPr>
    </w:lvl>
    <w:lvl w:ilvl="2" w:tplc="202EE3F2">
      <w:start w:val="1"/>
      <w:numFmt w:val="bullet"/>
      <w:lvlText w:val=""/>
      <w:lvlJc w:val="left"/>
      <w:pPr>
        <w:ind w:left="2160" w:hanging="360"/>
      </w:pPr>
      <w:rPr>
        <w:rFonts w:ascii="Wingdings" w:hAnsi="Wingdings" w:hint="default"/>
      </w:rPr>
    </w:lvl>
    <w:lvl w:ilvl="3" w:tplc="712AED76">
      <w:start w:val="1"/>
      <w:numFmt w:val="bullet"/>
      <w:lvlText w:val=""/>
      <w:lvlJc w:val="left"/>
      <w:pPr>
        <w:ind w:left="2880" w:hanging="360"/>
      </w:pPr>
      <w:rPr>
        <w:rFonts w:ascii="Symbol" w:hAnsi="Symbol" w:hint="default"/>
      </w:rPr>
    </w:lvl>
    <w:lvl w:ilvl="4" w:tplc="4894D068">
      <w:start w:val="1"/>
      <w:numFmt w:val="bullet"/>
      <w:lvlText w:val="o"/>
      <w:lvlJc w:val="left"/>
      <w:pPr>
        <w:ind w:left="3600" w:hanging="360"/>
      </w:pPr>
      <w:rPr>
        <w:rFonts w:ascii="Courier New" w:hAnsi="Courier New" w:hint="default"/>
      </w:rPr>
    </w:lvl>
    <w:lvl w:ilvl="5" w:tplc="A418A29A">
      <w:start w:val="1"/>
      <w:numFmt w:val="bullet"/>
      <w:lvlText w:val=""/>
      <w:lvlJc w:val="left"/>
      <w:pPr>
        <w:ind w:left="4320" w:hanging="360"/>
      </w:pPr>
      <w:rPr>
        <w:rFonts w:ascii="Wingdings" w:hAnsi="Wingdings" w:hint="default"/>
      </w:rPr>
    </w:lvl>
    <w:lvl w:ilvl="6" w:tplc="919ED368">
      <w:start w:val="1"/>
      <w:numFmt w:val="bullet"/>
      <w:lvlText w:val=""/>
      <w:lvlJc w:val="left"/>
      <w:pPr>
        <w:ind w:left="5040" w:hanging="360"/>
      </w:pPr>
      <w:rPr>
        <w:rFonts w:ascii="Symbol" w:hAnsi="Symbol" w:hint="default"/>
      </w:rPr>
    </w:lvl>
    <w:lvl w:ilvl="7" w:tplc="DE283C80">
      <w:start w:val="1"/>
      <w:numFmt w:val="bullet"/>
      <w:lvlText w:val="o"/>
      <w:lvlJc w:val="left"/>
      <w:pPr>
        <w:ind w:left="5760" w:hanging="360"/>
      </w:pPr>
      <w:rPr>
        <w:rFonts w:ascii="Courier New" w:hAnsi="Courier New" w:hint="default"/>
      </w:rPr>
    </w:lvl>
    <w:lvl w:ilvl="8" w:tplc="753AA3B4">
      <w:start w:val="1"/>
      <w:numFmt w:val="bullet"/>
      <w:lvlText w:val=""/>
      <w:lvlJc w:val="left"/>
      <w:pPr>
        <w:ind w:left="6480" w:hanging="360"/>
      </w:pPr>
      <w:rPr>
        <w:rFonts w:ascii="Wingdings" w:hAnsi="Wingdings" w:hint="default"/>
      </w:rPr>
    </w:lvl>
  </w:abstractNum>
  <w:abstractNum w:abstractNumId="8" w15:restartNumberingAfterBreak="0">
    <w:nsid w:val="538B2492"/>
    <w:multiLevelType w:val="hybridMultilevel"/>
    <w:tmpl w:val="FFFFFFFF"/>
    <w:lvl w:ilvl="0" w:tplc="B51C68FA">
      <w:start w:val="1"/>
      <w:numFmt w:val="bullet"/>
      <w:lvlText w:val="·"/>
      <w:lvlJc w:val="left"/>
      <w:pPr>
        <w:ind w:left="720" w:hanging="360"/>
      </w:pPr>
      <w:rPr>
        <w:rFonts w:ascii="Symbol" w:hAnsi="Symbol" w:hint="default"/>
      </w:rPr>
    </w:lvl>
    <w:lvl w:ilvl="1" w:tplc="DAFCB5D0">
      <w:start w:val="1"/>
      <w:numFmt w:val="bullet"/>
      <w:lvlText w:val="o"/>
      <w:lvlJc w:val="left"/>
      <w:pPr>
        <w:ind w:left="1440" w:hanging="360"/>
      </w:pPr>
      <w:rPr>
        <w:rFonts w:ascii="Courier New" w:hAnsi="Courier New" w:hint="default"/>
      </w:rPr>
    </w:lvl>
    <w:lvl w:ilvl="2" w:tplc="6D9C657A">
      <w:start w:val="1"/>
      <w:numFmt w:val="bullet"/>
      <w:lvlText w:val=""/>
      <w:lvlJc w:val="left"/>
      <w:pPr>
        <w:ind w:left="2160" w:hanging="360"/>
      </w:pPr>
      <w:rPr>
        <w:rFonts w:ascii="Wingdings" w:hAnsi="Wingdings" w:hint="default"/>
      </w:rPr>
    </w:lvl>
    <w:lvl w:ilvl="3" w:tplc="508A1AAC">
      <w:start w:val="1"/>
      <w:numFmt w:val="bullet"/>
      <w:lvlText w:val=""/>
      <w:lvlJc w:val="left"/>
      <w:pPr>
        <w:ind w:left="2880" w:hanging="360"/>
      </w:pPr>
      <w:rPr>
        <w:rFonts w:ascii="Symbol" w:hAnsi="Symbol" w:hint="default"/>
      </w:rPr>
    </w:lvl>
    <w:lvl w:ilvl="4" w:tplc="954025AC">
      <w:start w:val="1"/>
      <w:numFmt w:val="bullet"/>
      <w:lvlText w:val="o"/>
      <w:lvlJc w:val="left"/>
      <w:pPr>
        <w:ind w:left="3600" w:hanging="360"/>
      </w:pPr>
      <w:rPr>
        <w:rFonts w:ascii="Courier New" w:hAnsi="Courier New" w:hint="default"/>
      </w:rPr>
    </w:lvl>
    <w:lvl w:ilvl="5" w:tplc="8D9E559C">
      <w:start w:val="1"/>
      <w:numFmt w:val="bullet"/>
      <w:lvlText w:val=""/>
      <w:lvlJc w:val="left"/>
      <w:pPr>
        <w:ind w:left="4320" w:hanging="360"/>
      </w:pPr>
      <w:rPr>
        <w:rFonts w:ascii="Wingdings" w:hAnsi="Wingdings" w:hint="default"/>
      </w:rPr>
    </w:lvl>
    <w:lvl w:ilvl="6" w:tplc="9DECF184">
      <w:start w:val="1"/>
      <w:numFmt w:val="bullet"/>
      <w:lvlText w:val=""/>
      <w:lvlJc w:val="left"/>
      <w:pPr>
        <w:ind w:left="5040" w:hanging="360"/>
      </w:pPr>
      <w:rPr>
        <w:rFonts w:ascii="Symbol" w:hAnsi="Symbol" w:hint="default"/>
      </w:rPr>
    </w:lvl>
    <w:lvl w:ilvl="7" w:tplc="E5047F32">
      <w:start w:val="1"/>
      <w:numFmt w:val="bullet"/>
      <w:lvlText w:val="o"/>
      <w:lvlJc w:val="left"/>
      <w:pPr>
        <w:ind w:left="5760" w:hanging="360"/>
      </w:pPr>
      <w:rPr>
        <w:rFonts w:ascii="Courier New" w:hAnsi="Courier New" w:hint="default"/>
      </w:rPr>
    </w:lvl>
    <w:lvl w:ilvl="8" w:tplc="31A62BF8">
      <w:start w:val="1"/>
      <w:numFmt w:val="bullet"/>
      <w:lvlText w:val=""/>
      <w:lvlJc w:val="left"/>
      <w:pPr>
        <w:ind w:left="6480" w:hanging="360"/>
      </w:pPr>
      <w:rPr>
        <w:rFonts w:ascii="Wingdings" w:hAnsi="Wingdings" w:hint="default"/>
      </w:rPr>
    </w:lvl>
  </w:abstractNum>
  <w:abstractNum w:abstractNumId="9" w15:restartNumberingAfterBreak="0">
    <w:nsid w:val="5827B832"/>
    <w:multiLevelType w:val="hybridMultilevel"/>
    <w:tmpl w:val="FFFFFFFF"/>
    <w:lvl w:ilvl="0" w:tplc="D6ECC638">
      <w:start w:val="1"/>
      <w:numFmt w:val="bullet"/>
      <w:lvlText w:val="·"/>
      <w:lvlJc w:val="left"/>
      <w:pPr>
        <w:ind w:left="720" w:hanging="360"/>
      </w:pPr>
      <w:rPr>
        <w:rFonts w:ascii="Symbol" w:hAnsi="Symbol" w:hint="default"/>
      </w:rPr>
    </w:lvl>
    <w:lvl w:ilvl="1" w:tplc="DA64A6FA">
      <w:start w:val="1"/>
      <w:numFmt w:val="bullet"/>
      <w:lvlText w:val="o"/>
      <w:lvlJc w:val="left"/>
      <w:pPr>
        <w:ind w:left="1440" w:hanging="360"/>
      </w:pPr>
      <w:rPr>
        <w:rFonts w:ascii="Courier New" w:hAnsi="Courier New" w:hint="default"/>
      </w:rPr>
    </w:lvl>
    <w:lvl w:ilvl="2" w:tplc="400A14CC">
      <w:start w:val="1"/>
      <w:numFmt w:val="bullet"/>
      <w:lvlText w:val=""/>
      <w:lvlJc w:val="left"/>
      <w:pPr>
        <w:ind w:left="2160" w:hanging="360"/>
      </w:pPr>
      <w:rPr>
        <w:rFonts w:ascii="Wingdings" w:hAnsi="Wingdings" w:hint="default"/>
      </w:rPr>
    </w:lvl>
    <w:lvl w:ilvl="3" w:tplc="3524F018">
      <w:start w:val="1"/>
      <w:numFmt w:val="bullet"/>
      <w:lvlText w:val=""/>
      <w:lvlJc w:val="left"/>
      <w:pPr>
        <w:ind w:left="2880" w:hanging="360"/>
      </w:pPr>
      <w:rPr>
        <w:rFonts w:ascii="Symbol" w:hAnsi="Symbol" w:hint="default"/>
      </w:rPr>
    </w:lvl>
    <w:lvl w:ilvl="4" w:tplc="9286830C">
      <w:start w:val="1"/>
      <w:numFmt w:val="bullet"/>
      <w:lvlText w:val="o"/>
      <w:lvlJc w:val="left"/>
      <w:pPr>
        <w:ind w:left="3600" w:hanging="360"/>
      </w:pPr>
      <w:rPr>
        <w:rFonts w:ascii="Courier New" w:hAnsi="Courier New" w:hint="default"/>
      </w:rPr>
    </w:lvl>
    <w:lvl w:ilvl="5" w:tplc="DEE0CA12">
      <w:start w:val="1"/>
      <w:numFmt w:val="bullet"/>
      <w:lvlText w:val=""/>
      <w:lvlJc w:val="left"/>
      <w:pPr>
        <w:ind w:left="4320" w:hanging="360"/>
      </w:pPr>
      <w:rPr>
        <w:rFonts w:ascii="Wingdings" w:hAnsi="Wingdings" w:hint="default"/>
      </w:rPr>
    </w:lvl>
    <w:lvl w:ilvl="6" w:tplc="A5A8B954">
      <w:start w:val="1"/>
      <w:numFmt w:val="bullet"/>
      <w:lvlText w:val=""/>
      <w:lvlJc w:val="left"/>
      <w:pPr>
        <w:ind w:left="5040" w:hanging="360"/>
      </w:pPr>
      <w:rPr>
        <w:rFonts w:ascii="Symbol" w:hAnsi="Symbol" w:hint="default"/>
      </w:rPr>
    </w:lvl>
    <w:lvl w:ilvl="7" w:tplc="60D0909A">
      <w:start w:val="1"/>
      <w:numFmt w:val="bullet"/>
      <w:lvlText w:val="o"/>
      <w:lvlJc w:val="left"/>
      <w:pPr>
        <w:ind w:left="5760" w:hanging="360"/>
      </w:pPr>
      <w:rPr>
        <w:rFonts w:ascii="Courier New" w:hAnsi="Courier New" w:hint="default"/>
      </w:rPr>
    </w:lvl>
    <w:lvl w:ilvl="8" w:tplc="ED36D2E8">
      <w:start w:val="1"/>
      <w:numFmt w:val="bullet"/>
      <w:lvlText w:val=""/>
      <w:lvlJc w:val="left"/>
      <w:pPr>
        <w:ind w:left="6480" w:hanging="360"/>
      </w:pPr>
      <w:rPr>
        <w:rFonts w:ascii="Wingdings" w:hAnsi="Wingdings" w:hint="default"/>
      </w:rPr>
    </w:lvl>
  </w:abstractNum>
  <w:abstractNum w:abstractNumId="10" w15:restartNumberingAfterBreak="0">
    <w:nsid w:val="6ABD15A6"/>
    <w:multiLevelType w:val="hybridMultilevel"/>
    <w:tmpl w:val="3A80C906"/>
    <w:lvl w:ilvl="0" w:tplc="040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09B91C2"/>
    <w:multiLevelType w:val="hybridMultilevel"/>
    <w:tmpl w:val="FFFFFFFF"/>
    <w:lvl w:ilvl="0" w:tplc="E0B29682">
      <w:start w:val="1"/>
      <w:numFmt w:val="bullet"/>
      <w:lvlText w:val="·"/>
      <w:lvlJc w:val="left"/>
      <w:pPr>
        <w:ind w:left="720" w:hanging="360"/>
      </w:pPr>
      <w:rPr>
        <w:rFonts w:ascii="Symbol" w:hAnsi="Symbol" w:hint="default"/>
      </w:rPr>
    </w:lvl>
    <w:lvl w:ilvl="1" w:tplc="8000EE0A">
      <w:start w:val="1"/>
      <w:numFmt w:val="bullet"/>
      <w:lvlText w:val="o"/>
      <w:lvlJc w:val="left"/>
      <w:pPr>
        <w:ind w:left="1440" w:hanging="360"/>
      </w:pPr>
      <w:rPr>
        <w:rFonts w:ascii="Courier New" w:hAnsi="Courier New" w:hint="default"/>
      </w:rPr>
    </w:lvl>
    <w:lvl w:ilvl="2" w:tplc="B03447CA">
      <w:start w:val="1"/>
      <w:numFmt w:val="bullet"/>
      <w:lvlText w:val=""/>
      <w:lvlJc w:val="left"/>
      <w:pPr>
        <w:ind w:left="2160" w:hanging="360"/>
      </w:pPr>
      <w:rPr>
        <w:rFonts w:ascii="Wingdings" w:hAnsi="Wingdings" w:hint="default"/>
      </w:rPr>
    </w:lvl>
    <w:lvl w:ilvl="3" w:tplc="67C6B138">
      <w:start w:val="1"/>
      <w:numFmt w:val="bullet"/>
      <w:lvlText w:val=""/>
      <w:lvlJc w:val="left"/>
      <w:pPr>
        <w:ind w:left="2880" w:hanging="360"/>
      </w:pPr>
      <w:rPr>
        <w:rFonts w:ascii="Symbol" w:hAnsi="Symbol" w:hint="default"/>
      </w:rPr>
    </w:lvl>
    <w:lvl w:ilvl="4" w:tplc="225CAFB6">
      <w:start w:val="1"/>
      <w:numFmt w:val="bullet"/>
      <w:lvlText w:val="o"/>
      <w:lvlJc w:val="left"/>
      <w:pPr>
        <w:ind w:left="3600" w:hanging="360"/>
      </w:pPr>
      <w:rPr>
        <w:rFonts w:ascii="Courier New" w:hAnsi="Courier New" w:hint="default"/>
      </w:rPr>
    </w:lvl>
    <w:lvl w:ilvl="5" w:tplc="8786C706">
      <w:start w:val="1"/>
      <w:numFmt w:val="bullet"/>
      <w:lvlText w:val=""/>
      <w:lvlJc w:val="left"/>
      <w:pPr>
        <w:ind w:left="4320" w:hanging="360"/>
      </w:pPr>
      <w:rPr>
        <w:rFonts w:ascii="Wingdings" w:hAnsi="Wingdings" w:hint="default"/>
      </w:rPr>
    </w:lvl>
    <w:lvl w:ilvl="6" w:tplc="A79A5DAA">
      <w:start w:val="1"/>
      <w:numFmt w:val="bullet"/>
      <w:lvlText w:val=""/>
      <w:lvlJc w:val="left"/>
      <w:pPr>
        <w:ind w:left="5040" w:hanging="360"/>
      </w:pPr>
      <w:rPr>
        <w:rFonts w:ascii="Symbol" w:hAnsi="Symbol" w:hint="default"/>
      </w:rPr>
    </w:lvl>
    <w:lvl w:ilvl="7" w:tplc="D9E6C5E6">
      <w:start w:val="1"/>
      <w:numFmt w:val="bullet"/>
      <w:lvlText w:val="o"/>
      <w:lvlJc w:val="left"/>
      <w:pPr>
        <w:ind w:left="5760" w:hanging="360"/>
      </w:pPr>
      <w:rPr>
        <w:rFonts w:ascii="Courier New" w:hAnsi="Courier New" w:hint="default"/>
      </w:rPr>
    </w:lvl>
    <w:lvl w:ilvl="8" w:tplc="A9141360">
      <w:start w:val="1"/>
      <w:numFmt w:val="bullet"/>
      <w:lvlText w:val=""/>
      <w:lvlJc w:val="left"/>
      <w:pPr>
        <w:ind w:left="6480" w:hanging="360"/>
      </w:pPr>
      <w:rPr>
        <w:rFonts w:ascii="Wingdings" w:hAnsi="Wingdings" w:hint="default"/>
      </w:rPr>
    </w:lvl>
  </w:abstractNum>
  <w:num w:numId="1" w16cid:durableId="363095921">
    <w:abstractNumId w:val="2"/>
  </w:num>
  <w:num w:numId="2" w16cid:durableId="1555385312">
    <w:abstractNumId w:val="8"/>
  </w:num>
  <w:num w:numId="3" w16cid:durableId="377171155">
    <w:abstractNumId w:val="7"/>
  </w:num>
  <w:num w:numId="4" w16cid:durableId="1714884880">
    <w:abstractNumId w:val="11"/>
  </w:num>
  <w:num w:numId="5" w16cid:durableId="1533035314">
    <w:abstractNumId w:val="6"/>
  </w:num>
  <w:num w:numId="6" w16cid:durableId="281614028">
    <w:abstractNumId w:val="0"/>
  </w:num>
  <w:num w:numId="7" w16cid:durableId="598415340">
    <w:abstractNumId w:val="1"/>
  </w:num>
  <w:num w:numId="8" w16cid:durableId="1065183549">
    <w:abstractNumId w:val="4"/>
  </w:num>
  <w:num w:numId="9" w16cid:durableId="1787502486">
    <w:abstractNumId w:val="9"/>
  </w:num>
  <w:num w:numId="10" w16cid:durableId="1836066484">
    <w:abstractNumId w:val="5"/>
  </w:num>
  <w:num w:numId="11" w16cid:durableId="96145692">
    <w:abstractNumId w:val="3"/>
  </w:num>
  <w:num w:numId="12" w16cid:durableId="12031789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S3NDI1MDc3MTVT0lEKTi0uzszPAykwrgUAh6TZXywAAAA="/>
  </w:docVars>
  <w:rsids>
    <w:rsidRoot w:val="00BB1030"/>
    <w:rsid w:val="000001D5"/>
    <w:rsid w:val="00001B45"/>
    <w:rsid w:val="0000326E"/>
    <w:rsid w:val="00003D15"/>
    <w:rsid w:val="00006C32"/>
    <w:rsid w:val="00010D79"/>
    <w:rsid w:val="00010D94"/>
    <w:rsid w:val="00013400"/>
    <w:rsid w:val="00013913"/>
    <w:rsid w:val="000166B4"/>
    <w:rsid w:val="0001701D"/>
    <w:rsid w:val="000228C0"/>
    <w:rsid w:val="000235A0"/>
    <w:rsid w:val="00025274"/>
    <w:rsid w:val="00025BB0"/>
    <w:rsid w:val="00030130"/>
    <w:rsid w:val="00030722"/>
    <w:rsid w:val="000318BF"/>
    <w:rsid w:val="00036018"/>
    <w:rsid w:val="00036102"/>
    <w:rsid w:val="00037EC8"/>
    <w:rsid w:val="00040FA3"/>
    <w:rsid w:val="00042771"/>
    <w:rsid w:val="00045A7B"/>
    <w:rsid w:val="00046271"/>
    <w:rsid w:val="000471EC"/>
    <w:rsid w:val="00047D8C"/>
    <w:rsid w:val="00051F74"/>
    <w:rsid w:val="0005508B"/>
    <w:rsid w:val="00055C7D"/>
    <w:rsid w:val="00055E9E"/>
    <w:rsid w:val="00057CCD"/>
    <w:rsid w:val="000632EF"/>
    <w:rsid w:val="0006336F"/>
    <w:rsid w:val="0006396D"/>
    <w:rsid w:val="00063AFC"/>
    <w:rsid w:val="000650D2"/>
    <w:rsid w:val="000671FB"/>
    <w:rsid w:val="00071EB9"/>
    <w:rsid w:val="000748D7"/>
    <w:rsid w:val="000749A1"/>
    <w:rsid w:val="00075A62"/>
    <w:rsid w:val="00075BA7"/>
    <w:rsid w:val="000767D0"/>
    <w:rsid w:val="00077158"/>
    <w:rsid w:val="000816F7"/>
    <w:rsid w:val="0008229F"/>
    <w:rsid w:val="00086827"/>
    <w:rsid w:val="00092328"/>
    <w:rsid w:val="000923DC"/>
    <w:rsid w:val="00093CBE"/>
    <w:rsid w:val="00095D06"/>
    <w:rsid w:val="000968C6"/>
    <w:rsid w:val="000977EF"/>
    <w:rsid w:val="000A060D"/>
    <w:rsid w:val="000A0E9D"/>
    <w:rsid w:val="000A123C"/>
    <w:rsid w:val="000A1A57"/>
    <w:rsid w:val="000A1D01"/>
    <w:rsid w:val="000A2377"/>
    <w:rsid w:val="000A2551"/>
    <w:rsid w:val="000A44CA"/>
    <w:rsid w:val="000A642E"/>
    <w:rsid w:val="000A6C6C"/>
    <w:rsid w:val="000B06CC"/>
    <w:rsid w:val="000B0810"/>
    <w:rsid w:val="000B3433"/>
    <w:rsid w:val="000B35F5"/>
    <w:rsid w:val="000B5605"/>
    <w:rsid w:val="000B7210"/>
    <w:rsid w:val="000C0646"/>
    <w:rsid w:val="000C0DA9"/>
    <w:rsid w:val="000C33A5"/>
    <w:rsid w:val="000C3BA2"/>
    <w:rsid w:val="000C3CE3"/>
    <w:rsid w:val="000C5B77"/>
    <w:rsid w:val="000C6018"/>
    <w:rsid w:val="000C66CB"/>
    <w:rsid w:val="000C7F49"/>
    <w:rsid w:val="000D0F48"/>
    <w:rsid w:val="000D1CCC"/>
    <w:rsid w:val="000D1CD6"/>
    <w:rsid w:val="000D2029"/>
    <w:rsid w:val="000D3B15"/>
    <w:rsid w:val="000D3D3D"/>
    <w:rsid w:val="000D4A93"/>
    <w:rsid w:val="000E1D45"/>
    <w:rsid w:val="000E243A"/>
    <w:rsid w:val="000E256F"/>
    <w:rsid w:val="000E3557"/>
    <w:rsid w:val="000E3853"/>
    <w:rsid w:val="000E4AE3"/>
    <w:rsid w:val="000E4E43"/>
    <w:rsid w:val="000E5B75"/>
    <w:rsid w:val="000E69AA"/>
    <w:rsid w:val="000F0BAB"/>
    <w:rsid w:val="000F31BB"/>
    <w:rsid w:val="000F5660"/>
    <w:rsid w:val="000F630A"/>
    <w:rsid w:val="000F6A5F"/>
    <w:rsid w:val="00101225"/>
    <w:rsid w:val="0010730B"/>
    <w:rsid w:val="00107718"/>
    <w:rsid w:val="00107964"/>
    <w:rsid w:val="00110862"/>
    <w:rsid w:val="001117CE"/>
    <w:rsid w:val="00113180"/>
    <w:rsid w:val="00114906"/>
    <w:rsid w:val="00116868"/>
    <w:rsid w:val="00117139"/>
    <w:rsid w:val="001203DC"/>
    <w:rsid w:val="00120BFC"/>
    <w:rsid w:val="0012600D"/>
    <w:rsid w:val="001260B4"/>
    <w:rsid w:val="00126991"/>
    <w:rsid w:val="00126A75"/>
    <w:rsid w:val="00126C5E"/>
    <w:rsid w:val="001272A6"/>
    <w:rsid w:val="0013006C"/>
    <w:rsid w:val="00132769"/>
    <w:rsid w:val="00133A88"/>
    <w:rsid w:val="00133EC1"/>
    <w:rsid w:val="00134477"/>
    <w:rsid w:val="00135C6E"/>
    <w:rsid w:val="001401FC"/>
    <w:rsid w:val="0014379A"/>
    <w:rsid w:val="00143FBA"/>
    <w:rsid w:val="0014491A"/>
    <w:rsid w:val="00147206"/>
    <w:rsid w:val="00147629"/>
    <w:rsid w:val="00147D3E"/>
    <w:rsid w:val="00150AE6"/>
    <w:rsid w:val="00151C5E"/>
    <w:rsid w:val="00152D27"/>
    <w:rsid w:val="001536BC"/>
    <w:rsid w:val="00153D6E"/>
    <w:rsid w:val="00154158"/>
    <w:rsid w:val="001548A7"/>
    <w:rsid w:val="00154AF9"/>
    <w:rsid w:val="00156BAA"/>
    <w:rsid w:val="00156D52"/>
    <w:rsid w:val="00156DED"/>
    <w:rsid w:val="001574DC"/>
    <w:rsid w:val="00157508"/>
    <w:rsid w:val="001614DC"/>
    <w:rsid w:val="00162A16"/>
    <w:rsid w:val="001647FE"/>
    <w:rsid w:val="00166294"/>
    <w:rsid w:val="00166479"/>
    <w:rsid w:val="00166B63"/>
    <w:rsid w:val="001671D7"/>
    <w:rsid w:val="0017006B"/>
    <w:rsid w:val="00170F09"/>
    <w:rsid w:val="001723FF"/>
    <w:rsid w:val="001732B8"/>
    <w:rsid w:val="00173CDF"/>
    <w:rsid w:val="001748F2"/>
    <w:rsid w:val="00175A68"/>
    <w:rsid w:val="0017732B"/>
    <w:rsid w:val="00177C02"/>
    <w:rsid w:val="00180B2D"/>
    <w:rsid w:val="00182DC8"/>
    <w:rsid w:val="00182FE9"/>
    <w:rsid w:val="0018358E"/>
    <w:rsid w:val="001843CE"/>
    <w:rsid w:val="00184FC6"/>
    <w:rsid w:val="001859E3"/>
    <w:rsid w:val="00185A97"/>
    <w:rsid w:val="00186291"/>
    <w:rsid w:val="00187C0E"/>
    <w:rsid w:val="00192FC3"/>
    <w:rsid w:val="001947C1"/>
    <w:rsid w:val="00194E3C"/>
    <w:rsid w:val="00195E08"/>
    <w:rsid w:val="001969DB"/>
    <w:rsid w:val="001A175F"/>
    <w:rsid w:val="001A5C0F"/>
    <w:rsid w:val="001A656D"/>
    <w:rsid w:val="001A7C83"/>
    <w:rsid w:val="001B3718"/>
    <w:rsid w:val="001B4540"/>
    <w:rsid w:val="001B5416"/>
    <w:rsid w:val="001B79BC"/>
    <w:rsid w:val="001C0D1F"/>
    <w:rsid w:val="001C2B7A"/>
    <w:rsid w:val="001C2FC3"/>
    <w:rsid w:val="001C3548"/>
    <w:rsid w:val="001C4993"/>
    <w:rsid w:val="001C4D0F"/>
    <w:rsid w:val="001D04ED"/>
    <w:rsid w:val="001D3B30"/>
    <w:rsid w:val="001D722E"/>
    <w:rsid w:val="001D7755"/>
    <w:rsid w:val="001E080A"/>
    <w:rsid w:val="001E3C58"/>
    <w:rsid w:val="001E4FB9"/>
    <w:rsid w:val="001E51A8"/>
    <w:rsid w:val="001E5CBD"/>
    <w:rsid w:val="001E7CA6"/>
    <w:rsid w:val="001F28DD"/>
    <w:rsid w:val="001F4348"/>
    <w:rsid w:val="001F4B8D"/>
    <w:rsid w:val="001F5431"/>
    <w:rsid w:val="001F6B86"/>
    <w:rsid w:val="001F7027"/>
    <w:rsid w:val="001F7905"/>
    <w:rsid w:val="002015C1"/>
    <w:rsid w:val="00202384"/>
    <w:rsid w:val="002054C6"/>
    <w:rsid w:val="00205735"/>
    <w:rsid w:val="002064BB"/>
    <w:rsid w:val="002101FC"/>
    <w:rsid w:val="00211DD6"/>
    <w:rsid w:val="0021402E"/>
    <w:rsid w:val="00214C10"/>
    <w:rsid w:val="0021691B"/>
    <w:rsid w:val="00220659"/>
    <w:rsid w:val="00220AB9"/>
    <w:rsid w:val="00220E7B"/>
    <w:rsid w:val="00224153"/>
    <w:rsid w:val="00224656"/>
    <w:rsid w:val="0022472B"/>
    <w:rsid w:val="0022495C"/>
    <w:rsid w:val="00224AF6"/>
    <w:rsid w:val="00226D20"/>
    <w:rsid w:val="002278A5"/>
    <w:rsid w:val="00231EF8"/>
    <w:rsid w:val="00231F2B"/>
    <w:rsid w:val="00232140"/>
    <w:rsid w:val="002331ED"/>
    <w:rsid w:val="00233232"/>
    <w:rsid w:val="00234048"/>
    <w:rsid w:val="00234DAD"/>
    <w:rsid w:val="002362F5"/>
    <w:rsid w:val="002421D7"/>
    <w:rsid w:val="00242278"/>
    <w:rsid w:val="0024518D"/>
    <w:rsid w:val="00255228"/>
    <w:rsid w:val="00255388"/>
    <w:rsid w:val="00255631"/>
    <w:rsid w:val="002570B3"/>
    <w:rsid w:val="002604BE"/>
    <w:rsid w:val="00262904"/>
    <w:rsid w:val="00262956"/>
    <w:rsid w:val="00263AB6"/>
    <w:rsid w:val="002658AE"/>
    <w:rsid w:val="002669B1"/>
    <w:rsid w:val="00266A8A"/>
    <w:rsid w:val="002677AF"/>
    <w:rsid w:val="00270389"/>
    <w:rsid w:val="00271009"/>
    <w:rsid w:val="0027139E"/>
    <w:rsid w:val="002714F8"/>
    <w:rsid w:val="00271A7D"/>
    <w:rsid w:val="00272AFD"/>
    <w:rsid w:val="00273EF2"/>
    <w:rsid w:val="00275F4A"/>
    <w:rsid w:val="00276557"/>
    <w:rsid w:val="00276ADF"/>
    <w:rsid w:val="00276E42"/>
    <w:rsid w:val="00277277"/>
    <w:rsid w:val="00277DEC"/>
    <w:rsid w:val="00281CE6"/>
    <w:rsid w:val="0028250B"/>
    <w:rsid w:val="00282B9E"/>
    <w:rsid w:val="00284B4E"/>
    <w:rsid w:val="002860FD"/>
    <w:rsid w:val="00286C69"/>
    <w:rsid w:val="002911A4"/>
    <w:rsid w:val="002952C9"/>
    <w:rsid w:val="002969EF"/>
    <w:rsid w:val="002A2AAA"/>
    <w:rsid w:val="002A2B19"/>
    <w:rsid w:val="002A3957"/>
    <w:rsid w:val="002A3B12"/>
    <w:rsid w:val="002A4486"/>
    <w:rsid w:val="002A4AA2"/>
    <w:rsid w:val="002A4CB7"/>
    <w:rsid w:val="002B06F1"/>
    <w:rsid w:val="002B227E"/>
    <w:rsid w:val="002B519C"/>
    <w:rsid w:val="002B61F9"/>
    <w:rsid w:val="002C3E5D"/>
    <w:rsid w:val="002C6547"/>
    <w:rsid w:val="002C6C93"/>
    <w:rsid w:val="002C7EC2"/>
    <w:rsid w:val="002D2C5D"/>
    <w:rsid w:val="002E51CE"/>
    <w:rsid w:val="002E5F40"/>
    <w:rsid w:val="002E6EE8"/>
    <w:rsid w:val="002E70BB"/>
    <w:rsid w:val="002F14DA"/>
    <w:rsid w:val="002F1B8A"/>
    <w:rsid w:val="002F2653"/>
    <w:rsid w:val="002F27C2"/>
    <w:rsid w:val="002F588A"/>
    <w:rsid w:val="00300F3F"/>
    <w:rsid w:val="00301068"/>
    <w:rsid w:val="003019C4"/>
    <w:rsid w:val="00301E21"/>
    <w:rsid w:val="00301E69"/>
    <w:rsid w:val="00303589"/>
    <w:rsid w:val="00307E85"/>
    <w:rsid w:val="00312A41"/>
    <w:rsid w:val="00315A7F"/>
    <w:rsid w:val="00315BB7"/>
    <w:rsid w:val="00315F2C"/>
    <w:rsid w:val="003164F3"/>
    <w:rsid w:val="00317172"/>
    <w:rsid w:val="00317C37"/>
    <w:rsid w:val="003232FB"/>
    <w:rsid w:val="00324055"/>
    <w:rsid w:val="003266B7"/>
    <w:rsid w:val="00334FB3"/>
    <w:rsid w:val="003351D1"/>
    <w:rsid w:val="003370EC"/>
    <w:rsid w:val="00340017"/>
    <w:rsid w:val="003445EA"/>
    <w:rsid w:val="00344EE5"/>
    <w:rsid w:val="00346F62"/>
    <w:rsid w:val="00351161"/>
    <w:rsid w:val="00351782"/>
    <w:rsid w:val="00357169"/>
    <w:rsid w:val="003609E5"/>
    <w:rsid w:val="00360B74"/>
    <w:rsid w:val="00363C81"/>
    <w:rsid w:val="00364148"/>
    <w:rsid w:val="003643A4"/>
    <w:rsid w:val="00364CF9"/>
    <w:rsid w:val="00365343"/>
    <w:rsid w:val="003658C0"/>
    <w:rsid w:val="003661AE"/>
    <w:rsid w:val="00371425"/>
    <w:rsid w:val="003716DA"/>
    <w:rsid w:val="0037732F"/>
    <w:rsid w:val="0038584A"/>
    <w:rsid w:val="00387CFE"/>
    <w:rsid w:val="00387FC9"/>
    <w:rsid w:val="003900DB"/>
    <w:rsid w:val="0039296A"/>
    <w:rsid w:val="00393525"/>
    <w:rsid w:val="00393DE2"/>
    <w:rsid w:val="00395074"/>
    <w:rsid w:val="0039559A"/>
    <w:rsid w:val="00396DFF"/>
    <w:rsid w:val="00397663"/>
    <w:rsid w:val="003A1644"/>
    <w:rsid w:val="003A24D0"/>
    <w:rsid w:val="003A6C1F"/>
    <w:rsid w:val="003A6E4A"/>
    <w:rsid w:val="003A7C74"/>
    <w:rsid w:val="003A7E7F"/>
    <w:rsid w:val="003B090F"/>
    <w:rsid w:val="003B1D70"/>
    <w:rsid w:val="003B38BE"/>
    <w:rsid w:val="003C0866"/>
    <w:rsid w:val="003C4C04"/>
    <w:rsid w:val="003C4CDB"/>
    <w:rsid w:val="003C4F6C"/>
    <w:rsid w:val="003C71F5"/>
    <w:rsid w:val="003D1738"/>
    <w:rsid w:val="003D3711"/>
    <w:rsid w:val="003D5D6F"/>
    <w:rsid w:val="003D5F61"/>
    <w:rsid w:val="003D60C3"/>
    <w:rsid w:val="003E040F"/>
    <w:rsid w:val="003E111C"/>
    <w:rsid w:val="003E223E"/>
    <w:rsid w:val="003E3DEE"/>
    <w:rsid w:val="003E4002"/>
    <w:rsid w:val="003E5319"/>
    <w:rsid w:val="003E5E3E"/>
    <w:rsid w:val="003F0F91"/>
    <w:rsid w:val="003F2B8B"/>
    <w:rsid w:val="003F2CBB"/>
    <w:rsid w:val="003F58C5"/>
    <w:rsid w:val="003F6E36"/>
    <w:rsid w:val="003F7081"/>
    <w:rsid w:val="003F7EDD"/>
    <w:rsid w:val="00401606"/>
    <w:rsid w:val="00401EA7"/>
    <w:rsid w:val="004027F2"/>
    <w:rsid w:val="004043B0"/>
    <w:rsid w:val="004053B8"/>
    <w:rsid w:val="004054A0"/>
    <w:rsid w:val="00405BF0"/>
    <w:rsid w:val="00405CC6"/>
    <w:rsid w:val="00406366"/>
    <w:rsid w:val="0040647B"/>
    <w:rsid w:val="004064C9"/>
    <w:rsid w:val="00406A13"/>
    <w:rsid w:val="004077C4"/>
    <w:rsid w:val="00410A19"/>
    <w:rsid w:val="00410F2B"/>
    <w:rsid w:val="00414280"/>
    <w:rsid w:val="00420903"/>
    <w:rsid w:val="00424388"/>
    <w:rsid w:val="004248A3"/>
    <w:rsid w:val="00425E71"/>
    <w:rsid w:val="0042621C"/>
    <w:rsid w:val="00426C35"/>
    <w:rsid w:val="004270F5"/>
    <w:rsid w:val="00430591"/>
    <w:rsid w:val="00430F00"/>
    <w:rsid w:val="00431673"/>
    <w:rsid w:val="00431A65"/>
    <w:rsid w:val="00431BBB"/>
    <w:rsid w:val="0043495A"/>
    <w:rsid w:val="00434E89"/>
    <w:rsid w:val="0043519B"/>
    <w:rsid w:val="00435E96"/>
    <w:rsid w:val="00437061"/>
    <w:rsid w:val="004404DB"/>
    <w:rsid w:val="00440AF1"/>
    <w:rsid w:val="00440C21"/>
    <w:rsid w:val="0044101B"/>
    <w:rsid w:val="00442170"/>
    <w:rsid w:val="00442C58"/>
    <w:rsid w:val="00443093"/>
    <w:rsid w:val="004431E1"/>
    <w:rsid w:val="004433CD"/>
    <w:rsid w:val="00444145"/>
    <w:rsid w:val="00446235"/>
    <w:rsid w:val="00446439"/>
    <w:rsid w:val="0045522D"/>
    <w:rsid w:val="004605CD"/>
    <w:rsid w:val="004621E5"/>
    <w:rsid w:val="004636D3"/>
    <w:rsid w:val="00465458"/>
    <w:rsid w:val="004660F3"/>
    <w:rsid w:val="00473279"/>
    <w:rsid w:val="0047426E"/>
    <w:rsid w:val="00477CA0"/>
    <w:rsid w:val="00477D44"/>
    <w:rsid w:val="00481ADC"/>
    <w:rsid w:val="00483F4E"/>
    <w:rsid w:val="00485DCC"/>
    <w:rsid w:val="0048648C"/>
    <w:rsid w:val="00486FCD"/>
    <w:rsid w:val="004920AF"/>
    <w:rsid w:val="00493F11"/>
    <w:rsid w:val="00494DFE"/>
    <w:rsid w:val="00494E72"/>
    <w:rsid w:val="00496711"/>
    <w:rsid w:val="00496A49"/>
    <w:rsid w:val="00497D1B"/>
    <w:rsid w:val="004A12C2"/>
    <w:rsid w:val="004A1558"/>
    <w:rsid w:val="004A3EA0"/>
    <w:rsid w:val="004A5B62"/>
    <w:rsid w:val="004A5FB6"/>
    <w:rsid w:val="004A7E95"/>
    <w:rsid w:val="004B1633"/>
    <w:rsid w:val="004B1CEE"/>
    <w:rsid w:val="004B4C11"/>
    <w:rsid w:val="004B5215"/>
    <w:rsid w:val="004C0617"/>
    <w:rsid w:val="004C18A1"/>
    <w:rsid w:val="004C51DC"/>
    <w:rsid w:val="004D0E57"/>
    <w:rsid w:val="004D27D8"/>
    <w:rsid w:val="004D607C"/>
    <w:rsid w:val="004E0231"/>
    <w:rsid w:val="004E1DF9"/>
    <w:rsid w:val="004E6FAB"/>
    <w:rsid w:val="004E7DD7"/>
    <w:rsid w:val="004F17E5"/>
    <w:rsid w:val="004F2ACB"/>
    <w:rsid w:val="004F334F"/>
    <w:rsid w:val="004F5236"/>
    <w:rsid w:val="004F63DD"/>
    <w:rsid w:val="004F6B5B"/>
    <w:rsid w:val="005009DD"/>
    <w:rsid w:val="00500E49"/>
    <w:rsid w:val="0050352E"/>
    <w:rsid w:val="00510862"/>
    <w:rsid w:val="005117FE"/>
    <w:rsid w:val="00512397"/>
    <w:rsid w:val="00512998"/>
    <w:rsid w:val="00513DC0"/>
    <w:rsid w:val="0051480F"/>
    <w:rsid w:val="00515DF0"/>
    <w:rsid w:val="00517CD6"/>
    <w:rsid w:val="00520337"/>
    <w:rsid w:val="00525C0B"/>
    <w:rsid w:val="00525CA2"/>
    <w:rsid w:val="005262DC"/>
    <w:rsid w:val="0052688D"/>
    <w:rsid w:val="005301E8"/>
    <w:rsid w:val="00530E85"/>
    <w:rsid w:val="00531D5B"/>
    <w:rsid w:val="005348D7"/>
    <w:rsid w:val="0053494E"/>
    <w:rsid w:val="00535EA3"/>
    <w:rsid w:val="0053606D"/>
    <w:rsid w:val="0053676F"/>
    <w:rsid w:val="00543BC1"/>
    <w:rsid w:val="00545767"/>
    <w:rsid w:val="005500A1"/>
    <w:rsid w:val="005534DE"/>
    <w:rsid w:val="005552D7"/>
    <w:rsid w:val="00557A60"/>
    <w:rsid w:val="00560074"/>
    <w:rsid w:val="00560451"/>
    <w:rsid w:val="0056790F"/>
    <w:rsid w:val="00567E4F"/>
    <w:rsid w:val="00570531"/>
    <w:rsid w:val="005715EE"/>
    <w:rsid w:val="00572A1C"/>
    <w:rsid w:val="0057499C"/>
    <w:rsid w:val="005752AD"/>
    <w:rsid w:val="00576C37"/>
    <w:rsid w:val="005802DD"/>
    <w:rsid w:val="0058143D"/>
    <w:rsid w:val="00581853"/>
    <w:rsid w:val="0058291C"/>
    <w:rsid w:val="0058345A"/>
    <w:rsid w:val="005836F8"/>
    <w:rsid w:val="00583901"/>
    <w:rsid w:val="00584164"/>
    <w:rsid w:val="0058592A"/>
    <w:rsid w:val="0059004F"/>
    <w:rsid w:val="00590BB2"/>
    <w:rsid w:val="00592881"/>
    <w:rsid w:val="0059289B"/>
    <w:rsid w:val="005930ED"/>
    <w:rsid w:val="00594AC4"/>
    <w:rsid w:val="00594B8F"/>
    <w:rsid w:val="0059528F"/>
    <w:rsid w:val="00595857"/>
    <w:rsid w:val="00595B9F"/>
    <w:rsid w:val="005A070E"/>
    <w:rsid w:val="005A11E9"/>
    <w:rsid w:val="005A1810"/>
    <w:rsid w:val="005A2F56"/>
    <w:rsid w:val="005A35EE"/>
    <w:rsid w:val="005A6347"/>
    <w:rsid w:val="005A7B06"/>
    <w:rsid w:val="005B6591"/>
    <w:rsid w:val="005B6C59"/>
    <w:rsid w:val="005B7AF5"/>
    <w:rsid w:val="005C1552"/>
    <w:rsid w:val="005C1BEC"/>
    <w:rsid w:val="005C270F"/>
    <w:rsid w:val="005C4A73"/>
    <w:rsid w:val="005C794E"/>
    <w:rsid w:val="005D0865"/>
    <w:rsid w:val="005D1388"/>
    <w:rsid w:val="005D1BAE"/>
    <w:rsid w:val="005D1F17"/>
    <w:rsid w:val="005D60C5"/>
    <w:rsid w:val="005D7B5D"/>
    <w:rsid w:val="005E18F0"/>
    <w:rsid w:val="005E4FBB"/>
    <w:rsid w:val="005F0C5A"/>
    <w:rsid w:val="005F2ADE"/>
    <w:rsid w:val="005F2CAA"/>
    <w:rsid w:val="005F4526"/>
    <w:rsid w:val="005F4B1D"/>
    <w:rsid w:val="005F6381"/>
    <w:rsid w:val="005F640D"/>
    <w:rsid w:val="00600A29"/>
    <w:rsid w:val="00601F61"/>
    <w:rsid w:val="00602583"/>
    <w:rsid w:val="006027A5"/>
    <w:rsid w:val="00603246"/>
    <w:rsid w:val="00603DEF"/>
    <w:rsid w:val="00604138"/>
    <w:rsid w:val="00604803"/>
    <w:rsid w:val="00604A2D"/>
    <w:rsid w:val="00612388"/>
    <w:rsid w:val="00614D89"/>
    <w:rsid w:val="006153C5"/>
    <w:rsid w:val="00615458"/>
    <w:rsid w:val="00617133"/>
    <w:rsid w:val="006205CD"/>
    <w:rsid w:val="00621EAA"/>
    <w:rsid w:val="006230A3"/>
    <w:rsid w:val="00624BEF"/>
    <w:rsid w:val="00625D83"/>
    <w:rsid w:val="0062636D"/>
    <w:rsid w:val="00626EA7"/>
    <w:rsid w:val="0063047F"/>
    <w:rsid w:val="0063229E"/>
    <w:rsid w:val="00632751"/>
    <w:rsid w:val="00632CD0"/>
    <w:rsid w:val="00633393"/>
    <w:rsid w:val="00635D10"/>
    <w:rsid w:val="006366E6"/>
    <w:rsid w:val="0063716F"/>
    <w:rsid w:val="006377F5"/>
    <w:rsid w:val="00641884"/>
    <w:rsid w:val="00643471"/>
    <w:rsid w:val="00646BDA"/>
    <w:rsid w:val="00651694"/>
    <w:rsid w:val="0065200B"/>
    <w:rsid w:val="006530B4"/>
    <w:rsid w:val="0065463B"/>
    <w:rsid w:val="00655DCF"/>
    <w:rsid w:val="00656345"/>
    <w:rsid w:val="00663A7C"/>
    <w:rsid w:val="0066477E"/>
    <w:rsid w:val="00667326"/>
    <w:rsid w:val="00667B78"/>
    <w:rsid w:val="00667F2B"/>
    <w:rsid w:val="00671757"/>
    <w:rsid w:val="00672DBE"/>
    <w:rsid w:val="00672E21"/>
    <w:rsid w:val="006742A0"/>
    <w:rsid w:val="006752C0"/>
    <w:rsid w:val="00675534"/>
    <w:rsid w:val="00675581"/>
    <w:rsid w:val="00683158"/>
    <w:rsid w:val="00683705"/>
    <w:rsid w:val="00683978"/>
    <w:rsid w:val="00684832"/>
    <w:rsid w:val="006849CA"/>
    <w:rsid w:val="00686BDA"/>
    <w:rsid w:val="0069136C"/>
    <w:rsid w:val="006927C3"/>
    <w:rsid w:val="00692D6C"/>
    <w:rsid w:val="00694ADC"/>
    <w:rsid w:val="00694B09"/>
    <w:rsid w:val="00694E68"/>
    <w:rsid w:val="00696636"/>
    <w:rsid w:val="006A06F2"/>
    <w:rsid w:val="006A16FB"/>
    <w:rsid w:val="006A1F41"/>
    <w:rsid w:val="006A1F87"/>
    <w:rsid w:val="006A45CB"/>
    <w:rsid w:val="006A51AE"/>
    <w:rsid w:val="006B1CB0"/>
    <w:rsid w:val="006B2E81"/>
    <w:rsid w:val="006C3AAC"/>
    <w:rsid w:val="006C5CB0"/>
    <w:rsid w:val="006C6615"/>
    <w:rsid w:val="006C66E3"/>
    <w:rsid w:val="006D26AD"/>
    <w:rsid w:val="006D26C4"/>
    <w:rsid w:val="006D3064"/>
    <w:rsid w:val="006D43F6"/>
    <w:rsid w:val="006D6968"/>
    <w:rsid w:val="006E250B"/>
    <w:rsid w:val="006E3094"/>
    <w:rsid w:val="006E406C"/>
    <w:rsid w:val="006E570B"/>
    <w:rsid w:val="006E6228"/>
    <w:rsid w:val="006F072E"/>
    <w:rsid w:val="006F151B"/>
    <w:rsid w:val="006F1BED"/>
    <w:rsid w:val="006F2A25"/>
    <w:rsid w:val="006F3E51"/>
    <w:rsid w:val="006F527C"/>
    <w:rsid w:val="006F634C"/>
    <w:rsid w:val="00700551"/>
    <w:rsid w:val="0070133D"/>
    <w:rsid w:val="00701D79"/>
    <w:rsid w:val="007021AE"/>
    <w:rsid w:val="0070386C"/>
    <w:rsid w:val="00704C5D"/>
    <w:rsid w:val="007067E7"/>
    <w:rsid w:val="00707268"/>
    <w:rsid w:val="00707331"/>
    <w:rsid w:val="00710FDF"/>
    <w:rsid w:val="00711145"/>
    <w:rsid w:val="007124CD"/>
    <w:rsid w:val="007202EB"/>
    <w:rsid w:val="00721A23"/>
    <w:rsid w:val="0072392E"/>
    <w:rsid w:val="00726252"/>
    <w:rsid w:val="00726D95"/>
    <w:rsid w:val="007348A6"/>
    <w:rsid w:val="00735774"/>
    <w:rsid w:val="00736336"/>
    <w:rsid w:val="00737641"/>
    <w:rsid w:val="007411A7"/>
    <w:rsid w:val="007466B9"/>
    <w:rsid w:val="007474C8"/>
    <w:rsid w:val="0075155F"/>
    <w:rsid w:val="0075173C"/>
    <w:rsid w:val="00752F4A"/>
    <w:rsid w:val="00753539"/>
    <w:rsid w:val="00754EF0"/>
    <w:rsid w:val="007564A4"/>
    <w:rsid w:val="007571A8"/>
    <w:rsid w:val="00761DD9"/>
    <w:rsid w:val="00762110"/>
    <w:rsid w:val="007622F0"/>
    <w:rsid w:val="007625ED"/>
    <w:rsid w:val="00765C5E"/>
    <w:rsid w:val="00770BE2"/>
    <w:rsid w:val="007746AA"/>
    <w:rsid w:val="00774D8B"/>
    <w:rsid w:val="007764A9"/>
    <w:rsid w:val="00781403"/>
    <w:rsid w:val="00781F3B"/>
    <w:rsid w:val="00783107"/>
    <w:rsid w:val="00786611"/>
    <w:rsid w:val="007938CD"/>
    <w:rsid w:val="007944B8"/>
    <w:rsid w:val="00796890"/>
    <w:rsid w:val="007A33C9"/>
    <w:rsid w:val="007A3A3D"/>
    <w:rsid w:val="007A4BA9"/>
    <w:rsid w:val="007A51DC"/>
    <w:rsid w:val="007A5CA8"/>
    <w:rsid w:val="007A7069"/>
    <w:rsid w:val="007B13E0"/>
    <w:rsid w:val="007B1C91"/>
    <w:rsid w:val="007B2F00"/>
    <w:rsid w:val="007B3350"/>
    <w:rsid w:val="007B4391"/>
    <w:rsid w:val="007B7E95"/>
    <w:rsid w:val="007C0635"/>
    <w:rsid w:val="007C27D6"/>
    <w:rsid w:val="007C2E09"/>
    <w:rsid w:val="007C3EB5"/>
    <w:rsid w:val="007C594E"/>
    <w:rsid w:val="007D1242"/>
    <w:rsid w:val="007D19A8"/>
    <w:rsid w:val="007D3287"/>
    <w:rsid w:val="007D3C1A"/>
    <w:rsid w:val="007D4F69"/>
    <w:rsid w:val="007E2461"/>
    <w:rsid w:val="007E2D8C"/>
    <w:rsid w:val="007E2E9D"/>
    <w:rsid w:val="007E754D"/>
    <w:rsid w:val="007E7EF9"/>
    <w:rsid w:val="007F2ED1"/>
    <w:rsid w:val="007F5B4F"/>
    <w:rsid w:val="007F7E7F"/>
    <w:rsid w:val="008035B5"/>
    <w:rsid w:val="008044D2"/>
    <w:rsid w:val="00804551"/>
    <w:rsid w:val="00804634"/>
    <w:rsid w:val="0080557A"/>
    <w:rsid w:val="00805E36"/>
    <w:rsid w:val="00810DCA"/>
    <w:rsid w:val="00811156"/>
    <w:rsid w:val="008120E2"/>
    <w:rsid w:val="00812607"/>
    <w:rsid w:val="00812A39"/>
    <w:rsid w:val="00814435"/>
    <w:rsid w:val="0081490B"/>
    <w:rsid w:val="0081517C"/>
    <w:rsid w:val="00816827"/>
    <w:rsid w:val="008206B0"/>
    <w:rsid w:val="00824915"/>
    <w:rsid w:val="00825790"/>
    <w:rsid w:val="00825B14"/>
    <w:rsid w:val="00826ACE"/>
    <w:rsid w:val="0083194E"/>
    <w:rsid w:val="00834DD6"/>
    <w:rsid w:val="0083545A"/>
    <w:rsid w:val="00835552"/>
    <w:rsid w:val="008359FF"/>
    <w:rsid w:val="008369A2"/>
    <w:rsid w:val="008372BC"/>
    <w:rsid w:val="0083736B"/>
    <w:rsid w:val="00846BB4"/>
    <w:rsid w:val="0084719A"/>
    <w:rsid w:val="00851CC8"/>
    <w:rsid w:val="00852BCB"/>
    <w:rsid w:val="008544ED"/>
    <w:rsid w:val="00855118"/>
    <w:rsid w:val="00855C73"/>
    <w:rsid w:val="008561E5"/>
    <w:rsid w:val="00857EF3"/>
    <w:rsid w:val="0086080C"/>
    <w:rsid w:val="0086147D"/>
    <w:rsid w:val="008614EB"/>
    <w:rsid w:val="00861976"/>
    <w:rsid w:val="00862F3D"/>
    <w:rsid w:val="00862FAA"/>
    <w:rsid w:val="008630C0"/>
    <w:rsid w:val="00864F9E"/>
    <w:rsid w:val="00865014"/>
    <w:rsid w:val="00865EEC"/>
    <w:rsid w:val="0086680F"/>
    <w:rsid w:val="00872681"/>
    <w:rsid w:val="008737D2"/>
    <w:rsid w:val="00873AC1"/>
    <w:rsid w:val="00874EA6"/>
    <w:rsid w:val="00875BFE"/>
    <w:rsid w:val="00875D72"/>
    <w:rsid w:val="00875EDF"/>
    <w:rsid w:val="008760FB"/>
    <w:rsid w:val="00877A2B"/>
    <w:rsid w:val="00880928"/>
    <w:rsid w:val="00881DCE"/>
    <w:rsid w:val="00884C73"/>
    <w:rsid w:val="008917F5"/>
    <w:rsid w:val="008933F4"/>
    <w:rsid w:val="00894AB5"/>
    <w:rsid w:val="00895850"/>
    <w:rsid w:val="0089605E"/>
    <w:rsid w:val="00897693"/>
    <w:rsid w:val="00897957"/>
    <w:rsid w:val="00897E24"/>
    <w:rsid w:val="008A1A16"/>
    <w:rsid w:val="008A1D8F"/>
    <w:rsid w:val="008A2A21"/>
    <w:rsid w:val="008A4F36"/>
    <w:rsid w:val="008A785A"/>
    <w:rsid w:val="008B04BB"/>
    <w:rsid w:val="008B5607"/>
    <w:rsid w:val="008B5AD0"/>
    <w:rsid w:val="008C0D16"/>
    <w:rsid w:val="008C15D0"/>
    <w:rsid w:val="008C1B93"/>
    <w:rsid w:val="008C2DF5"/>
    <w:rsid w:val="008C38C3"/>
    <w:rsid w:val="008D0C91"/>
    <w:rsid w:val="008D11F1"/>
    <w:rsid w:val="008D268A"/>
    <w:rsid w:val="008D7454"/>
    <w:rsid w:val="008D7E6A"/>
    <w:rsid w:val="008E087F"/>
    <w:rsid w:val="008E150D"/>
    <w:rsid w:val="008E7ACB"/>
    <w:rsid w:val="008F017F"/>
    <w:rsid w:val="008F019B"/>
    <w:rsid w:val="008F2810"/>
    <w:rsid w:val="008F46ED"/>
    <w:rsid w:val="008F767A"/>
    <w:rsid w:val="008F7AE2"/>
    <w:rsid w:val="00900D5B"/>
    <w:rsid w:val="0090174A"/>
    <w:rsid w:val="00903BA7"/>
    <w:rsid w:val="0091053F"/>
    <w:rsid w:val="009111B0"/>
    <w:rsid w:val="009113AF"/>
    <w:rsid w:val="009119DC"/>
    <w:rsid w:val="00911D9D"/>
    <w:rsid w:val="0091210C"/>
    <w:rsid w:val="00912945"/>
    <w:rsid w:val="00912F11"/>
    <w:rsid w:val="00914153"/>
    <w:rsid w:val="009141D4"/>
    <w:rsid w:val="00915C6E"/>
    <w:rsid w:val="00915E34"/>
    <w:rsid w:val="00917953"/>
    <w:rsid w:val="00921CFA"/>
    <w:rsid w:val="00922D48"/>
    <w:rsid w:val="0092325A"/>
    <w:rsid w:val="00923B24"/>
    <w:rsid w:val="00924A69"/>
    <w:rsid w:val="00925489"/>
    <w:rsid w:val="0092570C"/>
    <w:rsid w:val="00925C78"/>
    <w:rsid w:val="00926C35"/>
    <w:rsid w:val="009326E5"/>
    <w:rsid w:val="009328FD"/>
    <w:rsid w:val="00934B0C"/>
    <w:rsid w:val="00936CB4"/>
    <w:rsid w:val="00936CE5"/>
    <w:rsid w:val="00936E4F"/>
    <w:rsid w:val="00937214"/>
    <w:rsid w:val="009375F0"/>
    <w:rsid w:val="00937D11"/>
    <w:rsid w:val="009426CF"/>
    <w:rsid w:val="009474DA"/>
    <w:rsid w:val="009522E0"/>
    <w:rsid w:val="009572BE"/>
    <w:rsid w:val="00960D21"/>
    <w:rsid w:val="009632C3"/>
    <w:rsid w:val="00964138"/>
    <w:rsid w:val="00964756"/>
    <w:rsid w:val="009650D6"/>
    <w:rsid w:val="009674ED"/>
    <w:rsid w:val="009701E3"/>
    <w:rsid w:val="00970632"/>
    <w:rsid w:val="0097390A"/>
    <w:rsid w:val="00980933"/>
    <w:rsid w:val="009835B3"/>
    <w:rsid w:val="0098395D"/>
    <w:rsid w:val="0098622E"/>
    <w:rsid w:val="00986BA5"/>
    <w:rsid w:val="00991AC3"/>
    <w:rsid w:val="009937C8"/>
    <w:rsid w:val="00994489"/>
    <w:rsid w:val="00994665"/>
    <w:rsid w:val="00997C55"/>
    <w:rsid w:val="009A0F22"/>
    <w:rsid w:val="009A0F54"/>
    <w:rsid w:val="009A12D0"/>
    <w:rsid w:val="009A2E58"/>
    <w:rsid w:val="009A37C5"/>
    <w:rsid w:val="009A65B3"/>
    <w:rsid w:val="009A720E"/>
    <w:rsid w:val="009A75FC"/>
    <w:rsid w:val="009A78DE"/>
    <w:rsid w:val="009B0F9A"/>
    <w:rsid w:val="009B7089"/>
    <w:rsid w:val="009B78AC"/>
    <w:rsid w:val="009C39F2"/>
    <w:rsid w:val="009C4194"/>
    <w:rsid w:val="009C5B01"/>
    <w:rsid w:val="009C5BEC"/>
    <w:rsid w:val="009D04D6"/>
    <w:rsid w:val="009D1406"/>
    <w:rsid w:val="009D1DE7"/>
    <w:rsid w:val="009D2275"/>
    <w:rsid w:val="009D2470"/>
    <w:rsid w:val="009D2D99"/>
    <w:rsid w:val="009D639F"/>
    <w:rsid w:val="009D744E"/>
    <w:rsid w:val="009D7B44"/>
    <w:rsid w:val="009E4BEA"/>
    <w:rsid w:val="009E6151"/>
    <w:rsid w:val="009E6E05"/>
    <w:rsid w:val="009E73F0"/>
    <w:rsid w:val="009F1006"/>
    <w:rsid w:val="009F3543"/>
    <w:rsid w:val="009F4A32"/>
    <w:rsid w:val="009F4E26"/>
    <w:rsid w:val="009F75AD"/>
    <w:rsid w:val="009F7D4A"/>
    <w:rsid w:val="00A01544"/>
    <w:rsid w:val="00A03815"/>
    <w:rsid w:val="00A043DF"/>
    <w:rsid w:val="00A05645"/>
    <w:rsid w:val="00A05D43"/>
    <w:rsid w:val="00A05E01"/>
    <w:rsid w:val="00A07151"/>
    <w:rsid w:val="00A10EAE"/>
    <w:rsid w:val="00A129C1"/>
    <w:rsid w:val="00A12C8B"/>
    <w:rsid w:val="00A1365A"/>
    <w:rsid w:val="00A14238"/>
    <w:rsid w:val="00A16119"/>
    <w:rsid w:val="00A17ED1"/>
    <w:rsid w:val="00A213A7"/>
    <w:rsid w:val="00A21C03"/>
    <w:rsid w:val="00A21CCB"/>
    <w:rsid w:val="00A22028"/>
    <w:rsid w:val="00A23249"/>
    <w:rsid w:val="00A24335"/>
    <w:rsid w:val="00A25077"/>
    <w:rsid w:val="00A264DB"/>
    <w:rsid w:val="00A32728"/>
    <w:rsid w:val="00A330D7"/>
    <w:rsid w:val="00A340C0"/>
    <w:rsid w:val="00A34B02"/>
    <w:rsid w:val="00A359B4"/>
    <w:rsid w:val="00A36933"/>
    <w:rsid w:val="00A36D28"/>
    <w:rsid w:val="00A410DE"/>
    <w:rsid w:val="00A42731"/>
    <w:rsid w:val="00A43B9D"/>
    <w:rsid w:val="00A46613"/>
    <w:rsid w:val="00A50069"/>
    <w:rsid w:val="00A54852"/>
    <w:rsid w:val="00A57AE5"/>
    <w:rsid w:val="00A621F7"/>
    <w:rsid w:val="00A63FBD"/>
    <w:rsid w:val="00A6664D"/>
    <w:rsid w:val="00A718BA"/>
    <w:rsid w:val="00A75417"/>
    <w:rsid w:val="00A77E49"/>
    <w:rsid w:val="00A81C54"/>
    <w:rsid w:val="00A81DF3"/>
    <w:rsid w:val="00A82769"/>
    <w:rsid w:val="00A82AB8"/>
    <w:rsid w:val="00A82B59"/>
    <w:rsid w:val="00A83969"/>
    <w:rsid w:val="00A864CB"/>
    <w:rsid w:val="00A937AA"/>
    <w:rsid w:val="00A93EC1"/>
    <w:rsid w:val="00A94C83"/>
    <w:rsid w:val="00A95957"/>
    <w:rsid w:val="00A96134"/>
    <w:rsid w:val="00AA1232"/>
    <w:rsid w:val="00AA30DA"/>
    <w:rsid w:val="00AB2611"/>
    <w:rsid w:val="00AB4383"/>
    <w:rsid w:val="00AB539F"/>
    <w:rsid w:val="00AB568D"/>
    <w:rsid w:val="00AB5C5F"/>
    <w:rsid w:val="00AB63B2"/>
    <w:rsid w:val="00AB6414"/>
    <w:rsid w:val="00AC3523"/>
    <w:rsid w:val="00AC5233"/>
    <w:rsid w:val="00AC5F2B"/>
    <w:rsid w:val="00AD06B5"/>
    <w:rsid w:val="00AD0DBC"/>
    <w:rsid w:val="00AD3A19"/>
    <w:rsid w:val="00AD4C7A"/>
    <w:rsid w:val="00AD7E31"/>
    <w:rsid w:val="00ADF53E"/>
    <w:rsid w:val="00AE002B"/>
    <w:rsid w:val="00AE06B0"/>
    <w:rsid w:val="00AE08F2"/>
    <w:rsid w:val="00AE1604"/>
    <w:rsid w:val="00AE1652"/>
    <w:rsid w:val="00AE1FBC"/>
    <w:rsid w:val="00AE4190"/>
    <w:rsid w:val="00AF351D"/>
    <w:rsid w:val="00AF377A"/>
    <w:rsid w:val="00AF5444"/>
    <w:rsid w:val="00AF56C5"/>
    <w:rsid w:val="00AF5B79"/>
    <w:rsid w:val="00AF7FA2"/>
    <w:rsid w:val="00B01A44"/>
    <w:rsid w:val="00B01EA9"/>
    <w:rsid w:val="00B13D08"/>
    <w:rsid w:val="00B151B2"/>
    <w:rsid w:val="00B15BA6"/>
    <w:rsid w:val="00B16916"/>
    <w:rsid w:val="00B16FA4"/>
    <w:rsid w:val="00B20541"/>
    <w:rsid w:val="00B22432"/>
    <w:rsid w:val="00B22BAC"/>
    <w:rsid w:val="00B24743"/>
    <w:rsid w:val="00B32424"/>
    <w:rsid w:val="00B34421"/>
    <w:rsid w:val="00B35D3D"/>
    <w:rsid w:val="00B35DB1"/>
    <w:rsid w:val="00B36177"/>
    <w:rsid w:val="00B36830"/>
    <w:rsid w:val="00B40074"/>
    <w:rsid w:val="00B40BA2"/>
    <w:rsid w:val="00B41716"/>
    <w:rsid w:val="00B43421"/>
    <w:rsid w:val="00B43D36"/>
    <w:rsid w:val="00B440C1"/>
    <w:rsid w:val="00B442F3"/>
    <w:rsid w:val="00B4650C"/>
    <w:rsid w:val="00B465E4"/>
    <w:rsid w:val="00B474AF"/>
    <w:rsid w:val="00B47CE3"/>
    <w:rsid w:val="00B50CE7"/>
    <w:rsid w:val="00B51606"/>
    <w:rsid w:val="00B52B7B"/>
    <w:rsid w:val="00B55741"/>
    <w:rsid w:val="00B578D4"/>
    <w:rsid w:val="00B61D52"/>
    <w:rsid w:val="00B63659"/>
    <w:rsid w:val="00B642FD"/>
    <w:rsid w:val="00B649AA"/>
    <w:rsid w:val="00B650AE"/>
    <w:rsid w:val="00B6715F"/>
    <w:rsid w:val="00B70B45"/>
    <w:rsid w:val="00B743EA"/>
    <w:rsid w:val="00B74AD9"/>
    <w:rsid w:val="00B76BDF"/>
    <w:rsid w:val="00B77CBD"/>
    <w:rsid w:val="00B805E4"/>
    <w:rsid w:val="00B8202D"/>
    <w:rsid w:val="00B833E7"/>
    <w:rsid w:val="00B85419"/>
    <w:rsid w:val="00B862CD"/>
    <w:rsid w:val="00B866E8"/>
    <w:rsid w:val="00B90316"/>
    <w:rsid w:val="00B93DC4"/>
    <w:rsid w:val="00BA0976"/>
    <w:rsid w:val="00BA1A2D"/>
    <w:rsid w:val="00BA22B6"/>
    <w:rsid w:val="00BA2C33"/>
    <w:rsid w:val="00BA4555"/>
    <w:rsid w:val="00BA51C8"/>
    <w:rsid w:val="00BA57C9"/>
    <w:rsid w:val="00BA705A"/>
    <w:rsid w:val="00BA7972"/>
    <w:rsid w:val="00BB0079"/>
    <w:rsid w:val="00BB0181"/>
    <w:rsid w:val="00BB1030"/>
    <w:rsid w:val="00BB1F4D"/>
    <w:rsid w:val="00BB42A7"/>
    <w:rsid w:val="00BB58D1"/>
    <w:rsid w:val="00BB6129"/>
    <w:rsid w:val="00BB6C5C"/>
    <w:rsid w:val="00BB71CB"/>
    <w:rsid w:val="00BB7AF1"/>
    <w:rsid w:val="00BB7EA3"/>
    <w:rsid w:val="00BC03DB"/>
    <w:rsid w:val="00BC067E"/>
    <w:rsid w:val="00BC1754"/>
    <w:rsid w:val="00BC1EDF"/>
    <w:rsid w:val="00BC6788"/>
    <w:rsid w:val="00BC718A"/>
    <w:rsid w:val="00BC78E7"/>
    <w:rsid w:val="00BD03C3"/>
    <w:rsid w:val="00BD19E4"/>
    <w:rsid w:val="00BD1CDD"/>
    <w:rsid w:val="00BD7420"/>
    <w:rsid w:val="00BD7ED7"/>
    <w:rsid w:val="00BE2240"/>
    <w:rsid w:val="00BE32C8"/>
    <w:rsid w:val="00BE3921"/>
    <w:rsid w:val="00BE42E4"/>
    <w:rsid w:val="00BE552E"/>
    <w:rsid w:val="00BE7A26"/>
    <w:rsid w:val="00BF1299"/>
    <w:rsid w:val="00BF2FC0"/>
    <w:rsid w:val="00BF3BE8"/>
    <w:rsid w:val="00BF3F5B"/>
    <w:rsid w:val="00BF5575"/>
    <w:rsid w:val="00BF5CB3"/>
    <w:rsid w:val="00BF6644"/>
    <w:rsid w:val="00BF7A4B"/>
    <w:rsid w:val="00C01D0D"/>
    <w:rsid w:val="00C047F4"/>
    <w:rsid w:val="00C04CED"/>
    <w:rsid w:val="00C068DA"/>
    <w:rsid w:val="00C06AFB"/>
    <w:rsid w:val="00C114A2"/>
    <w:rsid w:val="00C14DE4"/>
    <w:rsid w:val="00C167EF"/>
    <w:rsid w:val="00C20145"/>
    <w:rsid w:val="00C20F34"/>
    <w:rsid w:val="00C211A1"/>
    <w:rsid w:val="00C2335C"/>
    <w:rsid w:val="00C30902"/>
    <w:rsid w:val="00C31789"/>
    <w:rsid w:val="00C327EA"/>
    <w:rsid w:val="00C3283F"/>
    <w:rsid w:val="00C33518"/>
    <w:rsid w:val="00C33A95"/>
    <w:rsid w:val="00C34AE1"/>
    <w:rsid w:val="00C34B3A"/>
    <w:rsid w:val="00C36BE9"/>
    <w:rsid w:val="00C400CF"/>
    <w:rsid w:val="00C41ADA"/>
    <w:rsid w:val="00C424FE"/>
    <w:rsid w:val="00C439C5"/>
    <w:rsid w:val="00C445CC"/>
    <w:rsid w:val="00C45775"/>
    <w:rsid w:val="00C461D4"/>
    <w:rsid w:val="00C46D4B"/>
    <w:rsid w:val="00C470CC"/>
    <w:rsid w:val="00C50B23"/>
    <w:rsid w:val="00C517B8"/>
    <w:rsid w:val="00C51913"/>
    <w:rsid w:val="00C534A5"/>
    <w:rsid w:val="00C53750"/>
    <w:rsid w:val="00C54A5E"/>
    <w:rsid w:val="00C54EC8"/>
    <w:rsid w:val="00C57DBE"/>
    <w:rsid w:val="00C612C6"/>
    <w:rsid w:val="00C61660"/>
    <w:rsid w:val="00C61A46"/>
    <w:rsid w:val="00C62B57"/>
    <w:rsid w:val="00C62F92"/>
    <w:rsid w:val="00C645EB"/>
    <w:rsid w:val="00C64F16"/>
    <w:rsid w:val="00C65E75"/>
    <w:rsid w:val="00C66094"/>
    <w:rsid w:val="00C66ACE"/>
    <w:rsid w:val="00C7068A"/>
    <w:rsid w:val="00C70EEB"/>
    <w:rsid w:val="00C72426"/>
    <w:rsid w:val="00C7294E"/>
    <w:rsid w:val="00C74537"/>
    <w:rsid w:val="00C74FC7"/>
    <w:rsid w:val="00C83A93"/>
    <w:rsid w:val="00C92692"/>
    <w:rsid w:val="00C93211"/>
    <w:rsid w:val="00C9770E"/>
    <w:rsid w:val="00CA1DC5"/>
    <w:rsid w:val="00CA2D13"/>
    <w:rsid w:val="00CA2E3D"/>
    <w:rsid w:val="00CA405D"/>
    <w:rsid w:val="00CA5FA2"/>
    <w:rsid w:val="00CA7BDC"/>
    <w:rsid w:val="00CB01B5"/>
    <w:rsid w:val="00CB21CE"/>
    <w:rsid w:val="00CB266B"/>
    <w:rsid w:val="00CB3FA9"/>
    <w:rsid w:val="00CB5F48"/>
    <w:rsid w:val="00CB660B"/>
    <w:rsid w:val="00CB6B75"/>
    <w:rsid w:val="00CC03C8"/>
    <w:rsid w:val="00CC08F7"/>
    <w:rsid w:val="00CC2F54"/>
    <w:rsid w:val="00CC55DC"/>
    <w:rsid w:val="00CC56D6"/>
    <w:rsid w:val="00CC5CF9"/>
    <w:rsid w:val="00CC744C"/>
    <w:rsid w:val="00CD1F75"/>
    <w:rsid w:val="00CD235D"/>
    <w:rsid w:val="00CD68FC"/>
    <w:rsid w:val="00CD76E7"/>
    <w:rsid w:val="00CE06B5"/>
    <w:rsid w:val="00CE3F7E"/>
    <w:rsid w:val="00CE521B"/>
    <w:rsid w:val="00CE5B36"/>
    <w:rsid w:val="00CE5CED"/>
    <w:rsid w:val="00CF0BFB"/>
    <w:rsid w:val="00CF3AAF"/>
    <w:rsid w:val="00CF3AD5"/>
    <w:rsid w:val="00CF41F4"/>
    <w:rsid w:val="00D001E7"/>
    <w:rsid w:val="00D02231"/>
    <w:rsid w:val="00D03459"/>
    <w:rsid w:val="00D0418E"/>
    <w:rsid w:val="00D046A9"/>
    <w:rsid w:val="00D051F3"/>
    <w:rsid w:val="00D053F3"/>
    <w:rsid w:val="00D054A6"/>
    <w:rsid w:val="00D05AD9"/>
    <w:rsid w:val="00D079B6"/>
    <w:rsid w:val="00D128C2"/>
    <w:rsid w:val="00D145D3"/>
    <w:rsid w:val="00D151B9"/>
    <w:rsid w:val="00D17645"/>
    <w:rsid w:val="00D21E6C"/>
    <w:rsid w:val="00D22194"/>
    <w:rsid w:val="00D22B95"/>
    <w:rsid w:val="00D247AF"/>
    <w:rsid w:val="00D25332"/>
    <w:rsid w:val="00D25661"/>
    <w:rsid w:val="00D31101"/>
    <w:rsid w:val="00D33235"/>
    <w:rsid w:val="00D35133"/>
    <w:rsid w:val="00D42149"/>
    <w:rsid w:val="00D4583D"/>
    <w:rsid w:val="00D46631"/>
    <w:rsid w:val="00D500C9"/>
    <w:rsid w:val="00D51E8B"/>
    <w:rsid w:val="00D57EA8"/>
    <w:rsid w:val="00D6189A"/>
    <w:rsid w:val="00D62E78"/>
    <w:rsid w:val="00D62EDB"/>
    <w:rsid w:val="00D63CA3"/>
    <w:rsid w:val="00D6520D"/>
    <w:rsid w:val="00D655EA"/>
    <w:rsid w:val="00D66229"/>
    <w:rsid w:val="00D670D2"/>
    <w:rsid w:val="00D67EF6"/>
    <w:rsid w:val="00D7022D"/>
    <w:rsid w:val="00D72675"/>
    <w:rsid w:val="00D72A5F"/>
    <w:rsid w:val="00D72E5C"/>
    <w:rsid w:val="00D73683"/>
    <w:rsid w:val="00D738F0"/>
    <w:rsid w:val="00D73B81"/>
    <w:rsid w:val="00D80512"/>
    <w:rsid w:val="00D80D5A"/>
    <w:rsid w:val="00D83B1B"/>
    <w:rsid w:val="00D92150"/>
    <w:rsid w:val="00D9262F"/>
    <w:rsid w:val="00D926A0"/>
    <w:rsid w:val="00D92D13"/>
    <w:rsid w:val="00D949A4"/>
    <w:rsid w:val="00D9565F"/>
    <w:rsid w:val="00D9661B"/>
    <w:rsid w:val="00D96703"/>
    <w:rsid w:val="00D97A43"/>
    <w:rsid w:val="00DA097E"/>
    <w:rsid w:val="00DA1853"/>
    <w:rsid w:val="00DA5088"/>
    <w:rsid w:val="00DA586B"/>
    <w:rsid w:val="00DA6A0B"/>
    <w:rsid w:val="00DB0069"/>
    <w:rsid w:val="00DB0092"/>
    <w:rsid w:val="00DB0D23"/>
    <w:rsid w:val="00DB2651"/>
    <w:rsid w:val="00DB3927"/>
    <w:rsid w:val="00DB3936"/>
    <w:rsid w:val="00DB494F"/>
    <w:rsid w:val="00DB4C3D"/>
    <w:rsid w:val="00DB5D14"/>
    <w:rsid w:val="00DB6B58"/>
    <w:rsid w:val="00DB7E9B"/>
    <w:rsid w:val="00DC0128"/>
    <w:rsid w:val="00DC64BB"/>
    <w:rsid w:val="00DC6558"/>
    <w:rsid w:val="00DC761A"/>
    <w:rsid w:val="00DC7793"/>
    <w:rsid w:val="00DC7D1B"/>
    <w:rsid w:val="00DD3F8E"/>
    <w:rsid w:val="00DD56CF"/>
    <w:rsid w:val="00DE06E6"/>
    <w:rsid w:val="00DE3B4D"/>
    <w:rsid w:val="00DE63DE"/>
    <w:rsid w:val="00DE71AC"/>
    <w:rsid w:val="00DF0ACB"/>
    <w:rsid w:val="00DF18BA"/>
    <w:rsid w:val="00DF3CB9"/>
    <w:rsid w:val="00DF4650"/>
    <w:rsid w:val="00DF544A"/>
    <w:rsid w:val="00DF7EB6"/>
    <w:rsid w:val="00E00547"/>
    <w:rsid w:val="00E0103E"/>
    <w:rsid w:val="00E01EA0"/>
    <w:rsid w:val="00E02EA3"/>
    <w:rsid w:val="00E036F3"/>
    <w:rsid w:val="00E03789"/>
    <w:rsid w:val="00E05A7A"/>
    <w:rsid w:val="00E05CFD"/>
    <w:rsid w:val="00E0651F"/>
    <w:rsid w:val="00E06660"/>
    <w:rsid w:val="00E07D27"/>
    <w:rsid w:val="00E10544"/>
    <w:rsid w:val="00E10BF6"/>
    <w:rsid w:val="00E10CC0"/>
    <w:rsid w:val="00E117AD"/>
    <w:rsid w:val="00E12B30"/>
    <w:rsid w:val="00E14457"/>
    <w:rsid w:val="00E150CB"/>
    <w:rsid w:val="00E15952"/>
    <w:rsid w:val="00E213D2"/>
    <w:rsid w:val="00E221C3"/>
    <w:rsid w:val="00E2302C"/>
    <w:rsid w:val="00E235EA"/>
    <w:rsid w:val="00E245F0"/>
    <w:rsid w:val="00E24C1C"/>
    <w:rsid w:val="00E2520D"/>
    <w:rsid w:val="00E26CD5"/>
    <w:rsid w:val="00E30CF9"/>
    <w:rsid w:val="00E30E17"/>
    <w:rsid w:val="00E31582"/>
    <w:rsid w:val="00E328B9"/>
    <w:rsid w:val="00E32F4C"/>
    <w:rsid w:val="00E33F67"/>
    <w:rsid w:val="00E3447F"/>
    <w:rsid w:val="00E349EF"/>
    <w:rsid w:val="00E41C79"/>
    <w:rsid w:val="00E439D6"/>
    <w:rsid w:val="00E45359"/>
    <w:rsid w:val="00E47FCE"/>
    <w:rsid w:val="00E51BC8"/>
    <w:rsid w:val="00E51C90"/>
    <w:rsid w:val="00E52297"/>
    <w:rsid w:val="00E52415"/>
    <w:rsid w:val="00E52EE0"/>
    <w:rsid w:val="00E54CC8"/>
    <w:rsid w:val="00E5524D"/>
    <w:rsid w:val="00E56745"/>
    <w:rsid w:val="00E56B5E"/>
    <w:rsid w:val="00E56EDB"/>
    <w:rsid w:val="00E57D61"/>
    <w:rsid w:val="00E60147"/>
    <w:rsid w:val="00E62670"/>
    <w:rsid w:val="00E62A67"/>
    <w:rsid w:val="00E645D2"/>
    <w:rsid w:val="00E64C8B"/>
    <w:rsid w:val="00E64E46"/>
    <w:rsid w:val="00E65961"/>
    <w:rsid w:val="00E65D67"/>
    <w:rsid w:val="00E66AB4"/>
    <w:rsid w:val="00E66FE4"/>
    <w:rsid w:val="00E675C7"/>
    <w:rsid w:val="00E7038C"/>
    <w:rsid w:val="00E7229A"/>
    <w:rsid w:val="00E72545"/>
    <w:rsid w:val="00E73331"/>
    <w:rsid w:val="00E740C2"/>
    <w:rsid w:val="00E7484F"/>
    <w:rsid w:val="00E74BAC"/>
    <w:rsid w:val="00E762E7"/>
    <w:rsid w:val="00E773D0"/>
    <w:rsid w:val="00E80BB1"/>
    <w:rsid w:val="00E80F4F"/>
    <w:rsid w:val="00E815DA"/>
    <w:rsid w:val="00E816A8"/>
    <w:rsid w:val="00E824FB"/>
    <w:rsid w:val="00E83417"/>
    <w:rsid w:val="00E848A8"/>
    <w:rsid w:val="00E85A57"/>
    <w:rsid w:val="00E869B5"/>
    <w:rsid w:val="00E86ABB"/>
    <w:rsid w:val="00E86FDB"/>
    <w:rsid w:val="00E95334"/>
    <w:rsid w:val="00E95C32"/>
    <w:rsid w:val="00E96BE0"/>
    <w:rsid w:val="00EA224E"/>
    <w:rsid w:val="00EA3591"/>
    <w:rsid w:val="00EA4518"/>
    <w:rsid w:val="00EA634C"/>
    <w:rsid w:val="00EA7AA1"/>
    <w:rsid w:val="00EB0B85"/>
    <w:rsid w:val="00EB58B1"/>
    <w:rsid w:val="00EC1BB8"/>
    <w:rsid w:val="00EC2007"/>
    <w:rsid w:val="00EC2923"/>
    <w:rsid w:val="00EC5572"/>
    <w:rsid w:val="00EC55ED"/>
    <w:rsid w:val="00EC5E6C"/>
    <w:rsid w:val="00EC5E91"/>
    <w:rsid w:val="00EC6D96"/>
    <w:rsid w:val="00ED318B"/>
    <w:rsid w:val="00ED6CCF"/>
    <w:rsid w:val="00ED7975"/>
    <w:rsid w:val="00EE2C5E"/>
    <w:rsid w:val="00EE3958"/>
    <w:rsid w:val="00EE492E"/>
    <w:rsid w:val="00EE55EB"/>
    <w:rsid w:val="00EE581D"/>
    <w:rsid w:val="00EE6C90"/>
    <w:rsid w:val="00EE7AEB"/>
    <w:rsid w:val="00EF0944"/>
    <w:rsid w:val="00EF1DB6"/>
    <w:rsid w:val="00EF3A23"/>
    <w:rsid w:val="00EF5154"/>
    <w:rsid w:val="00EF524C"/>
    <w:rsid w:val="00EF5BB3"/>
    <w:rsid w:val="00EF6BA6"/>
    <w:rsid w:val="00F008A5"/>
    <w:rsid w:val="00F01722"/>
    <w:rsid w:val="00F021D1"/>
    <w:rsid w:val="00F02A01"/>
    <w:rsid w:val="00F03556"/>
    <w:rsid w:val="00F03D3F"/>
    <w:rsid w:val="00F05A55"/>
    <w:rsid w:val="00F06408"/>
    <w:rsid w:val="00F10BD4"/>
    <w:rsid w:val="00F12983"/>
    <w:rsid w:val="00F14291"/>
    <w:rsid w:val="00F167DA"/>
    <w:rsid w:val="00F17D8C"/>
    <w:rsid w:val="00F2346B"/>
    <w:rsid w:val="00F24A37"/>
    <w:rsid w:val="00F30655"/>
    <w:rsid w:val="00F33863"/>
    <w:rsid w:val="00F35D48"/>
    <w:rsid w:val="00F372F4"/>
    <w:rsid w:val="00F4087F"/>
    <w:rsid w:val="00F414A9"/>
    <w:rsid w:val="00F42E10"/>
    <w:rsid w:val="00F458EF"/>
    <w:rsid w:val="00F45D99"/>
    <w:rsid w:val="00F4670D"/>
    <w:rsid w:val="00F53136"/>
    <w:rsid w:val="00F5337A"/>
    <w:rsid w:val="00F537B5"/>
    <w:rsid w:val="00F54458"/>
    <w:rsid w:val="00F54CFF"/>
    <w:rsid w:val="00F5524F"/>
    <w:rsid w:val="00F55BCA"/>
    <w:rsid w:val="00F56086"/>
    <w:rsid w:val="00F567DB"/>
    <w:rsid w:val="00F66377"/>
    <w:rsid w:val="00F66CC9"/>
    <w:rsid w:val="00F66FBD"/>
    <w:rsid w:val="00F67027"/>
    <w:rsid w:val="00F701C9"/>
    <w:rsid w:val="00F703D8"/>
    <w:rsid w:val="00F7169F"/>
    <w:rsid w:val="00F72726"/>
    <w:rsid w:val="00F7440B"/>
    <w:rsid w:val="00F744C6"/>
    <w:rsid w:val="00F75CD9"/>
    <w:rsid w:val="00F81810"/>
    <w:rsid w:val="00F823C7"/>
    <w:rsid w:val="00F84678"/>
    <w:rsid w:val="00F863F8"/>
    <w:rsid w:val="00F90F23"/>
    <w:rsid w:val="00F941C9"/>
    <w:rsid w:val="00F97C33"/>
    <w:rsid w:val="00FA1E31"/>
    <w:rsid w:val="00FA4574"/>
    <w:rsid w:val="00FA622F"/>
    <w:rsid w:val="00FA7CB2"/>
    <w:rsid w:val="00FB012C"/>
    <w:rsid w:val="00FB22C5"/>
    <w:rsid w:val="00FB6A9F"/>
    <w:rsid w:val="00FC0C13"/>
    <w:rsid w:val="00FC1273"/>
    <w:rsid w:val="00FC15A2"/>
    <w:rsid w:val="00FC16C2"/>
    <w:rsid w:val="00FC36E9"/>
    <w:rsid w:val="00FC4418"/>
    <w:rsid w:val="00FC480C"/>
    <w:rsid w:val="00FC5638"/>
    <w:rsid w:val="00FC7601"/>
    <w:rsid w:val="00FD1357"/>
    <w:rsid w:val="00FD1B37"/>
    <w:rsid w:val="00FD34C4"/>
    <w:rsid w:val="00FD5CE4"/>
    <w:rsid w:val="00FE0EF0"/>
    <w:rsid w:val="00FE37E2"/>
    <w:rsid w:val="00FE474B"/>
    <w:rsid w:val="00FE57AA"/>
    <w:rsid w:val="00FE7FA0"/>
    <w:rsid w:val="00FF17D9"/>
    <w:rsid w:val="00FF1E1B"/>
    <w:rsid w:val="00FF1FAA"/>
    <w:rsid w:val="00FF5A55"/>
    <w:rsid w:val="0131F663"/>
    <w:rsid w:val="0135D113"/>
    <w:rsid w:val="02305AE5"/>
    <w:rsid w:val="02A9EC96"/>
    <w:rsid w:val="02C818B4"/>
    <w:rsid w:val="02FBF375"/>
    <w:rsid w:val="040424C9"/>
    <w:rsid w:val="047611F0"/>
    <w:rsid w:val="049697AA"/>
    <w:rsid w:val="04DD120F"/>
    <w:rsid w:val="0514422A"/>
    <w:rsid w:val="05D00233"/>
    <w:rsid w:val="06BE6BE8"/>
    <w:rsid w:val="072E67CF"/>
    <w:rsid w:val="075961CC"/>
    <w:rsid w:val="07D58535"/>
    <w:rsid w:val="083FE72A"/>
    <w:rsid w:val="08E568B0"/>
    <w:rsid w:val="09400940"/>
    <w:rsid w:val="098615FC"/>
    <w:rsid w:val="0A243821"/>
    <w:rsid w:val="0A318F1D"/>
    <w:rsid w:val="0AEC07E7"/>
    <w:rsid w:val="0B40AD09"/>
    <w:rsid w:val="0B720488"/>
    <w:rsid w:val="0BE30AC0"/>
    <w:rsid w:val="0C34E705"/>
    <w:rsid w:val="0C45AD08"/>
    <w:rsid w:val="0C6848C1"/>
    <w:rsid w:val="0CA762C1"/>
    <w:rsid w:val="0CE9527F"/>
    <w:rsid w:val="0CF3FD07"/>
    <w:rsid w:val="0D1C3D80"/>
    <w:rsid w:val="0D45F757"/>
    <w:rsid w:val="0E3A64F0"/>
    <w:rsid w:val="0ECE0967"/>
    <w:rsid w:val="0EDDEFD3"/>
    <w:rsid w:val="0F36E43C"/>
    <w:rsid w:val="102A21F8"/>
    <w:rsid w:val="10340754"/>
    <w:rsid w:val="105088B5"/>
    <w:rsid w:val="106A84F8"/>
    <w:rsid w:val="107D46A0"/>
    <w:rsid w:val="108AD092"/>
    <w:rsid w:val="109367FF"/>
    <w:rsid w:val="110070BE"/>
    <w:rsid w:val="11265128"/>
    <w:rsid w:val="11C33261"/>
    <w:rsid w:val="122FE17E"/>
    <w:rsid w:val="125FEBB6"/>
    <w:rsid w:val="129DA7C8"/>
    <w:rsid w:val="12DF7D09"/>
    <w:rsid w:val="12E1E176"/>
    <w:rsid w:val="13149CBF"/>
    <w:rsid w:val="13338BBD"/>
    <w:rsid w:val="141EFD0C"/>
    <w:rsid w:val="15270460"/>
    <w:rsid w:val="15CF9394"/>
    <w:rsid w:val="15EFA8D6"/>
    <w:rsid w:val="15F69FA7"/>
    <w:rsid w:val="16922879"/>
    <w:rsid w:val="169BB57E"/>
    <w:rsid w:val="172A0E8D"/>
    <w:rsid w:val="176F90C1"/>
    <w:rsid w:val="17F98EF7"/>
    <w:rsid w:val="182D78C0"/>
    <w:rsid w:val="18AF6386"/>
    <w:rsid w:val="18C77B0C"/>
    <w:rsid w:val="193039A2"/>
    <w:rsid w:val="193059A8"/>
    <w:rsid w:val="19843AD4"/>
    <w:rsid w:val="1A53D3F5"/>
    <w:rsid w:val="1A96ED25"/>
    <w:rsid w:val="1ABB92F5"/>
    <w:rsid w:val="1AE0A742"/>
    <w:rsid w:val="1B3720C3"/>
    <w:rsid w:val="1B47CFE7"/>
    <w:rsid w:val="1B920C6C"/>
    <w:rsid w:val="1BF248C1"/>
    <w:rsid w:val="1BF4C885"/>
    <w:rsid w:val="1C29A110"/>
    <w:rsid w:val="1CE8EDC1"/>
    <w:rsid w:val="1D02F176"/>
    <w:rsid w:val="1D1BEEA8"/>
    <w:rsid w:val="1D3F2337"/>
    <w:rsid w:val="1D5BB348"/>
    <w:rsid w:val="1DF02FE3"/>
    <w:rsid w:val="1DFA759C"/>
    <w:rsid w:val="1E77D186"/>
    <w:rsid w:val="1EC52BD8"/>
    <w:rsid w:val="1FDEBC63"/>
    <w:rsid w:val="20FA3CAB"/>
    <w:rsid w:val="217FA579"/>
    <w:rsid w:val="21B9A5B9"/>
    <w:rsid w:val="21EB36C6"/>
    <w:rsid w:val="22558778"/>
    <w:rsid w:val="22C5C763"/>
    <w:rsid w:val="22C8B571"/>
    <w:rsid w:val="2310656C"/>
    <w:rsid w:val="235B3677"/>
    <w:rsid w:val="235FE217"/>
    <w:rsid w:val="23DC39D7"/>
    <w:rsid w:val="23FA9660"/>
    <w:rsid w:val="2409734E"/>
    <w:rsid w:val="246466A5"/>
    <w:rsid w:val="24B8D037"/>
    <w:rsid w:val="24E740B4"/>
    <w:rsid w:val="24FC3D2A"/>
    <w:rsid w:val="250BD13C"/>
    <w:rsid w:val="258E0DA3"/>
    <w:rsid w:val="2627ED99"/>
    <w:rsid w:val="26832166"/>
    <w:rsid w:val="2700D258"/>
    <w:rsid w:val="2779D5F6"/>
    <w:rsid w:val="27FADC80"/>
    <w:rsid w:val="28186CDC"/>
    <w:rsid w:val="2896CF5B"/>
    <w:rsid w:val="28D5D8CA"/>
    <w:rsid w:val="2916D9E9"/>
    <w:rsid w:val="294799A6"/>
    <w:rsid w:val="294AE639"/>
    <w:rsid w:val="2955916B"/>
    <w:rsid w:val="299FC611"/>
    <w:rsid w:val="29D76534"/>
    <w:rsid w:val="29FB8264"/>
    <w:rsid w:val="2A5456B4"/>
    <w:rsid w:val="2A63667C"/>
    <w:rsid w:val="2ABF264F"/>
    <w:rsid w:val="2AF3D3C7"/>
    <w:rsid w:val="2BBA7CA1"/>
    <w:rsid w:val="2BCE360B"/>
    <w:rsid w:val="2BE59800"/>
    <w:rsid w:val="2C37270D"/>
    <w:rsid w:val="2CA17A93"/>
    <w:rsid w:val="2D10FD05"/>
    <w:rsid w:val="2D6C4354"/>
    <w:rsid w:val="2D7F0B53"/>
    <w:rsid w:val="2D9526E7"/>
    <w:rsid w:val="2DCBB819"/>
    <w:rsid w:val="2F1A4AAB"/>
    <w:rsid w:val="2FB75998"/>
    <w:rsid w:val="2FD264FB"/>
    <w:rsid w:val="313C7F19"/>
    <w:rsid w:val="314AE89F"/>
    <w:rsid w:val="321910B4"/>
    <w:rsid w:val="32501540"/>
    <w:rsid w:val="32DBCC85"/>
    <w:rsid w:val="331D8187"/>
    <w:rsid w:val="3402DEBD"/>
    <w:rsid w:val="343B499D"/>
    <w:rsid w:val="3478672F"/>
    <w:rsid w:val="349960A4"/>
    <w:rsid w:val="34E6A9C0"/>
    <w:rsid w:val="3522065F"/>
    <w:rsid w:val="354D721F"/>
    <w:rsid w:val="355C676F"/>
    <w:rsid w:val="36BA10A1"/>
    <w:rsid w:val="36CB7CE6"/>
    <w:rsid w:val="36E6FCF9"/>
    <w:rsid w:val="3749A63A"/>
    <w:rsid w:val="38AD74C6"/>
    <w:rsid w:val="396B4203"/>
    <w:rsid w:val="3995C195"/>
    <w:rsid w:val="3A92EF11"/>
    <w:rsid w:val="3AC07973"/>
    <w:rsid w:val="3B86CB40"/>
    <w:rsid w:val="3BD10C92"/>
    <w:rsid w:val="3BE28223"/>
    <w:rsid w:val="3C37E556"/>
    <w:rsid w:val="3C8A449C"/>
    <w:rsid w:val="3CA00A92"/>
    <w:rsid w:val="3CE456A0"/>
    <w:rsid w:val="3D1D7BE2"/>
    <w:rsid w:val="3D498B9A"/>
    <w:rsid w:val="3D5FAB14"/>
    <w:rsid w:val="3D93944F"/>
    <w:rsid w:val="3E1813D7"/>
    <w:rsid w:val="3ED5AA23"/>
    <w:rsid w:val="3F1EF98C"/>
    <w:rsid w:val="3F527F34"/>
    <w:rsid w:val="40191DAF"/>
    <w:rsid w:val="409A2C80"/>
    <w:rsid w:val="41176EC5"/>
    <w:rsid w:val="41AF09CE"/>
    <w:rsid w:val="41CEACEA"/>
    <w:rsid w:val="422B9080"/>
    <w:rsid w:val="424613F1"/>
    <w:rsid w:val="42D8B8C0"/>
    <w:rsid w:val="42E3BE1B"/>
    <w:rsid w:val="42ED0F52"/>
    <w:rsid w:val="43210F85"/>
    <w:rsid w:val="4544DEE1"/>
    <w:rsid w:val="46448EF8"/>
    <w:rsid w:val="46B849D1"/>
    <w:rsid w:val="4704282B"/>
    <w:rsid w:val="470A057C"/>
    <w:rsid w:val="472CAACC"/>
    <w:rsid w:val="47BBBB45"/>
    <w:rsid w:val="47E41975"/>
    <w:rsid w:val="484E6A8F"/>
    <w:rsid w:val="48557CDE"/>
    <w:rsid w:val="498232DE"/>
    <w:rsid w:val="4A332D1C"/>
    <w:rsid w:val="4A5E46C7"/>
    <w:rsid w:val="4A9FC353"/>
    <w:rsid w:val="4AC9898E"/>
    <w:rsid w:val="4AF68EC8"/>
    <w:rsid w:val="4B02975F"/>
    <w:rsid w:val="4B3FCE14"/>
    <w:rsid w:val="4B639B9D"/>
    <w:rsid w:val="4BE3443D"/>
    <w:rsid w:val="4C350A26"/>
    <w:rsid w:val="4C683515"/>
    <w:rsid w:val="4C81D642"/>
    <w:rsid w:val="4CDBEA56"/>
    <w:rsid w:val="4E0B8825"/>
    <w:rsid w:val="4E6947FF"/>
    <w:rsid w:val="4EA90CA5"/>
    <w:rsid w:val="4F5F1F66"/>
    <w:rsid w:val="4F640E8C"/>
    <w:rsid w:val="4FC47C3C"/>
    <w:rsid w:val="4FF4A3D8"/>
    <w:rsid w:val="504D8F0A"/>
    <w:rsid w:val="5065F0F0"/>
    <w:rsid w:val="509DD992"/>
    <w:rsid w:val="50CFC475"/>
    <w:rsid w:val="513548AC"/>
    <w:rsid w:val="51BC988F"/>
    <w:rsid w:val="52534314"/>
    <w:rsid w:val="52DE5523"/>
    <w:rsid w:val="536B315C"/>
    <w:rsid w:val="536FC3A4"/>
    <w:rsid w:val="53A49456"/>
    <w:rsid w:val="541C9EAB"/>
    <w:rsid w:val="542AA7BC"/>
    <w:rsid w:val="543EB3B5"/>
    <w:rsid w:val="5455D795"/>
    <w:rsid w:val="54750618"/>
    <w:rsid w:val="54F6328A"/>
    <w:rsid w:val="5503862B"/>
    <w:rsid w:val="559A0FE5"/>
    <w:rsid w:val="5626F220"/>
    <w:rsid w:val="564B5776"/>
    <w:rsid w:val="56881269"/>
    <w:rsid w:val="56C72B2B"/>
    <w:rsid w:val="56DDFF0A"/>
    <w:rsid w:val="57936D9E"/>
    <w:rsid w:val="58D3C78D"/>
    <w:rsid w:val="58DA6A06"/>
    <w:rsid w:val="59695952"/>
    <w:rsid w:val="59FEE37B"/>
    <w:rsid w:val="59FF4B3D"/>
    <w:rsid w:val="5A487AE8"/>
    <w:rsid w:val="5AF9E329"/>
    <w:rsid w:val="5B167745"/>
    <w:rsid w:val="5B601194"/>
    <w:rsid w:val="5BE029EB"/>
    <w:rsid w:val="5C498CA3"/>
    <w:rsid w:val="5C7353A9"/>
    <w:rsid w:val="5D0D01D3"/>
    <w:rsid w:val="5D63FCD3"/>
    <w:rsid w:val="5D727053"/>
    <w:rsid w:val="5DAFE83A"/>
    <w:rsid w:val="5DF10EBA"/>
    <w:rsid w:val="5E47D263"/>
    <w:rsid w:val="5E946317"/>
    <w:rsid w:val="6044F242"/>
    <w:rsid w:val="60F2A93C"/>
    <w:rsid w:val="611A0616"/>
    <w:rsid w:val="61654C87"/>
    <w:rsid w:val="6169BB80"/>
    <w:rsid w:val="617EDBAD"/>
    <w:rsid w:val="6181BAB8"/>
    <w:rsid w:val="61A84603"/>
    <w:rsid w:val="62CDAFC1"/>
    <w:rsid w:val="62DAAF7B"/>
    <w:rsid w:val="6356C61E"/>
    <w:rsid w:val="639B18CF"/>
    <w:rsid w:val="63B4412C"/>
    <w:rsid w:val="63E0B3FC"/>
    <w:rsid w:val="64694019"/>
    <w:rsid w:val="64B527DD"/>
    <w:rsid w:val="64B5E4F7"/>
    <w:rsid w:val="64F372AA"/>
    <w:rsid w:val="651A69FD"/>
    <w:rsid w:val="6565B9E0"/>
    <w:rsid w:val="65AFDBCE"/>
    <w:rsid w:val="65D5199F"/>
    <w:rsid w:val="65E0EFD7"/>
    <w:rsid w:val="662537EC"/>
    <w:rsid w:val="666200DE"/>
    <w:rsid w:val="6825A017"/>
    <w:rsid w:val="682F4D7B"/>
    <w:rsid w:val="685FAC86"/>
    <w:rsid w:val="68D394A5"/>
    <w:rsid w:val="69506ACB"/>
    <w:rsid w:val="698E8119"/>
    <w:rsid w:val="69BFB946"/>
    <w:rsid w:val="69C573F3"/>
    <w:rsid w:val="6A36D6AB"/>
    <w:rsid w:val="6ABF8650"/>
    <w:rsid w:val="6B18723C"/>
    <w:rsid w:val="6B43C620"/>
    <w:rsid w:val="6B60A1D2"/>
    <w:rsid w:val="6B9719CD"/>
    <w:rsid w:val="6C162915"/>
    <w:rsid w:val="6C38628D"/>
    <w:rsid w:val="6CAD6D07"/>
    <w:rsid w:val="6CDCF91E"/>
    <w:rsid w:val="6CEFBAC6"/>
    <w:rsid w:val="6CFE72AD"/>
    <w:rsid w:val="6DA98365"/>
    <w:rsid w:val="6DDB3852"/>
    <w:rsid w:val="6E91E41B"/>
    <w:rsid w:val="6F66DD3A"/>
    <w:rsid w:val="6F6DA1F3"/>
    <w:rsid w:val="6F70AFBF"/>
    <w:rsid w:val="6FA2C167"/>
    <w:rsid w:val="6FD6C62E"/>
    <w:rsid w:val="700CEF15"/>
    <w:rsid w:val="700E3FF1"/>
    <w:rsid w:val="701199F0"/>
    <w:rsid w:val="70AA7058"/>
    <w:rsid w:val="70DC8080"/>
    <w:rsid w:val="7107928A"/>
    <w:rsid w:val="718C5569"/>
    <w:rsid w:val="71A4C128"/>
    <w:rsid w:val="71A7E296"/>
    <w:rsid w:val="72427680"/>
    <w:rsid w:val="726C1AFE"/>
    <w:rsid w:val="7276CA10"/>
    <w:rsid w:val="72A26A8B"/>
    <w:rsid w:val="72CDA408"/>
    <w:rsid w:val="734D0E9C"/>
    <w:rsid w:val="73D7F885"/>
    <w:rsid w:val="73DB1FA0"/>
    <w:rsid w:val="74750DAD"/>
    <w:rsid w:val="748F651F"/>
    <w:rsid w:val="74EA9378"/>
    <w:rsid w:val="75028760"/>
    <w:rsid w:val="75DE7E81"/>
    <w:rsid w:val="75E69A22"/>
    <w:rsid w:val="76403DFA"/>
    <w:rsid w:val="766AFC12"/>
    <w:rsid w:val="76FFE76F"/>
    <w:rsid w:val="773009F1"/>
    <w:rsid w:val="7754381C"/>
    <w:rsid w:val="78219CC2"/>
    <w:rsid w:val="783CF541"/>
    <w:rsid w:val="7888ABF9"/>
    <w:rsid w:val="78CBC17F"/>
    <w:rsid w:val="78EFE492"/>
    <w:rsid w:val="794ADBB5"/>
    <w:rsid w:val="7A247A36"/>
    <w:rsid w:val="7A60CC10"/>
    <w:rsid w:val="7B2A799A"/>
    <w:rsid w:val="7B525459"/>
    <w:rsid w:val="7B77BD31"/>
    <w:rsid w:val="7BC954C1"/>
    <w:rsid w:val="7C827C77"/>
    <w:rsid w:val="7C970CF1"/>
    <w:rsid w:val="7EC0CB96"/>
    <w:rsid w:val="7F0B03EC"/>
    <w:rsid w:val="7F3CF1A0"/>
    <w:rsid w:val="7FAD1D0D"/>
    <w:rsid w:val="7FC6A745"/>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192C78"/>
  <w15:chartTrackingRefBased/>
  <w15:docId w15:val="{E4FC1059-6443-4037-8A3F-5E9E7F2D5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F91"/>
  </w:style>
  <w:style w:type="paragraph" w:styleId="Overskrift1">
    <w:name w:val="heading 1"/>
    <w:basedOn w:val="Normal"/>
    <w:next w:val="Normal"/>
    <w:link w:val="Overskrift1Tegn"/>
    <w:uiPriority w:val="9"/>
    <w:qFormat/>
    <w:rsid w:val="00BB10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Normal"/>
    <w:link w:val="Overskrift2Tegn"/>
    <w:uiPriority w:val="9"/>
    <w:semiHidden/>
    <w:unhideWhenUsed/>
    <w:qFormat/>
    <w:rsid w:val="00BB10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Normal"/>
    <w:link w:val="Overskrift3Tegn"/>
    <w:uiPriority w:val="9"/>
    <w:semiHidden/>
    <w:unhideWhenUsed/>
    <w:qFormat/>
    <w:rsid w:val="00BB1030"/>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Normal"/>
    <w:link w:val="Overskrift4Tegn"/>
    <w:uiPriority w:val="9"/>
    <w:semiHidden/>
    <w:unhideWhenUsed/>
    <w:qFormat/>
    <w:rsid w:val="00BB1030"/>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Normal"/>
    <w:link w:val="Overskrift5Tegn"/>
    <w:uiPriority w:val="9"/>
    <w:semiHidden/>
    <w:unhideWhenUsed/>
    <w:qFormat/>
    <w:rsid w:val="00BB1030"/>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Normal"/>
    <w:link w:val="Overskrift6Tegn"/>
    <w:uiPriority w:val="9"/>
    <w:semiHidden/>
    <w:unhideWhenUsed/>
    <w:qFormat/>
    <w:rsid w:val="00BB1030"/>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Normal"/>
    <w:link w:val="Overskrift7Tegn"/>
    <w:uiPriority w:val="9"/>
    <w:semiHidden/>
    <w:unhideWhenUsed/>
    <w:qFormat/>
    <w:rsid w:val="00BB1030"/>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Normal"/>
    <w:link w:val="Overskrift8Tegn"/>
    <w:uiPriority w:val="9"/>
    <w:semiHidden/>
    <w:unhideWhenUsed/>
    <w:qFormat/>
    <w:rsid w:val="00BB1030"/>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Normal"/>
    <w:link w:val="Overskrift9Tegn"/>
    <w:uiPriority w:val="9"/>
    <w:semiHidden/>
    <w:unhideWhenUsed/>
    <w:qFormat/>
    <w:rsid w:val="00BB1030"/>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B1030"/>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semiHidden/>
    <w:rsid w:val="00BB1030"/>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BB1030"/>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BB1030"/>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BB1030"/>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BB1030"/>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BB1030"/>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BB1030"/>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BB1030"/>
    <w:rPr>
      <w:rFonts w:eastAsiaTheme="majorEastAsia" w:cstheme="majorBidi"/>
      <w:color w:val="272727" w:themeColor="text1" w:themeTint="D8"/>
    </w:rPr>
  </w:style>
  <w:style w:type="paragraph" w:styleId="Titel">
    <w:name w:val="Title"/>
    <w:basedOn w:val="Normal"/>
    <w:next w:val="Normal"/>
    <w:link w:val="TitelTegn"/>
    <w:uiPriority w:val="10"/>
    <w:qFormat/>
    <w:rsid w:val="00BB10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BB1030"/>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BB1030"/>
    <w:pPr>
      <w:numPr>
        <w:ilvl w:val="1"/>
      </w:numPr>
    </w:pPr>
    <w:rPr>
      <w:rFonts w:eastAsiaTheme="majorEastAsia" w:cstheme="majorBidi"/>
      <w:color w:val="595959" w:themeColor="text1" w:themeTint="A6"/>
      <w:spacing w:val="15"/>
      <w:sz w:val="28"/>
      <w:szCs w:val="28"/>
    </w:rPr>
  </w:style>
  <w:style w:type="character" w:customStyle="1" w:styleId="UndertitelTegn">
    <w:name w:val="Undertitel Tegn"/>
    <w:basedOn w:val="Standardskrifttypeiafsnit"/>
    <w:link w:val="Undertitel"/>
    <w:uiPriority w:val="11"/>
    <w:rsid w:val="00BB1030"/>
    <w:rPr>
      <w:rFonts w:eastAsiaTheme="majorEastAsia" w:cstheme="majorBidi"/>
      <w:color w:val="595959" w:themeColor="text1" w:themeTint="A6"/>
      <w:spacing w:val="15"/>
      <w:sz w:val="28"/>
      <w:szCs w:val="28"/>
    </w:rPr>
  </w:style>
  <w:style w:type="paragraph" w:styleId="Citat">
    <w:name w:val="Quote"/>
    <w:basedOn w:val="Normal"/>
    <w:next w:val="Normal"/>
    <w:link w:val="CitatTegn"/>
    <w:uiPriority w:val="29"/>
    <w:qFormat/>
    <w:rsid w:val="00BB1030"/>
    <w:pPr>
      <w:spacing w:before="160"/>
      <w:jc w:val="center"/>
    </w:pPr>
    <w:rPr>
      <w:i/>
      <w:iCs/>
      <w:color w:val="404040" w:themeColor="text1" w:themeTint="BF"/>
    </w:rPr>
  </w:style>
  <w:style w:type="character" w:customStyle="1" w:styleId="CitatTegn">
    <w:name w:val="Citat Tegn"/>
    <w:basedOn w:val="Standardskrifttypeiafsnit"/>
    <w:link w:val="Citat"/>
    <w:uiPriority w:val="29"/>
    <w:rsid w:val="00BB1030"/>
    <w:rPr>
      <w:i/>
      <w:iCs/>
      <w:color w:val="404040" w:themeColor="text1" w:themeTint="BF"/>
    </w:rPr>
  </w:style>
  <w:style w:type="paragraph" w:styleId="Listeafsnit">
    <w:name w:val="List Paragraph"/>
    <w:basedOn w:val="Normal"/>
    <w:uiPriority w:val="34"/>
    <w:qFormat/>
    <w:rsid w:val="00BB1030"/>
    <w:pPr>
      <w:ind w:left="720"/>
      <w:contextualSpacing/>
    </w:pPr>
  </w:style>
  <w:style w:type="character" w:styleId="Kraftigfremhvning">
    <w:name w:val="Intense Emphasis"/>
    <w:basedOn w:val="Standardskrifttypeiafsnit"/>
    <w:uiPriority w:val="21"/>
    <w:qFormat/>
    <w:rsid w:val="00BB1030"/>
    <w:rPr>
      <w:i/>
      <w:iCs/>
      <w:color w:val="0F4761" w:themeColor="accent1" w:themeShade="BF"/>
    </w:rPr>
  </w:style>
  <w:style w:type="paragraph" w:styleId="Strktcitat">
    <w:name w:val="Intense Quote"/>
    <w:basedOn w:val="Normal"/>
    <w:next w:val="Normal"/>
    <w:link w:val="StrktcitatTegn"/>
    <w:uiPriority w:val="30"/>
    <w:qFormat/>
    <w:rsid w:val="00BB10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rktcitatTegn">
    <w:name w:val="Stærkt citat Tegn"/>
    <w:basedOn w:val="Standardskrifttypeiafsnit"/>
    <w:link w:val="Strktcitat"/>
    <w:uiPriority w:val="30"/>
    <w:rsid w:val="00BB1030"/>
    <w:rPr>
      <w:i/>
      <w:iCs/>
      <w:color w:val="0F4761" w:themeColor="accent1" w:themeShade="BF"/>
    </w:rPr>
  </w:style>
  <w:style w:type="character" w:styleId="Kraftighenvisning">
    <w:name w:val="Intense Reference"/>
    <w:basedOn w:val="Standardskrifttypeiafsnit"/>
    <w:uiPriority w:val="32"/>
    <w:qFormat/>
    <w:rsid w:val="00BB1030"/>
    <w:rPr>
      <w:b/>
      <w:bCs/>
      <w:smallCaps/>
      <w:color w:val="0F4761" w:themeColor="accent1" w:themeShade="BF"/>
      <w:spacing w:val="5"/>
    </w:rPr>
  </w:style>
  <w:style w:type="paragraph" w:styleId="Ingenafstand">
    <w:name w:val="No Spacing"/>
    <w:link w:val="IngenafstandTegn"/>
    <w:uiPriority w:val="1"/>
    <w:qFormat/>
    <w:rsid w:val="00BB1030"/>
    <w:pPr>
      <w:spacing w:after="0" w:line="240" w:lineRule="auto"/>
    </w:pPr>
    <w:rPr>
      <w:rFonts w:eastAsiaTheme="minorEastAsia"/>
      <w:kern w:val="0"/>
      <w:lang w:eastAsia="da-DK"/>
      <w14:ligatures w14:val="none"/>
    </w:rPr>
  </w:style>
  <w:style w:type="character" w:customStyle="1" w:styleId="IngenafstandTegn">
    <w:name w:val="Ingen afstand Tegn"/>
    <w:basedOn w:val="Standardskrifttypeiafsnit"/>
    <w:link w:val="Ingenafstand"/>
    <w:uiPriority w:val="1"/>
    <w:rsid w:val="00BB1030"/>
    <w:rPr>
      <w:rFonts w:eastAsiaTheme="minorEastAsia"/>
      <w:kern w:val="0"/>
      <w:lang w:eastAsia="da-DK"/>
      <w14:ligatures w14:val="none"/>
    </w:rPr>
  </w:style>
  <w:style w:type="paragraph" w:styleId="Overskrift">
    <w:name w:val="TOC Heading"/>
    <w:basedOn w:val="Overskrift1"/>
    <w:next w:val="Normal"/>
    <w:uiPriority w:val="39"/>
    <w:unhideWhenUsed/>
    <w:qFormat/>
    <w:rsid w:val="00281CE6"/>
    <w:pPr>
      <w:spacing w:before="240" w:after="0"/>
      <w:outlineLvl w:val="9"/>
    </w:pPr>
    <w:rPr>
      <w:kern w:val="0"/>
      <w:sz w:val="32"/>
      <w:szCs w:val="32"/>
      <w:lang w:eastAsia="da-DK"/>
      <w14:ligatures w14:val="none"/>
    </w:rPr>
  </w:style>
  <w:style w:type="paragraph" w:styleId="Indholdsfortegnelse1">
    <w:name w:val="toc 1"/>
    <w:basedOn w:val="Normal"/>
    <w:next w:val="Normal"/>
    <w:autoRedefine/>
    <w:uiPriority w:val="39"/>
    <w:unhideWhenUsed/>
    <w:rsid w:val="00281CE6"/>
    <w:pPr>
      <w:spacing w:after="100"/>
    </w:pPr>
  </w:style>
  <w:style w:type="character" w:styleId="Hyperlink">
    <w:name w:val="Hyperlink"/>
    <w:basedOn w:val="Standardskrifttypeiafsnit"/>
    <w:uiPriority w:val="99"/>
    <w:unhideWhenUsed/>
    <w:rsid w:val="00281CE6"/>
    <w:rPr>
      <w:color w:val="467886" w:themeColor="hyperlink"/>
      <w:u w:val="single"/>
    </w:rPr>
  </w:style>
  <w:style w:type="character" w:customStyle="1" w:styleId="A15">
    <w:name w:val="A15"/>
    <w:uiPriority w:val="99"/>
    <w:rsid w:val="00C83A93"/>
    <w:rPr>
      <w:rFonts w:cs="Neo Sans Std"/>
      <w:color w:val="221E1F"/>
      <w:sz w:val="22"/>
      <w:szCs w:val="22"/>
    </w:rPr>
  </w:style>
  <w:style w:type="paragraph" w:customStyle="1" w:styleId="Pa8">
    <w:name w:val="Pa8"/>
    <w:basedOn w:val="Normal"/>
    <w:next w:val="Normal"/>
    <w:uiPriority w:val="99"/>
    <w:rsid w:val="00B32424"/>
    <w:pPr>
      <w:autoSpaceDE w:val="0"/>
      <w:autoSpaceDN w:val="0"/>
      <w:adjustRightInd w:val="0"/>
      <w:spacing w:after="0" w:line="241" w:lineRule="atLeast"/>
    </w:pPr>
    <w:rPr>
      <w:rFonts w:ascii="Neo Sans Std" w:hAnsi="Neo Sans Std"/>
      <w:kern w:val="0"/>
      <w:sz w:val="24"/>
      <w:szCs w:val="24"/>
    </w:rPr>
  </w:style>
  <w:style w:type="character" w:customStyle="1" w:styleId="A13">
    <w:name w:val="A13"/>
    <w:uiPriority w:val="99"/>
    <w:rsid w:val="00672E21"/>
    <w:rPr>
      <w:rFonts w:cs="Neo Sans Std"/>
      <w:i/>
      <w:iCs/>
      <w:color w:val="221E1F"/>
      <w:sz w:val="20"/>
      <w:szCs w:val="20"/>
    </w:rPr>
  </w:style>
  <w:style w:type="character" w:styleId="Pladsholdertekst">
    <w:name w:val="Placeholder Text"/>
    <w:basedOn w:val="Standardskrifttypeiafsnit"/>
    <w:uiPriority w:val="99"/>
    <w:semiHidden/>
    <w:rsid w:val="00AB63B2"/>
    <w:rPr>
      <w:color w:val="666666"/>
    </w:rPr>
  </w:style>
  <w:style w:type="paragraph" w:customStyle="1" w:styleId="Default">
    <w:name w:val="Default"/>
    <w:rsid w:val="009F3543"/>
    <w:pPr>
      <w:autoSpaceDE w:val="0"/>
      <w:autoSpaceDN w:val="0"/>
      <w:adjustRightInd w:val="0"/>
      <w:spacing w:after="0" w:line="240" w:lineRule="auto"/>
    </w:pPr>
    <w:rPr>
      <w:rFonts w:ascii="Neo Sans Std" w:hAnsi="Neo Sans Std" w:cs="Neo Sans Std"/>
      <w:color w:val="000000"/>
      <w:kern w:val="0"/>
      <w:sz w:val="24"/>
      <w:szCs w:val="24"/>
    </w:rPr>
  </w:style>
  <w:style w:type="paragraph" w:customStyle="1" w:styleId="Pa5">
    <w:name w:val="Pa5"/>
    <w:basedOn w:val="Default"/>
    <w:next w:val="Default"/>
    <w:uiPriority w:val="99"/>
    <w:rsid w:val="009F3543"/>
    <w:pPr>
      <w:spacing w:line="241" w:lineRule="atLeast"/>
    </w:pPr>
    <w:rPr>
      <w:rFonts w:cstheme="minorBidi"/>
      <w:color w:val="auto"/>
    </w:rPr>
  </w:style>
  <w:style w:type="paragraph" w:styleId="Billedtekst">
    <w:name w:val="caption"/>
    <w:basedOn w:val="Normal"/>
    <w:next w:val="Normal"/>
    <w:uiPriority w:val="35"/>
    <w:unhideWhenUsed/>
    <w:qFormat/>
    <w:rsid w:val="009F3543"/>
    <w:pPr>
      <w:spacing w:after="200" w:line="240" w:lineRule="auto"/>
    </w:pPr>
    <w:rPr>
      <w:i/>
      <w:iCs/>
      <w:color w:val="0E2841" w:themeColor="text2"/>
      <w:sz w:val="18"/>
      <w:szCs w:val="18"/>
    </w:rPr>
  </w:style>
  <w:style w:type="table" w:styleId="Tabel-Gitter">
    <w:name w:val="Table Grid"/>
    <w:basedOn w:val="Tabel-Normal"/>
    <w:uiPriority w:val="39"/>
    <w:rsid w:val="009F3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E02EA3"/>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02EA3"/>
  </w:style>
  <w:style w:type="paragraph" w:styleId="Sidefod">
    <w:name w:val="footer"/>
    <w:basedOn w:val="Normal"/>
    <w:link w:val="SidefodTegn"/>
    <w:uiPriority w:val="99"/>
    <w:unhideWhenUsed/>
    <w:rsid w:val="00E02EA3"/>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02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657991">
      <w:bodyDiv w:val="1"/>
      <w:marLeft w:val="0"/>
      <w:marRight w:val="0"/>
      <w:marTop w:val="0"/>
      <w:marBottom w:val="0"/>
      <w:divBdr>
        <w:top w:val="none" w:sz="0" w:space="0" w:color="auto"/>
        <w:left w:val="none" w:sz="0" w:space="0" w:color="auto"/>
        <w:bottom w:val="none" w:sz="0" w:space="0" w:color="auto"/>
        <w:right w:val="none" w:sz="0" w:space="0" w:color="auto"/>
      </w:divBdr>
    </w:div>
    <w:div w:id="538396753">
      <w:bodyDiv w:val="1"/>
      <w:marLeft w:val="0"/>
      <w:marRight w:val="0"/>
      <w:marTop w:val="0"/>
      <w:marBottom w:val="0"/>
      <w:divBdr>
        <w:top w:val="none" w:sz="0" w:space="0" w:color="auto"/>
        <w:left w:val="none" w:sz="0" w:space="0" w:color="auto"/>
        <w:bottom w:val="none" w:sz="0" w:space="0" w:color="auto"/>
        <w:right w:val="none" w:sz="0" w:space="0" w:color="auto"/>
      </w:divBdr>
      <w:divsChild>
        <w:div w:id="386301525">
          <w:marLeft w:val="0"/>
          <w:marRight w:val="0"/>
          <w:marTop w:val="0"/>
          <w:marBottom w:val="0"/>
          <w:divBdr>
            <w:top w:val="none" w:sz="0" w:space="0" w:color="auto"/>
            <w:left w:val="none" w:sz="0" w:space="0" w:color="auto"/>
            <w:bottom w:val="none" w:sz="0" w:space="0" w:color="auto"/>
            <w:right w:val="none" w:sz="0" w:space="0" w:color="auto"/>
          </w:divBdr>
          <w:divsChild>
            <w:div w:id="1979068266">
              <w:marLeft w:val="0"/>
              <w:marRight w:val="0"/>
              <w:marTop w:val="100"/>
              <w:marBottom w:val="100"/>
              <w:divBdr>
                <w:top w:val="single" w:sz="2" w:space="0" w:color="E3E3E3"/>
                <w:left w:val="single" w:sz="2" w:space="0" w:color="E3E3E3"/>
                <w:bottom w:val="single" w:sz="2" w:space="0" w:color="E3E3E3"/>
                <w:right w:val="single" w:sz="2" w:space="0" w:color="E3E3E3"/>
              </w:divBdr>
              <w:divsChild>
                <w:div w:id="805464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72699183">
          <w:marLeft w:val="0"/>
          <w:marRight w:val="0"/>
          <w:marTop w:val="0"/>
          <w:marBottom w:val="0"/>
          <w:divBdr>
            <w:top w:val="single" w:sz="2" w:space="0" w:color="E3E3E3"/>
            <w:left w:val="single" w:sz="2" w:space="0" w:color="E3E3E3"/>
            <w:bottom w:val="single" w:sz="2" w:space="0" w:color="E3E3E3"/>
            <w:right w:val="single" w:sz="2" w:space="0" w:color="E3E3E3"/>
          </w:divBdr>
          <w:divsChild>
            <w:div w:id="1963536649">
              <w:marLeft w:val="0"/>
              <w:marRight w:val="0"/>
              <w:marTop w:val="0"/>
              <w:marBottom w:val="0"/>
              <w:divBdr>
                <w:top w:val="single" w:sz="2" w:space="0" w:color="E3E3E3"/>
                <w:left w:val="single" w:sz="2" w:space="0" w:color="E3E3E3"/>
                <w:bottom w:val="single" w:sz="2" w:space="0" w:color="E3E3E3"/>
                <w:right w:val="single" w:sz="2" w:space="0" w:color="E3E3E3"/>
              </w:divBdr>
              <w:divsChild>
                <w:div w:id="1951165354">
                  <w:marLeft w:val="0"/>
                  <w:marRight w:val="0"/>
                  <w:marTop w:val="0"/>
                  <w:marBottom w:val="0"/>
                  <w:divBdr>
                    <w:top w:val="single" w:sz="2" w:space="0" w:color="E3E3E3"/>
                    <w:left w:val="single" w:sz="2" w:space="0" w:color="E3E3E3"/>
                    <w:bottom w:val="single" w:sz="2" w:space="0" w:color="E3E3E3"/>
                    <w:right w:val="single" w:sz="2" w:space="0" w:color="E3E3E3"/>
                  </w:divBdr>
                  <w:divsChild>
                    <w:div w:id="999112541">
                      <w:marLeft w:val="0"/>
                      <w:marRight w:val="0"/>
                      <w:marTop w:val="0"/>
                      <w:marBottom w:val="0"/>
                      <w:divBdr>
                        <w:top w:val="single" w:sz="2" w:space="0" w:color="E3E3E3"/>
                        <w:left w:val="single" w:sz="2" w:space="0" w:color="E3E3E3"/>
                        <w:bottom w:val="single" w:sz="2" w:space="0" w:color="E3E3E3"/>
                        <w:right w:val="single" w:sz="2" w:space="0" w:color="E3E3E3"/>
                      </w:divBdr>
                      <w:divsChild>
                        <w:div w:id="881870664">
                          <w:marLeft w:val="0"/>
                          <w:marRight w:val="0"/>
                          <w:marTop w:val="0"/>
                          <w:marBottom w:val="0"/>
                          <w:divBdr>
                            <w:top w:val="single" w:sz="2" w:space="0" w:color="E3E3E3"/>
                            <w:left w:val="single" w:sz="2" w:space="0" w:color="E3E3E3"/>
                            <w:bottom w:val="single" w:sz="2" w:space="0" w:color="E3E3E3"/>
                            <w:right w:val="single" w:sz="2" w:space="0" w:color="E3E3E3"/>
                          </w:divBdr>
                          <w:divsChild>
                            <w:div w:id="1849101988">
                              <w:marLeft w:val="0"/>
                              <w:marRight w:val="0"/>
                              <w:marTop w:val="0"/>
                              <w:marBottom w:val="0"/>
                              <w:divBdr>
                                <w:top w:val="single" w:sz="2" w:space="0" w:color="E3E3E3"/>
                                <w:left w:val="single" w:sz="2" w:space="0" w:color="E3E3E3"/>
                                <w:bottom w:val="single" w:sz="2" w:space="0" w:color="E3E3E3"/>
                                <w:right w:val="single" w:sz="2" w:space="0" w:color="E3E3E3"/>
                              </w:divBdr>
                              <w:divsChild>
                                <w:div w:id="1861621738">
                                  <w:marLeft w:val="0"/>
                                  <w:marRight w:val="0"/>
                                  <w:marTop w:val="100"/>
                                  <w:marBottom w:val="100"/>
                                  <w:divBdr>
                                    <w:top w:val="single" w:sz="2" w:space="0" w:color="E3E3E3"/>
                                    <w:left w:val="single" w:sz="2" w:space="0" w:color="E3E3E3"/>
                                    <w:bottom w:val="single" w:sz="2" w:space="0" w:color="E3E3E3"/>
                                    <w:right w:val="single" w:sz="2" w:space="0" w:color="E3E3E3"/>
                                  </w:divBdr>
                                  <w:divsChild>
                                    <w:div w:id="1901177">
                                      <w:marLeft w:val="0"/>
                                      <w:marRight w:val="0"/>
                                      <w:marTop w:val="0"/>
                                      <w:marBottom w:val="0"/>
                                      <w:divBdr>
                                        <w:top w:val="single" w:sz="2" w:space="0" w:color="E3E3E3"/>
                                        <w:left w:val="single" w:sz="2" w:space="0" w:color="E3E3E3"/>
                                        <w:bottom w:val="single" w:sz="2" w:space="0" w:color="E3E3E3"/>
                                        <w:right w:val="single" w:sz="2" w:space="0" w:color="E3E3E3"/>
                                      </w:divBdr>
                                      <w:divsChild>
                                        <w:div w:id="870533545">
                                          <w:marLeft w:val="0"/>
                                          <w:marRight w:val="0"/>
                                          <w:marTop w:val="0"/>
                                          <w:marBottom w:val="0"/>
                                          <w:divBdr>
                                            <w:top w:val="single" w:sz="2" w:space="0" w:color="E3E3E3"/>
                                            <w:left w:val="single" w:sz="2" w:space="0" w:color="E3E3E3"/>
                                            <w:bottom w:val="single" w:sz="2" w:space="0" w:color="E3E3E3"/>
                                            <w:right w:val="single" w:sz="2" w:space="0" w:color="E3E3E3"/>
                                          </w:divBdr>
                                          <w:divsChild>
                                            <w:div w:id="2092314268">
                                              <w:marLeft w:val="0"/>
                                              <w:marRight w:val="0"/>
                                              <w:marTop w:val="0"/>
                                              <w:marBottom w:val="0"/>
                                              <w:divBdr>
                                                <w:top w:val="single" w:sz="2" w:space="0" w:color="E3E3E3"/>
                                                <w:left w:val="single" w:sz="2" w:space="0" w:color="E3E3E3"/>
                                                <w:bottom w:val="single" w:sz="2" w:space="0" w:color="E3E3E3"/>
                                                <w:right w:val="single" w:sz="2" w:space="0" w:color="E3E3E3"/>
                                              </w:divBdr>
                                              <w:divsChild>
                                                <w:div w:id="307706477">
                                                  <w:marLeft w:val="0"/>
                                                  <w:marRight w:val="0"/>
                                                  <w:marTop w:val="0"/>
                                                  <w:marBottom w:val="0"/>
                                                  <w:divBdr>
                                                    <w:top w:val="single" w:sz="2" w:space="0" w:color="E3E3E3"/>
                                                    <w:left w:val="single" w:sz="2" w:space="0" w:color="E3E3E3"/>
                                                    <w:bottom w:val="single" w:sz="2" w:space="0" w:color="E3E3E3"/>
                                                    <w:right w:val="single" w:sz="2" w:space="0" w:color="E3E3E3"/>
                                                  </w:divBdr>
                                                  <w:divsChild>
                                                    <w:div w:id="756636175">
                                                      <w:marLeft w:val="0"/>
                                                      <w:marRight w:val="0"/>
                                                      <w:marTop w:val="0"/>
                                                      <w:marBottom w:val="0"/>
                                                      <w:divBdr>
                                                        <w:top w:val="single" w:sz="2" w:space="0" w:color="E3E3E3"/>
                                                        <w:left w:val="single" w:sz="2" w:space="0" w:color="E3E3E3"/>
                                                        <w:bottom w:val="single" w:sz="2" w:space="0" w:color="E3E3E3"/>
                                                        <w:right w:val="single" w:sz="2" w:space="0" w:color="E3E3E3"/>
                                                      </w:divBdr>
                                                      <w:divsChild>
                                                        <w:div w:id="667027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540748409">
      <w:bodyDiv w:val="1"/>
      <w:marLeft w:val="0"/>
      <w:marRight w:val="0"/>
      <w:marTop w:val="0"/>
      <w:marBottom w:val="0"/>
      <w:divBdr>
        <w:top w:val="none" w:sz="0" w:space="0" w:color="auto"/>
        <w:left w:val="none" w:sz="0" w:space="0" w:color="auto"/>
        <w:bottom w:val="none" w:sz="0" w:space="0" w:color="auto"/>
        <w:right w:val="none" w:sz="0" w:space="0" w:color="auto"/>
      </w:divBdr>
    </w:div>
    <w:div w:id="902569533">
      <w:bodyDiv w:val="1"/>
      <w:marLeft w:val="0"/>
      <w:marRight w:val="0"/>
      <w:marTop w:val="0"/>
      <w:marBottom w:val="0"/>
      <w:divBdr>
        <w:top w:val="none" w:sz="0" w:space="0" w:color="auto"/>
        <w:left w:val="none" w:sz="0" w:space="0" w:color="auto"/>
        <w:bottom w:val="none" w:sz="0" w:space="0" w:color="auto"/>
        <w:right w:val="none" w:sz="0" w:space="0" w:color="auto"/>
      </w:divBdr>
    </w:div>
    <w:div w:id="925455244">
      <w:bodyDiv w:val="1"/>
      <w:marLeft w:val="0"/>
      <w:marRight w:val="0"/>
      <w:marTop w:val="0"/>
      <w:marBottom w:val="0"/>
      <w:divBdr>
        <w:top w:val="none" w:sz="0" w:space="0" w:color="auto"/>
        <w:left w:val="none" w:sz="0" w:space="0" w:color="auto"/>
        <w:bottom w:val="none" w:sz="0" w:space="0" w:color="auto"/>
        <w:right w:val="none" w:sz="0" w:space="0" w:color="auto"/>
      </w:divBdr>
    </w:div>
    <w:div w:id="1240283781">
      <w:bodyDiv w:val="1"/>
      <w:marLeft w:val="0"/>
      <w:marRight w:val="0"/>
      <w:marTop w:val="0"/>
      <w:marBottom w:val="0"/>
      <w:divBdr>
        <w:top w:val="none" w:sz="0" w:space="0" w:color="auto"/>
        <w:left w:val="none" w:sz="0" w:space="0" w:color="auto"/>
        <w:bottom w:val="none" w:sz="0" w:space="0" w:color="auto"/>
        <w:right w:val="none" w:sz="0" w:space="0" w:color="auto"/>
      </w:divBdr>
    </w:div>
    <w:div w:id="1535195367">
      <w:bodyDiv w:val="1"/>
      <w:marLeft w:val="0"/>
      <w:marRight w:val="0"/>
      <w:marTop w:val="0"/>
      <w:marBottom w:val="0"/>
      <w:divBdr>
        <w:top w:val="none" w:sz="0" w:space="0" w:color="auto"/>
        <w:left w:val="none" w:sz="0" w:space="0" w:color="auto"/>
        <w:bottom w:val="none" w:sz="0" w:space="0" w:color="auto"/>
        <w:right w:val="none" w:sz="0" w:space="0" w:color="auto"/>
      </w:divBdr>
    </w:div>
    <w:div w:id="1697539173">
      <w:bodyDiv w:val="1"/>
      <w:marLeft w:val="0"/>
      <w:marRight w:val="0"/>
      <w:marTop w:val="0"/>
      <w:marBottom w:val="0"/>
      <w:divBdr>
        <w:top w:val="none" w:sz="0" w:space="0" w:color="auto"/>
        <w:left w:val="none" w:sz="0" w:space="0" w:color="auto"/>
        <w:bottom w:val="none" w:sz="0" w:space="0" w:color="auto"/>
        <w:right w:val="none" w:sz="0" w:space="0" w:color="auto"/>
      </w:divBdr>
      <w:divsChild>
        <w:div w:id="887717369">
          <w:marLeft w:val="0"/>
          <w:marRight w:val="0"/>
          <w:marTop w:val="0"/>
          <w:marBottom w:val="0"/>
          <w:divBdr>
            <w:top w:val="none" w:sz="0" w:space="0" w:color="auto"/>
            <w:left w:val="none" w:sz="0" w:space="0" w:color="auto"/>
            <w:bottom w:val="none" w:sz="0" w:space="0" w:color="auto"/>
            <w:right w:val="none" w:sz="0" w:space="0" w:color="auto"/>
          </w:divBdr>
          <w:divsChild>
            <w:div w:id="136309127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7751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65459796">
          <w:marLeft w:val="0"/>
          <w:marRight w:val="0"/>
          <w:marTop w:val="0"/>
          <w:marBottom w:val="0"/>
          <w:divBdr>
            <w:top w:val="single" w:sz="2" w:space="0" w:color="E3E3E3"/>
            <w:left w:val="single" w:sz="2" w:space="0" w:color="E3E3E3"/>
            <w:bottom w:val="single" w:sz="2" w:space="0" w:color="E3E3E3"/>
            <w:right w:val="single" w:sz="2" w:space="0" w:color="E3E3E3"/>
          </w:divBdr>
          <w:divsChild>
            <w:div w:id="1164475339">
              <w:marLeft w:val="0"/>
              <w:marRight w:val="0"/>
              <w:marTop w:val="0"/>
              <w:marBottom w:val="0"/>
              <w:divBdr>
                <w:top w:val="single" w:sz="2" w:space="0" w:color="E3E3E3"/>
                <w:left w:val="single" w:sz="2" w:space="0" w:color="E3E3E3"/>
                <w:bottom w:val="single" w:sz="2" w:space="0" w:color="E3E3E3"/>
                <w:right w:val="single" w:sz="2" w:space="0" w:color="E3E3E3"/>
              </w:divBdr>
              <w:divsChild>
                <w:div w:id="1313562762">
                  <w:marLeft w:val="0"/>
                  <w:marRight w:val="0"/>
                  <w:marTop w:val="0"/>
                  <w:marBottom w:val="0"/>
                  <w:divBdr>
                    <w:top w:val="single" w:sz="2" w:space="0" w:color="E3E3E3"/>
                    <w:left w:val="single" w:sz="2" w:space="0" w:color="E3E3E3"/>
                    <w:bottom w:val="single" w:sz="2" w:space="0" w:color="E3E3E3"/>
                    <w:right w:val="single" w:sz="2" w:space="0" w:color="E3E3E3"/>
                  </w:divBdr>
                  <w:divsChild>
                    <w:div w:id="416219381">
                      <w:marLeft w:val="0"/>
                      <w:marRight w:val="0"/>
                      <w:marTop w:val="0"/>
                      <w:marBottom w:val="0"/>
                      <w:divBdr>
                        <w:top w:val="single" w:sz="2" w:space="0" w:color="E3E3E3"/>
                        <w:left w:val="single" w:sz="2" w:space="0" w:color="E3E3E3"/>
                        <w:bottom w:val="single" w:sz="2" w:space="0" w:color="E3E3E3"/>
                        <w:right w:val="single" w:sz="2" w:space="0" w:color="E3E3E3"/>
                      </w:divBdr>
                      <w:divsChild>
                        <w:div w:id="1897663886">
                          <w:marLeft w:val="0"/>
                          <w:marRight w:val="0"/>
                          <w:marTop w:val="0"/>
                          <w:marBottom w:val="0"/>
                          <w:divBdr>
                            <w:top w:val="single" w:sz="2" w:space="0" w:color="E3E3E3"/>
                            <w:left w:val="single" w:sz="2" w:space="0" w:color="E3E3E3"/>
                            <w:bottom w:val="single" w:sz="2" w:space="0" w:color="E3E3E3"/>
                            <w:right w:val="single" w:sz="2" w:space="0" w:color="E3E3E3"/>
                          </w:divBdr>
                          <w:divsChild>
                            <w:div w:id="943459148">
                              <w:marLeft w:val="0"/>
                              <w:marRight w:val="0"/>
                              <w:marTop w:val="0"/>
                              <w:marBottom w:val="0"/>
                              <w:divBdr>
                                <w:top w:val="single" w:sz="2" w:space="0" w:color="E3E3E3"/>
                                <w:left w:val="single" w:sz="2" w:space="0" w:color="E3E3E3"/>
                                <w:bottom w:val="single" w:sz="2" w:space="0" w:color="E3E3E3"/>
                                <w:right w:val="single" w:sz="2" w:space="0" w:color="E3E3E3"/>
                              </w:divBdr>
                              <w:divsChild>
                                <w:div w:id="189099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8618271">
                                      <w:marLeft w:val="0"/>
                                      <w:marRight w:val="0"/>
                                      <w:marTop w:val="0"/>
                                      <w:marBottom w:val="0"/>
                                      <w:divBdr>
                                        <w:top w:val="single" w:sz="2" w:space="0" w:color="E3E3E3"/>
                                        <w:left w:val="single" w:sz="2" w:space="0" w:color="E3E3E3"/>
                                        <w:bottom w:val="single" w:sz="2" w:space="0" w:color="E3E3E3"/>
                                        <w:right w:val="single" w:sz="2" w:space="0" w:color="E3E3E3"/>
                                      </w:divBdr>
                                      <w:divsChild>
                                        <w:div w:id="807433940">
                                          <w:marLeft w:val="0"/>
                                          <w:marRight w:val="0"/>
                                          <w:marTop w:val="0"/>
                                          <w:marBottom w:val="0"/>
                                          <w:divBdr>
                                            <w:top w:val="single" w:sz="2" w:space="0" w:color="E3E3E3"/>
                                            <w:left w:val="single" w:sz="2" w:space="0" w:color="E3E3E3"/>
                                            <w:bottom w:val="single" w:sz="2" w:space="0" w:color="E3E3E3"/>
                                            <w:right w:val="single" w:sz="2" w:space="0" w:color="E3E3E3"/>
                                          </w:divBdr>
                                          <w:divsChild>
                                            <w:div w:id="936211549">
                                              <w:marLeft w:val="0"/>
                                              <w:marRight w:val="0"/>
                                              <w:marTop w:val="0"/>
                                              <w:marBottom w:val="0"/>
                                              <w:divBdr>
                                                <w:top w:val="single" w:sz="2" w:space="0" w:color="E3E3E3"/>
                                                <w:left w:val="single" w:sz="2" w:space="0" w:color="E3E3E3"/>
                                                <w:bottom w:val="single" w:sz="2" w:space="0" w:color="E3E3E3"/>
                                                <w:right w:val="single" w:sz="2" w:space="0" w:color="E3E3E3"/>
                                              </w:divBdr>
                                              <w:divsChild>
                                                <w:div w:id="400369771">
                                                  <w:marLeft w:val="0"/>
                                                  <w:marRight w:val="0"/>
                                                  <w:marTop w:val="0"/>
                                                  <w:marBottom w:val="0"/>
                                                  <w:divBdr>
                                                    <w:top w:val="single" w:sz="2" w:space="0" w:color="E3E3E3"/>
                                                    <w:left w:val="single" w:sz="2" w:space="0" w:color="E3E3E3"/>
                                                    <w:bottom w:val="single" w:sz="2" w:space="0" w:color="E3E3E3"/>
                                                    <w:right w:val="single" w:sz="2" w:space="0" w:color="E3E3E3"/>
                                                  </w:divBdr>
                                                  <w:divsChild>
                                                    <w:div w:id="144593496">
                                                      <w:marLeft w:val="0"/>
                                                      <w:marRight w:val="0"/>
                                                      <w:marTop w:val="0"/>
                                                      <w:marBottom w:val="0"/>
                                                      <w:divBdr>
                                                        <w:top w:val="single" w:sz="2" w:space="0" w:color="E3E3E3"/>
                                                        <w:left w:val="single" w:sz="2" w:space="0" w:color="E3E3E3"/>
                                                        <w:bottom w:val="single" w:sz="2" w:space="0" w:color="E3E3E3"/>
                                                        <w:right w:val="single" w:sz="2" w:space="0" w:color="E3E3E3"/>
                                                      </w:divBdr>
                                                      <w:divsChild>
                                                        <w:div w:id="1741362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7272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4-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38f37cd-c856-41ce-90ca-6c5b21b2959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19C4D82D1CA8341A07A209B838220F4" ma:contentTypeVersion="16" ma:contentTypeDescription="Opret et nyt dokument." ma:contentTypeScope="" ma:versionID="4bd72bcc5d258bfc22c6572074880400">
  <xsd:schema xmlns:xsd="http://www.w3.org/2001/XMLSchema" xmlns:xs="http://www.w3.org/2001/XMLSchema" xmlns:p="http://schemas.microsoft.com/office/2006/metadata/properties" xmlns:ns3="238f37cd-c856-41ce-90ca-6c5b21b29595" xmlns:ns4="f43de625-372d-4bd4-8d8d-ffac235ca8bd" targetNamespace="http://schemas.microsoft.com/office/2006/metadata/properties" ma:root="true" ma:fieldsID="ed2b2597287366727ced835cfd4ec33d" ns3:_="" ns4:_="">
    <xsd:import namespace="238f37cd-c856-41ce-90ca-6c5b21b29595"/>
    <xsd:import namespace="f43de625-372d-4bd4-8d8d-ffac235ca8b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SearchProperties" minOccurs="0"/>
                <xsd:element ref="ns3:_activity"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f37cd-c856-41ce-90ca-6c5b21b29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3de625-372d-4bd4-8d8d-ffac235ca8b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1194AF-EBC5-4344-814C-0B1A7F5BC398}">
  <ds:schemaRefs>
    <ds:schemaRef ds:uri="http://schemas.microsoft.com/sharepoint/v3/contenttype/forms"/>
  </ds:schemaRefs>
</ds:datastoreItem>
</file>

<file path=customXml/itemProps3.xml><?xml version="1.0" encoding="utf-8"?>
<ds:datastoreItem xmlns:ds="http://schemas.openxmlformats.org/officeDocument/2006/customXml" ds:itemID="{95674BBC-C2B0-46EC-918A-AD57AE0E57DA}">
  <ds:schemaRefs>
    <ds:schemaRef ds:uri="238f37cd-c856-41ce-90ca-6c5b21b29595"/>
    <ds:schemaRef ds:uri="http://schemas.openxmlformats.org/package/2006/metadata/core-properties"/>
    <ds:schemaRef ds:uri="http://www.w3.org/XML/1998/namespace"/>
    <ds:schemaRef ds:uri="http://purl.org/dc/terms/"/>
    <ds:schemaRef ds:uri="http://schemas.microsoft.com/office/infopath/2007/PartnerControls"/>
    <ds:schemaRef ds:uri="f43de625-372d-4bd4-8d8d-ffac235ca8bd"/>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7D1933CA-5817-4EFC-8803-5A28C9B3E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f37cd-c856-41ce-90ca-6c5b21b29595"/>
    <ds:schemaRef ds:uri="f43de625-372d-4bd4-8d8d-ffac235ca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24A8EE-908C-4618-8BB8-AAB009E22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58</Words>
  <Characters>15604</Characters>
  <Application>Microsoft Office Word</Application>
  <DocSecurity>0</DocSecurity>
  <Lines>130</Lines>
  <Paragraphs>36</Paragraphs>
  <ScaleCrop>false</ScaleCrop>
  <Company>Vejleder: Asger Lindholdt</Company>
  <LinksUpToDate>false</LinksUpToDate>
  <CharactersWithSpaces>18126</CharactersWithSpaces>
  <SharedDoc>false</SharedDoc>
  <HLinks>
    <vt:vector size="60" baseType="variant">
      <vt:variant>
        <vt:i4>1769531</vt:i4>
      </vt:variant>
      <vt:variant>
        <vt:i4>56</vt:i4>
      </vt:variant>
      <vt:variant>
        <vt:i4>0</vt:i4>
      </vt:variant>
      <vt:variant>
        <vt:i4>5</vt:i4>
      </vt:variant>
      <vt:variant>
        <vt:lpwstr/>
      </vt:variant>
      <vt:variant>
        <vt:lpwstr>_Toc166092586</vt:lpwstr>
      </vt:variant>
      <vt:variant>
        <vt:i4>1769531</vt:i4>
      </vt:variant>
      <vt:variant>
        <vt:i4>50</vt:i4>
      </vt:variant>
      <vt:variant>
        <vt:i4>0</vt:i4>
      </vt:variant>
      <vt:variant>
        <vt:i4>5</vt:i4>
      </vt:variant>
      <vt:variant>
        <vt:lpwstr/>
      </vt:variant>
      <vt:variant>
        <vt:lpwstr>_Toc166092585</vt:lpwstr>
      </vt:variant>
      <vt:variant>
        <vt:i4>1769531</vt:i4>
      </vt:variant>
      <vt:variant>
        <vt:i4>44</vt:i4>
      </vt:variant>
      <vt:variant>
        <vt:i4>0</vt:i4>
      </vt:variant>
      <vt:variant>
        <vt:i4>5</vt:i4>
      </vt:variant>
      <vt:variant>
        <vt:lpwstr/>
      </vt:variant>
      <vt:variant>
        <vt:lpwstr>_Toc166092584</vt:lpwstr>
      </vt:variant>
      <vt:variant>
        <vt:i4>1769531</vt:i4>
      </vt:variant>
      <vt:variant>
        <vt:i4>38</vt:i4>
      </vt:variant>
      <vt:variant>
        <vt:i4>0</vt:i4>
      </vt:variant>
      <vt:variant>
        <vt:i4>5</vt:i4>
      </vt:variant>
      <vt:variant>
        <vt:lpwstr/>
      </vt:variant>
      <vt:variant>
        <vt:lpwstr>_Toc166092583</vt:lpwstr>
      </vt:variant>
      <vt:variant>
        <vt:i4>1769531</vt:i4>
      </vt:variant>
      <vt:variant>
        <vt:i4>32</vt:i4>
      </vt:variant>
      <vt:variant>
        <vt:i4>0</vt:i4>
      </vt:variant>
      <vt:variant>
        <vt:i4>5</vt:i4>
      </vt:variant>
      <vt:variant>
        <vt:lpwstr/>
      </vt:variant>
      <vt:variant>
        <vt:lpwstr>_Toc166092582</vt:lpwstr>
      </vt:variant>
      <vt:variant>
        <vt:i4>1769531</vt:i4>
      </vt:variant>
      <vt:variant>
        <vt:i4>26</vt:i4>
      </vt:variant>
      <vt:variant>
        <vt:i4>0</vt:i4>
      </vt:variant>
      <vt:variant>
        <vt:i4>5</vt:i4>
      </vt:variant>
      <vt:variant>
        <vt:lpwstr/>
      </vt:variant>
      <vt:variant>
        <vt:lpwstr>_Toc166092581</vt:lpwstr>
      </vt:variant>
      <vt:variant>
        <vt:i4>1769531</vt:i4>
      </vt:variant>
      <vt:variant>
        <vt:i4>20</vt:i4>
      </vt:variant>
      <vt:variant>
        <vt:i4>0</vt:i4>
      </vt:variant>
      <vt:variant>
        <vt:i4>5</vt:i4>
      </vt:variant>
      <vt:variant>
        <vt:lpwstr/>
      </vt:variant>
      <vt:variant>
        <vt:lpwstr>_Toc166092580</vt:lpwstr>
      </vt:variant>
      <vt:variant>
        <vt:i4>1310779</vt:i4>
      </vt:variant>
      <vt:variant>
        <vt:i4>14</vt:i4>
      </vt:variant>
      <vt:variant>
        <vt:i4>0</vt:i4>
      </vt:variant>
      <vt:variant>
        <vt:i4>5</vt:i4>
      </vt:variant>
      <vt:variant>
        <vt:lpwstr/>
      </vt:variant>
      <vt:variant>
        <vt:lpwstr>_Toc166092579</vt:lpwstr>
      </vt:variant>
      <vt:variant>
        <vt:i4>1310779</vt:i4>
      </vt:variant>
      <vt:variant>
        <vt:i4>8</vt:i4>
      </vt:variant>
      <vt:variant>
        <vt:i4>0</vt:i4>
      </vt:variant>
      <vt:variant>
        <vt:i4>5</vt:i4>
      </vt:variant>
      <vt:variant>
        <vt:lpwstr/>
      </vt:variant>
      <vt:variant>
        <vt:lpwstr>_Toc166092578</vt:lpwstr>
      </vt:variant>
      <vt:variant>
        <vt:i4>1310779</vt:i4>
      </vt:variant>
      <vt:variant>
        <vt:i4>2</vt:i4>
      </vt:variant>
      <vt:variant>
        <vt:i4>0</vt:i4>
      </vt:variant>
      <vt:variant>
        <vt:i4>5</vt:i4>
      </vt:variant>
      <vt:variant>
        <vt:lpwstr/>
      </vt:variant>
      <vt:variant>
        <vt:lpwstr>_Toc1660925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i Rapport: Plastik lavet af Biomasse</dc:title>
  <dc:subject/>
  <dc:creator>Lavet af: Ahmad Hassan Khan, Robin Alan Koyuncu og Saiem Qureshi</dc:creator>
  <cp:keywords/>
  <dc:description/>
  <cp:lastModifiedBy>Saiem Qureshi</cp:lastModifiedBy>
  <cp:revision>2</cp:revision>
  <dcterms:created xsi:type="dcterms:W3CDTF">2024-05-08T19:26:00Z</dcterms:created>
  <dcterms:modified xsi:type="dcterms:W3CDTF">2024-05-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C4D82D1CA8341A07A209B838220F4</vt:lpwstr>
  </property>
  <property fmtid="{D5CDD505-2E9C-101B-9397-08002B2CF9AE}" pid="3" name="GrammarlyDocumentId">
    <vt:lpwstr>30069ec4849875054ab6b9f24721a54b79701007746e8567253ff637a9c7524c</vt:lpwstr>
  </property>
</Properties>
</file>